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211325" w:rsidRPr="002A64A7" w14:paraId="09B0E70D" w14:textId="77777777" w:rsidTr="00103050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242FD989" w14:textId="77777777" w:rsidR="00211325" w:rsidRPr="00FD6708" w:rsidRDefault="00211325" w:rsidP="007C7E2A">
            <w:pPr>
              <w:pStyle w:val="afb"/>
              <w:rPr>
                <w:lang w:val="en-US"/>
              </w:rPr>
            </w:pPr>
          </w:p>
        </w:tc>
        <w:tc>
          <w:tcPr>
            <w:tcW w:w="5635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5AB916EA" w14:textId="361511E1" w:rsidR="00211325" w:rsidRPr="002A64A7" w:rsidRDefault="00211325" w:rsidP="00211325">
            <w:pPr>
              <w:jc w:val="center"/>
              <w:rPr>
                <w:rFonts w:eastAsia="Times New Roman"/>
                <w:spacing w:val="40"/>
                <w:szCs w:val="24"/>
                <w:lang w:eastAsia="x-none"/>
              </w:rPr>
            </w:pPr>
            <w:r w:rsidRPr="002A64A7">
              <w:rPr>
                <w:rFonts w:eastAsia="Times New Roman"/>
                <w:szCs w:val="24"/>
                <w:lang w:val="x-none" w:eastAsia="x-none"/>
              </w:rPr>
              <w:t>УТВЕРЖДЕН</w:t>
            </w:r>
          </w:p>
        </w:tc>
      </w:tr>
      <w:tr w:rsidR="00211325" w:rsidRPr="002A64A7" w14:paraId="540A9C25" w14:textId="77777777" w:rsidTr="00103050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629CA19B" w14:textId="77777777" w:rsidR="00211325" w:rsidRPr="002A64A7" w:rsidRDefault="00211325" w:rsidP="00103050">
            <w:pPr>
              <w:spacing w:line="240" w:lineRule="auto"/>
              <w:rPr>
                <w:rFonts w:eastAsia="Times New Roman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2DF0A6E1" w14:textId="77777777" w:rsidR="00211325" w:rsidRPr="002A64A7" w:rsidRDefault="00211325" w:rsidP="00103050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2A64A7">
              <w:rPr>
                <w:rFonts w:eastAsia="Times New Roman"/>
                <w:szCs w:val="24"/>
                <w:lang w:val="x-none" w:eastAsia="x-none"/>
              </w:rPr>
              <w:t xml:space="preserve">Решением Коллегии </w:t>
            </w:r>
          </w:p>
          <w:p w14:paraId="043ECAFA" w14:textId="77777777" w:rsidR="00211325" w:rsidRPr="002A64A7" w:rsidRDefault="00211325" w:rsidP="00103050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2A64A7">
              <w:rPr>
                <w:rFonts w:eastAsia="Times New Roman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77FD8600" w14:textId="16097B62" w:rsidR="00211325" w:rsidRPr="002A64A7" w:rsidRDefault="00A6590D" w:rsidP="00A6334C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2330B9">
              <w:rPr>
                <w:szCs w:val="30"/>
                <w:lang w:eastAsia="x-none"/>
              </w:rPr>
              <w:t>от</w:t>
            </w:r>
            <w:r>
              <w:rPr>
                <w:szCs w:val="30"/>
                <w:lang w:eastAsia="x-none"/>
              </w:rPr>
              <w:t xml:space="preserve">  </w:t>
            </w:r>
            <w:r w:rsidRPr="00CD0E10">
              <w:rPr>
                <w:szCs w:val="30"/>
                <w:lang w:eastAsia="x-none"/>
              </w:rPr>
              <w:t xml:space="preserve">      </w:t>
            </w:r>
            <w:r>
              <w:rPr>
                <w:szCs w:val="30"/>
                <w:lang w:eastAsia="x-none"/>
              </w:rPr>
              <w:t xml:space="preserve">       </w:t>
            </w:r>
            <w:r w:rsidRPr="00CD0E10">
              <w:rPr>
                <w:szCs w:val="30"/>
                <w:lang w:eastAsia="x-none"/>
              </w:rPr>
              <w:t xml:space="preserve">    </w:t>
            </w:r>
            <w:r>
              <w:rPr>
                <w:szCs w:val="30"/>
                <w:lang w:eastAsia="x-none"/>
              </w:rPr>
              <w:t xml:space="preserve">        </w:t>
            </w:r>
            <w:r w:rsidRPr="002330B9">
              <w:rPr>
                <w:szCs w:val="30"/>
                <w:lang w:eastAsia="x-none"/>
              </w:rPr>
              <w:t>20</w:t>
            </w:r>
            <w:r>
              <w:rPr>
                <w:szCs w:val="30"/>
                <w:lang w:eastAsia="x-none"/>
              </w:rPr>
              <w:t xml:space="preserve"> </w:t>
            </w:r>
            <w:r w:rsidRPr="00CD0E10">
              <w:rPr>
                <w:szCs w:val="30"/>
                <w:lang w:eastAsia="x-none"/>
              </w:rPr>
              <w:t xml:space="preserve">     </w:t>
            </w:r>
            <w:r>
              <w:rPr>
                <w:szCs w:val="30"/>
                <w:lang w:eastAsia="x-none"/>
              </w:rPr>
              <w:t xml:space="preserve"> </w:t>
            </w:r>
            <w:r w:rsidRPr="002330B9">
              <w:rPr>
                <w:szCs w:val="30"/>
                <w:lang w:eastAsia="x-none"/>
              </w:rPr>
              <w:t>г. №</w:t>
            </w:r>
          </w:p>
        </w:tc>
      </w:tr>
    </w:tbl>
    <w:p w14:paraId="285DBEE9" w14:textId="77777777" w:rsidR="004A18F6" w:rsidRPr="002A64A7" w:rsidRDefault="004A18F6" w:rsidP="00E65444">
      <w:pPr>
        <w:pStyle w:val="af8"/>
        <w:rPr>
          <w:rFonts w:asciiTheme="minorHAnsi" w:hAnsiTheme="minorHAnsi"/>
        </w:rPr>
      </w:pPr>
    </w:p>
    <w:p w14:paraId="2ABDE0D9" w14:textId="77777777" w:rsidR="003A34EC" w:rsidRPr="002A64A7" w:rsidRDefault="003A34EC" w:rsidP="00E65444">
      <w:pPr>
        <w:pStyle w:val="af8"/>
        <w:rPr>
          <w:rFonts w:asciiTheme="minorHAnsi" w:hAnsiTheme="minorHAnsi"/>
        </w:rPr>
      </w:pPr>
    </w:p>
    <w:p w14:paraId="1C4F2DF5" w14:textId="5BBD1947" w:rsidR="00FF3534" w:rsidRPr="002A64A7" w:rsidRDefault="00FF3534" w:rsidP="00AC4031">
      <w:pPr>
        <w:pStyle w:val="aff8"/>
      </w:pPr>
      <w:r w:rsidRPr="002A64A7">
        <w:t>Регламент</w:t>
      </w:r>
    </w:p>
    <w:p w14:paraId="246089AE" w14:textId="77777777" w:rsidR="00C77CF4" w:rsidRPr="002A64A7" w:rsidRDefault="00C77CF4" w:rsidP="00C77CF4">
      <w:pPr>
        <w:pStyle w:val="af9"/>
        <w:rPr>
          <w:rFonts w:asciiTheme="minorHAnsi" w:hAnsiTheme="minorHAnsi"/>
        </w:rPr>
      </w:pPr>
      <w:r w:rsidRPr="002A64A7">
        <w:rPr>
          <w:rFonts w:asciiTheme="minorHAnsi" w:hAnsiTheme="minorHAnsi"/>
        </w:rPr>
        <w:t>информационного взаимодействия</w:t>
      </w:r>
    </w:p>
    <w:p w14:paraId="7DBD0C78" w14:textId="630547BF" w:rsidR="00524524" w:rsidRPr="007762AF" w:rsidRDefault="00FB1940" w:rsidP="00E2330B">
      <w:pPr>
        <w:pStyle w:val="af9"/>
        <w:rPr>
          <w:noProof/>
        </w:rPr>
      </w:pPr>
      <w:r w:rsidRPr="002A64A7">
        <w:rPr>
          <w:noProof/>
        </w:rPr>
        <w:t>между уполномоченными органами</w:t>
      </w:r>
      <w:r w:rsidR="00815520" w:rsidRPr="002A64A7">
        <w:rPr>
          <w:noProof/>
        </w:rPr>
        <w:t xml:space="preserve"> государств – членов Евразийского экономического союза</w:t>
      </w:r>
      <w:r w:rsidR="00815520" w:rsidRPr="002A64A7" w:rsidDel="00815520">
        <w:rPr>
          <w:noProof/>
        </w:rPr>
        <w:t xml:space="preserve"> </w:t>
      </w:r>
      <w:r w:rsidRPr="002A64A7">
        <w:rPr>
          <w:noProof/>
        </w:rPr>
        <w:t>и Евразийской экономической комиссией</w:t>
      </w:r>
      <w:r w:rsidR="00C77CF4" w:rsidRPr="002A64A7">
        <w:rPr>
          <w:rFonts w:asciiTheme="minorHAnsi" w:hAnsiTheme="minorHAnsi"/>
        </w:rPr>
        <w:t xml:space="preserve"> при реализации средствами интегрированной информационной системы </w:t>
      </w:r>
      <w:r w:rsidR="003F5D73" w:rsidRPr="007762AF">
        <w:rPr>
          <w:rFonts w:asciiTheme="minorHAnsi" w:hAnsiTheme="minorHAnsi"/>
        </w:rPr>
        <w:t>Евразийского экономического союза</w:t>
      </w:r>
      <w:r w:rsidR="00823A76" w:rsidRPr="007762AF">
        <w:rPr>
          <w:rFonts w:asciiTheme="minorHAnsi" w:hAnsiTheme="minorHAnsi"/>
        </w:rPr>
        <w:t xml:space="preserve"> общего процесса</w:t>
      </w:r>
      <w:r w:rsidR="00C77CF4" w:rsidRPr="007762AF">
        <w:rPr>
          <w:rFonts w:asciiTheme="minorHAnsi" w:hAnsiTheme="minorHAnsi"/>
        </w:rPr>
        <w:t xml:space="preserve"> </w:t>
      </w:r>
      <w:r w:rsidR="005640FB" w:rsidRPr="005640FB">
        <w:rPr>
          <w:rFonts w:asciiTheme="minorHAnsi" w:hAnsiTheme="minorHAnsi"/>
        </w:rPr>
        <w:t>«</w:t>
      </w:r>
      <w:r w:rsidR="00E2330B">
        <w:t xml:space="preserve">Обеспечение обмена между уполномоченными органами государств – членов Евразийского экономического союза сведениями о товарах, подлежащих </w:t>
      </w:r>
      <w:proofErr w:type="spellStart"/>
      <w:r w:rsidR="00E2330B">
        <w:t>прослеживаемости</w:t>
      </w:r>
      <w:proofErr w:type="spellEnd"/>
      <w:r w:rsidR="00E2330B">
        <w:t xml:space="preserve">, </w:t>
      </w:r>
      <w:r w:rsidR="00E2330B">
        <w:br/>
        <w:t>и связанных с оборотом таких товаров операциях</w:t>
      </w:r>
      <w:r w:rsidR="005640FB" w:rsidRPr="005640FB">
        <w:rPr>
          <w:rFonts w:asciiTheme="minorHAnsi" w:hAnsiTheme="minorHAnsi"/>
        </w:rPr>
        <w:t>»</w:t>
      </w:r>
      <w:r w:rsidR="005640FB" w:rsidRPr="005640FB" w:rsidDel="005640FB">
        <w:rPr>
          <w:rFonts w:asciiTheme="minorHAnsi" w:hAnsiTheme="minorHAnsi"/>
          <w:noProof/>
        </w:rPr>
        <w:t xml:space="preserve"> </w:t>
      </w:r>
    </w:p>
    <w:p w14:paraId="54C6E7C4" w14:textId="06F9F4BD" w:rsidR="005602E1" w:rsidRPr="007762AF" w:rsidRDefault="005602E1" w:rsidP="004D12D6">
      <w:pPr>
        <w:pStyle w:val="2"/>
      </w:pPr>
      <w:r w:rsidRPr="007762AF">
        <w:rPr>
          <w:lang w:val="en-US"/>
        </w:rPr>
        <w:t>I</w:t>
      </w:r>
      <w:r w:rsidRPr="007762AF">
        <w:t>.</w:t>
      </w:r>
      <w:r w:rsidR="00434C03" w:rsidRPr="007762AF">
        <w:rPr>
          <w:lang w:val="en-US"/>
        </w:rPr>
        <w:t> </w:t>
      </w:r>
      <w:r w:rsidRPr="007762AF">
        <w:t>Общие положения</w:t>
      </w:r>
    </w:p>
    <w:p w14:paraId="26D0B5FB" w14:textId="6DF2F71B" w:rsidR="00DC3D61" w:rsidRPr="007762AF" w:rsidRDefault="00DC3D61" w:rsidP="007B6675">
      <w:pPr>
        <w:pStyle w:val="a7"/>
      </w:pPr>
      <w:r w:rsidRPr="007762AF">
        <w:t>1.</w:t>
      </w:r>
      <w:r w:rsidR="00434C03" w:rsidRPr="007762AF">
        <w:t> </w:t>
      </w:r>
      <w:r w:rsidRPr="007762AF">
        <w:t>Настоящий Регламент разработ</w:t>
      </w:r>
      <w:r w:rsidR="00103050" w:rsidRPr="007762AF">
        <w:t xml:space="preserve">ан в соответствии </w:t>
      </w:r>
      <w:r w:rsidR="007B69AA">
        <w:rPr>
          <w:lang w:val="ru-RU"/>
        </w:rPr>
        <w:br/>
      </w:r>
      <w:r w:rsidR="00103050" w:rsidRPr="007762AF">
        <w:t>со следующими актами, входящими в право Евразийского экономического союза</w:t>
      </w:r>
      <w:r w:rsidR="00662B4F" w:rsidRPr="007762AF">
        <w:rPr>
          <w:lang w:val="ru-RU"/>
        </w:rPr>
        <w:t xml:space="preserve"> (далее – Союз)</w:t>
      </w:r>
      <w:r w:rsidRPr="007762AF">
        <w:t>:</w:t>
      </w:r>
    </w:p>
    <w:p w14:paraId="05717669" w14:textId="19D44D3F" w:rsidR="00E2330B" w:rsidRDefault="00E2330B" w:rsidP="00E2330B">
      <w:pPr>
        <w:pStyle w:val="a8"/>
      </w:pPr>
      <w:r>
        <w:t xml:space="preserve">Договор о </w:t>
      </w:r>
      <w:r w:rsidRPr="000C163A">
        <w:t>Евразийском экономи</w:t>
      </w:r>
      <w:r>
        <w:t>ческом союзе от 29</w:t>
      </w:r>
      <w:r w:rsidR="00744110">
        <w:t xml:space="preserve"> мая 2014 года</w:t>
      </w:r>
      <w:r w:rsidRPr="000C163A">
        <w:t>;</w:t>
      </w:r>
    </w:p>
    <w:p w14:paraId="6CD85D21" w14:textId="77777777" w:rsidR="00E2330B" w:rsidRPr="00424775" w:rsidRDefault="00E2330B" w:rsidP="00E2330B">
      <w:pPr>
        <w:pStyle w:val="a8"/>
      </w:pPr>
      <w:r w:rsidRPr="00424775">
        <w:t xml:space="preserve">Соглашение о механизме </w:t>
      </w:r>
      <w:proofErr w:type="spellStart"/>
      <w:r w:rsidRPr="00424775">
        <w:t>прослеживаемости</w:t>
      </w:r>
      <w:proofErr w:type="spellEnd"/>
      <w:r w:rsidRPr="00424775">
        <w:t xml:space="preserve"> товаров, ввезенных на таможенную территорию Евразийского экономического союза </w:t>
      </w:r>
      <w:r>
        <w:br/>
      </w:r>
      <w:r w:rsidRPr="00424775">
        <w:t>от 29 мая 2019 года</w:t>
      </w:r>
      <w:r>
        <w:t xml:space="preserve"> (далее – Соглашение)</w:t>
      </w:r>
      <w:r w:rsidRPr="00424775">
        <w:t>;</w:t>
      </w:r>
    </w:p>
    <w:p w14:paraId="4379A3AA" w14:textId="77777777" w:rsidR="00E2330B" w:rsidRDefault="00E2330B" w:rsidP="00E2330B">
      <w:pPr>
        <w:pStyle w:val="a8"/>
        <w:rPr>
          <w:noProof/>
          <w:lang w:val="ru-RU"/>
        </w:rPr>
      </w:pPr>
      <w:r w:rsidRPr="00D935E3">
        <w:rPr>
          <w:noProof/>
          <w:szCs w:val="28"/>
        </w:rPr>
        <w:t xml:space="preserve">Решение Коллегии Евразийской экономической комиссии </w:t>
      </w:r>
      <w:r>
        <w:rPr>
          <w:noProof/>
          <w:szCs w:val="28"/>
        </w:rPr>
        <w:br/>
      </w:r>
      <w:r w:rsidRPr="00D935E3">
        <w:rPr>
          <w:noProof/>
          <w:szCs w:val="28"/>
        </w:rPr>
        <w:t>от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>6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>ноября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>2014</w:t>
      </w:r>
      <w:r>
        <w:rPr>
          <w:noProof/>
          <w:szCs w:val="28"/>
        </w:rPr>
        <w:t xml:space="preserve"> г. </w:t>
      </w:r>
      <w:r w:rsidRPr="00D935E3">
        <w:rPr>
          <w:noProof/>
          <w:szCs w:val="28"/>
        </w:rPr>
        <w:t>№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 xml:space="preserve">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>
        <w:rPr>
          <w:noProof/>
          <w:szCs w:val="28"/>
        </w:rPr>
        <w:br/>
      </w:r>
      <w:r w:rsidRPr="00D935E3">
        <w:rPr>
          <w:noProof/>
          <w:szCs w:val="28"/>
        </w:rPr>
        <w:t>и взаимной торговли общих процессов»</w:t>
      </w:r>
      <w:r>
        <w:rPr>
          <w:noProof/>
          <w:szCs w:val="28"/>
        </w:rPr>
        <w:t>;</w:t>
      </w:r>
      <w:r w:rsidRPr="006C145F">
        <w:rPr>
          <w:noProof/>
        </w:rPr>
        <w:t xml:space="preserve"> </w:t>
      </w:r>
    </w:p>
    <w:p w14:paraId="2C888128" w14:textId="77777777" w:rsidR="00E2330B" w:rsidRPr="006C145F" w:rsidRDefault="00E2330B" w:rsidP="00E2330B">
      <w:pPr>
        <w:pStyle w:val="a8"/>
        <w:rPr>
          <w:noProof/>
          <w:lang w:val="ru-RU"/>
        </w:rPr>
      </w:pPr>
      <w:r w:rsidRPr="005A0621">
        <w:rPr>
          <w:noProof/>
        </w:rPr>
        <w:t xml:space="preserve">Решение Коллегии Евразийской экономической комиссии </w:t>
      </w:r>
      <w:r w:rsidRPr="005A0621">
        <w:rPr>
          <w:noProof/>
        </w:rPr>
        <w:br/>
        <w:t xml:space="preserve">от 27 января 2015 г. № 5 «Об утверждении Правил электронного обмена </w:t>
      </w:r>
      <w:r w:rsidRPr="005A0621">
        <w:rPr>
          <w:noProof/>
        </w:rPr>
        <w:lastRenderedPageBreak/>
        <w:t>данными в интегрированной информационной системе внешней</w:t>
      </w:r>
      <w:r w:rsidRPr="005A0621">
        <w:rPr>
          <w:noProof/>
        </w:rPr>
        <w:br/>
        <w:t>и взаимной торговли»;</w:t>
      </w:r>
    </w:p>
    <w:p w14:paraId="0BCFB18D" w14:textId="77777777" w:rsidR="00E2330B" w:rsidRDefault="00E2330B" w:rsidP="00E2330B">
      <w:pPr>
        <w:pStyle w:val="a8"/>
        <w:rPr>
          <w:noProof/>
          <w:szCs w:val="28"/>
        </w:rPr>
      </w:pPr>
      <w:r w:rsidRPr="00252711">
        <w:rPr>
          <w:noProof/>
          <w:szCs w:val="28"/>
        </w:rPr>
        <w:t xml:space="preserve">Решение Коллегии Евразийской экономической комиссии </w:t>
      </w:r>
      <w:r w:rsidRPr="00252711">
        <w:rPr>
          <w:noProof/>
          <w:szCs w:val="28"/>
        </w:rPr>
        <w:br/>
        <w:t xml:space="preserve">от 14 апреля 2015 г. № 29 «О перечне общих процессов в рамках Евразийского экономического союза и внесении изменения в Решение Коллегии Евразийской экономической </w:t>
      </w:r>
      <w:r>
        <w:rPr>
          <w:noProof/>
          <w:szCs w:val="28"/>
        </w:rPr>
        <w:t xml:space="preserve">комиссии от 19 августа 2014 г. </w:t>
      </w:r>
      <w:r>
        <w:rPr>
          <w:noProof/>
          <w:szCs w:val="28"/>
        </w:rPr>
        <w:br/>
        <w:t>№</w:t>
      </w:r>
      <w:r w:rsidRPr="00252711">
        <w:rPr>
          <w:noProof/>
          <w:szCs w:val="28"/>
        </w:rPr>
        <w:t xml:space="preserve"> 132»;</w:t>
      </w:r>
    </w:p>
    <w:p w14:paraId="39DB35C8" w14:textId="77777777" w:rsidR="00E2330B" w:rsidRPr="007C05E3" w:rsidRDefault="00E2330B" w:rsidP="00E2330B">
      <w:pPr>
        <w:pStyle w:val="a8"/>
      </w:pPr>
      <w:r w:rsidRPr="00851D52">
        <w:rPr>
          <w:noProof/>
        </w:rPr>
        <w:t xml:space="preserve">Решение Коллегии Евразийской экономической комиссии </w:t>
      </w:r>
      <w:r>
        <w:rPr>
          <w:noProof/>
        </w:rPr>
        <w:br/>
      </w:r>
      <w:r w:rsidRPr="00851D52">
        <w:rPr>
          <w:noProof/>
        </w:rPr>
        <w:t>от 9</w:t>
      </w:r>
      <w:r w:rsidRPr="00B15F3F">
        <w:rPr>
          <w:noProof/>
        </w:rPr>
        <w:t xml:space="preserve"> </w:t>
      </w:r>
      <w:r w:rsidRPr="00851D52">
        <w:rPr>
          <w:noProof/>
        </w:rPr>
        <w:t>июня 2015</w:t>
      </w:r>
      <w:r w:rsidRPr="00B15F3F">
        <w:rPr>
          <w:noProof/>
        </w:rPr>
        <w:t xml:space="preserve"> </w:t>
      </w:r>
      <w:r>
        <w:rPr>
          <w:noProof/>
        </w:rPr>
        <w:t>г.</w:t>
      </w:r>
      <w:r w:rsidRPr="00851D52">
        <w:rPr>
          <w:noProof/>
        </w:rPr>
        <w:t xml:space="preserve"> №</w:t>
      </w:r>
      <w:r w:rsidRPr="00B15F3F">
        <w:rPr>
          <w:noProof/>
        </w:rPr>
        <w:t xml:space="preserve"> </w:t>
      </w:r>
      <w:r w:rsidRPr="00851D52">
        <w:rPr>
          <w:noProof/>
        </w:rPr>
        <w:t>63 «О Методике анализа, оптимизации, гармонизации и описания общих процессов в рамках Евразийского экономического союза»</w:t>
      </w:r>
      <w:r w:rsidRPr="00851D52">
        <w:t>;</w:t>
      </w:r>
    </w:p>
    <w:p w14:paraId="29AAFF0B" w14:textId="77777777" w:rsidR="00E2330B" w:rsidRDefault="00E2330B" w:rsidP="00E2330B">
      <w:pPr>
        <w:pStyle w:val="a8"/>
        <w:rPr>
          <w:noProof/>
        </w:rPr>
      </w:pPr>
      <w:r>
        <w:t xml:space="preserve">Решение </w:t>
      </w:r>
      <w:r w:rsidRPr="00851D52">
        <w:rPr>
          <w:noProof/>
        </w:rPr>
        <w:t>Коллегии Евразийской экономической комиссии</w:t>
      </w:r>
      <w:r w:rsidRPr="00851D52">
        <w:rPr>
          <w:noProof/>
        </w:rPr>
        <w:br/>
        <w:t xml:space="preserve">от </w:t>
      </w:r>
      <w:r>
        <w:rPr>
          <w:noProof/>
        </w:rPr>
        <w:t>19</w:t>
      </w:r>
      <w:r w:rsidRPr="00B15F3F">
        <w:rPr>
          <w:noProof/>
        </w:rPr>
        <w:t xml:space="preserve"> </w:t>
      </w:r>
      <w:r>
        <w:rPr>
          <w:noProof/>
        </w:rPr>
        <w:t>декабря</w:t>
      </w:r>
      <w:r w:rsidRPr="00851D52">
        <w:rPr>
          <w:noProof/>
        </w:rPr>
        <w:t xml:space="preserve"> 201</w:t>
      </w:r>
      <w:r>
        <w:rPr>
          <w:noProof/>
        </w:rPr>
        <w:t>6</w:t>
      </w:r>
      <w:r w:rsidRPr="00B15F3F">
        <w:rPr>
          <w:noProof/>
        </w:rPr>
        <w:t xml:space="preserve"> </w:t>
      </w:r>
      <w:r>
        <w:rPr>
          <w:noProof/>
        </w:rPr>
        <w:t>г.</w:t>
      </w:r>
      <w:r w:rsidRPr="00851D52">
        <w:rPr>
          <w:noProof/>
        </w:rPr>
        <w:t xml:space="preserve"> №</w:t>
      </w:r>
      <w:r w:rsidRPr="00B15F3F">
        <w:rPr>
          <w:noProof/>
        </w:rPr>
        <w:t xml:space="preserve"> </w:t>
      </w:r>
      <w:r>
        <w:rPr>
          <w:noProof/>
        </w:rPr>
        <w:t>169 «Об утверждении Порядка реализации общих процессов в рамках Евразийского экономического союза»;</w:t>
      </w:r>
    </w:p>
    <w:p w14:paraId="6D6A2861" w14:textId="548B078D" w:rsidR="00B94B2F" w:rsidRDefault="00B94B2F" w:rsidP="00B94B2F">
      <w:pPr>
        <w:pStyle w:val="a8"/>
        <w:rPr>
          <w:noProof/>
        </w:rPr>
      </w:pPr>
      <w:r>
        <w:rPr>
          <w:noProof/>
        </w:rPr>
        <w:t xml:space="preserve">Решение Коллегии Евразийской экономической комиссии </w:t>
      </w:r>
      <w:r>
        <w:rPr>
          <w:noProof/>
        </w:rPr>
        <w:br/>
        <w:t>от 29 ию</w:t>
      </w:r>
      <w:r w:rsidR="001F4C0A">
        <w:rPr>
          <w:noProof/>
        </w:rPr>
        <w:t xml:space="preserve">ня 2021 г. № 83 «О Требованиях </w:t>
      </w:r>
      <w:r>
        <w:rPr>
          <w:noProof/>
        </w:rPr>
        <w:t>к уникальной идентификации сопроводительного документа»;</w:t>
      </w:r>
    </w:p>
    <w:p w14:paraId="1C9BF50C" w14:textId="77777777" w:rsidR="00B94B2F" w:rsidRDefault="00B94B2F" w:rsidP="00B94B2F">
      <w:pPr>
        <w:pStyle w:val="a8"/>
        <w:rPr>
          <w:noProof/>
        </w:rPr>
      </w:pPr>
      <w:r>
        <w:rPr>
          <w:noProof/>
        </w:rPr>
        <w:t xml:space="preserve">Решение Коллегии Евразийской экономической комиссии </w:t>
      </w:r>
      <w:r>
        <w:rPr>
          <w:noProof/>
        </w:rPr>
        <w:br/>
        <w:t>от 29 июня 2021 г. № 72 «Об утверждении Порядка взаимодействия органов государственной власти и (или) организаций государств – членов Евразийского экономического союза и Евразийской экономической комиссии при реализации Соглашения о механизме прослеживаемости товаров, ввезенных на таможенную территорию Евразийского экономического союза, от 29 мая 2019 года».</w:t>
      </w:r>
    </w:p>
    <w:p w14:paraId="69D01AE5" w14:textId="77777777" w:rsidR="00B94B2F" w:rsidRPr="00BB5130" w:rsidRDefault="00B94B2F" w:rsidP="00B94B2F">
      <w:pPr>
        <w:pStyle w:val="a8"/>
        <w:rPr>
          <w:noProof/>
        </w:rPr>
      </w:pPr>
      <w:r w:rsidRPr="008565D4">
        <w:rPr>
          <w:noProof/>
        </w:rPr>
        <w:t xml:space="preserve">Решения Коллегии Евразийской экономической комиссии </w:t>
      </w:r>
      <w:r w:rsidRPr="008565D4">
        <w:rPr>
          <w:noProof/>
        </w:rPr>
        <w:br/>
        <w:t>от</w:t>
      </w:r>
      <w:r w:rsidRPr="008565D4">
        <w:rPr>
          <w:lang w:val="en-US"/>
        </w:rPr>
        <w:t>                                  </w:t>
      </w:r>
      <w:r w:rsidRPr="008565D4">
        <w:rPr>
          <w:noProof/>
        </w:rPr>
        <w:t xml:space="preserve"> 2021 г. №</w:t>
      </w:r>
      <w:r w:rsidRPr="008565D4">
        <w:rPr>
          <w:lang w:val="en-US"/>
        </w:rPr>
        <w:t>    </w:t>
      </w:r>
      <w:r w:rsidRPr="008565D4">
        <w:rPr>
          <w:noProof/>
        </w:rPr>
        <w:t xml:space="preserve"> «</w:t>
      </w:r>
      <w:r w:rsidRPr="007A6DDA">
        <w:rPr>
          <w:szCs w:val="30"/>
        </w:rPr>
        <w:t xml:space="preserve">Об утверждении </w:t>
      </w:r>
      <w:r>
        <w:rPr>
          <w:szCs w:val="30"/>
          <w:lang w:val="ru-RU"/>
        </w:rPr>
        <w:br/>
      </w:r>
      <w:r>
        <w:rPr>
          <w:szCs w:val="30"/>
        </w:rPr>
        <w:t xml:space="preserve">Правил </w:t>
      </w:r>
      <w:r>
        <w:t xml:space="preserve">реализации </w:t>
      </w:r>
      <w:r>
        <w:rPr>
          <w:noProof/>
          <w:szCs w:val="30"/>
        </w:rPr>
        <w:t>общего процесса</w:t>
      </w:r>
      <w:r>
        <w:rPr>
          <w:noProof/>
          <w:szCs w:val="30"/>
          <w:lang w:val="ru-RU"/>
        </w:rPr>
        <w:t xml:space="preserve"> </w:t>
      </w:r>
      <w:r>
        <w:rPr>
          <w:noProof/>
          <w:szCs w:val="30"/>
        </w:rPr>
        <w:t>«</w:t>
      </w:r>
      <w:r>
        <w:rPr>
          <w:rFonts w:eastAsiaTheme="minorHAnsi"/>
        </w:rPr>
        <w:t xml:space="preserve">Обеспечение обмена между уполномоченными органами государств – членов Евразийского </w:t>
      </w:r>
      <w:r>
        <w:rPr>
          <w:rFonts w:eastAsiaTheme="minorHAnsi"/>
        </w:rPr>
        <w:lastRenderedPageBreak/>
        <w:t xml:space="preserve">экономического союза сведениями о товарах, подлежащих </w:t>
      </w:r>
      <w:proofErr w:type="spellStart"/>
      <w:r>
        <w:rPr>
          <w:rFonts w:eastAsiaTheme="minorHAnsi"/>
        </w:rPr>
        <w:t>прослеживаемости</w:t>
      </w:r>
      <w:proofErr w:type="spellEnd"/>
      <w:r>
        <w:rPr>
          <w:rFonts w:eastAsiaTheme="minorHAnsi"/>
        </w:rPr>
        <w:t>, и связанных с оборотом таких товаров операциях</w:t>
      </w:r>
      <w:r w:rsidRPr="00424775">
        <w:rPr>
          <w:noProof/>
        </w:rPr>
        <w:t>»</w:t>
      </w:r>
      <w:r>
        <w:rPr>
          <w:noProof/>
        </w:rPr>
        <w:t>.</w:t>
      </w:r>
    </w:p>
    <w:p w14:paraId="6A051527" w14:textId="7F692817" w:rsidR="006E7357" w:rsidRPr="007762AF" w:rsidRDefault="00A51675" w:rsidP="00AC4031">
      <w:pPr>
        <w:pStyle w:val="12"/>
        <w:spacing w:before="360" w:after="360"/>
      </w:pPr>
      <w:r w:rsidRPr="007762AF">
        <w:rPr>
          <w:lang w:val="en-US"/>
        </w:rPr>
        <w:t>I</w:t>
      </w:r>
      <w:r w:rsidR="005602E1" w:rsidRPr="007762AF">
        <w:rPr>
          <w:lang w:val="en-US"/>
        </w:rPr>
        <w:t>I</w:t>
      </w:r>
      <w:r w:rsidRPr="007762AF">
        <w:t>.</w:t>
      </w:r>
      <w:r w:rsidR="00434C03" w:rsidRPr="007762AF">
        <w:rPr>
          <w:lang w:val="en-US"/>
        </w:rPr>
        <w:t> </w:t>
      </w:r>
      <w:r w:rsidR="006E7357" w:rsidRPr="007762AF">
        <w:t>Область применения</w:t>
      </w:r>
    </w:p>
    <w:p w14:paraId="682B746E" w14:textId="4E315E6B" w:rsidR="00103050" w:rsidRPr="007762AF" w:rsidRDefault="00103050" w:rsidP="007B6675">
      <w:pPr>
        <w:pStyle w:val="a7"/>
        <w:rPr>
          <w:lang w:val="ru-RU"/>
        </w:rPr>
      </w:pPr>
      <w:r w:rsidRPr="007762AF">
        <w:t>2</w:t>
      </w:r>
      <w:r w:rsidRPr="007762AF">
        <w:rPr>
          <w:lang w:val="ru-RU"/>
        </w:rPr>
        <w:t>.</w:t>
      </w:r>
      <w:r w:rsidRPr="007762AF">
        <w:rPr>
          <w:lang w:val="en-US"/>
        </w:rPr>
        <w:t> </w:t>
      </w:r>
      <w:r w:rsidR="00D14D77" w:rsidRPr="007762AF">
        <w:rPr>
          <w:lang w:val="ru-RU"/>
        </w:rPr>
        <w:t xml:space="preserve">Настоящий Регламент разработан в целях обеспечения единообразного понимания участниками общего процесса порядка </w:t>
      </w:r>
      <w:r w:rsidR="00D14D77" w:rsidRPr="007762AF">
        <w:rPr>
          <w:lang w:val="ru-RU"/>
        </w:rPr>
        <w:br/>
        <w:t xml:space="preserve">и условий выполнения транзакций общего процесса </w:t>
      </w:r>
      <w:r w:rsidR="005640FB" w:rsidRPr="003D3AD5">
        <w:rPr>
          <w:szCs w:val="30"/>
        </w:rPr>
        <w:t>«</w:t>
      </w:r>
      <w:r w:rsidR="00E2330B">
        <w:rPr>
          <w:rFonts w:eastAsiaTheme="minorHAnsi"/>
        </w:rPr>
        <w:t>Обеспечение обмена между уполномоченными органами государств – членов Евразийского экономического союза сведениями о товарах, подлежащих прослеживаемости,</w:t>
      </w:r>
      <w:r w:rsidR="00E2330B">
        <w:rPr>
          <w:rFonts w:eastAsiaTheme="minorHAnsi"/>
          <w:lang w:val="ru-RU"/>
        </w:rPr>
        <w:t xml:space="preserve"> </w:t>
      </w:r>
      <w:r w:rsidR="00E2330B">
        <w:rPr>
          <w:rFonts w:eastAsiaTheme="minorHAnsi"/>
        </w:rPr>
        <w:t>и связанных с оборотом таких товаров операциях</w:t>
      </w:r>
      <w:r w:rsidR="005640FB" w:rsidRPr="003D3AD5">
        <w:rPr>
          <w:szCs w:val="30"/>
        </w:rPr>
        <w:t>»</w:t>
      </w:r>
      <w:r w:rsidR="005640FB">
        <w:rPr>
          <w:szCs w:val="30"/>
          <w:lang w:val="ru-RU"/>
        </w:rPr>
        <w:t xml:space="preserve"> </w:t>
      </w:r>
      <w:r w:rsidR="005640FB" w:rsidRPr="007762AF">
        <w:rPr>
          <w:lang w:val="ru-RU"/>
        </w:rPr>
        <w:t>(далее – общий процесс)</w:t>
      </w:r>
      <w:r w:rsidR="00D14D77" w:rsidRPr="007762AF">
        <w:rPr>
          <w:lang w:val="ru-RU"/>
        </w:rPr>
        <w:t xml:space="preserve">, а также своей роли </w:t>
      </w:r>
      <w:r w:rsidR="00856BB9">
        <w:rPr>
          <w:lang w:val="ru-RU"/>
        </w:rPr>
        <w:br/>
      </w:r>
      <w:r w:rsidR="00D14D77" w:rsidRPr="007762AF">
        <w:rPr>
          <w:lang w:val="ru-RU"/>
        </w:rPr>
        <w:t>при их выполнении.</w:t>
      </w:r>
    </w:p>
    <w:p w14:paraId="033FB1AB" w14:textId="77777777" w:rsidR="00D14D77" w:rsidRPr="007762AF" w:rsidRDefault="00051D0C" w:rsidP="00D14D77">
      <w:pPr>
        <w:pStyle w:val="a7"/>
        <w:rPr>
          <w:lang w:val="ru-RU"/>
        </w:rPr>
      </w:pPr>
      <w:r w:rsidRPr="007762AF">
        <w:t>3</w:t>
      </w:r>
      <w:r w:rsidRPr="007762AF">
        <w:rPr>
          <w:lang w:val="ru-RU"/>
        </w:rPr>
        <w:t>. </w:t>
      </w:r>
      <w:r w:rsidR="00D14D77" w:rsidRPr="007762AF">
        <w:rPr>
          <w:lang w:val="ru-RU"/>
        </w:rPr>
        <w:t xml:space="preserve">Настоящий Регламент определяет требования к порядку </w:t>
      </w:r>
      <w:r w:rsidR="00D14D77" w:rsidRPr="007762AF">
        <w:rPr>
          <w:lang w:val="ru-RU"/>
        </w:rPr>
        <w:br/>
        <w:t>и условиям выполнения операций общего процесса, непосредственно направленных на реализацию информационного взаимодействия между участниками общего процесса.</w:t>
      </w:r>
    </w:p>
    <w:p w14:paraId="3A6139EC" w14:textId="1AFAB8A1" w:rsidR="00393A65" w:rsidRPr="007762AF" w:rsidRDefault="00D14D77" w:rsidP="00D14D77">
      <w:pPr>
        <w:pStyle w:val="a7"/>
      </w:pPr>
      <w:r w:rsidRPr="007762AF">
        <w:t>4. </w:t>
      </w:r>
      <w:r w:rsidR="00E2330B">
        <w:t xml:space="preserve">Настоящий Регламент применяется участниками общего процесса при контроле за порядком выполнения процедур и операций </w:t>
      </w:r>
      <w:r w:rsidR="00B94B2F">
        <w:rPr>
          <w:lang w:val="ru-RU"/>
        </w:rPr>
        <w:br/>
      </w:r>
      <w:r w:rsidR="00E2330B">
        <w:t xml:space="preserve">в рамках общего процесса, а также при проектировании, разработке </w:t>
      </w:r>
      <w:r w:rsidR="00B94B2F">
        <w:rPr>
          <w:lang w:val="ru-RU"/>
        </w:rPr>
        <w:br/>
      </w:r>
      <w:r w:rsidR="00E2330B">
        <w:t>и доработке компонентов информационных систем, обеспечивающих реализацию этого общего процесса</w:t>
      </w:r>
      <w:r w:rsidRPr="007762AF">
        <w:t>.</w:t>
      </w:r>
    </w:p>
    <w:p w14:paraId="46E2C558" w14:textId="4FBB3E99" w:rsidR="00F73B77" w:rsidRPr="007762AF" w:rsidRDefault="00F73B77" w:rsidP="00AE52C4">
      <w:pPr>
        <w:pStyle w:val="1"/>
        <w:spacing w:before="240"/>
      </w:pPr>
      <w:r w:rsidRPr="007762AF">
        <w:rPr>
          <w:lang w:val="en-US"/>
        </w:rPr>
        <w:t>II</w:t>
      </w:r>
      <w:r w:rsidR="005602E1" w:rsidRPr="007762AF">
        <w:rPr>
          <w:lang w:val="en-US"/>
        </w:rPr>
        <w:t>I</w:t>
      </w:r>
      <w:r w:rsidRPr="007762AF">
        <w:t>.</w:t>
      </w:r>
      <w:r w:rsidR="00CB0E9B" w:rsidRPr="007762AF">
        <w:rPr>
          <w:lang w:val="en-US"/>
        </w:rPr>
        <w:t> </w:t>
      </w:r>
      <w:r w:rsidRPr="007762AF">
        <w:t>Основные понятия</w:t>
      </w:r>
    </w:p>
    <w:p w14:paraId="659118B4" w14:textId="77777777" w:rsidR="00D14D77" w:rsidRPr="007762AF" w:rsidRDefault="000D7BE0" w:rsidP="00D14D77">
      <w:pPr>
        <w:pStyle w:val="a7"/>
      </w:pPr>
      <w:r w:rsidRPr="007762AF">
        <w:t>5.</w:t>
      </w:r>
      <w:r w:rsidR="00CB0E9B" w:rsidRPr="007762AF">
        <w:t> </w:t>
      </w:r>
      <w:r w:rsidR="00D14D77" w:rsidRPr="007762AF">
        <w:t>Для целей настоящего Регламента используются понятия, которые означают следующее:</w:t>
      </w:r>
    </w:p>
    <w:p w14:paraId="0A6DAF80" w14:textId="77777777" w:rsidR="00D14D77" w:rsidRPr="00E41B9A" w:rsidRDefault="00D14D77" w:rsidP="00D14D77">
      <w:pPr>
        <w:pStyle w:val="a8"/>
        <w:rPr>
          <w:rStyle w:val="afc"/>
          <w:rFonts w:eastAsiaTheme="minorEastAsia"/>
          <w:lang w:val="ru-RU"/>
        </w:rPr>
      </w:pPr>
      <w:r w:rsidRPr="00E41B9A">
        <w:rPr>
          <w:rFonts w:eastAsiaTheme="minorEastAsia" w:cstheme="minorBidi"/>
          <w:szCs w:val="22"/>
          <w:lang w:val="ru-RU" w:eastAsia="en-US"/>
        </w:rPr>
        <w:t>«</w:t>
      </w:r>
      <w:r w:rsidRPr="007762AF">
        <w:rPr>
          <w:rStyle w:val="af"/>
          <w:rFonts w:eastAsiaTheme="minorEastAsia"/>
          <w:lang w:val="ru-RU"/>
        </w:rPr>
        <w:t>реквизит электронного документа (сведений)</w:t>
      </w:r>
      <w:r w:rsidRPr="007762AF">
        <w:rPr>
          <w:rFonts w:eastAsiaTheme="minorEastAsia" w:cstheme="minorBidi"/>
          <w:szCs w:val="22"/>
          <w:lang w:val="ru-RU" w:eastAsia="en-US"/>
        </w:rPr>
        <w:t xml:space="preserve">» – </w:t>
      </w:r>
      <w:r w:rsidRPr="007762AF">
        <w:rPr>
          <w:rStyle w:val="af"/>
          <w:rFonts w:eastAsiaTheme="minorEastAsia"/>
          <w:lang w:val="ru-RU"/>
        </w:rPr>
        <w:t>единица данных электронного документа (сведений), которая в определенном контексте считается неразделимой</w:t>
      </w:r>
      <w:r w:rsidRPr="007762AF">
        <w:rPr>
          <w:lang w:val="ru-RU"/>
        </w:rPr>
        <w:t>;</w:t>
      </w:r>
    </w:p>
    <w:p w14:paraId="2CF26983" w14:textId="77777777" w:rsidR="00D14D77" w:rsidRPr="007762AF" w:rsidRDefault="00D14D77" w:rsidP="00D14D77">
      <w:pPr>
        <w:pStyle w:val="a8"/>
        <w:rPr>
          <w:rStyle w:val="afc"/>
          <w:rFonts w:eastAsiaTheme="minorEastAsia"/>
          <w:lang w:val="ru-RU"/>
        </w:rPr>
      </w:pPr>
      <w:r w:rsidRPr="00E41B9A">
        <w:rPr>
          <w:rFonts w:eastAsiaTheme="minorEastAsia" w:cstheme="minorBidi"/>
          <w:szCs w:val="22"/>
          <w:lang w:val="ru-RU" w:eastAsia="en-US"/>
        </w:rPr>
        <w:lastRenderedPageBreak/>
        <w:t>«</w:t>
      </w:r>
      <w:r w:rsidRPr="007762AF">
        <w:rPr>
          <w:rStyle w:val="af"/>
          <w:rFonts w:eastAsiaTheme="minorEastAsia"/>
          <w:lang w:val="ru-RU"/>
        </w:rPr>
        <w:t>состояние информационного объекта общего процесса</w:t>
      </w:r>
      <w:r w:rsidRPr="007762AF">
        <w:rPr>
          <w:rFonts w:eastAsiaTheme="minorEastAsia" w:cstheme="minorBidi"/>
          <w:szCs w:val="22"/>
          <w:lang w:val="ru-RU" w:eastAsia="en-US"/>
        </w:rPr>
        <w:t xml:space="preserve">» – </w:t>
      </w:r>
      <w:r w:rsidRPr="007762AF">
        <w:rPr>
          <w:rStyle w:val="af"/>
          <w:rFonts w:eastAsiaTheme="minorEastAsia"/>
          <w:lang w:val="ru-RU"/>
        </w:rPr>
        <w:t>свойство, характеризующее информационный объект общего процесса на определенном этапе выполнения процедуры общего процесса, которое изменяется при выполнении операций общего процесса</w:t>
      </w:r>
      <w:r w:rsidRPr="007762AF">
        <w:rPr>
          <w:lang w:val="ru-RU"/>
        </w:rPr>
        <w:t>.</w:t>
      </w:r>
    </w:p>
    <w:p w14:paraId="7DD373CA" w14:textId="3F6D80B4" w:rsidR="00C744FF" w:rsidRPr="00CF650F" w:rsidRDefault="00C744FF" w:rsidP="00C744FF">
      <w:pPr>
        <w:pStyle w:val="a8"/>
      </w:pPr>
      <w:r w:rsidRPr="00CF650F">
        <w:t>Понятия</w:t>
      </w:r>
      <w:r w:rsidR="00EA0E29">
        <w:rPr>
          <w:lang w:val="ru-RU"/>
        </w:rPr>
        <w:t xml:space="preserve"> </w:t>
      </w:r>
      <w:r w:rsidRPr="00EA0E29">
        <w:t>«</w:t>
      </w:r>
      <w:proofErr w:type="spellStart"/>
      <w:r w:rsidRPr="00EA0E29">
        <w:t>прослеживаемость</w:t>
      </w:r>
      <w:proofErr w:type="spellEnd"/>
      <w:r w:rsidRPr="00EA0E29">
        <w:t>»,</w:t>
      </w:r>
      <w:r w:rsidR="00EA0E29" w:rsidRPr="00EA0E29">
        <w:t xml:space="preserve"> </w:t>
      </w:r>
      <w:r w:rsidRPr="00EA0E29">
        <w:t xml:space="preserve">«товары, подлежащие </w:t>
      </w:r>
      <w:proofErr w:type="spellStart"/>
      <w:r w:rsidRPr="00EA0E29">
        <w:t>прослеживаемости</w:t>
      </w:r>
      <w:proofErr w:type="spellEnd"/>
      <w:r w:rsidRPr="00EA0E29">
        <w:t>»</w:t>
      </w:r>
      <w:r>
        <w:t>,</w:t>
      </w:r>
      <w:r w:rsidRPr="00F37045">
        <w:t xml:space="preserve"> </w:t>
      </w:r>
      <w:r w:rsidRPr="00CF650F">
        <w:t>используемые в настоящ</w:t>
      </w:r>
      <w:r w:rsidRPr="00EA0E29">
        <w:t>ем</w:t>
      </w:r>
      <w:r w:rsidRPr="00CF650F">
        <w:t xml:space="preserve"> </w:t>
      </w:r>
      <w:r w:rsidRPr="00EA0E29">
        <w:t>Регламенте</w:t>
      </w:r>
      <w:r w:rsidRPr="00CF650F">
        <w:t xml:space="preserve">, применяются в значениях, определенных </w:t>
      </w:r>
      <w:r w:rsidRPr="00424775">
        <w:t>Соглашени</w:t>
      </w:r>
      <w:r>
        <w:t>ем</w:t>
      </w:r>
      <w:r w:rsidRPr="00CF650F">
        <w:t>.</w:t>
      </w:r>
    </w:p>
    <w:p w14:paraId="6AC6A047" w14:textId="1FED8C81" w:rsidR="00D14D77" w:rsidRPr="007762AF" w:rsidRDefault="00D14D77" w:rsidP="00D14D77">
      <w:pPr>
        <w:pStyle w:val="a8"/>
        <w:rPr>
          <w:rStyle w:val="af"/>
          <w:rFonts w:eastAsiaTheme="majorEastAsia"/>
          <w:szCs w:val="30"/>
          <w:lang w:val="ru-RU"/>
        </w:rPr>
      </w:pPr>
      <w:r w:rsidRPr="00EA0E29">
        <w:t>Понятия «инициатор»,</w:t>
      </w:r>
      <w:r w:rsidRPr="007762AF">
        <w:rPr>
          <w:rStyle w:val="af"/>
          <w:rFonts w:eastAsiaTheme="majorEastAsia"/>
          <w:szCs w:val="30"/>
          <w:lang w:val="ru-RU"/>
        </w:rPr>
        <w:t xml:space="preserve"> «инициирующая операция», «принимающая операция», «респондент», «сообщение общего процесса» и «транзакция общего процесса», используемые в настоящем Регламенте, применяются в значениях, определенных Методикой анализа, оптимизации, гармонизации и описания общих процессов </w:t>
      </w:r>
      <w:r w:rsidR="001A52BC">
        <w:rPr>
          <w:rStyle w:val="af"/>
          <w:rFonts w:eastAsiaTheme="majorEastAsia"/>
          <w:szCs w:val="30"/>
          <w:lang w:val="ru-RU"/>
        </w:rPr>
        <w:br/>
      </w:r>
      <w:r w:rsidRPr="007762AF">
        <w:rPr>
          <w:rStyle w:val="af"/>
          <w:rFonts w:eastAsiaTheme="majorEastAsia"/>
          <w:szCs w:val="30"/>
          <w:lang w:val="ru-RU"/>
        </w:rPr>
        <w:t xml:space="preserve">в рамках Евразийского экономического союза, утвержденной Решением Коллегии Евразийской экономической комиссии от 9 июня 2015 г. </w:t>
      </w:r>
      <w:r w:rsidR="001A52BC">
        <w:rPr>
          <w:rStyle w:val="af"/>
          <w:rFonts w:eastAsiaTheme="majorEastAsia"/>
          <w:szCs w:val="30"/>
          <w:lang w:val="ru-RU"/>
        </w:rPr>
        <w:br/>
      </w:r>
      <w:r w:rsidRPr="007762AF">
        <w:rPr>
          <w:rStyle w:val="af"/>
          <w:rFonts w:eastAsiaTheme="majorEastAsia"/>
          <w:szCs w:val="30"/>
          <w:lang w:val="ru-RU"/>
        </w:rPr>
        <w:t xml:space="preserve">№ </w:t>
      </w:r>
      <w:r w:rsidRPr="007762AF">
        <w:rPr>
          <w:rStyle w:val="af"/>
          <w:rFonts w:eastAsiaTheme="majorEastAsia"/>
          <w:szCs w:val="30"/>
        </w:rPr>
        <w:t>63</w:t>
      </w:r>
      <w:r w:rsidRPr="007762AF">
        <w:rPr>
          <w:rStyle w:val="af"/>
          <w:rFonts w:eastAsiaTheme="majorEastAsia"/>
          <w:szCs w:val="30"/>
          <w:lang w:val="ru-RU"/>
        </w:rPr>
        <w:t>.</w:t>
      </w:r>
      <w:r w:rsidRPr="007762AF">
        <w:rPr>
          <w:rStyle w:val="af"/>
          <w:rFonts w:eastAsiaTheme="majorEastAsia"/>
          <w:szCs w:val="30"/>
        </w:rPr>
        <w:t xml:space="preserve"> </w:t>
      </w:r>
    </w:p>
    <w:p w14:paraId="44698B0F" w14:textId="7650ED78" w:rsidR="006E7357" w:rsidRPr="007762AF" w:rsidRDefault="00A51675" w:rsidP="00AE52C4">
      <w:pPr>
        <w:pStyle w:val="1"/>
        <w:spacing w:before="240"/>
      </w:pPr>
      <w:r w:rsidRPr="007762AF">
        <w:rPr>
          <w:noProof/>
        </w:rPr>
        <w:t>IV</w:t>
      </w:r>
      <w:r w:rsidRPr="007762AF">
        <w:t>.</w:t>
      </w:r>
      <w:r w:rsidR="00CB0E9B" w:rsidRPr="007762AF">
        <w:t> </w:t>
      </w:r>
      <w:r w:rsidR="006E7357" w:rsidRPr="007762AF">
        <w:t xml:space="preserve">Основные сведения об </w:t>
      </w:r>
      <w:r w:rsidR="006E7357" w:rsidRPr="007762AF">
        <w:rPr>
          <w:noProof/>
        </w:rPr>
        <w:t>информационном</w:t>
      </w:r>
      <w:r w:rsidR="006E7357" w:rsidRPr="007762AF">
        <w:t xml:space="preserve"> взаимодействии </w:t>
      </w:r>
      <w:r w:rsidR="00AD5808" w:rsidRPr="007762AF">
        <w:br/>
      </w:r>
      <w:r w:rsidR="006E7357" w:rsidRPr="007762AF">
        <w:t>в рамках общего процесса</w:t>
      </w:r>
    </w:p>
    <w:p w14:paraId="200893CB" w14:textId="5437F657" w:rsidR="006E7357" w:rsidRPr="007762AF" w:rsidRDefault="00AD72AC" w:rsidP="00AE52C4">
      <w:pPr>
        <w:pStyle w:val="2"/>
        <w:spacing w:before="240" w:after="240"/>
      </w:pPr>
      <w:r w:rsidRPr="007762AF">
        <w:t>1.</w:t>
      </w:r>
      <w:r w:rsidR="00CB0E9B" w:rsidRPr="007762AF">
        <w:t> </w:t>
      </w:r>
      <w:r w:rsidR="006E7357" w:rsidRPr="007762AF">
        <w:t>Участники информационного взаимодействия</w:t>
      </w:r>
    </w:p>
    <w:p w14:paraId="041AA851" w14:textId="3E2B14DA" w:rsidR="006E7357" w:rsidRPr="007762AF" w:rsidRDefault="000D7BE0" w:rsidP="007B6675">
      <w:pPr>
        <w:pStyle w:val="a7"/>
        <w:rPr>
          <w:lang w:val="ru-RU"/>
        </w:rPr>
      </w:pPr>
      <w:r w:rsidRPr="007762AF">
        <w:t>6</w:t>
      </w:r>
      <w:r w:rsidRPr="007762AF">
        <w:rPr>
          <w:lang w:val="ru-RU"/>
        </w:rPr>
        <w:t>.</w:t>
      </w:r>
      <w:r w:rsidR="00CB0E9B" w:rsidRPr="007762AF">
        <w:rPr>
          <w:lang w:val="en-US"/>
        </w:rPr>
        <w:t> </w:t>
      </w:r>
      <w:r w:rsidR="00883302" w:rsidRPr="007762AF">
        <w:rPr>
          <w:lang w:val="ru-RU"/>
        </w:rPr>
        <w:t xml:space="preserve">Перечень </w:t>
      </w:r>
      <w:r w:rsidR="00222EE4" w:rsidRPr="007762AF">
        <w:rPr>
          <w:lang w:val="ru-RU"/>
        </w:rPr>
        <w:t>ролей</w:t>
      </w:r>
      <w:r w:rsidR="006E7357" w:rsidRPr="007762AF">
        <w:t xml:space="preserve"> участников информационного взаимодействия </w:t>
      </w:r>
      <w:r w:rsidR="00EE0857" w:rsidRPr="007762AF">
        <w:br/>
      </w:r>
      <w:r w:rsidR="00883302" w:rsidRPr="007762AF">
        <w:rPr>
          <w:lang w:val="ru-RU"/>
        </w:rPr>
        <w:t>в</w:t>
      </w:r>
      <w:r w:rsidR="0089671F" w:rsidRPr="007762AF">
        <w:rPr>
          <w:lang w:val="ru-RU"/>
        </w:rPr>
        <w:t xml:space="preserve"> </w:t>
      </w:r>
      <w:r w:rsidR="00883302" w:rsidRPr="007762AF">
        <w:rPr>
          <w:lang w:val="ru-RU"/>
        </w:rPr>
        <w:t>рамках</w:t>
      </w:r>
      <w:r w:rsidR="00334BD3" w:rsidRPr="007762AF">
        <w:t xml:space="preserve"> общего процесса </w:t>
      </w:r>
      <w:r w:rsidR="00000227" w:rsidRPr="007762AF">
        <w:rPr>
          <w:lang w:val="ru-RU"/>
        </w:rPr>
        <w:t>приведен</w:t>
      </w:r>
      <w:r w:rsidR="00883302" w:rsidRPr="007762AF">
        <w:t xml:space="preserve"> </w:t>
      </w:r>
      <w:r w:rsidR="006E7357" w:rsidRPr="007762AF">
        <w:t>в табл</w:t>
      </w:r>
      <w:r w:rsidR="00883302" w:rsidRPr="007762AF">
        <w:rPr>
          <w:lang w:val="ru-RU"/>
        </w:rPr>
        <w:t>ице</w:t>
      </w:r>
      <w:r w:rsidR="00691EF5" w:rsidRPr="007762AF">
        <w:rPr>
          <w:lang w:val="ru-RU"/>
        </w:rPr>
        <w:t xml:space="preserve"> </w:t>
      </w:r>
      <w:r w:rsidR="006E7357" w:rsidRPr="007762AF">
        <w:t>1.</w:t>
      </w:r>
    </w:p>
    <w:p w14:paraId="413F2DEB" w14:textId="0598EFEC" w:rsidR="00883302" w:rsidRPr="007762AF" w:rsidRDefault="006E7357" w:rsidP="00757021">
      <w:pPr>
        <w:pStyle w:val="affd"/>
        <w:keepLines/>
        <w:spacing w:before="120"/>
      </w:pPr>
      <w:r w:rsidRPr="007762AF">
        <w:lastRenderedPageBreak/>
        <w:t>Табл</w:t>
      </w:r>
      <w:r w:rsidR="00883302" w:rsidRPr="007762AF">
        <w:t>ица</w:t>
      </w:r>
      <w:r w:rsidR="00540F30" w:rsidRPr="007762AF">
        <w:t> </w:t>
      </w:r>
      <w:r w:rsidRPr="007762AF">
        <w:t>1</w:t>
      </w:r>
    </w:p>
    <w:p w14:paraId="0DB7EF8A" w14:textId="3F04A15B" w:rsidR="006E7357" w:rsidRPr="007762AF" w:rsidRDefault="00883302" w:rsidP="0099268B">
      <w:pPr>
        <w:pStyle w:val="a6"/>
      </w:pPr>
      <w:r w:rsidRPr="007762AF">
        <w:t>Перечень р</w:t>
      </w:r>
      <w:r w:rsidR="006E7357" w:rsidRPr="007762AF">
        <w:t>ол</w:t>
      </w:r>
      <w:r w:rsidRPr="007762AF">
        <w:t>ей</w:t>
      </w:r>
      <w:r w:rsidR="006E7357" w:rsidRPr="007762AF">
        <w:t xml:space="preserve"> участников информационного взаимодействия</w:t>
      </w:r>
    </w:p>
    <w:p w14:paraId="46CB3283" w14:textId="77777777" w:rsidR="004276F1" w:rsidRPr="007762AF" w:rsidRDefault="004276F1" w:rsidP="0099268B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2487"/>
        <w:gridCol w:w="3522"/>
        <w:gridCol w:w="3347"/>
      </w:tblGrid>
      <w:tr w:rsidR="00CD6ADA" w:rsidRPr="007762AF" w14:paraId="6951134C" w14:textId="77777777" w:rsidTr="00E2330B">
        <w:trPr>
          <w:cantSplit/>
          <w:trHeight w:val="6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5C5AC" w14:textId="1F00145D" w:rsidR="00CD6ADA" w:rsidRPr="007762AF" w:rsidRDefault="00CD6ADA" w:rsidP="00757021">
            <w:pPr>
              <w:pStyle w:val="af1"/>
              <w:keepNext/>
              <w:keepLines/>
              <w:jc w:val="center"/>
            </w:pPr>
            <w:r w:rsidRPr="007762AF">
              <w:t>Наименование роли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97D1F4D" w14:textId="6119F8DE" w:rsidR="00CD6ADA" w:rsidRPr="007762AF" w:rsidRDefault="00CD6ADA" w:rsidP="00757021">
            <w:pPr>
              <w:pStyle w:val="af1"/>
              <w:keepNext/>
              <w:keepLines/>
              <w:jc w:val="center"/>
            </w:pPr>
            <w:r w:rsidRPr="007762AF">
              <w:t>Описание роли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26BDEE" w14:textId="3C6D489F" w:rsidR="00CD6ADA" w:rsidRPr="007762AF" w:rsidRDefault="00CD6ADA" w:rsidP="00757021">
            <w:pPr>
              <w:pStyle w:val="af1"/>
              <w:keepNext/>
              <w:keepLines/>
              <w:jc w:val="center"/>
            </w:pPr>
            <w:r w:rsidRPr="007762AF">
              <w:t>Участник, выполняющий роль</w:t>
            </w:r>
          </w:p>
        </w:tc>
      </w:tr>
      <w:tr w:rsidR="006263E6" w:rsidRPr="007762AF" w14:paraId="5AA9F1E9" w14:textId="77777777" w:rsidTr="00E2330B">
        <w:trPr>
          <w:cantSplit/>
          <w:trHeight w:val="3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8BDEC" w14:textId="44B24EA3" w:rsidR="006263E6" w:rsidRPr="007762AF" w:rsidRDefault="006263E6" w:rsidP="00757021">
            <w:pPr>
              <w:pStyle w:val="af1"/>
              <w:keepNext/>
              <w:keepLines/>
              <w:jc w:val="center"/>
            </w:pPr>
            <w:r w:rsidRPr="007762AF">
              <w:t>1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96AB44A" w14:textId="077F98A3" w:rsidR="006263E6" w:rsidRPr="007762AF" w:rsidRDefault="006263E6" w:rsidP="00757021">
            <w:pPr>
              <w:pStyle w:val="af1"/>
              <w:keepNext/>
              <w:keepLines/>
              <w:jc w:val="center"/>
            </w:pPr>
            <w:r w:rsidRPr="007762AF">
              <w:t>2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D936582" w14:textId="450F5B63" w:rsidR="006263E6" w:rsidRPr="007762AF" w:rsidRDefault="006263E6" w:rsidP="00757021">
            <w:pPr>
              <w:pStyle w:val="af1"/>
              <w:keepNext/>
              <w:keepLines/>
              <w:jc w:val="center"/>
            </w:pPr>
            <w:r w:rsidRPr="007762AF">
              <w:t>3</w:t>
            </w:r>
          </w:p>
        </w:tc>
      </w:tr>
      <w:tr w:rsidR="006263E6" w:rsidRPr="007762AF" w14:paraId="316CC42C" w14:textId="77777777" w:rsidTr="00E2330B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E6B449" w14:textId="4BA5B4EF" w:rsidR="006263E6" w:rsidRPr="007762AF" w:rsidRDefault="00E2330B" w:rsidP="00952A3E">
            <w:pPr>
              <w:pStyle w:val="af1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noProof/>
                <w:lang w:eastAsia="en-US"/>
              </w:rPr>
              <w:t>Владелец сведений</w:t>
            </w:r>
            <w:r w:rsidR="00A65E76" w:rsidRPr="007762AF">
              <w:rPr>
                <w:lang w:val="en-US"/>
              </w:rPr>
              <w:t xml:space="preserve"> 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BBB6A0" w14:textId="1509CC16" w:rsidR="009076C1" w:rsidRPr="007762AF" w:rsidRDefault="009076C1" w:rsidP="009076C1">
            <w:pPr>
              <w:pStyle w:val="af1"/>
              <w:rPr>
                <w:rFonts w:eastAsiaTheme="minorEastAsia"/>
                <w:lang w:eastAsia="en-US"/>
              </w:rPr>
            </w:pPr>
            <w:r w:rsidRPr="007762AF">
              <w:rPr>
                <w:rFonts w:eastAsiaTheme="minorEastAsia"/>
                <w:noProof/>
                <w:lang w:eastAsia="en-US"/>
              </w:rPr>
              <w:t>осуществляе</w:t>
            </w:r>
            <w:r>
              <w:rPr>
                <w:rFonts w:eastAsiaTheme="minorEastAsia"/>
                <w:noProof/>
                <w:lang w:eastAsia="en-US"/>
              </w:rPr>
              <w:t xml:space="preserve">т формирование </w:t>
            </w:r>
            <w:r>
              <w:rPr>
                <w:rFonts w:eastAsiaTheme="minorEastAsia"/>
                <w:noProof/>
                <w:lang w:eastAsia="en-US"/>
              </w:rPr>
              <w:br/>
              <w:t>и представление</w:t>
            </w:r>
            <w:r>
              <w:rPr>
                <w:lang w:eastAsia="x-none"/>
              </w:rPr>
              <w:t xml:space="preserve"> </w:t>
            </w:r>
            <w:r>
              <w:rPr>
                <w:noProof/>
              </w:rPr>
              <w:t xml:space="preserve">обобщенных сведений о товарах, подлежащих </w:t>
            </w:r>
            <w:r w:rsidRPr="00741552">
              <w:rPr>
                <w:noProof/>
              </w:rPr>
              <w:t>прослеживаемости</w:t>
            </w:r>
            <w:r>
              <w:rPr>
                <w:noProof/>
              </w:rPr>
              <w:t>,</w:t>
            </w:r>
            <w:r>
              <w:rPr>
                <w:szCs w:val="30"/>
              </w:rPr>
              <w:t xml:space="preserve"> по запросу 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12E9C2" w14:textId="3888A28B" w:rsidR="006263E6" w:rsidRPr="007762AF" w:rsidRDefault="009076C1">
            <w:pPr>
              <w:pStyle w:val="af1"/>
              <w:rPr>
                <w:rFonts w:eastAsiaTheme="minorEastAsia"/>
                <w:lang w:eastAsia="en-US"/>
              </w:rPr>
            </w:pPr>
            <w:r>
              <w:rPr>
                <w:lang w:eastAsia="x-none"/>
              </w:rPr>
              <w:t xml:space="preserve">уполномоченный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, представляющий сведения</w:t>
            </w:r>
            <w:r w:rsidRPr="007762AF">
              <w:rPr>
                <w:rFonts w:eastAsiaTheme="minorEastAsia"/>
                <w:noProof/>
                <w:lang w:eastAsia="en-US"/>
              </w:rPr>
              <w:t xml:space="preserve"> </w:t>
            </w:r>
            <w:r w:rsidR="00E8645B" w:rsidRPr="007762AF">
              <w:rPr>
                <w:rFonts w:eastAsiaTheme="minorEastAsia"/>
                <w:noProof/>
                <w:lang w:eastAsia="en-US"/>
              </w:rPr>
              <w:t>(</w:t>
            </w:r>
            <w:r w:rsidRPr="003D3AD5">
              <w:rPr>
                <w:rFonts w:eastAsiaTheme="minorEastAsia"/>
                <w:lang w:eastAsia="en-US"/>
              </w:rPr>
              <w:t>P.</w:t>
            </w:r>
            <w:r>
              <w:rPr>
                <w:rFonts w:eastAsiaTheme="minorEastAsia"/>
                <w:lang w:eastAsia="en-US"/>
              </w:rPr>
              <w:t>LS.05.ACT.001</w:t>
            </w:r>
            <w:r w:rsidR="00E8645B" w:rsidRPr="007762AF">
              <w:rPr>
                <w:rFonts w:eastAsiaTheme="minorEastAsia"/>
                <w:noProof/>
                <w:lang w:eastAsia="en-US"/>
              </w:rPr>
              <w:t>)</w:t>
            </w:r>
          </w:p>
        </w:tc>
      </w:tr>
      <w:tr w:rsidR="00E2330B" w:rsidRPr="007762AF" w14:paraId="3953F7A6" w14:textId="77777777" w:rsidTr="00E2330B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100BF6" w14:textId="5A74AFD9" w:rsidR="00E2330B" w:rsidRPr="009076C1" w:rsidRDefault="00E2330B" w:rsidP="00952A3E">
            <w:pPr>
              <w:pStyle w:val="af1"/>
              <w:rPr>
                <w:rFonts w:eastAsiaTheme="minorEastAsia"/>
                <w:noProof/>
                <w:lang w:eastAsia="en-US"/>
              </w:rPr>
            </w:pPr>
            <w:r w:rsidRPr="009076C1">
              <w:rPr>
                <w:rFonts w:eastAsiaTheme="minorEastAsia"/>
                <w:noProof/>
                <w:lang w:eastAsia="en-US"/>
              </w:rPr>
              <w:t>Координатор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A7BCF3" w14:textId="1F89C272" w:rsidR="00E2330B" w:rsidRPr="009076C1" w:rsidRDefault="00E2330B" w:rsidP="009076C1">
            <w:pPr>
              <w:pStyle w:val="af1"/>
              <w:rPr>
                <w:rFonts w:eastAsiaTheme="minorEastAsia"/>
                <w:noProof/>
                <w:lang w:eastAsia="en-US"/>
              </w:rPr>
            </w:pPr>
            <w:r w:rsidRPr="009076C1">
              <w:rPr>
                <w:rFonts w:cs="Times New Roman"/>
              </w:rPr>
              <w:t>осуществляет запрос</w:t>
            </w:r>
            <w:r w:rsidR="009076C1" w:rsidRPr="009076C1">
              <w:rPr>
                <w:rFonts w:cs="Times New Roman"/>
              </w:rPr>
              <w:t xml:space="preserve">, получение и обработку </w:t>
            </w:r>
            <w:r w:rsidR="009076C1">
              <w:rPr>
                <w:noProof/>
              </w:rPr>
              <w:t>обобщенных сведений</w:t>
            </w:r>
            <w:r w:rsidR="009076C1" w:rsidRPr="00741552">
              <w:rPr>
                <w:noProof/>
              </w:rPr>
              <w:t xml:space="preserve"> </w:t>
            </w:r>
            <w:r w:rsidR="00B94B2F">
              <w:rPr>
                <w:noProof/>
              </w:rPr>
              <w:br/>
            </w:r>
            <w:r w:rsidR="009076C1" w:rsidRPr="00741552">
              <w:rPr>
                <w:noProof/>
              </w:rPr>
              <w:t>о товарах, подлежащих прослеживаемости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089549" w14:textId="583B1A2D" w:rsidR="00E2330B" w:rsidRPr="007762AF" w:rsidRDefault="00E2330B">
            <w:pPr>
              <w:pStyle w:val="af1"/>
              <w:rPr>
                <w:noProof/>
              </w:rPr>
            </w:pPr>
            <w:r>
              <w:rPr>
                <w:rFonts w:eastAsiaTheme="minorEastAsia"/>
                <w:noProof/>
                <w:lang w:eastAsia="en-US"/>
              </w:rPr>
              <w:t>Комиссия</w:t>
            </w:r>
            <w:r w:rsidRPr="008D49ED">
              <w:rPr>
                <w:rFonts w:eastAsiaTheme="minorEastAsia"/>
                <w:noProof/>
                <w:lang w:eastAsia="en-US"/>
              </w:rPr>
              <w:t xml:space="preserve"> (</w:t>
            </w:r>
            <w:r w:rsidRPr="00B37F01">
              <w:rPr>
                <w:rFonts w:eastAsiaTheme="minorEastAsia"/>
                <w:noProof/>
                <w:lang w:val="en-US" w:eastAsia="en-US"/>
              </w:rPr>
              <w:t>P</w:t>
            </w:r>
            <w:r w:rsidRPr="008D49ED">
              <w:rPr>
                <w:rFonts w:eastAsiaTheme="minorEastAsia"/>
                <w:noProof/>
                <w:lang w:eastAsia="en-US"/>
              </w:rPr>
              <w:t>.</w:t>
            </w:r>
            <w:r w:rsidRPr="00B37F01">
              <w:rPr>
                <w:rFonts w:eastAsiaTheme="minorEastAsia"/>
                <w:noProof/>
                <w:lang w:val="en-US" w:eastAsia="en-US"/>
              </w:rPr>
              <w:t>ACT</w:t>
            </w:r>
            <w:r w:rsidRPr="008D49ED">
              <w:rPr>
                <w:rFonts w:eastAsiaTheme="minorEastAsia"/>
                <w:noProof/>
                <w:lang w:eastAsia="en-US"/>
              </w:rPr>
              <w:t>.001)</w:t>
            </w:r>
          </w:p>
        </w:tc>
      </w:tr>
    </w:tbl>
    <w:p w14:paraId="34AE9D22" w14:textId="46981C1E" w:rsidR="006E7357" w:rsidRPr="007762AF" w:rsidRDefault="006E7357" w:rsidP="00AF3390">
      <w:pPr>
        <w:pStyle w:val="2"/>
      </w:pPr>
      <w:r w:rsidRPr="007762AF">
        <w:t>2.</w:t>
      </w:r>
      <w:r w:rsidR="00216DD5" w:rsidRPr="007762AF">
        <w:t> </w:t>
      </w:r>
      <w:r w:rsidRPr="007762AF">
        <w:t>Структура информационного взаимодействия</w:t>
      </w:r>
    </w:p>
    <w:p w14:paraId="29CEF054" w14:textId="02F54D9C" w:rsidR="006E7357" w:rsidRPr="007762AF" w:rsidRDefault="000D7BE0" w:rsidP="007B6675">
      <w:pPr>
        <w:pStyle w:val="a7"/>
      </w:pPr>
      <w:r w:rsidRPr="007762AF">
        <w:t>7</w:t>
      </w:r>
      <w:r w:rsidRPr="007762AF">
        <w:rPr>
          <w:lang w:val="ru-RU"/>
        </w:rPr>
        <w:t>.</w:t>
      </w:r>
      <w:r w:rsidR="00216DD5" w:rsidRPr="007762AF">
        <w:rPr>
          <w:lang w:val="en-US"/>
        </w:rPr>
        <w:t> </w:t>
      </w:r>
      <w:r w:rsidR="002A6A64" w:rsidRPr="007762AF">
        <w:rPr>
          <w:lang w:val="ru-RU"/>
        </w:rPr>
        <w:t>Информационное</w:t>
      </w:r>
      <w:r w:rsidR="006E7357" w:rsidRPr="007762AF">
        <w:t xml:space="preserve"> </w:t>
      </w:r>
      <w:r w:rsidR="0026253A" w:rsidRPr="007762AF">
        <w:t>взаимодействи</w:t>
      </w:r>
      <w:r w:rsidR="0026253A" w:rsidRPr="007762AF">
        <w:rPr>
          <w:lang w:val="ru-RU"/>
        </w:rPr>
        <w:t>е</w:t>
      </w:r>
      <w:r w:rsidR="0026253A" w:rsidRPr="007762AF">
        <w:t xml:space="preserve"> в рамках общего процесса осуществляется </w:t>
      </w:r>
      <w:r w:rsidR="006B6F03" w:rsidRPr="007762AF">
        <w:rPr>
          <w:lang w:val="ru-RU"/>
        </w:rPr>
        <w:t xml:space="preserve">между уполномоченными органами </w:t>
      </w:r>
      <w:r w:rsidR="001A52BC">
        <w:rPr>
          <w:lang w:val="ru-RU"/>
        </w:rPr>
        <w:br/>
      </w:r>
      <w:r w:rsidR="006B6F03" w:rsidRPr="007762AF">
        <w:rPr>
          <w:lang w:val="ru-RU"/>
        </w:rPr>
        <w:t xml:space="preserve">государств – членов </w:t>
      </w:r>
      <w:r w:rsidR="00662B4F" w:rsidRPr="007762AF">
        <w:rPr>
          <w:lang w:val="ru-RU"/>
        </w:rPr>
        <w:t>С</w:t>
      </w:r>
      <w:r w:rsidR="006B6F03" w:rsidRPr="007762AF">
        <w:rPr>
          <w:lang w:val="ru-RU"/>
        </w:rPr>
        <w:t xml:space="preserve">оюза и Евразийской экономической комиссией (далее соответственно – уполномоченный орган, Комиссия) </w:t>
      </w:r>
      <w:r w:rsidR="00B94B2F">
        <w:rPr>
          <w:lang w:val="ru-RU"/>
        </w:rPr>
        <w:br/>
      </w:r>
      <w:r w:rsidR="001A52BC">
        <w:rPr>
          <w:lang w:val="ru-RU"/>
        </w:rPr>
        <w:t xml:space="preserve">в соответствии </w:t>
      </w:r>
      <w:r w:rsidR="00550C7E" w:rsidRPr="007762AF">
        <w:rPr>
          <w:lang w:val="ru-RU"/>
        </w:rPr>
        <w:t xml:space="preserve">с </w:t>
      </w:r>
      <w:r w:rsidR="0026253A" w:rsidRPr="007762AF">
        <w:t>процедур</w:t>
      </w:r>
      <w:r w:rsidR="009076C1">
        <w:rPr>
          <w:lang w:val="ru-RU"/>
        </w:rPr>
        <w:t>ой</w:t>
      </w:r>
      <w:r w:rsidR="0026253A" w:rsidRPr="007762AF">
        <w:t xml:space="preserve"> общего процесса</w:t>
      </w:r>
      <w:r w:rsidR="006E7357" w:rsidRPr="007762AF">
        <w:t>:</w:t>
      </w:r>
    </w:p>
    <w:p w14:paraId="5A72368C" w14:textId="266DDABB" w:rsidR="00063C57" w:rsidRPr="007762AF" w:rsidRDefault="00EF609C" w:rsidP="007A5E24">
      <w:pPr>
        <w:pStyle w:val="a8"/>
        <w:rPr>
          <w:lang w:val="ru-RU"/>
        </w:rPr>
      </w:pPr>
      <w:r w:rsidRPr="007762AF">
        <w:rPr>
          <w:rStyle w:val="afc"/>
          <w:rFonts w:eastAsiaTheme="majorEastAsia"/>
          <w:color w:val="auto"/>
          <w:lang w:val="ru-RU"/>
        </w:rPr>
        <w:t xml:space="preserve">информационное взаимодействие при </w:t>
      </w:r>
      <w:r w:rsidR="00852741">
        <w:rPr>
          <w:noProof/>
          <w:lang w:val="ru-RU"/>
        </w:rPr>
        <w:t>получении Комиссией</w:t>
      </w:r>
      <w:r w:rsidR="00852741" w:rsidRPr="003D3AD5">
        <w:rPr>
          <w:noProof/>
        </w:rPr>
        <w:t xml:space="preserve"> </w:t>
      </w:r>
      <w:r w:rsidR="00852741">
        <w:rPr>
          <w:noProof/>
        </w:rPr>
        <w:t>сведений</w:t>
      </w:r>
      <w:r w:rsidR="00852741" w:rsidRPr="003D3AD5">
        <w:rPr>
          <w:noProof/>
        </w:rPr>
        <w:t xml:space="preserve"> в целях осуществления контроля и мониторинга исполнения Соглашения</w:t>
      </w:r>
      <w:r w:rsidR="00852741">
        <w:rPr>
          <w:lang w:val="ru-RU"/>
        </w:rPr>
        <w:t>.</w:t>
      </w:r>
    </w:p>
    <w:p w14:paraId="6177F933" w14:textId="5F6CF6B9" w:rsidR="006E7357" w:rsidRPr="007762AF" w:rsidRDefault="006E7357" w:rsidP="007A5E24">
      <w:pPr>
        <w:pStyle w:val="a8"/>
        <w:rPr>
          <w:lang w:val="ru-RU"/>
        </w:rPr>
      </w:pPr>
      <w:r w:rsidRPr="007762AF">
        <w:rPr>
          <w:lang w:val="ru-RU"/>
        </w:rPr>
        <w:t xml:space="preserve">Структура информационного взаимодействия </w:t>
      </w:r>
      <w:r w:rsidR="000002F0" w:rsidRPr="007762AF">
        <w:rPr>
          <w:noProof/>
          <w:lang w:val="ru-RU"/>
        </w:rPr>
        <w:t>между уполномоченными органами</w:t>
      </w:r>
      <w:r w:rsidR="00EF609C" w:rsidRPr="007762AF">
        <w:rPr>
          <w:noProof/>
          <w:lang w:val="ru-RU"/>
        </w:rPr>
        <w:t xml:space="preserve"> </w:t>
      </w:r>
      <w:r w:rsidR="000002F0" w:rsidRPr="007762AF">
        <w:rPr>
          <w:noProof/>
          <w:lang w:val="ru-RU"/>
        </w:rPr>
        <w:t>и Комиссией</w:t>
      </w:r>
      <w:r w:rsidR="00511E7E" w:rsidRPr="007762AF">
        <w:rPr>
          <w:lang w:val="ru-RU"/>
        </w:rPr>
        <w:t xml:space="preserve"> </w:t>
      </w:r>
      <w:r w:rsidRPr="007762AF">
        <w:rPr>
          <w:lang w:val="ru-RU"/>
        </w:rPr>
        <w:t>представлена на рис</w:t>
      </w:r>
      <w:r w:rsidR="0026253A" w:rsidRPr="007762AF">
        <w:rPr>
          <w:lang w:val="ru-RU"/>
        </w:rPr>
        <w:t>унке</w:t>
      </w:r>
      <w:r w:rsidRPr="007762AF">
        <w:rPr>
          <w:lang w:val="ru-RU"/>
        </w:rPr>
        <w:t> </w:t>
      </w:r>
      <w:r w:rsidRPr="007762AF">
        <w:rPr>
          <w:noProof/>
          <w:lang w:val="ru-RU"/>
        </w:rPr>
        <w:t>1</w:t>
      </w:r>
      <w:r w:rsidR="004D6D9D" w:rsidRPr="007762AF">
        <w:rPr>
          <w:noProof/>
          <w:lang w:val="ru-RU"/>
        </w:rPr>
        <w:t>.</w:t>
      </w:r>
    </w:p>
    <w:p w14:paraId="5EE63333" w14:textId="5E172555" w:rsidR="006E7357" w:rsidRPr="007762AF" w:rsidRDefault="00FB5F3A" w:rsidP="00FE2F58">
      <w:pPr>
        <w:pStyle w:val="aa"/>
        <w:spacing w:after="480"/>
        <w:rPr>
          <w:noProof/>
          <w:sz w:val="24"/>
          <w:szCs w:val="24"/>
        </w:rPr>
      </w:pPr>
      <w:r>
        <w:rPr>
          <w:noProof/>
        </w:rPr>
        <w:lastRenderedPageBreak/>
        <w:pict w14:anchorId="5CADCB6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7pt;height:132.75pt">
            <v:imagedata r:id="rId10" o:title="ОП 73"/>
          </v:shape>
        </w:pict>
      </w:r>
      <w:r w:rsidR="009E77B5" w:rsidRPr="007762AF">
        <w:br/>
      </w:r>
      <w:r w:rsidR="006E7357" w:rsidRPr="007762AF">
        <w:rPr>
          <w:sz w:val="24"/>
          <w:szCs w:val="24"/>
        </w:rPr>
        <w:t>Рис</w:t>
      </w:r>
      <w:r w:rsidR="009655BE" w:rsidRPr="007762AF">
        <w:rPr>
          <w:sz w:val="24"/>
          <w:szCs w:val="24"/>
        </w:rPr>
        <w:t>.</w:t>
      </w:r>
      <w:r w:rsidR="002A4A5D" w:rsidRPr="007762AF">
        <w:rPr>
          <w:sz w:val="24"/>
          <w:szCs w:val="24"/>
        </w:rPr>
        <w:t> </w:t>
      </w:r>
      <w:r w:rsidR="006E7357" w:rsidRPr="007762AF">
        <w:rPr>
          <w:noProof/>
          <w:sz w:val="24"/>
          <w:szCs w:val="24"/>
        </w:rPr>
        <w:t>1</w:t>
      </w:r>
      <w:r w:rsidR="006E7357" w:rsidRPr="007762AF">
        <w:rPr>
          <w:sz w:val="24"/>
          <w:szCs w:val="24"/>
        </w:rPr>
        <w:t xml:space="preserve">. Структура информационного взаимодействия </w:t>
      </w:r>
      <w:r w:rsidR="002525BF" w:rsidRPr="007762AF">
        <w:rPr>
          <w:noProof/>
          <w:sz w:val="24"/>
          <w:szCs w:val="24"/>
        </w:rPr>
        <w:t>между уполномоченными органами и Комиссией</w:t>
      </w:r>
    </w:p>
    <w:p w14:paraId="4047103B" w14:textId="68055CCE" w:rsidR="006E7357" w:rsidRPr="007762AF" w:rsidRDefault="000D7BE0" w:rsidP="007B6675">
      <w:pPr>
        <w:pStyle w:val="a7"/>
      </w:pPr>
      <w:r w:rsidRPr="007762AF">
        <w:t>8</w:t>
      </w:r>
      <w:r w:rsidRPr="007762AF">
        <w:rPr>
          <w:lang w:val="ru-RU"/>
        </w:rPr>
        <w:t>.</w:t>
      </w:r>
      <w:r w:rsidR="00275D58" w:rsidRPr="007762AF">
        <w:rPr>
          <w:lang w:val="en-US"/>
        </w:rPr>
        <w:t> </w:t>
      </w:r>
      <w:r w:rsidR="006E7357" w:rsidRPr="007762AF">
        <w:t xml:space="preserve">Информационное взаимодействие </w:t>
      </w:r>
      <w:r w:rsidR="002525BF" w:rsidRPr="007762AF">
        <w:t>между уполномоченными органами</w:t>
      </w:r>
      <w:r w:rsidR="0026211D" w:rsidRPr="007762AF">
        <w:rPr>
          <w:lang w:val="ru-RU"/>
        </w:rPr>
        <w:t xml:space="preserve"> </w:t>
      </w:r>
      <w:r w:rsidR="002525BF" w:rsidRPr="007762AF">
        <w:t>и Комиссией</w:t>
      </w:r>
      <w:r w:rsidR="00511E7E" w:rsidRPr="007762AF">
        <w:t xml:space="preserve"> </w:t>
      </w:r>
      <w:r w:rsidR="00D17515" w:rsidRPr="007762AF">
        <w:t xml:space="preserve">реализуется </w:t>
      </w:r>
      <w:r w:rsidR="00D17515" w:rsidRPr="007762AF">
        <w:rPr>
          <w:rStyle w:val="aff3"/>
          <w:rFonts w:eastAsiaTheme="minorEastAsia"/>
          <w:lang w:val="ru-RU"/>
        </w:rPr>
        <w:t>в рамках общего процесса.</w:t>
      </w:r>
      <w:r w:rsidR="006E7357" w:rsidRPr="007762AF">
        <w:t xml:space="preserve"> Структура общего процесса </w:t>
      </w:r>
      <w:r w:rsidR="00136B67" w:rsidRPr="007762AF">
        <w:rPr>
          <w:lang w:val="ru-RU"/>
        </w:rPr>
        <w:t>определена</w:t>
      </w:r>
      <w:r w:rsidR="0026253A" w:rsidRPr="007762AF">
        <w:rPr>
          <w:lang w:val="ru-RU"/>
        </w:rPr>
        <w:t xml:space="preserve"> в</w:t>
      </w:r>
      <w:r w:rsidR="006E7357" w:rsidRPr="007762AF">
        <w:t xml:space="preserve"> </w:t>
      </w:r>
      <w:r w:rsidR="00772252" w:rsidRPr="007762AF">
        <w:t>Правила</w:t>
      </w:r>
      <w:r w:rsidR="0026253A" w:rsidRPr="007762AF">
        <w:rPr>
          <w:lang w:val="ru-RU"/>
        </w:rPr>
        <w:t>х</w:t>
      </w:r>
      <w:r w:rsidR="00772252" w:rsidRPr="007762AF">
        <w:t xml:space="preserve"> информационного взаимодействия</w:t>
      </w:r>
      <w:r w:rsidR="006E7357" w:rsidRPr="007762AF">
        <w:t>.</w:t>
      </w:r>
    </w:p>
    <w:p w14:paraId="462590AA" w14:textId="32C2950D" w:rsidR="00D76D5A" w:rsidRPr="007762AF" w:rsidRDefault="00D76D5A" w:rsidP="007B6675">
      <w:pPr>
        <w:pStyle w:val="a7"/>
        <w:rPr>
          <w:lang w:val="ru-RU"/>
        </w:rPr>
      </w:pPr>
      <w:r w:rsidRPr="007762AF">
        <w:t>9</w:t>
      </w:r>
      <w:r w:rsidRPr="007762AF">
        <w:rPr>
          <w:lang w:val="ru-RU"/>
        </w:rPr>
        <w:t>.</w:t>
      </w:r>
      <w:r w:rsidR="00275D58" w:rsidRPr="007762AF">
        <w:rPr>
          <w:lang w:val="en-US"/>
        </w:rPr>
        <w:t> </w:t>
      </w:r>
      <w:r w:rsidR="0031570F">
        <w:rPr>
          <w:szCs w:val="22"/>
        </w:rPr>
        <w:t xml:space="preserve">Информационное взаимодействие определяет порядок выполнения транзакций общего процесса, каждая из которых представляет собой обмен сообщениями в целях синхронизации состояний информационного объекта общего процесса между </w:t>
      </w:r>
      <w:r w:rsidR="0031570F">
        <w:rPr>
          <w:rFonts w:eastAsiaTheme="minorEastAsia" w:cstheme="minorBidi"/>
          <w:szCs w:val="22"/>
        </w:rPr>
        <w:t xml:space="preserve">участниками </w:t>
      </w:r>
      <w:r w:rsidR="0031570F">
        <w:rPr>
          <w:szCs w:val="22"/>
        </w:rPr>
        <w:t>общего процесса. Для информационного взаимодействия определены взаимосвязи между операциями и соответствующими таким операциям транзакциями общего процесса</w:t>
      </w:r>
      <w:r w:rsidRPr="007762AF">
        <w:rPr>
          <w:lang w:val="ru-RU"/>
        </w:rPr>
        <w:t>.</w:t>
      </w:r>
    </w:p>
    <w:p w14:paraId="099223D4" w14:textId="1E56E466" w:rsidR="006E7357" w:rsidRPr="007762AF" w:rsidRDefault="000D7BE0" w:rsidP="00E41B9A">
      <w:pPr>
        <w:pStyle w:val="a7"/>
        <w:outlineLvl w:val="9"/>
      </w:pPr>
      <w:r w:rsidRPr="007762AF">
        <w:t>10</w:t>
      </w:r>
      <w:r w:rsidRPr="007762AF">
        <w:rPr>
          <w:lang w:val="ru-RU"/>
        </w:rPr>
        <w:t>.</w:t>
      </w:r>
      <w:r w:rsidR="00275D58" w:rsidRPr="007762AF">
        <w:rPr>
          <w:lang w:val="en-US"/>
        </w:rPr>
        <w:t> </w:t>
      </w:r>
      <w:r w:rsidR="0031570F">
        <w:t xml:space="preserve">При выполнении транзакции общего процесса инициатор </w:t>
      </w:r>
      <w:r w:rsidR="00B94B2F">
        <w:rPr>
          <w:lang w:val="ru-RU"/>
        </w:rPr>
        <w:br/>
      </w:r>
      <w:r w:rsidR="0031570F">
        <w:t xml:space="preserve">в рамках осуществляемой им операции (инициирующей операции) направляет респонденту сообщение-запрос, в ответ на которое респондент в рамках осуществляемой им операции (принимающей операции) может направить или не направить сообщение-ответ </w:t>
      </w:r>
      <w:r w:rsidR="00B94B2F">
        <w:rPr>
          <w:lang w:val="ru-RU"/>
        </w:rPr>
        <w:br/>
      </w:r>
      <w:r w:rsidR="0031570F">
        <w:t xml:space="preserve">в зависимости от шаблона транзакции общего процесса. Структура данных в составе сообщения должна соответствовать Описанию форматов и структур электронных документов и сведений, используемых </w:t>
      </w:r>
      <w:r w:rsidR="0031570F" w:rsidRPr="007C78A5">
        <w:t xml:space="preserve">для реализации средствами интегрированной информационной системы Евразийского экономического союза общего </w:t>
      </w:r>
      <w:r w:rsidR="0031570F" w:rsidRPr="007C78A5">
        <w:lastRenderedPageBreak/>
        <w:t>процесса</w:t>
      </w:r>
      <w:r w:rsidR="008C255F" w:rsidRPr="007762AF">
        <w:rPr>
          <w:lang w:val="ru-RU"/>
        </w:rPr>
        <w:t xml:space="preserve"> «</w:t>
      </w:r>
      <w:r w:rsidR="0031570F">
        <w:rPr>
          <w:rFonts w:eastAsiaTheme="minorHAnsi"/>
        </w:rPr>
        <w:t xml:space="preserve">Обеспечение обмена между уполномоченными органами государств – членов Евразийского экономического союза сведениями </w:t>
      </w:r>
      <w:r w:rsidR="00B94B2F">
        <w:rPr>
          <w:rFonts w:eastAsiaTheme="minorHAnsi"/>
          <w:lang w:val="ru-RU"/>
        </w:rPr>
        <w:br/>
      </w:r>
      <w:r w:rsidR="0031570F">
        <w:rPr>
          <w:rFonts w:eastAsiaTheme="minorHAnsi"/>
        </w:rPr>
        <w:t>о товарах, подлежащих прослеживаемости,</w:t>
      </w:r>
      <w:r w:rsidR="0031570F">
        <w:rPr>
          <w:rFonts w:eastAsiaTheme="minorHAnsi"/>
          <w:lang w:val="ru-RU"/>
        </w:rPr>
        <w:t xml:space="preserve"> </w:t>
      </w:r>
      <w:r w:rsidR="0031570F">
        <w:rPr>
          <w:rFonts w:eastAsiaTheme="minorHAnsi"/>
        </w:rPr>
        <w:t>и связанных с оборотом таких товаров операциях</w:t>
      </w:r>
      <w:r w:rsidR="005640FB" w:rsidRPr="005640FB">
        <w:rPr>
          <w:lang w:val="ru-RU"/>
        </w:rPr>
        <w:t>»</w:t>
      </w:r>
      <w:r w:rsidR="000C14BD" w:rsidRPr="007762AF">
        <w:rPr>
          <w:lang w:val="ru-RU"/>
        </w:rPr>
        <w:t>,</w:t>
      </w:r>
      <w:r w:rsidR="008C255F" w:rsidRPr="007762AF">
        <w:rPr>
          <w:lang w:val="ru-RU"/>
        </w:rPr>
        <w:t xml:space="preserve"> </w:t>
      </w:r>
      <w:r w:rsidR="000C14BD" w:rsidRPr="007762AF">
        <w:rPr>
          <w:lang w:val="ru-RU"/>
        </w:rPr>
        <w:t>утвержденн</w:t>
      </w:r>
      <w:r w:rsidR="002A6A64" w:rsidRPr="007762AF">
        <w:rPr>
          <w:lang w:val="ru-RU"/>
        </w:rPr>
        <w:t>ому</w:t>
      </w:r>
      <w:r w:rsidR="000C14BD" w:rsidRPr="007762AF">
        <w:rPr>
          <w:lang w:val="ru-RU"/>
        </w:rPr>
        <w:t xml:space="preserve"> </w:t>
      </w:r>
      <w:r w:rsidR="000C14BD" w:rsidRPr="007762AF">
        <w:rPr>
          <w:szCs w:val="28"/>
        </w:rPr>
        <w:t>Решением Коллегии Евразийской экономической комиссии</w:t>
      </w:r>
      <w:r w:rsidR="000C14BD" w:rsidRPr="007762AF">
        <w:t xml:space="preserve"> от</w:t>
      </w:r>
      <w:r w:rsidR="00952A3E" w:rsidRPr="007762AF">
        <w:rPr>
          <w:lang w:val="ru-RU"/>
        </w:rPr>
        <w:t xml:space="preserve"> </w:t>
      </w:r>
      <w:r w:rsidR="00011BE2" w:rsidRPr="007762AF">
        <w:rPr>
          <w:lang w:val="ru-RU"/>
        </w:rPr>
        <w:t>    </w:t>
      </w:r>
      <w:r w:rsidR="00B94B2F">
        <w:rPr>
          <w:lang w:val="ru-RU"/>
        </w:rPr>
        <w:t xml:space="preserve"> </w:t>
      </w:r>
      <w:r w:rsidR="00011BE2" w:rsidRPr="007762AF">
        <w:rPr>
          <w:lang w:val="ru-RU"/>
        </w:rPr>
        <w:t>            </w:t>
      </w:r>
      <w:r w:rsidR="00321D90" w:rsidRPr="007762AF">
        <w:t xml:space="preserve"> 20</w:t>
      </w:r>
      <w:r w:rsidR="00011BE2" w:rsidRPr="007762AF">
        <w:rPr>
          <w:lang w:val="ru-RU"/>
        </w:rPr>
        <w:t>    </w:t>
      </w:r>
      <w:r w:rsidR="00321D90" w:rsidRPr="007762AF">
        <w:t xml:space="preserve"> г. № </w:t>
      </w:r>
      <w:r w:rsidR="00011BE2" w:rsidRPr="007762AF">
        <w:rPr>
          <w:lang w:val="ru-RU"/>
        </w:rPr>
        <w:t>    </w:t>
      </w:r>
      <w:r w:rsidR="00321D90" w:rsidRPr="007762AF">
        <w:t xml:space="preserve"> </w:t>
      </w:r>
      <w:r w:rsidR="00B94B2F">
        <w:rPr>
          <w:lang w:val="ru-RU"/>
        </w:rPr>
        <w:br/>
      </w:r>
      <w:r w:rsidR="000C14BD" w:rsidRPr="007762AF">
        <w:rPr>
          <w:lang w:val="ru-RU"/>
        </w:rPr>
        <w:t xml:space="preserve">(далее – Описание форматов и структур электронных документов </w:t>
      </w:r>
      <w:r w:rsidR="00B94B2F">
        <w:rPr>
          <w:lang w:val="ru-RU"/>
        </w:rPr>
        <w:br/>
      </w:r>
      <w:r w:rsidR="000C14BD" w:rsidRPr="007762AF">
        <w:rPr>
          <w:lang w:val="ru-RU"/>
        </w:rPr>
        <w:t>и сведений)</w:t>
      </w:r>
      <w:r w:rsidR="007A303A" w:rsidRPr="007762AF">
        <w:t>.</w:t>
      </w:r>
    </w:p>
    <w:p w14:paraId="13AE7C8C" w14:textId="4D0C33E2" w:rsidR="00C36501" w:rsidRPr="007762AF" w:rsidRDefault="00653298" w:rsidP="007B6675">
      <w:pPr>
        <w:pStyle w:val="a7"/>
        <w:rPr>
          <w:rStyle w:val="afc"/>
          <w:rFonts w:eastAsiaTheme="minorEastAsia"/>
          <w:lang w:val="ru-RU"/>
        </w:rPr>
      </w:pPr>
      <w:r w:rsidRPr="00E41B9A">
        <w:t>11</w:t>
      </w:r>
      <w:r w:rsidR="00086231" w:rsidRPr="007762AF">
        <w:rPr>
          <w:lang w:val="ru-RU"/>
        </w:rPr>
        <w:t>.</w:t>
      </w:r>
      <w:r w:rsidR="00CC465B" w:rsidRPr="007762AF">
        <w:rPr>
          <w:lang w:val="en-US"/>
        </w:rPr>
        <w:t> </w:t>
      </w:r>
      <w:r w:rsidR="00B72EFD" w:rsidRPr="007762AF">
        <w:t xml:space="preserve">Транзакции общего процесса выполняются в соответствии </w:t>
      </w:r>
      <w:r w:rsidR="00EE0857" w:rsidRPr="007762AF">
        <w:br/>
      </w:r>
      <w:r w:rsidR="00B72EFD" w:rsidRPr="007762AF">
        <w:t xml:space="preserve">с </w:t>
      </w:r>
      <w:r w:rsidR="000C14BD" w:rsidRPr="007762AF">
        <w:rPr>
          <w:lang w:val="ru-RU"/>
        </w:rPr>
        <w:t xml:space="preserve">заданными параметрами транзакций общего процесса, </w:t>
      </w:r>
      <w:r w:rsidR="00B05FBC">
        <w:rPr>
          <w:lang w:val="ru-RU"/>
        </w:rPr>
        <w:br/>
      </w:r>
      <w:r w:rsidR="000C14BD" w:rsidRPr="007762AF">
        <w:rPr>
          <w:lang w:val="ru-RU"/>
        </w:rPr>
        <w:t>как это определено</w:t>
      </w:r>
      <w:r w:rsidR="00746B1E" w:rsidRPr="007762AF">
        <w:rPr>
          <w:lang w:val="ru-RU"/>
        </w:rPr>
        <w:t xml:space="preserve"> настоящим Регламентом</w:t>
      </w:r>
      <w:r w:rsidR="00B72EFD" w:rsidRPr="007762AF">
        <w:rPr>
          <w:lang w:val="ru-RU"/>
        </w:rPr>
        <w:t>.</w:t>
      </w:r>
    </w:p>
    <w:p w14:paraId="228BB217" w14:textId="372A645F" w:rsidR="000653ED" w:rsidRPr="007762AF" w:rsidRDefault="00A51675" w:rsidP="00AE52C4">
      <w:pPr>
        <w:pStyle w:val="1"/>
        <w:spacing w:before="240"/>
        <w:rPr>
          <w:noProof/>
        </w:rPr>
      </w:pPr>
      <w:r w:rsidRPr="007762AF">
        <w:rPr>
          <w:noProof/>
          <w:lang w:val="en-US"/>
        </w:rPr>
        <w:t>V</w:t>
      </w:r>
      <w:r w:rsidRPr="007762AF">
        <w:t>.</w:t>
      </w:r>
      <w:r w:rsidR="00E550CC" w:rsidRPr="007762AF">
        <w:rPr>
          <w:lang w:val="en-US"/>
        </w:rPr>
        <w:t> </w:t>
      </w:r>
      <w:r w:rsidR="000653ED" w:rsidRPr="007762AF">
        <w:rPr>
          <w:noProof/>
        </w:rPr>
        <w:t>Информационное взаимодействие в рамках групп процедур</w:t>
      </w:r>
    </w:p>
    <w:p w14:paraId="700B840B" w14:textId="40ACBC41" w:rsidR="006E7357" w:rsidRPr="007762AF" w:rsidRDefault="00733754" w:rsidP="00AE52C4">
      <w:pPr>
        <w:pStyle w:val="2"/>
        <w:spacing w:before="240" w:after="240"/>
      </w:pPr>
      <w:r w:rsidRPr="007762AF">
        <w:t>1</w:t>
      </w:r>
      <w:r w:rsidR="000653ED" w:rsidRPr="007762AF">
        <w:t>.</w:t>
      </w:r>
      <w:r w:rsidR="00E550CC" w:rsidRPr="007762AF">
        <w:rPr>
          <w:lang w:val="en-US"/>
        </w:rPr>
        <w:t> </w:t>
      </w:r>
      <w:r w:rsidR="00C35FC6">
        <w:rPr>
          <w:rStyle w:val="afc"/>
          <w:rFonts w:eastAsiaTheme="majorEastAsia"/>
          <w:color w:val="auto"/>
          <w:lang w:val="ru-RU"/>
        </w:rPr>
        <w:t>И</w:t>
      </w:r>
      <w:r w:rsidR="00C35FC6" w:rsidRPr="007762AF">
        <w:rPr>
          <w:rStyle w:val="afc"/>
          <w:rFonts w:eastAsiaTheme="majorEastAsia"/>
          <w:color w:val="auto"/>
          <w:lang w:val="ru-RU"/>
        </w:rPr>
        <w:t xml:space="preserve">нформационное взаимодействие при </w:t>
      </w:r>
      <w:r w:rsidR="00C35FC6">
        <w:rPr>
          <w:noProof/>
        </w:rPr>
        <w:t>получении Комиссией</w:t>
      </w:r>
      <w:r w:rsidR="00C35FC6" w:rsidRPr="003D3AD5">
        <w:rPr>
          <w:noProof/>
        </w:rPr>
        <w:t xml:space="preserve"> </w:t>
      </w:r>
      <w:r w:rsidR="00C35FC6">
        <w:rPr>
          <w:noProof/>
        </w:rPr>
        <w:t>сведений</w:t>
      </w:r>
      <w:r w:rsidR="00C35FC6" w:rsidRPr="003D3AD5">
        <w:rPr>
          <w:noProof/>
        </w:rPr>
        <w:t xml:space="preserve"> в целях осуществления контроля и мониторинга исполнения Соглашения</w:t>
      </w:r>
    </w:p>
    <w:p w14:paraId="04D59A47" w14:textId="0684CF30" w:rsidR="00F10DDF" w:rsidRPr="007762AF" w:rsidRDefault="00733754" w:rsidP="007B6675">
      <w:pPr>
        <w:pStyle w:val="a7"/>
        <w:rPr>
          <w:lang w:val="ru-RU"/>
        </w:rPr>
      </w:pPr>
      <w:r w:rsidRPr="007762AF">
        <w:t>12</w:t>
      </w:r>
      <w:r w:rsidR="000D7BE0" w:rsidRPr="007762AF">
        <w:rPr>
          <w:lang w:val="ru-RU"/>
        </w:rPr>
        <w:t>.</w:t>
      </w:r>
      <w:r w:rsidR="00FE76DC" w:rsidRPr="007762AF">
        <w:rPr>
          <w:lang w:val="en-US"/>
        </w:rPr>
        <w:t> </w:t>
      </w:r>
      <w:r w:rsidR="00F10DDF" w:rsidRPr="007762AF">
        <w:rPr>
          <w:lang w:val="ru-RU"/>
        </w:rPr>
        <w:t xml:space="preserve">Схема </w:t>
      </w:r>
      <w:r w:rsidR="00B72EFD" w:rsidRPr="007762AF">
        <w:rPr>
          <w:lang w:val="ru-RU"/>
        </w:rPr>
        <w:t>выполнения</w:t>
      </w:r>
      <w:r w:rsidR="00F10DDF" w:rsidRPr="007762AF">
        <w:rPr>
          <w:lang w:val="ru-RU"/>
        </w:rPr>
        <w:t xml:space="preserve"> транзакций</w:t>
      </w:r>
      <w:r w:rsidR="00584989" w:rsidRPr="007762AF">
        <w:rPr>
          <w:lang w:val="ru-RU"/>
        </w:rPr>
        <w:t xml:space="preserve"> </w:t>
      </w:r>
      <w:r w:rsidR="00B72EFD" w:rsidRPr="007762AF">
        <w:rPr>
          <w:lang w:val="ru-RU"/>
        </w:rPr>
        <w:t>общего процесса</w:t>
      </w:r>
      <w:r w:rsidR="009941CC" w:rsidRPr="007762AF">
        <w:rPr>
          <w:lang w:val="ru-RU"/>
        </w:rPr>
        <w:t xml:space="preserve"> </w:t>
      </w:r>
      <w:r w:rsidR="00C35FC6" w:rsidRPr="007762AF">
        <w:rPr>
          <w:rStyle w:val="afc"/>
          <w:rFonts w:eastAsiaTheme="majorEastAsia"/>
          <w:color w:val="auto"/>
          <w:lang w:val="ru-RU"/>
        </w:rPr>
        <w:t xml:space="preserve">при </w:t>
      </w:r>
      <w:r w:rsidR="00C35FC6">
        <w:rPr>
          <w:lang w:val="ru-RU"/>
        </w:rPr>
        <w:t>получении Комиссией</w:t>
      </w:r>
      <w:r w:rsidR="00C35FC6" w:rsidRPr="003D3AD5">
        <w:t xml:space="preserve"> </w:t>
      </w:r>
      <w:r w:rsidR="00C35FC6">
        <w:t>сведений</w:t>
      </w:r>
      <w:r w:rsidR="00C35FC6" w:rsidRPr="003D3AD5">
        <w:t xml:space="preserve"> в целях осуществления контроля </w:t>
      </w:r>
      <w:r w:rsidR="00B94B2F">
        <w:rPr>
          <w:lang w:val="ru-RU"/>
        </w:rPr>
        <w:br/>
      </w:r>
      <w:r w:rsidR="00C35FC6" w:rsidRPr="003D3AD5">
        <w:t>и мониторинга исполнения Соглашения</w:t>
      </w:r>
      <w:r w:rsidR="0026211D" w:rsidRPr="007762AF">
        <w:rPr>
          <w:lang w:val="ru-RU"/>
        </w:rPr>
        <w:t xml:space="preserve"> </w:t>
      </w:r>
      <w:r w:rsidR="00F10DDF" w:rsidRPr="007762AF">
        <w:rPr>
          <w:lang w:val="ru-RU"/>
        </w:rPr>
        <w:t>представлена на рис</w:t>
      </w:r>
      <w:r w:rsidR="00B72EFD" w:rsidRPr="007762AF">
        <w:rPr>
          <w:lang w:val="ru-RU"/>
        </w:rPr>
        <w:t>унке</w:t>
      </w:r>
      <w:r w:rsidR="008C255F" w:rsidRPr="007762AF">
        <w:rPr>
          <w:lang w:val="ru-RU"/>
        </w:rPr>
        <w:t xml:space="preserve"> </w:t>
      </w:r>
      <w:r w:rsidRPr="007762AF">
        <w:rPr>
          <w:lang w:val="ru-RU"/>
        </w:rPr>
        <w:t>2</w:t>
      </w:r>
      <w:r w:rsidR="00480ABC" w:rsidRPr="007762AF">
        <w:rPr>
          <w:lang w:val="ru-RU"/>
        </w:rPr>
        <w:t>.</w:t>
      </w:r>
      <w:r w:rsidR="00B72EFD" w:rsidRPr="007762AF">
        <w:rPr>
          <w:lang w:val="ru-RU"/>
        </w:rPr>
        <w:t xml:space="preserve"> Для каждой процедуры общего процесса в таблице</w:t>
      </w:r>
      <w:r w:rsidR="008C255F" w:rsidRPr="007762AF">
        <w:rPr>
          <w:lang w:val="ru-RU"/>
        </w:rPr>
        <w:t xml:space="preserve"> </w:t>
      </w:r>
      <w:r w:rsidRPr="007762AF">
        <w:rPr>
          <w:lang w:val="ru-RU"/>
        </w:rPr>
        <w:t>2</w:t>
      </w:r>
      <w:r w:rsidR="00B72EFD" w:rsidRPr="007762AF">
        <w:rPr>
          <w:lang w:val="ru-RU"/>
        </w:rPr>
        <w:t xml:space="preserve"> </w:t>
      </w:r>
      <w:r w:rsidR="00D4414C" w:rsidRPr="007762AF">
        <w:rPr>
          <w:lang w:val="ru-RU"/>
        </w:rPr>
        <w:t>приведена</w:t>
      </w:r>
      <w:r w:rsidR="00B72EFD" w:rsidRPr="007762AF">
        <w:rPr>
          <w:lang w:val="ru-RU"/>
        </w:rPr>
        <w:t xml:space="preserve"> связь между операциями, промежуточными и результирующими состояниями информационных объектов </w:t>
      </w:r>
      <w:r w:rsidR="00B72EFD" w:rsidRPr="007762AF">
        <w:t>общего процесса и транзакциями общего процесса</w:t>
      </w:r>
      <w:r w:rsidR="00B72EFD" w:rsidRPr="007762AF">
        <w:rPr>
          <w:lang w:val="ru-RU"/>
        </w:rPr>
        <w:t>.</w:t>
      </w:r>
    </w:p>
    <w:p w14:paraId="4E2666CC" w14:textId="7D7FDB0E" w:rsidR="00480ABC" w:rsidRPr="007762AF" w:rsidRDefault="00FB5F3A" w:rsidP="006B6F03">
      <w:pPr>
        <w:pStyle w:val="aa"/>
        <w:spacing w:after="480"/>
        <w:rPr>
          <w:noProof/>
          <w:sz w:val="24"/>
          <w:szCs w:val="24"/>
        </w:rPr>
      </w:pPr>
      <w:r>
        <w:rPr>
          <w:noProof/>
        </w:rPr>
        <w:lastRenderedPageBreak/>
        <w:pict w14:anchorId="06B51345">
          <v:shape id="_x0000_i1026" type="#_x0000_t75" style="width:467.05pt;height:197.85pt">
            <v:imagedata r:id="rId11" o:title="ОП 73"/>
          </v:shape>
        </w:pict>
      </w:r>
      <w:r w:rsidR="009E77B5" w:rsidRPr="007762AF">
        <w:br/>
      </w:r>
      <w:r w:rsidR="006E7357" w:rsidRPr="007762AF">
        <w:rPr>
          <w:sz w:val="24"/>
          <w:szCs w:val="24"/>
        </w:rPr>
        <w:t>Рис</w:t>
      </w:r>
      <w:r w:rsidR="00D4414C" w:rsidRPr="007762AF">
        <w:rPr>
          <w:sz w:val="24"/>
          <w:szCs w:val="24"/>
        </w:rPr>
        <w:t>.</w:t>
      </w:r>
      <w:r w:rsidR="00E43B6A" w:rsidRPr="007762AF">
        <w:rPr>
          <w:sz w:val="24"/>
          <w:szCs w:val="24"/>
          <w:lang w:val="en-US"/>
        </w:rPr>
        <w:t> </w:t>
      </w:r>
      <w:r w:rsidR="00733754" w:rsidRPr="007762AF">
        <w:rPr>
          <w:noProof/>
          <w:sz w:val="24"/>
          <w:szCs w:val="24"/>
        </w:rPr>
        <w:t>2</w:t>
      </w:r>
      <w:r w:rsidR="00015E4F" w:rsidRPr="007762AF">
        <w:rPr>
          <w:sz w:val="24"/>
          <w:szCs w:val="24"/>
        </w:rPr>
        <w:t xml:space="preserve">. </w:t>
      </w:r>
      <w:r w:rsidR="007A303A" w:rsidRPr="007762AF">
        <w:rPr>
          <w:noProof/>
          <w:sz w:val="24"/>
          <w:szCs w:val="24"/>
        </w:rPr>
        <w:t xml:space="preserve">Схема </w:t>
      </w:r>
      <w:r w:rsidR="00B72EFD" w:rsidRPr="007762AF">
        <w:rPr>
          <w:noProof/>
          <w:sz w:val="24"/>
          <w:szCs w:val="24"/>
        </w:rPr>
        <w:t>выполнения</w:t>
      </w:r>
      <w:r w:rsidR="007A303A" w:rsidRPr="007762AF">
        <w:rPr>
          <w:noProof/>
          <w:sz w:val="24"/>
          <w:szCs w:val="24"/>
        </w:rPr>
        <w:t xml:space="preserve"> транзакций</w:t>
      </w:r>
      <w:r w:rsidR="006A6235" w:rsidRPr="007762AF">
        <w:rPr>
          <w:noProof/>
          <w:sz w:val="24"/>
          <w:szCs w:val="24"/>
        </w:rPr>
        <w:t xml:space="preserve"> общего процесса</w:t>
      </w:r>
      <w:r w:rsidR="007B224B" w:rsidRPr="007762AF">
        <w:rPr>
          <w:noProof/>
          <w:sz w:val="24"/>
          <w:szCs w:val="24"/>
        </w:rPr>
        <w:t xml:space="preserve"> </w:t>
      </w:r>
      <w:r w:rsidR="00C35FC6" w:rsidRPr="00C35FC6">
        <w:rPr>
          <w:noProof/>
          <w:sz w:val="24"/>
        </w:rPr>
        <w:t xml:space="preserve">при </w:t>
      </w:r>
      <w:r w:rsidR="00C35FC6" w:rsidRPr="00C35FC6">
        <w:rPr>
          <w:noProof/>
          <w:sz w:val="24"/>
          <w:szCs w:val="24"/>
        </w:rPr>
        <w:t>получении Комиссией сведений в целях осуществления контроля и мониторинга исполнения Соглашения</w:t>
      </w:r>
    </w:p>
    <w:p w14:paraId="40B314BD" w14:textId="77777777" w:rsidR="00480ABC" w:rsidRPr="007762AF" w:rsidRDefault="00480ABC" w:rsidP="00480ABC">
      <w:pPr>
        <w:rPr>
          <w:lang w:eastAsia="ru-RU"/>
        </w:rPr>
        <w:sectPr w:rsidR="00480ABC" w:rsidRPr="007762AF" w:rsidSect="00414A89">
          <w:headerReference w:type="default" r:id="rId12"/>
          <w:footerReference w:type="default" r:id="rId13"/>
          <w:headerReference w:type="first" r:id="rId14"/>
          <w:type w:val="continuous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</w:p>
    <w:p w14:paraId="312F7AFE" w14:textId="34484D41" w:rsidR="006A6235" w:rsidRPr="007762AF" w:rsidRDefault="006E7357" w:rsidP="00AE52C4">
      <w:pPr>
        <w:pStyle w:val="affd"/>
        <w:spacing w:before="120"/>
      </w:pPr>
      <w:r w:rsidRPr="007762AF">
        <w:lastRenderedPageBreak/>
        <w:t>Табл</w:t>
      </w:r>
      <w:r w:rsidR="006A6235" w:rsidRPr="007762AF">
        <w:t>ица</w:t>
      </w:r>
      <w:r w:rsidR="00D40CC1" w:rsidRPr="007762AF">
        <w:rPr>
          <w:lang w:val="en-US"/>
        </w:rPr>
        <w:t> </w:t>
      </w:r>
      <w:r w:rsidR="00733754" w:rsidRPr="007762AF">
        <w:t>2</w:t>
      </w:r>
    </w:p>
    <w:p w14:paraId="058E1E12" w14:textId="33679A44" w:rsidR="006E7357" w:rsidRPr="007762AF" w:rsidRDefault="001206EF" w:rsidP="00480CC5">
      <w:pPr>
        <w:pStyle w:val="a6"/>
      </w:pPr>
      <w:r w:rsidRPr="007762AF">
        <w:t>Перечень транзакций</w:t>
      </w:r>
      <w:r w:rsidR="00BC1F7B" w:rsidRPr="007762AF">
        <w:t xml:space="preserve"> </w:t>
      </w:r>
      <w:r w:rsidR="006A6235" w:rsidRPr="007762AF">
        <w:t>общего процесса</w:t>
      </w:r>
      <w:r w:rsidR="00D82DC0" w:rsidRPr="007762AF">
        <w:t xml:space="preserve"> </w:t>
      </w:r>
      <w:r w:rsidR="00C35FC6" w:rsidRPr="007762AF">
        <w:rPr>
          <w:rStyle w:val="afc"/>
          <w:rFonts w:eastAsiaTheme="majorEastAsia"/>
          <w:color w:val="auto"/>
          <w:lang w:val="ru-RU"/>
        </w:rPr>
        <w:t xml:space="preserve">при </w:t>
      </w:r>
      <w:r w:rsidR="00C35FC6">
        <w:rPr>
          <w:noProof/>
        </w:rPr>
        <w:t>получении Комиссией</w:t>
      </w:r>
      <w:r w:rsidR="00C35FC6" w:rsidRPr="003D3AD5">
        <w:rPr>
          <w:noProof/>
        </w:rPr>
        <w:t xml:space="preserve"> </w:t>
      </w:r>
      <w:r w:rsidR="00C35FC6">
        <w:rPr>
          <w:noProof/>
        </w:rPr>
        <w:t>сведений</w:t>
      </w:r>
      <w:r w:rsidR="00C35FC6" w:rsidRPr="003D3AD5">
        <w:rPr>
          <w:noProof/>
        </w:rPr>
        <w:t xml:space="preserve"> в целях осуществления контроля </w:t>
      </w:r>
      <w:r w:rsidR="00C744FF">
        <w:rPr>
          <w:noProof/>
        </w:rPr>
        <w:br/>
      </w:r>
      <w:r w:rsidR="00C35FC6" w:rsidRPr="003D3AD5">
        <w:rPr>
          <w:noProof/>
        </w:rPr>
        <w:t>и мониторинга исполнения Соглашения</w:t>
      </w:r>
    </w:p>
    <w:p w14:paraId="38244A11" w14:textId="77777777" w:rsidR="00D4414C" w:rsidRPr="007762AF" w:rsidRDefault="00D4414C" w:rsidP="00D4414C">
      <w:pPr>
        <w:pStyle w:val="affe"/>
      </w:pP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1"/>
        <w:gridCol w:w="3107"/>
        <w:gridCol w:w="3250"/>
        <w:gridCol w:w="2719"/>
        <w:gridCol w:w="2422"/>
        <w:gridCol w:w="2343"/>
      </w:tblGrid>
      <w:tr w:rsidR="00CD6ADA" w:rsidRPr="007762AF" w14:paraId="2EC815BC" w14:textId="77777777" w:rsidTr="00D31C3D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3A4A7C" w14:textId="77777777" w:rsidR="00CD6ADA" w:rsidRPr="007762AF" w:rsidRDefault="00CD6ADA" w:rsidP="000355DD">
            <w:pPr>
              <w:pStyle w:val="af1"/>
              <w:jc w:val="center"/>
            </w:pPr>
            <w:r w:rsidRPr="007762AF">
              <w:t xml:space="preserve">№ </w:t>
            </w:r>
            <w:proofErr w:type="gramStart"/>
            <w:r w:rsidRPr="007762AF">
              <w:t>п</w:t>
            </w:r>
            <w:proofErr w:type="gramEnd"/>
            <w:r w:rsidRPr="007762AF">
              <w:t>/п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86EDB" w14:textId="77777777" w:rsidR="00CD6ADA" w:rsidRPr="007762AF" w:rsidRDefault="00CD6ADA" w:rsidP="000355DD">
            <w:pPr>
              <w:pStyle w:val="af1"/>
              <w:jc w:val="center"/>
            </w:pPr>
            <w:r w:rsidRPr="007762AF">
              <w:t>Операция, выполняемая инициатором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D1B268" w14:textId="77777777" w:rsidR="00CD6ADA" w:rsidRPr="007762AF" w:rsidRDefault="00CD6ADA" w:rsidP="000355DD">
            <w:pPr>
              <w:pStyle w:val="af1"/>
              <w:jc w:val="center"/>
            </w:pPr>
            <w:r w:rsidRPr="007762AF">
              <w:t>Промежуточное состояние информационного объекта общего процесса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B61A5F" w14:textId="77777777" w:rsidR="00CD6ADA" w:rsidRPr="007762AF" w:rsidRDefault="00CD6ADA" w:rsidP="000355DD">
            <w:pPr>
              <w:pStyle w:val="af1"/>
              <w:jc w:val="center"/>
            </w:pPr>
            <w:r w:rsidRPr="007762AF">
              <w:t>Операция, выполняемая респондентом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1E7924" w14:textId="77777777" w:rsidR="00CD6ADA" w:rsidRPr="007762AF" w:rsidRDefault="00CD6ADA" w:rsidP="000355DD">
            <w:pPr>
              <w:pStyle w:val="af1"/>
              <w:jc w:val="center"/>
            </w:pPr>
            <w:r w:rsidRPr="007762AF">
              <w:t>Результирующее состояние информационного объекта общего процесса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1A309F" w14:textId="77777777" w:rsidR="00CD6ADA" w:rsidRPr="007762AF" w:rsidRDefault="00CD6ADA" w:rsidP="000355DD">
            <w:pPr>
              <w:pStyle w:val="af1"/>
              <w:jc w:val="center"/>
            </w:pPr>
            <w:r w:rsidRPr="007762AF">
              <w:t>Транзакция общего процесса</w:t>
            </w:r>
          </w:p>
        </w:tc>
      </w:tr>
      <w:tr w:rsidR="006263E6" w:rsidRPr="007762AF" w14:paraId="1F0F341D" w14:textId="77777777" w:rsidTr="00677B8F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CF69C32" w14:textId="77777777" w:rsidR="006263E6" w:rsidRPr="007762AF" w:rsidRDefault="006263E6" w:rsidP="000355DD">
            <w:pPr>
              <w:pStyle w:val="af1"/>
              <w:jc w:val="center"/>
            </w:pPr>
            <w:r w:rsidRPr="007762AF">
              <w:t>1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30E45" w14:textId="77777777" w:rsidR="006263E6" w:rsidRPr="007762AF" w:rsidRDefault="006263E6" w:rsidP="000355DD">
            <w:pPr>
              <w:pStyle w:val="af1"/>
              <w:jc w:val="center"/>
            </w:pPr>
            <w:r w:rsidRPr="007762AF">
              <w:t>2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5AD73A51" w14:textId="77777777" w:rsidR="006263E6" w:rsidRPr="007762AF" w:rsidRDefault="006263E6" w:rsidP="000355DD">
            <w:pPr>
              <w:pStyle w:val="af1"/>
              <w:jc w:val="center"/>
            </w:pPr>
            <w:r w:rsidRPr="007762AF">
              <w:t>3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DE519AF" w14:textId="77777777" w:rsidR="006263E6" w:rsidRPr="007762AF" w:rsidRDefault="006263E6" w:rsidP="000355DD">
            <w:pPr>
              <w:pStyle w:val="af1"/>
              <w:jc w:val="center"/>
            </w:pPr>
            <w:r w:rsidRPr="007762AF">
              <w:t>4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29170367" w14:textId="77777777" w:rsidR="006263E6" w:rsidRPr="007762AF" w:rsidRDefault="006263E6" w:rsidP="000355DD">
            <w:pPr>
              <w:pStyle w:val="af1"/>
              <w:jc w:val="center"/>
            </w:pPr>
            <w:r w:rsidRPr="007762AF">
              <w:t>5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72EA3C10" w14:textId="77777777" w:rsidR="006263E6" w:rsidRPr="007762AF" w:rsidRDefault="006263E6" w:rsidP="000355DD">
            <w:pPr>
              <w:pStyle w:val="af1"/>
              <w:jc w:val="center"/>
            </w:pPr>
            <w:r w:rsidRPr="007762AF">
              <w:t>6</w:t>
            </w:r>
          </w:p>
        </w:tc>
      </w:tr>
      <w:tr w:rsidR="00A540BA" w:rsidRPr="007762AF" w14:paraId="55A4BEF3" w14:textId="77777777" w:rsidTr="0045262D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091B2658" w14:textId="22BAD013" w:rsidR="00A540BA" w:rsidRPr="007762AF" w:rsidRDefault="00815520" w:rsidP="007B274B">
            <w:pPr>
              <w:pStyle w:val="af1"/>
              <w:keepNext/>
              <w:jc w:val="center"/>
            </w:pPr>
            <w:r w:rsidRPr="007762AF"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AAB26" w14:textId="27D7759A" w:rsidR="00A540BA" w:rsidRPr="007762AF" w:rsidRDefault="000B6D1E" w:rsidP="00451B86">
            <w:pPr>
              <w:pStyle w:val="af1"/>
              <w:keepNext/>
              <w:jc w:val="center"/>
            </w:pPr>
            <w:r>
              <w:rPr>
                <w:noProof/>
              </w:rPr>
              <w:t>Получение Комиссией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сведений</w:t>
            </w:r>
            <w:r w:rsidRPr="003D3AD5">
              <w:rPr>
                <w:noProof/>
              </w:rPr>
              <w:t xml:space="preserve"> в целях осуществления контроля и мониторинга исполнения Соглашения</w:t>
            </w:r>
            <w:r w:rsidRPr="007762AF">
              <w:t xml:space="preserve"> </w:t>
            </w:r>
            <w:r w:rsidR="00A9512A" w:rsidRPr="007762AF">
              <w:t>(</w:t>
            </w:r>
            <w:r w:rsidR="00A9512A" w:rsidRPr="007762AF">
              <w:rPr>
                <w:lang w:val="en-US"/>
              </w:rPr>
              <w:t>P</w:t>
            </w:r>
            <w:r w:rsidR="00A9512A" w:rsidRPr="007762AF">
              <w:t>.</w:t>
            </w:r>
            <w:r w:rsidR="00EF742F" w:rsidRPr="007762AF">
              <w:rPr>
                <w:lang w:val="en-US"/>
              </w:rPr>
              <w:t>LS</w:t>
            </w:r>
            <w:r>
              <w:t>.05</w:t>
            </w:r>
            <w:r w:rsidR="00A9512A" w:rsidRPr="007762AF">
              <w:t>.</w:t>
            </w:r>
            <w:r w:rsidR="00A9512A" w:rsidRPr="007762AF">
              <w:rPr>
                <w:lang w:val="en-US"/>
              </w:rPr>
              <w:t>PRC</w:t>
            </w:r>
            <w:r w:rsidR="00A9512A" w:rsidRPr="007762AF">
              <w:t>.</w:t>
            </w:r>
            <w:r>
              <w:t>006</w:t>
            </w:r>
            <w:r w:rsidR="00A9512A" w:rsidRPr="007762AF">
              <w:t>)</w:t>
            </w:r>
          </w:p>
        </w:tc>
      </w:tr>
      <w:tr w:rsidR="00A540BA" w:rsidRPr="007762AF" w14:paraId="7009C29E" w14:textId="77777777" w:rsidTr="00677B8F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3E4AB8" w14:textId="21721DFF" w:rsidR="00A540BA" w:rsidRPr="007762AF" w:rsidRDefault="00815520" w:rsidP="00DF0BBF">
            <w:pPr>
              <w:pStyle w:val="af1"/>
              <w:jc w:val="center"/>
              <w:rPr>
                <w:lang w:val="en-US"/>
              </w:rPr>
            </w:pPr>
            <w:r w:rsidRPr="007762AF">
              <w:rPr>
                <w:noProof/>
              </w:rPr>
              <w:t>1</w:t>
            </w:r>
            <w:r w:rsidR="00124507" w:rsidRPr="007762AF">
              <w:rPr>
                <w:lang w:val="en-US"/>
              </w:rPr>
              <w:t>.</w:t>
            </w:r>
            <w:r w:rsidR="00124507" w:rsidRPr="007762AF">
              <w:rPr>
                <w:noProof/>
                <w:lang w:val="en-US"/>
              </w:rPr>
              <w:t>1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C53189" w14:textId="1D878C5A" w:rsidR="00A540BA" w:rsidRPr="007762AF" w:rsidRDefault="000B6D1E" w:rsidP="000355DD">
            <w:pPr>
              <w:pStyle w:val="af1"/>
            </w:pPr>
            <w:r>
              <w:rPr>
                <w:noProof/>
              </w:rPr>
              <w:t xml:space="preserve">Формирование </w:t>
            </w:r>
            <w:r w:rsidR="00C744FF">
              <w:rPr>
                <w:noProof/>
              </w:rPr>
              <w:br/>
            </w:r>
            <w:r>
              <w:rPr>
                <w:noProof/>
              </w:rPr>
              <w:t>и направление з</w:t>
            </w:r>
            <w:r w:rsidRPr="003D3AD5">
              <w:rPr>
                <w:noProof/>
              </w:rPr>
              <w:t>апрос</w:t>
            </w:r>
            <w:r>
              <w:rPr>
                <w:noProof/>
              </w:rPr>
              <w:t>а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общенных сведений</w:t>
            </w:r>
            <w:r w:rsidRPr="00741552">
              <w:rPr>
                <w:noProof/>
              </w:rPr>
              <w:t xml:space="preserve"> </w:t>
            </w:r>
            <w:r w:rsidR="00C744FF">
              <w:rPr>
                <w:noProof/>
              </w:rPr>
              <w:br/>
            </w:r>
            <w:r w:rsidRPr="00741552">
              <w:rPr>
                <w:noProof/>
              </w:rPr>
              <w:t>о товарах, подлежащих прослеживаемости</w:t>
            </w:r>
            <w:r w:rsidRPr="007762AF">
              <w:t xml:space="preserve"> </w:t>
            </w:r>
            <w:r w:rsidR="00A9512A" w:rsidRPr="007762AF">
              <w:t>(</w:t>
            </w:r>
            <w:r w:rsidR="00A9512A" w:rsidRPr="007762AF">
              <w:rPr>
                <w:lang w:val="en-US"/>
              </w:rPr>
              <w:t>P</w:t>
            </w:r>
            <w:r w:rsidR="00A9512A"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1B5F66">
              <w:t>.05</w:t>
            </w:r>
            <w:r w:rsidR="00A9512A" w:rsidRPr="007762AF">
              <w:t>.</w:t>
            </w:r>
            <w:r w:rsidR="00A9512A" w:rsidRPr="007762AF">
              <w:rPr>
                <w:lang w:val="en-US"/>
              </w:rPr>
              <w:t>OPR</w:t>
            </w:r>
            <w:r w:rsidR="00A9512A" w:rsidRPr="007762AF">
              <w:t>.</w:t>
            </w:r>
            <w:r w:rsidR="001B5F66">
              <w:t>016</w:t>
            </w:r>
            <w:r w:rsidR="00C274BC" w:rsidRPr="007762AF">
              <w:t>);</w:t>
            </w:r>
          </w:p>
          <w:p w14:paraId="640A338D" w14:textId="13248CC6" w:rsidR="00A540BA" w:rsidRPr="007762AF" w:rsidRDefault="001B5F66" w:rsidP="00451B86">
            <w:pPr>
              <w:pStyle w:val="af1"/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олучение </w:t>
            </w:r>
            <w:r>
              <w:rPr>
                <w:noProof/>
              </w:rPr>
              <w:t xml:space="preserve">обобщенных сведений о товарах, подлежащих </w:t>
            </w:r>
            <w:r w:rsidRPr="00741552">
              <w:rPr>
                <w:noProof/>
              </w:rPr>
              <w:t>прослеживаемости</w:t>
            </w:r>
            <w:r w:rsidRPr="007762AF">
              <w:t xml:space="preserve"> </w:t>
            </w:r>
            <w:r w:rsidR="00A9512A" w:rsidRPr="007762AF">
              <w:t>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OPR</w:t>
            </w:r>
            <w:r w:rsidRPr="007762AF">
              <w:t>.</w:t>
            </w:r>
            <w:r>
              <w:t>018</w:t>
            </w:r>
            <w:r w:rsidR="00A9512A" w:rsidRPr="007762AF">
              <w:t>)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689FE1" w14:textId="340E04CB" w:rsidR="00A540BA" w:rsidRPr="007762AF" w:rsidRDefault="001B5F66" w:rsidP="00C97525">
            <w:pPr>
              <w:pStyle w:val="af1"/>
            </w:pPr>
            <w:r>
              <w:rPr>
                <w:noProof/>
              </w:rPr>
              <w:t xml:space="preserve">обобщенные сведения </w:t>
            </w:r>
            <w:r w:rsidR="00C744FF">
              <w:rPr>
                <w:noProof/>
              </w:rPr>
              <w:br/>
            </w:r>
            <w:r>
              <w:rPr>
                <w:noProof/>
              </w:rPr>
              <w:t>о товарах</w:t>
            </w:r>
            <w:r w:rsidRPr="007762AF">
              <w:t xml:space="preserve"> </w:t>
            </w:r>
            <w:r w:rsidR="00251C93" w:rsidRPr="007762AF">
              <w:t>(</w:t>
            </w:r>
            <w:r w:rsidR="00251C93" w:rsidRPr="007762AF">
              <w:rPr>
                <w:lang w:val="en-US"/>
              </w:rPr>
              <w:t>P</w:t>
            </w:r>
            <w:r w:rsidR="00251C93" w:rsidRPr="007762AF">
              <w:t>.</w:t>
            </w:r>
            <w:r w:rsidR="00EF742F" w:rsidRPr="007762AF">
              <w:rPr>
                <w:lang w:val="en-US"/>
              </w:rPr>
              <w:t>LS</w:t>
            </w:r>
            <w:r>
              <w:t>.05</w:t>
            </w:r>
            <w:r w:rsidR="00251C93" w:rsidRPr="007762AF">
              <w:t>.</w:t>
            </w:r>
            <w:r w:rsidR="00251C93" w:rsidRPr="007762AF">
              <w:rPr>
                <w:lang w:val="en-US"/>
              </w:rPr>
              <w:t>BEN</w:t>
            </w:r>
            <w:r w:rsidR="00251C93" w:rsidRPr="007762AF">
              <w:t>.</w:t>
            </w:r>
            <w:r w:rsidR="00C97525" w:rsidRPr="007762AF">
              <w:t>00</w:t>
            </w:r>
            <w:r>
              <w:t>1</w:t>
            </w:r>
            <w:r w:rsidR="00251C93" w:rsidRPr="007762AF">
              <w:t xml:space="preserve">): </w:t>
            </w:r>
            <w:r w:rsidR="002301C7" w:rsidRPr="007762AF">
              <w:t xml:space="preserve">сведения </w:t>
            </w:r>
            <w:r w:rsidR="00DF50A6" w:rsidRPr="007762AF">
              <w:t>запрошены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CA7E04" w14:textId="14A9C3AC" w:rsidR="00A540BA" w:rsidRPr="007762AF" w:rsidRDefault="001B5F66" w:rsidP="00451B86">
            <w:pPr>
              <w:pStyle w:val="af1"/>
            </w:pPr>
            <w:r>
              <w:rPr>
                <w:noProof/>
              </w:rPr>
              <w:t>о</w:t>
            </w:r>
            <w:r w:rsidRPr="003D3AD5">
              <w:rPr>
                <w:noProof/>
              </w:rPr>
              <w:t xml:space="preserve">бработка запроса </w:t>
            </w:r>
            <w:r w:rsidR="00C744FF">
              <w:rPr>
                <w:noProof/>
              </w:rPr>
              <w:br/>
            </w:r>
            <w:r w:rsidRPr="003D3AD5">
              <w:rPr>
                <w:noProof/>
              </w:rPr>
              <w:t xml:space="preserve">и представление </w:t>
            </w:r>
            <w:r>
              <w:rPr>
                <w:noProof/>
              </w:rPr>
              <w:t xml:space="preserve">обобщенных сведений </w:t>
            </w:r>
            <w:r w:rsidR="00C744FF">
              <w:rPr>
                <w:noProof/>
              </w:rPr>
              <w:br/>
            </w:r>
            <w:r>
              <w:rPr>
                <w:noProof/>
              </w:rPr>
              <w:t xml:space="preserve">о товарах, подлежащих </w:t>
            </w:r>
            <w:r w:rsidRPr="00741552">
              <w:rPr>
                <w:noProof/>
              </w:rPr>
              <w:t>прослеживаемости</w:t>
            </w:r>
            <w:r w:rsidRPr="007762AF">
              <w:t xml:space="preserve"> </w:t>
            </w:r>
            <w:r w:rsidR="00A9512A" w:rsidRPr="007762AF">
              <w:t>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OPR</w:t>
            </w:r>
            <w:r w:rsidRPr="007762AF">
              <w:t>.</w:t>
            </w:r>
            <w:r>
              <w:t>017</w:t>
            </w:r>
            <w:r w:rsidR="00A9512A" w:rsidRPr="007762AF">
              <w:t>)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008277" w14:textId="03833FE8" w:rsidR="00DF50A6" w:rsidRPr="007762AF" w:rsidRDefault="001B5F66" w:rsidP="003B22DB">
            <w:pPr>
              <w:pStyle w:val="af1"/>
            </w:pPr>
            <w:r>
              <w:rPr>
                <w:noProof/>
              </w:rPr>
              <w:t>обобщенные сведения о товарах</w:t>
            </w:r>
            <w:r w:rsidRPr="007762AF">
              <w:t xml:space="preserve"> 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BEN</w:t>
            </w:r>
            <w:r w:rsidRPr="007762AF">
              <w:t>.00</w:t>
            </w:r>
            <w:r>
              <w:t>1</w:t>
            </w:r>
            <w:r w:rsidRPr="007762AF">
              <w:t xml:space="preserve">): </w:t>
            </w:r>
            <w:r w:rsidR="007C1FB5" w:rsidRPr="007762AF">
              <w:t xml:space="preserve">сведения </w:t>
            </w:r>
            <w:r w:rsidR="00461FA6">
              <w:rPr>
                <w:noProof/>
              </w:rPr>
              <w:t>представлены</w:t>
            </w:r>
            <w:r w:rsidR="009E77B5" w:rsidRPr="007762AF">
              <w:t>;</w:t>
            </w:r>
          </w:p>
          <w:p w14:paraId="41511BEC" w14:textId="1F616368" w:rsidR="005E385F" w:rsidRPr="007762AF" w:rsidRDefault="001B5F66" w:rsidP="00BE0255">
            <w:pPr>
              <w:pStyle w:val="af1"/>
            </w:pPr>
            <w:r>
              <w:rPr>
                <w:noProof/>
              </w:rPr>
              <w:t>обобщенные сведения о товарах</w:t>
            </w:r>
            <w:r w:rsidRPr="007762AF">
              <w:t xml:space="preserve"> 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BEN</w:t>
            </w:r>
            <w:r w:rsidRPr="007762AF">
              <w:t>.00</w:t>
            </w:r>
            <w:r>
              <w:t>1</w:t>
            </w:r>
            <w:r w:rsidRPr="007762AF">
              <w:t xml:space="preserve">): </w:t>
            </w:r>
            <w:r w:rsidR="005E385F" w:rsidRPr="007762AF">
              <w:t>сведения отсутствуют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A8F69D" w14:textId="09ECDDB0" w:rsidR="00A540BA" w:rsidRPr="007762AF" w:rsidRDefault="00F73588" w:rsidP="00363E5A">
            <w:pPr>
              <w:pStyle w:val="af1"/>
            </w:pPr>
            <w:r w:rsidRPr="007762AF">
              <w:t>п</w:t>
            </w:r>
            <w:r w:rsidR="00047C8F" w:rsidRPr="007762AF">
              <w:t>олучение</w:t>
            </w:r>
            <w:r w:rsidR="001A1AA6" w:rsidRPr="007762AF">
              <w:t xml:space="preserve"> </w:t>
            </w:r>
            <w:r w:rsidR="000B6D1E">
              <w:rPr>
                <w:noProof/>
              </w:rPr>
              <w:t>обобщенных сведений</w:t>
            </w:r>
            <w:r w:rsidR="000B6D1E" w:rsidRPr="00741552">
              <w:rPr>
                <w:noProof/>
              </w:rPr>
              <w:t xml:space="preserve"> о товарах, подлежащих прослеживаемости</w:t>
            </w:r>
            <w:r w:rsidR="000B6D1E" w:rsidRPr="007762AF">
              <w:t xml:space="preserve"> </w:t>
            </w:r>
            <w:r w:rsidR="00A9512A" w:rsidRPr="007762AF">
              <w:t>(</w:t>
            </w:r>
            <w:r w:rsidR="00A9512A" w:rsidRPr="007762AF">
              <w:rPr>
                <w:lang w:val="en-US"/>
              </w:rPr>
              <w:t>P</w:t>
            </w:r>
            <w:r w:rsidR="00A9512A"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0B6D1E">
              <w:t>.05</w:t>
            </w:r>
            <w:r w:rsidR="00A9512A" w:rsidRPr="007762AF">
              <w:t>.</w:t>
            </w:r>
            <w:r w:rsidR="00A9512A" w:rsidRPr="007762AF">
              <w:rPr>
                <w:lang w:val="en-US"/>
              </w:rPr>
              <w:t>TRN</w:t>
            </w:r>
            <w:r w:rsidR="00A9512A" w:rsidRPr="007762AF">
              <w:t>.</w:t>
            </w:r>
            <w:r w:rsidR="007C2003" w:rsidRPr="007762AF">
              <w:t>0</w:t>
            </w:r>
            <w:r w:rsidR="000B6D1E">
              <w:t>01</w:t>
            </w:r>
            <w:r w:rsidR="00A9512A" w:rsidRPr="007762AF">
              <w:t>)</w:t>
            </w:r>
          </w:p>
        </w:tc>
      </w:tr>
    </w:tbl>
    <w:p w14:paraId="42A040AB" w14:textId="77777777" w:rsidR="00273E8F" w:rsidRPr="007762AF" w:rsidRDefault="00273E8F" w:rsidP="00993E1A">
      <w:pPr>
        <w:pStyle w:val="afb"/>
        <w:rPr>
          <w:lang w:val="ru-RU"/>
        </w:rPr>
        <w:sectPr w:rsidR="00273E8F" w:rsidRPr="007762AF" w:rsidSect="004E357F">
          <w:headerReference w:type="default" r:id="rId15"/>
          <w:footerReference w:type="default" r:id="rId16"/>
          <w:pgSz w:w="16838" w:h="11906" w:orient="landscape" w:code="9"/>
          <w:pgMar w:top="1276" w:right="1134" w:bottom="851" w:left="1134" w:header="709" w:footer="709" w:gutter="0"/>
          <w:cols w:space="708"/>
          <w:docGrid w:linePitch="408"/>
        </w:sectPr>
      </w:pPr>
    </w:p>
    <w:p w14:paraId="4F0B0562" w14:textId="79644DE8" w:rsidR="005E2E6F" w:rsidRPr="007762AF" w:rsidRDefault="000032E9" w:rsidP="0003140B">
      <w:pPr>
        <w:pStyle w:val="1"/>
        <w:spacing w:before="0"/>
      </w:pPr>
      <w:r w:rsidRPr="007762AF">
        <w:rPr>
          <w:noProof/>
          <w:lang w:val="en-US"/>
        </w:rPr>
        <w:lastRenderedPageBreak/>
        <w:t>VI</w:t>
      </w:r>
      <w:r w:rsidRPr="007762AF">
        <w:t>.</w:t>
      </w:r>
      <w:r w:rsidR="001A625E" w:rsidRPr="007762AF">
        <w:rPr>
          <w:lang w:val="en-US"/>
        </w:rPr>
        <w:t> </w:t>
      </w:r>
      <w:r w:rsidR="005E2E6F" w:rsidRPr="007762AF">
        <w:t xml:space="preserve">Описание </w:t>
      </w:r>
      <w:r w:rsidR="005602E1" w:rsidRPr="007762AF">
        <w:t>сообщений общего процесса</w:t>
      </w:r>
    </w:p>
    <w:p w14:paraId="74DA55B8" w14:textId="3561CDD3" w:rsidR="005E2E6F" w:rsidRPr="007762AF" w:rsidRDefault="002C6B89" w:rsidP="007B6675">
      <w:pPr>
        <w:pStyle w:val="a7"/>
      </w:pPr>
      <w:r>
        <w:t>1</w:t>
      </w:r>
      <w:r>
        <w:rPr>
          <w:lang w:val="ru-RU"/>
        </w:rPr>
        <w:t>3</w:t>
      </w:r>
      <w:r w:rsidR="000D7BE0" w:rsidRPr="007762AF">
        <w:rPr>
          <w:lang w:val="ru-RU"/>
        </w:rPr>
        <w:t>.</w:t>
      </w:r>
      <w:r w:rsidR="001A625E" w:rsidRPr="007762AF">
        <w:rPr>
          <w:lang w:val="en-US"/>
        </w:rPr>
        <w:t> </w:t>
      </w:r>
      <w:r w:rsidR="006A6235" w:rsidRPr="007762AF">
        <w:rPr>
          <w:lang w:val="ru-RU"/>
        </w:rPr>
        <w:t>П</w:t>
      </w:r>
      <w:r w:rsidR="005E2E6F" w:rsidRPr="007762AF">
        <w:t>еречень сообщений</w:t>
      </w:r>
      <w:r w:rsidR="006A6235" w:rsidRPr="007762AF">
        <w:rPr>
          <w:lang w:val="ru-RU"/>
        </w:rPr>
        <w:t xml:space="preserve"> общего процесса</w:t>
      </w:r>
      <w:r w:rsidR="005E2E6F" w:rsidRPr="007762AF">
        <w:t>, передаваемых в рамках информационного взаимодействия при реализации общего процесса</w:t>
      </w:r>
      <w:r w:rsidR="004170C2" w:rsidRPr="007762AF">
        <w:t>,</w:t>
      </w:r>
      <w:r w:rsidR="005E2E6F" w:rsidRPr="007762AF">
        <w:t xml:space="preserve"> </w:t>
      </w:r>
      <w:r w:rsidR="00000227" w:rsidRPr="007762AF">
        <w:rPr>
          <w:lang w:val="ru-RU"/>
        </w:rPr>
        <w:t>приведен</w:t>
      </w:r>
      <w:r w:rsidR="006A6235" w:rsidRPr="007762AF">
        <w:t xml:space="preserve"> </w:t>
      </w:r>
      <w:r w:rsidR="005E2E6F" w:rsidRPr="007762AF">
        <w:t>в табл</w:t>
      </w:r>
      <w:r w:rsidR="006A6235" w:rsidRPr="007762AF">
        <w:rPr>
          <w:lang w:val="ru-RU"/>
        </w:rPr>
        <w:t>ице</w:t>
      </w:r>
      <w:r w:rsidR="005963E6" w:rsidRPr="007762AF">
        <w:rPr>
          <w:lang w:val="ru-RU"/>
        </w:rPr>
        <w:t xml:space="preserve"> </w:t>
      </w:r>
      <w:r>
        <w:rPr>
          <w:lang w:val="ru-RU"/>
        </w:rPr>
        <w:t>3</w:t>
      </w:r>
      <w:r w:rsidR="005E2E6F" w:rsidRPr="007762AF">
        <w:t xml:space="preserve">. </w:t>
      </w:r>
      <w:r w:rsidR="00901C31" w:rsidRPr="007762AF">
        <w:t xml:space="preserve">Структура данных в составе сообщения </w:t>
      </w:r>
      <w:r w:rsidR="005F0CDE" w:rsidRPr="007762AF">
        <w:rPr>
          <w:lang w:val="ru-RU"/>
        </w:rPr>
        <w:t>должна соответствовать</w:t>
      </w:r>
      <w:r w:rsidR="00901C31" w:rsidRPr="007762AF">
        <w:t xml:space="preserve"> Описани</w:t>
      </w:r>
      <w:r w:rsidR="005F0CDE" w:rsidRPr="007762AF">
        <w:rPr>
          <w:lang w:val="ru-RU"/>
        </w:rPr>
        <w:t>ю</w:t>
      </w:r>
      <w:r w:rsidR="00901C31" w:rsidRPr="007762AF">
        <w:t xml:space="preserve"> форматов и структур электронных документов и сведений. Ссылка на соответствующую структуру </w:t>
      </w:r>
      <w:r w:rsidR="00EE0857" w:rsidRPr="007762AF">
        <w:br/>
      </w:r>
      <w:r w:rsidR="00901C31" w:rsidRPr="007762AF">
        <w:t xml:space="preserve">в Описании форматов и структур электронных документов и сведений устанавливается по значению графы </w:t>
      </w:r>
      <w:r w:rsidR="005F0CDE" w:rsidRPr="007762AF">
        <w:rPr>
          <w:lang w:val="ru-RU"/>
        </w:rPr>
        <w:t>3</w:t>
      </w:r>
      <w:r w:rsidR="00901C31" w:rsidRPr="007762AF">
        <w:t xml:space="preserve"> таблицы</w:t>
      </w:r>
      <w:r w:rsidR="006A6235" w:rsidRPr="007762AF">
        <w:rPr>
          <w:lang w:val="ru-RU"/>
        </w:rPr>
        <w:t xml:space="preserve"> </w:t>
      </w:r>
      <w:r>
        <w:rPr>
          <w:lang w:val="ru-RU"/>
        </w:rPr>
        <w:t>3</w:t>
      </w:r>
      <w:r w:rsidR="005E2E6F" w:rsidRPr="007762AF">
        <w:t>.</w:t>
      </w:r>
    </w:p>
    <w:p w14:paraId="5DDA84DB" w14:textId="2514E221" w:rsidR="006A6235" w:rsidRPr="002C6B89" w:rsidRDefault="005E2E6F" w:rsidP="00AE52C4">
      <w:pPr>
        <w:pStyle w:val="affd"/>
        <w:spacing w:before="120"/>
        <w:rPr>
          <w:rStyle w:val="afc"/>
          <w:rFonts w:eastAsiaTheme="minorEastAsia"/>
          <w:bCs w:val="0"/>
          <w:noProof/>
          <w:lang w:val="ru-RU"/>
        </w:rPr>
      </w:pPr>
      <w:r w:rsidRPr="00E41B9A">
        <w:t>Табл</w:t>
      </w:r>
      <w:r w:rsidR="001165B2" w:rsidRPr="007762AF">
        <w:t>ица</w:t>
      </w:r>
      <w:r w:rsidR="005963E6" w:rsidRPr="007762AF">
        <w:t xml:space="preserve"> </w:t>
      </w:r>
      <w:r w:rsidR="002C6B89">
        <w:t>3</w:t>
      </w:r>
    </w:p>
    <w:p w14:paraId="77175ADE" w14:textId="2FE31FFB" w:rsidR="005E2E6F" w:rsidRPr="007762AF" w:rsidRDefault="006A6235" w:rsidP="00480CC5">
      <w:pPr>
        <w:pStyle w:val="a6"/>
      </w:pPr>
      <w:r w:rsidRPr="007762AF">
        <w:t>П</w:t>
      </w:r>
      <w:r w:rsidR="005E2E6F" w:rsidRPr="007762AF">
        <w:t>еречень сообщений</w:t>
      </w:r>
      <w:r w:rsidR="00ED21AA" w:rsidRPr="007762AF">
        <w:t xml:space="preserve"> общего процесса</w:t>
      </w:r>
    </w:p>
    <w:p w14:paraId="25C9C355" w14:textId="77777777" w:rsidR="005F0CDE" w:rsidRPr="007762AF" w:rsidRDefault="005F0CDE" w:rsidP="005F0CDE">
      <w:pPr>
        <w:pStyle w:val="affe"/>
      </w:pPr>
    </w:p>
    <w:tbl>
      <w:tblPr>
        <w:tblW w:w="9356" w:type="dxa"/>
        <w:jc w:val="center"/>
        <w:tblLayout w:type="fixed"/>
        <w:tblLook w:val="0000" w:firstRow="0" w:lastRow="0" w:firstColumn="0" w:lastColumn="0" w:noHBand="0" w:noVBand="0"/>
      </w:tblPr>
      <w:tblGrid>
        <w:gridCol w:w="2487"/>
        <w:gridCol w:w="3521"/>
        <w:gridCol w:w="3348"/>
      </w:tblGrid>
      <w:tr w:rsidR="00CD6ADA" w:rsidRPr="007762AF" w14:paraId="34B3D302" w14:textId="77777777" w:rsidTr="00D31C3D">
        <w:trPr>
          <w:trHeight w:val="6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DA7E" w14:textId="51C6121B" w:rsidR="00CD6ADA" w:rsidRPr="007762AF" w:rsidRDefault="00CD6ADA" w:rsidP="000355DD">
            <w:pPr>
              <w:pStyle w:val="af1"/>
              <w:jc w:val="center"/>
            </w:pPr>
            <w:r w:rsidRPr="007762AF">
              <w:t>Кодовое обозначение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A2D9D5" w14:textId="36B1799E" w:rsidR="00CD6ADA" w:rsidRPr="007762AF" w:rsidRDefault="00CD6ADA" w:rsidP="000355DD">
            <w:pPr>
              <w:pStyle w:val="af1"/>
              <w:jc w:val="center"/>
            </w:pPr>
            <w:r w:rsidRPr="007762AF">
              <w:t>Наименование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8B93D9" w14:textId="51936AC7" w:rsidR="00CD6ADA" w:rsidRPr="007762AF" w:rsidRDefault="00CD6ADA" w:rsidP="000355DD">
            <w:pPr>
              <w:pStyle w:val="af1"/>
              <w:jc w:val="center"/>
            </w:pPr>
            <w:r w:rsidRPr="007762AF">
              <w:t>Структура электронного документа (сведений)</w:t>
            </w:r>
          </w:p>
        </w:tc>
      </w:tr>
      <w:tr w:rsidR="006263E6" w:rsidRPr="007762AF" w14:paraId="0466A05F" w14:textId="77777777" w:rsidTr="00AC3F30">
        <w:trPr>
          <w:trHeight w:val="3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1148D" w14:textId="70231EAC" w:rsidR="006263E6" w:rsidRPr="007762AF" w:rsidRDefault="006263E6" w:rsidP="000355DD">
            <w:pPr>
              <w:pStyle w:val="af1"/>
              <w:jc w:val="center"/>
            </w:pPr>
            <w:r w:rsidRPr="007762AF">
              <w:t>1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0A4E53AC" w14:textId="0E5C953D" w:rsidR="006263E6" w:rsidRPr="007762AF" w:rsidRDefault="006263E6" w:rsidP="000355DD">
            <w:pPr>
              <w:pStyle w:val="af1"/>
              <w:jc w:val="center"/>
            </w:pPr>
            <w:r w:rsidRPr="007762AF">
              <w:t>2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79EC96EB" w14:textId="10D5F63E" w:rsidR="006263E6" w:rsidRPr="007762AF" w:rsidRDefault="006263E6" w:rsidP="000355DD">
            <w:pPr>
              <w:pStyle w:val="af1"/>
              <w:jc w:val="center"/>
            </w:pPr>
            <w:r w:rsidRPr="007762AF">
              <w:t>3</w:t>
            </w:r>
          </w:p>
        </w:tc>
      </w:tr>
      <w:tr w:rsidR="00451F1F" w:rsidRPr="007762AF" w14:paraId="62713BCB" w14:textId="77777777" w:rsidTr="00AC3F30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C4B169" w14:textId="14D4AD06" w:rsidR="00451F1F" w:rsidRPr="007762AF" w:rsidRDefault="002C6B89" w:rsidP="00DF4D58">
            <w:pPr>
              <w:pStyle w:val="af1"/>
            </w:pPr>
            <w:r>
              <w:t>P.LS.05.MSG.001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D6E0E3" w14:textId="4FC457C7" w:rsidR="00451F1F" w:rsidRPr="007762AF" w:rsidRDefault="002C6B89" w:rsidP="00FC12D2">
            <w:pPr>
              <w:pStyle w:val="af1"/>
            </w:pPr>
            <w:r w:rsidRPr="003D3AD5">
              <w:rPr>
                <w:noProof/>
              </w:rPr>
              <w:t xml:space="preserve">запрос </w:t>
            </w:r>
            <w:r>
              <w:rPr>
                <w:noProof/>
              </w:rPr>
              <w:t xml:space="preserve">обобщенных сведений </w:t>
            </w:r>
            <w:r w:rsidR="00C744FF">
              <w:rPr>
                <w:noProof/>
              </w:rPr>
              <w:br/>
            </w:r>
            <w:r>
              <w:rPr>
                <w:noProof/>
              </w:rPr>
              <w:t xml:space="preserve">о товарах, подлежащих </w:t>
            </w:r>
            <w:r w:rsidRPr="00741552">
              <w:rPr>
                <w:noProof/>
              </w:rPr>
              <w:t>прослеживаемост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7E32D6" w14:textId="3A685345" w:rsidR="00451F1F" w:rsidRPr="007762AF" w:rsidRDefault="002C6B89" w:rsidP="00451F1F">
            <w:pPr>
              <w:pStyle w:val="af1"/>
            </w:pPr>
            <w:r>
              <w:rPr>
                <w:noProof/>
              </w:rPr>
              <w:t xml:space="preserve">запрос сведений в целях осуществления контроля </w:t>
            </w:r>
            <w:r w:rsidR="00C744FF">
              <w:rPr>
                <w:noProof/>
              </w:rPr>
              <w:br/>
            </w:r>
            <w:r>
              <w:rPr>
                <w:noProof/>
              </w:rPr>
              <w:t xml:space="preserve">и мониторинга исполнения Соглашения </w:t>
            </w:r>
            <w:r w:rsidR="00451F1F" w:rsidRPr="007762AF">
              <w:t>(</w:t>
            </w:r>
            <w:r>
              <w:t>R.CT.LS.05.005</w:t>
            </w:r>
            <w:r w:rsidR="00451F1F" w:rsidRPr="007762AF">
              <w:t>)</w:t>
            </w:r>
          </w:p>
        </w:tc>
      </w:tr>
      <w:tr w:rsidR="0003457C" w:rsidRPr="007762AF" w14:paraId="61B0A143" w14:textId="77777777" w:rsidTr="00AC3F30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E40DFD" w14:textId="05DA315D" w:rsidR="0003457C" w:rsidRPr="007762AF" w:rsidRDefault="002C6B89" w:rsidP="00DF4D58">
            <w:pPr>
              <w:pStyle w:val="af1"/>
            </w:pPr>
            <w:r>
              <w:t>P.LS.05.MSG.002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F99C85" w14:textId="75C83FA6" w:rsidR="0003457C" w:rsidRPr="007762AF" w:rsidRDefault="002C6B89" w:rsidP="00FC12D2">
            <w:pPr>
              <w:pStyle w:val="af1"/>
            </w:pPr>
            <w:r>
              <w:rPr>
                <w:noProof/>
              </w:rPr>
              <w:t xml:space="preserve">обобщенные сведения </w:t>
            </w:r>
            <w:r w:rsidR="00C302A0">
              <w:rPr>
                <w:noProof/>
              </w:rPr>
              <w:br/>
            </w:r>
            <w:r>
              <w:rPr>
                <w:noProof/>
              </w:rPr>
              <w:t xml:space="preserve">о товарах, подлежащих </w:t>
            </w:r>
            <w:r w:rsidRPr="00741552">
              <w:rPr>
                <w:noProof/>
              </w:rPr>
              <w:t>прослеживаемост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F66C97" w14:textId="4E1681AD" w:rsidR="0003457C" w:rsidRPr="007762AF" w:rsidRDefault="00D85E1C" w:rsidP="00D85E1C">
            <w:pPr>
              <w:pStyle w:val="af1"/>
            </w:pPr>
            <w:r>
              <w:rPr>
                <w:noProof/>
              </w:rPr>
              <w:t>с</w:t>
            </w:r>
            <w:r w:rsidR="002C6B89">
              <w:rPr>
                <w:noProof/>
              </w:rPr>
              <w:t>ведения</w:t>
            </w:r>
            <w:r>
              <w:rPr>
                <w:noProof/>
              </w:rPr>
              <w:t xml:space="preserve">, используемые </w:t>
            </w:r>
            <w:r>
              <w:rPr>
                <w:noProof/>
              </w:rPr>
              <w:br/>
            </w:r>
            <w:r w:rsidR="002C6B89">
              <w:rPr>
                <w:noProof/>
              </w:rPr>
              <w:t xml:space="preserve">в целях осуществления контроля и мониторинга исполнения Соглашения </w:t>
            </w:r>
            <w:r w:rsidR="0003457C" w:rsidRPr="007762AF">
              <w:rPr>
                <w:noProof/>
                <w:szCs w:val="24"/>
              </w:rPr>
              <w:t>(</w:t>
            </w:r>
            <w:r w:rsidR="002C6B89">
              <w:t>R.CT.LS.05.004</w:t>
            </w:r>
            <w:r w:rsidR="0003457C" w:rsidRPr="007762AF">
              <w:rPr>
                <w:noProof/>
                <w:szCs w:val="24"/>
              </w:rPr>
              <w:t>)</w:t>
            </w:r>
          </w:p>
        </w:tc>
      </w:tr>
      <w:tr w:rsidR="005E385F" w:rsidRPr="007762AF" w14:paraId="46427855" w14:textId="77777777" w:rsidTr="00EF609C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D9A5CC" w14:textId="6A3E8208" w:rsidR="005E385F" w:rsidRPr="007762AF" w:rsidRDefault="002C6B89" w:rsidP="00DF4D58">
            <w:pPr>
              <w:pStyle w:val="af1"/>
            </w:pPr>
            <w:r>
              <w:t>P.LS.05.MSG.003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BA79DF" w14:textId="447BF410" w:rsidR="005E385F" w:rsidRPr="007762AF" w:rsidRDefault="002C6B89" w:rsidP="00EF609C">
            <w:pPr>
              <w:pStyle w:val="af1"/>
            </w:pPr>
            <w:r w:rsidRPr="00857FF2">
              <w:rPr>
                <w:noProof/>
                <w:lang w:eastAsia="en-US"/>
              </w:rPr>
              <w:t>у</w:t>
            </w:r>
            <w:r w:rsidRPr="00697137">
              <w:rPr>
                <w:noProof/>
                <w:lang w:eastAsia="en-US"/>
              </w:rPr>
              <w:t>ведомление об отсутствии сведений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E2361C" w14:textId="77777777" w:rsidR="005E385F" w:rsidRPr="007762AF" w:rsidRDefault="005E385F" w:rsidP="00EF609C">
            <w:pPr>
              <w:pStyle w:val="af1"/>
            </w:pPr>
            <w:r w:rsidRPr="007762AF">
              <w:t>уведомление о результате обработки (</w:t>
            </w:r>
            <w:r w:rsidRPr="007762AF">
              <w:rPr>
                <w:lang w:val="en-US"/>
              </w:rPr>
              <w:t>R</w:t>
            </w:r>
            <w:r w:rsidRPr="007762AF">
              <w:t>.006)</w:t>
            </w:r>
          </w:p>
        </w:tc>
      </w:tr>
    </w:tbl>
    <w:p w14:paraId="7623D810" w14:textId="63919D81" w:rsidR="009950E1" w:rsidRPr="007762AF" w:rsidRDefault="000032E9">
      <w:pPr>
        <w:pStyle w:val="1"/>
      </w:pPr>
      <w:r w:rsidRPr="007762AF">
        <w:rPr>
          <w:noProof/>
          <w:lang w:val="en-US"/>
        </w:rPr>
        <w:t>VII</w:t>
      </w:r>
      <w:r w:rsidRPr="007762AF">
        <w:t>.</w:t>
      </w:r>
      <w:r w:rsidR="009A17ED" w:rsidRPr="007762AF">
        <w:rPr>
          <w:lang w:val="en-US"/>
        </w:rPr>
        <w:t> </w:t>
      </w:r>
      <w:r w:rsidR="00075986" w:rsidRPr="007762AF">
        <w:t xml:space="preserve">Описание </w:t>
      </w:r>
      <w:r w:rsidR="005602E1" w:rsidRPr="007762AF">
        <w:t>транзакций общего процесса</w:t>
      </w:r>
    </w:p>
    <w:p w14:paraId="778A98CF" w14:textId="655B834E" w:rsidR="00D5285F" w:rsidRPr="007762AF" w:rsidRDefault="00182380" w:rsidP="00AE52C4">
      <w:pPr>
        <w:pStyle w:val="2"/>
        <w:spacing w:before="240" w:after="240"/>
      </w:pPr>
      <w:r w:rsidRPr="007762AF">
        <w:t>1</w:t>
      </w:r>
      <w:r w:rsidR="009A17ED" w:rsidRPr="007762AF">
        <w:t>.</w:t>
      </w:r>
      <w:r w:rsidR="009A17ED" w:rsidRPr="007762AF">
        <w:rPr>
          <w:lang w:val="en-US"/>
        </w:rPr>
        <w:t> </w:t>
      </w:r>
      <w:r w:rsidR="00C45DBF" w:rsidRPr="007762AF">
        <w:t>Транзакция</w:t>
      </w:r>
      <w:r w:rsidR="002E4E79" w:rsidRPr="007762AF">
        <w:t xml:space="preserve"> общего процесса</w:t>
      </w:r>
      <w:r w:rsidR="00C45DBF" w:rsidRPr="007762AF">
        <w:t xml:space="preserve"> «</w:t>
      </w:r>
      <w:r w:rsidR="00461FA6">
        <w:t>П</w:t>
      </w:r>
      <w:r w:rsidR="00461FA6" w:rsidRPr="007762AF">
        <w:t xml:space="preserve">олучение </w:t>
      </w:r>
      <w:r w:rsidR="00461FA6">
        <w:rPr>
          <w:noProof/>
        </w:rPr>
        <w:t>обобщенных сведений</w:t>
      </w:r>
      <w:r w:rsidR="00461FA6" w:rsidRPr="00741552">
        <w:rPr>
          <w:noProof/>
        </w:rPr>
        <w:t xml:space="preserve"> </w:t>
      </w:r>
      <w:r w:rsidR="00C302A0">
        <w:rPr>
          <w:noProof/>
        </w:rPr>
        <w:br/>
      </w:r>
      <w:r w:rsidR="00461FA6" w:rsidRPr="00741552">
        <w:rPr>
          <w:noProof/>
        </w:rPr>
        <w:t>о товарах, подлежащих прослеживаемости</w:t>
      </w:r>
      <w:r w:rsidR="00461FA6">
        <w:rPr>
          <w:noProof/>
        </w:rPr>
        <w:t>»</w:t>
      </w:r>
      <w:r w:rsidR="00461FA6" w:rsidRPr="007762AF">
        <w:t xml:space="preserve"> (</w:t>
      </w:r>
      <w:r w:rsidR="00461FA6" w:rsidRPr="007762AF">
        <w:rPr>
          <w:lang w:val="en-US"/>
        </w:rPr>
        <w:t>P</w:t>
      </w:r>
      <w:r w:rsidR="00461FA6" w:rsidRPr="007762AF">
        <w:t>.</w:t>
      </w:r>
      <w:r w:rsidR="00461FA6" w:rsidRPr="007762AF">
        <w:rPr>
          <w:lang w:val="en-US"/>
        </w:rPr>
        <w:t>LS</w:t>
      </w:r>
      <w:r w:rsidR="00461FA6">
        <w:t>.05</w:t>
      </w:r>
      <w:r w:rsidR="00461FA6" w:rsidRPr="007762AF">
        <w:t>.</w:t>
      </w:r>
      <w:r w:rsidR="00461FA6" w:rsidRPr="007762AF">
        <w:rPr>
          <w:lang w:val="en-US"/>
        </w:rPr>
        <w:t>TRN</w:t>
      </w:r>
      <w:r w:rsidR="00461FA6" w:rsidRPr="007762AF">
        <w:t>.0</w:t>
      </w:r>
      <w:r w:rsidR="00461FA6">
        <w:t>01</w:t>
      </w:r>
      <w:r w:rsidR="005E2E6F" w:rsidRPr="007762AF">
        <w:t>)</w:t>
      </w:r>
    </w:p>
    <w:p w14:paraId="1B153F0D" w14:textId="67064458" w:rsidR="00B6594F" w:rsidRPr="007762AF" w:rsidRDefault="00182380">
      <w:pPr>
        <w:pStyle w:val="a7"/>
        <w:rPr>
          <w:lang w:val="ru-RU"/>
        </w:rPr>
      </w:pPr>
      <w:r w:rsidRPr="007762AF">
        <w:t>1</w:t>
      </w:r>
      <w:r w:rsidR="00461FA6">
        <w:rPr>
          <w:lang w:val="ru-RU"/>
        </w:rPr>
        <w:t>4</w:t>
      </w:r>
      <w:r w:rsidR="000D7BE0" w:rsidRPr="007762AF">
        <w:rPr>
          <w:lang w:val="ru-RU"/>
        </w:rPr>
        <w:t>.</w:t>
      </w:r>
      <w:r w:rsidR="009A17ED" w:rsidRPr="007762AF">
        <w:rPr>
          <w:lang w:val="en-US"/>
        </w:rPr>
        <w:t> </w:t>
      </w:r>
      <w:r w:rsidR="00584989" w:rsidRPr="007762AF">
        <w:rPr>
          <w:lang w:val="ru-RU"/>
        </w:rPr>
        <w:t>Т</w:t>
      </w:r>
      <w:r w:rsidR="00C45DBF" w:rsidRPr="007762AF">
        <w:t>ранзакция</w:t>
      </w:r>
      <w:r w:rsidR="002E4E79" w:rsidRPr="007762AF">
        <w:rPr>
          <w:lang w:val="ru-RU"/>
        </w:rPr>
        <w:t xml:space="preserve"> общего процесса</w:t>
      </w:r>
      <w:r w:rsidR="00B6594F" w:rsidRPr="007762AF">
        <w:t xml:space="preserve"> «</w:t>
      </w:r>
      <w:r w:rsidR="00461FA6">
        <w:t>П</w:t>
      </w:r>
      <w:r w:rsidR="00461FA6" w:rsidRPr="007762AF">
        <w:t xml:space="preserve">олучение </w:t>
      </w:r>
      <w:r w:rsidR="00461FA6">
        <w:rPr>
          <w:lang w:val="ru-RU"/>
        </w:rPr>
        <w:t>обобщенных сведений</w:t>
      </w:r>
      <w:r w:rsidR="00461FA6" w:rsidRPr="00741552">
        <w:rPr>
          <w:lang w:val="ru-RU"/>
        </w:rPr>
        <w:t xml:space="preserve"> о товарах, подлежащих прослеживаемости</w:t>
      </w:r>
      <w:r w:rsidR="00461FA6">
        <w:t>»</w:t>
      </w:r>
      <w:r w:rsidR="00461FA6" w:rsidRPr="007762AF">
        <w:t xml:space="preserve"> (</w:t>
      </w:r>
      <w:r w:rsidR="00461FA6" w:rsidRPr="007762AF">
        <w:rPr>
          <w:lang w:val="en-US"/>
        </w:rPr>
        <w:t>P</w:t>
      </w:r>
      <w:r w:rsidR="00461FA6" w:rsidRPr="007762AF">
        <w:t>.</w:t>
      </w:r>
      <w:r w:rsidR="00461FA6" w:rsidRPr="007762AF">
        <w:rPr>
          <w:lang w:val="en-US"/>
        </w:rPr>
        <w:t>LS</w:t>
      </w:r>
      <w:r w:rsidR="00461FA6">
        <w:t>.05</w:t>
      </w:r>
      <w:r w:rsidR="00461FA6" w:rsidRPr="007762AF">
        <w:t>.</w:t>
      </w:r>
      <w:r w:rsidR="00461FA6" w:rsidRPr="007762AF">
        <w:rPr>
          <w:lang w:val="en-US"/>
        </w:rPr>
        <w:t>TRN</w:t>
      </w:r>
      <w:r w:rsidR="00461FA6" w:rsidRPr="007762AF">
        <w:t>.0</w:t>
      </w:r>
      <w:r w:rsidR="00461FA6">
        <w:t>01</w:t>
      </w:r>
      <w:r w:rsidR="00C45DBF" w:rsidRPr="007762AF">
        <w:rPr>
          <w:lang w:val="ru-RU"/>
        </w:rPr>
        <w:t xml:space="preserve">) </w:t>
      </w:r>
      <w:r w:rsidR="00782A06" w:rsidRPr="007762AF">
        <w:rPr>
          <w:lang w:val="ru-RU"/>
        </w:rPr>
        <w:t>выполняется</w:t>
      </w:r>
      <w:r w:rsidR="008D1786" w:rsidRPr="007762AF">
        <w:t xml:space="preserve"> </w:t>
      </w:r>
      <w:r w:rsidR="005F22C2" w:rsidRPr="00AC5340">
        <w:t xml:space="preserve">для </w:t>
      </w:r>
      <w:r w:rsidR="005F22C2" w:rsidRPr="00AC5340">
        <w:rPr>
          <w:lang w:val="ru-RU"/>
        </w:rPr>
        <w:t xml:space="preserve">представления респондентом по запросу инициатора </w:t>
      </w:r>
      <w:r w:rsidR="005F22C2" w:rsidRPr="00AC5340">
        <w:rPr>
          <w:lang w:val="ru-RU"/>
        </w:rPr>
        <w:lastRenderedPageBreak/>
        <w:t xml:space="preserve">соответствующих </w:t>
      </w:r>
      <w:r w:rsidR="005F22C2" w:rsidRPr="00AC5340">
        <w:t>сведений</w:t>
      </w:r>
      <w:r w:rsidR="00B6594F" w:rsidRPr="007762AF">
        <w:t xml:space="preserve">. Схема </w:t>
      </w:r>
      <w:r w:rsidR="006A6235" w:rsidRPr="007762AF">
        <w:rPr>
          <w:lang w:val="ru-RU"/>
        </w:rPr>
        <w:t>выполнения</w:t>
      </w:r>
      <w:r w:rsidR="006A6235" w:rsidRPr="007762AF">
        <w:t xml:space="preserve"> </w:t>
      </w:r>
      <w:r w:rsidR="005F0CDE" w:rsidRPr="007762AF">
        <w:rPr>
          <w:lang w:val="ru-RU"/>
        </w:rPr>
        <w:t>указанной</w:t>
      </w:r>
      <w:r w:rsidR="00F93EA0" w:rsidRPr="007762AF">
        <w:rPr>
          <w:lang w:val="ru-RU"/>
        </w:rPr>
        <w:t xml:space="preserve"> </w:t>
      </w:r>
      <w:r w:rsidR="00584989" w:rsidRPr="007762AF">
        <w:rPr>
          <w:lang w:val="ru-RU"/>
        </w:rPr>
        <w:t>т</w:t>
      </w:r>
      <w:r w:rsidR="00B6594F" w:rsidRPr="007762AF">
        <w:t>ранзакции</w:t>
      </w:r>
      <w:r w:rsidR="0074157B" w:rsidRPr="007762AF">
        <w:rPr>
          <w:lang w:val="ru-RU"/>
        </w:rPr>
        <w:t xml:space="preserve"> общего процесса</w:t>
      </w:r>
      <w:r w:rsidR="00B6594F" w:rsidRPr="007762AF">
        <w:t xml:space="preserve"> представлена на рис</w:t>
      </w:r>
      <w:r w:rsidR="006A6235" w:rsidRPr="007762AF">
        <w:rPr>
          <w:lang w:val="ru-RU"/>
        </w:rPr>
        <w:t>унке</w:t>
      </w:r>
      <w:r w:rsidR="00A60FDE" w:rsidRPr="007762AF">
        <w:rPr>
          <w:lang w:val="ru-RU"/>
        </w:rPr>
        <w:t xml:space="preserve"> </w:t>
      </w:r>
      <w:r w:rsidR="00461FA6">
        <w:rPr>
          <w:lang w:val="ru-RU"/>
        </w:rPr>
        <w:t>3</w:t>
      </w:r>
      <w:r w:rsidR="00B6594F" w:rsidRPr="007762AF">
        <w:t xml:space="preserve">. Параметры </w:t>
      </w:r>
      <w:r w:rsidR="00584989" w:rsidRPr="007762AF">
        <w:rPr>
          <w:lang w:val="ru-RU"/>
        </w:rPr>
        <w:t>т</w:t>
      </w:r>
      <w:r w:rsidR="00B6594F" w:rsidRPr="007762AF">
        <w:t xml:space="preserve">ранзакции </w:t>
      </w:r>
      <w:r w:rsidR="006A6235" w:rsidRPr="007762AF">
        <w:rPr>
          <w:lang w:val="ru-RU"/>
        </w:rPr>
        <w:t xml:space="preserve">общего процесса </w:t>
      </w:r>
      <w:r w:rsidR="00000227" w:rsidRPr="007762AF">
        <w:rPr>
          <w:lang w:val="ru-RU"/>
        </w:rPr>
        <w:t>приведены</w:t>
      </w:r>
      <w:r w:rsidR="00B6594F" w:rsidRPr="007762AF">
        <w:t xml:space="preserve"> в табл</w:t>
      </w:r>
      <w:r w:rsidR="006A6235" w:rsidRPr="007762AF">
        <w:rPr>
          <w:lang w:val="ru-RU"/>
        </w:rPr>
        <w:t>ице</w:t>
      </w:r>
      <w:r w:rsidR="00A60FDE" w:rsidRPr="007762AF">
        <w:rPr>
          <w:lang w:val="ru-RU"/>
        </w:rPr>
        <w:t xml:space="preserve"> </w:t>
      </w:r>
      <w:r w:rsidR="00461FA6">
        <w:rPr>
          <w:lang w:val="ru-RU"/>
        </w:rPr>
        <w:t>4</w:t>
      </w:r>
      <w:r w:rsidR="00B6594F" w:rsidRPr="007762AF">
        <w:t>.</w:t>
      </w:r>
    </w:p>
    <w:p w14:paraId="14BFC737" w14:textId="37CB3650" w:rsidR="00B6594F" w:rsidRPr="007762AF" w:rsidRDefault="00FB5F3A" w:rsidP="00FE2F58">
      <w:pPr>
        <w:pStyle w:val="aa"/>
        <w:spacing w:after="480"/>
        <w:rPr>
          <w:noProof/>
          <w:sz w:val="24"/>
          <w:szCs w:val="24"/>
        </w:rPr>
      </w:pPr>
      <w:r>
        <w:rPr>
          <w:noProof/>
          <w:sz w:val="24"/>
          <w:szCs w:val="24"/>
          <w:lang w:val="en-US"/>
        </w:rPr>
        <w:pict w14:anchorId="6B8DECF8">
          <v:shape id="_x0000_i1027" type="#_x0000_t75" style="width:467.7pt;height:337.45pt">
            <v:imagedata r:id="rId17" o:title="ОП 73"/>
          </v:shape>
        </w:pict>
      </w:r>
      <w:r w:rsidR="00B6594F" w:rsidRPr="007762AF">
        <w:rPr>
          <w:sz w:val="24"/>
          <w:szCs w:val="24"/>
        </w:rPr>
        <w:t>Рис</w:t>
      </w:r>
      <w:r w:rsidR="005F0CDE" w:rsidRPr="007762AF">
        <w:rPr>
          <w:sz w:val="24"/>
          <w:szCs w:val="24"/>
        </w:rPr>
        <w:t>.</w:t>
      </w:r>
      <w:r w:rsidR="00F30B3F" w:rsidRPr="007762AF">
        <w:rPr>
          <w:sz w:val="24"/>
          <w:szCs w:val="24"/>
        </w:rPr>
        <w:t> </w:t>
      </w:r>
      <w:r w:rsidR="00461FA6">
        <w:rPr>
          <w:noProof/>
          <w:sz w:val="24"/>
          <w:szCs w:val="24"/>
        </w:rPr>
        <w:t>3</w:t>
      </w:r>
      <w:r w:rsidR="0088373C" w:rsidRPr="007762AF">
        <w:rPr>
          <w:noProof/>
          <w:sz w:val="24"/>
          <w:szCs w:val="24"/>
        </w:rPr>
        <w:t xml:space="preserve">. </w:t>
      </w:r>
      <w:r w:rsidR="00B6594F" w:rsidRPr="007762AF">
        <w:rPr>
          <w:sz w:val="24"/>
          <w:szCs w:val="24"/>
        </w:rPr>
        <w:t xml:space="preserve">Схема </w:t>
      </w:r>
      <w:r w:rsidR="006A6235" w:rsidRPr="007762AF">
        <w:rPr>
          <w:sz w:val="24"/>
          <w:szCs w:val="24"/>
        </w:rPr>
        <w:t xml:space="preserve">выполнения </w:t>
      </w:r>
      <w:r w:rsidR="00B6594F" w:rsidRPr="007762AF">
        <w:rPr>
          <w:sz w:val="24"/>
          <w:szCs w:val="24"/>
        </w:rPr>
        <w:t>транзакции</w:t>
      </w:r>
      <w:r w:rsidR="006A6235" w:rsidRPr="007762AF">
        <w:rPr>
          <w:sz w:val="24"/>
          <w:szCs w:val="24"/>
        </w:rPr>
        <w:t xml:space="preserve"> общего процесса</w:t>
      </w:r>
      <w:r w:rsidR="00B6594F" w:rsidRPr="007762AF">
        <w:rPr>
          <w:sz w:val="24"/>
          <w:szCs w:val="24"/>
        </w:rPr>
        <w:t xml:space="preserve"> «</w:t>
      </w:r>
      <w:r w:rsidR="00461FA6" w:rsidRPr="00461FA6">
        <w:rPr>
          <w:sz w:val="24"/>
          <w:szCs w:val="24"/>
        </w:rPr>
        <w:t>Получение обобщенных сведений о товарах, подлежащих прослеживаемости» (P.LS.05.TRN.001</w:t>
      </w:r>
      <w:r w:rsidR="002E4E79" w:rsidRPr="007762AF">
        <w:rPr>
          <w:sz w:val="24"/>
          <w:szCs w:val="24"/>
        </w:rPr>
        <w:t>)</w:t>
      </w:r>
    </w:p>
    <w:p w14:paraId="1C4A34F7" w14:textId="14853FCB" w:rsidR="006A6235" w:rsidRPr="007762AF" w:rsidRDefault="00B6594F" w:rsidP="00AE52C4">
      <w:pPr>
        <w:pStyle w:val="affd"/>
        <w:spacing w:before="120"/>
        <w:rPr>
          <w:rStyle w:val="afc"/>
          <w:bCs w:val="0"/>
          <w:lang w:val="ru-RU"/>
        </w:rPr>
      </w:pPr>
      <w:r w:rsidRPr="00E41B9A">
        <w:t>Табл</w:t>
      </w:r>
      <w:r w:rsidR="001165B2" w:rsidRPr="007762AF">
        <w:t>ица</w:t>
      </w:r>
      <w:r w:rsidR="00F30B3F" w:rsidRPr="007762AF">
        <w:rPr>
          <w:lang w:val="en-US"/>
        </w:rPr>
        <w:t> </w:t>
      </w:r>
      <w:r w:rsidR="00461FA6">
        <w:t>4</w:t>
      </w:r>
    </w:p>
    <w:p w14:paraId="65DEB31B" w14:textId="66CD0591" w:rsidR="00B6594F" w:rsidRPr="007762AF" w:rsidRDefault="006A6235" w:rsidP="00480CC5">
      <w:pPr>
        <w:pStyle w:val="a6"/>
      </w:pPr>
      <w:r w:rsidRPr="007762AF">
        <w:t xml:space="preserve">Описание </w:t>
      </w:r>
      <w:r w:rsidR="00B6594F" w:rsidRPr="007762AF">
        <w:t>транзакции</w:t>
      </w:r>
      <w:r w:rsidRPr="007762AF">
        <w:t xml:space="preserve"> общего процесса</w:t>
      </w:r>
      <w:r w:rsidR="00B6594F" w:rsidRPr="007762AF">
        <w:t xml:space="preserve"> «</w:t>
      </w:r>
      <w:r w:rsidR="00461FA6">
        <w:t>П</w:t>
      </w:r>
      <w:r w:rsidR="00461FA6" w:rsidRPr="007762AF">
        <w:t xml:space="preserve">олучение </w:t>
      </w:r>
      <w:r w:rsidR="00461FA6">
        <w:rPr>
          <w:noProof/>
        </w:rPr>
        <w:t>обобщенных сведений</w:t>
      </w:r>
      <w:r w:rsidR="00461FA6" w:rsidRPr="00741552">
        <w:rPr>
          <w:noProof/>
        </w:rPr>
        <w:t xml:space="preserve"> о товарах, подлежащих прослеживаемости</w:t>
      </w:r>
      <w:r w:rsidR="00461FA6">
        <w:rPr>
          <w:noProof/>
        </w:rPr>
        <w:t>»</w:t>
      </w:r>
      <w:r w:rsidR="00461FA6" w:rsidRPr="007762AF">
        <w:t xml:space="preserve"> (</w:t>
      </w:r>
      <w:r w:rsidR="00461FA6" w:rsidRPr="007762AF">
        <w:rPr>
          <w:lang w:val="en-US"/>
        </w:rPr>
        <w:t>P</w:t>
      </w:r>
      <w:r w:rsidR="00461FA6" w:rsidRPr="007762AF">
        <w:t>.</w:t>
      </w:r>
      <w:r w:rsidR="00461FA6" w:rsidRPr="007762AF">
        <w:rPr>
          <w:lang w:val="en-US"/>
        </w:rPr>
        <w:t>LS</w:t>
      </w:r>
      <w:r w:rsidR="00461FA6">
        <w:t>.05</w:t>
      </w:r>
      <w:r w:rsidR="00461FA6" w:rsidRPr="007762AF">
        <w:t>.</w:t>
      </w:r>
      <w:r w:rsidR="00461FA6" w:rsidRPr="007762AF">
        <w:rPr>
          <w:lang w:val="en-US"/>
        </w:rPr>
        <w:t>TRN</w:t>
      </w:r>
      <w:r w:rsidR="00461FA6" w:rsidRPr="007762AF">
        <w:t>.0</w:t>
      </w:r>
      <w:r w:rsidR="00461FA6">
        <w:t>01</w:t>
      </w:r>
      <w:r w:rsidR="00C45DBF" w:rsidRPr="007762AF">
        <w:t>)</w:t>
      </w:r>
    </w:p>
    <w:p w14:paraId="2B8A08AC" w14:textId="77777777" w:rsidR="0027705D" w:rsidRPr="007762AF" w:rsidRDefault="0027705D" w:rsidP="0027705D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CD6ADA" w:rsidRPr="007762AF" w14:paraId="50DFF03A" w14:textId="77777777" w:rsidTr="00D31C3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7D9B" w14:textId="77777777" w:rsidR="00CD6ADA" w:rsidRPr="007762AF" w:rsidRDefault="00CD6ADA" w:rsidP="00CD6ADA">
            <w:pPr>
              <w:pStyle w:val="af0"/>
              <w:spacing w:line="264" w:lineRule="auto"/>
            </w:pPr>
            <w:r w:rsidRPr="007762AF">
              <w:t xml:space="preserve">№ </w:t>
            </w:r>
            <w:proofErr w:type="gramStart"/>
            <w:r w:rsidRPr="007762AF">
              <w:t>п</w:t>
            </w:r>
            <w:proofErr w:type="gramEnd"/>
            <w:r w:rsidRPr="007762AF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18E9C51" w14:textId="77777777" w:rsidR="00CD6ADA" w:rsidRPr="007762AF" w:rsidRDefault="00CD6ADA" w:rsidP="00CD6ADA">
            <w:pPr>
              <w:pStyle w:val="af0"/>
              <w:spacing w:line="264" w:lineRule="auto"/>
            </w:pPr>
            <w:r w:rsidRPr="007762AF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70FB6AE" w14:textId="77777777" w:rsidR="00CD6ADA" w:rsidRPr="007762AF" w:rsidRDefault="00CD6ADA" w:rsidP="00CD6ADA">
            <w:pPr>
              <w:pStyle w:val="af0"/>
              <w:spacing w:line="264" w:lineRule="auto"/>
            </w:pPr>
            <w:r w:rsidRPr="007762AF">
              <w:t>Описание</w:t>
            </w:r>
          </w:p>
        </w:tc>
      </w:tr>
      <w:tr w:rsidR="006263E6" w:rsidRPr="007762AF" w14:paraId="26E26136" w14:textId="77777777" w:rsidTr="00677B8F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0FB1B2" w14:textId="77777777" w:rsidR="006263E6" w:rsidRPr="007762AF" w:rsidRDefault="006263E6" w:rsidP="00773400">
            <w:pPr>
              <w:pStyle w:val="af0"/>
              <w:spacing w:line="264" w:lineRule="auto"/>
            </w:pPr>
            <w:r w:rsidRPr="007762AF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720BE3A" w14:textId="77777777" w:rsidR="006263E6" w:rsidRPr="007762AF" w:rsidRDefault="006263E6" w:rsidP="00773400">
            <w:pPr>
              <w:pStyle w:val="af0"/>
              <w:spacing w:line="264" w:lineRule="auto"/>
            </w:pPr>
            <w:r w:rsidRPr="007762AF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E2E7244" w14:textId="77777777" w:rsidR="006263E6" w:rsidRPr="007762AF" w:rsidRDefault="006263E6" w:rsidP="00773400">
            <w:pPr>
              <w:pStyle w:val="af0"/>
              <w:spacing w:line="264" w:lineRule="auto"/>
            </w:pPr>
            <w:r w:rsidRPr="007762AF">
              <w:t>3</w:t>
            </w:r>
          </w:p>
        </w:tc>
      </w:tr>
      <w:tr w:rsidR="00C2156F" w:rsidRPr="007762AF" w14:paraId="2CE053FB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5B82B88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56AF539" w14:textId="77777777" w:rsidR="00C2156F" w:rsidRPr="007762AF" w:rsidRDefault="00C2156F" w:rsidP="007E369C">
            <w:pPr>
              <w:pStyle w:val="af1"/>
              <w:keepLines/>
            </w:pPr>
            <w:r w:rsidRPr="007762AF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4E4600" w14:textId="56167A0C" w:rsidR="00C2156F" w:rsidRPr="007762AF" w:rsidRDefault="00461FA6" w:rsidP="00F53CD5">
            <w:pPr>
              <w:pStyle w:val="af1"/>
              <w:keepLines/>
            </w:pP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TRN</w:t>
            </w:r>
            <w:r w:rsidRPr="007762AF">
              <w:t>.0</w:t>
            </w:r>
            <w:r>
              <w:t>01</w:t>
            </w:r>
          </w:p>
        </w:tc>
      </w:tr>
      <w:tr w:rsidR="00C2156F" w:rsidRPr="007762AF" w14:paraId="407EC001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5027FD4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BEEB1F8" w14:textId="77777777" w:rsidR="00C2156F" w:rsidRPr="007762AF" w:rsidRDefault="00C2156F" w:rsidP="007E369C">
            <w:pPr>
              <w:pStyle w:val="af1"/>
              <w:keepLines/>
            </w:pPr>
            <w:r w:rsidRPr="007762AF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2E5BA6" w14:textId="4262F924" w:rsidR="00C2156F" w:rsidRPr="007762AF" w:rsidRDefault="00461FA6" w:rsidP="00DF4D58">
            <w:pPr>
              <w:pStyle w:val="af1"/>
              <w:keepLines/>
            </w:pPr>
            <w:r>
              <w:t>п</w:t>
            </w:r>
            <w:r w:rsidRPr="007762AF">
              <w:t xml:space="preserve">олучение </w:t>
            </w:r>
            <w:r>
              <w:rPr>
                <w:noProof/>
              </w:rPr>
              <w:t>обобщенных сведений</w:t>
            </w:r>
            <w:r w:rsidRPr="00741552">
              <w:rPr>
                <w:noProof/>
              </w:rPr>
              <w:t xml:space="preserve"> о товарах, подлежащих прослеживаемости</w:t>
            </w:r>
          </w:p>
        </w:tc>
      </w:tr>
      <w:tr w:rsidR="00C2156F" w:rsidRPr="007762AF" w14:paraId="513DC5E3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998B1E4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1ED5543" w14:textId="77777777" w:rsidR="00C2156F" w:rsidRPr="007762AF" w:rsidRDefault="00C2156F" w:rsidP="007E369C">
            <w:pPr>
              <w:pStyle w:val="af1"/>
              <w:keepLines/>
            </w:pPr>
            <w:r w:rsidRPr="007762AF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ECD897" w14:textId="61519F2C" w:rsidR="00C2156F" w:rsidRPr="00F200E6" w:rsidRDefault="00B05FBC" w:rsidP="004067FD">
            <w:pPr>
              <w:pStyle w:val="af1"/>
              <w:keepLines/>
            </w:pPr>
            <w:r>
              <w:t>запрос/ответ</w:t>
            </w:r>
          </w:p>
        </w:tc>
      </w:tr>
      <w:tr w:rsidR="00C2156F" w:rsidRPr="007762AF" w14:paraId="4415F95C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DD75AC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lastRenderedPageBreak/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FF82A04" w14:textId="77777777" w:rsidR="00C2156F" w:rsidRPr="007762AF" w:rsidRDefault="00A540BA" w:rsidP="007E369C">
            <w:pPr>
              <w:pStyle w:val="af1"/>
              <w:keepLines/>
            </w:pPr>
            <w:r w:rsidRPr="007762AF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70AFD2" w14:textId="77777777" w:rsidR="00C2156F" w:rsidRPr="007762AF" w:rsidRDefault="00184B0D" w:rsidP="007E369C">
            <w:pPr>
              <w:pStyle w:val="af1"/>
              <w:keepLines/>
            </w:pPr>
            <w:r w:rsidRPr="007762AF">
              <w:rPr>
                <w:noProof/>
              </w:rPr>
              <w:t>инициатор</w:t>
            </w:r>
          </w:p>
        </w:tc>
      </w:tr>
      <w:tr w:rsidR="00C2156F" w:rsidRPr="007762AF" w14:paraId="52F41B78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A0C11D2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C145F22" w14:textId="77777777" w:rsidR="00C2156F" w:rsidRPr="007762AF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927DE3" w14:textId="4C778FCE" w:rsidR="00C2156F" w:rsidRPr="007762AF" w:rsidRDefault="00461FA6" w:rsidP="00DF32E9">
            <w:pPr>
              <w:pStyle w:val="af1"/>
              <w:keepLines/>
              <w:rPr>
                <w:rFonts w:cs="Times New Roman"/>
              </w:rPr>
            </w:pPr>
            <w:r>
              <w:rPr>
                <w:noProof/>
              </w:rPr>
              <w:t>формирование и направление з</w:t>
            </w:r>
            <w:r w:rsidRPr="003D3AD5">
              <w:rPr>
                <w:noProof/>
              </w:rPr>
              <w:t>апрос</w:t>
            </w:r>
            <w:r>
              <w:rPr>
                <w:noProof/>
              </w:rPr>
              <w:t>а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общенных сведений</w:t>
            </w:r>
            <w:r w:rsidRPr="00741552">
              <w:rPr>
                <w:noProof/>
              </w:rPr>
              <w:t xml:space="preserve"> о товарах, подлежащих прослеживаемости</w:t>
            </w:r>
          </w:p>
        </w:tc>
      </w:tr>
      <w:tr w:rsidR="00C2156F" w:rsidRPr="007762AF" w14:paraId="5DA6C083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9CEB8A9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A8F2515" w14:textId="77777777" w:rsidR="00C2156F" w:rsidRPr="007762AF" w:rsidRDefault="00A540BA" w:rsidP="007E369C">
            <w:pPr>
              <w:pStyle w:val="af1"/>
              <w:keepLines/>
              <w:rPr>
                <w:rFonts w:cs="Times New Roman"/>
              </w:rPr>
            </w:pPr>
            <w:r w:rsidRPr="007762AF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8E4982" w14:textId="77777777" w:rsidR="00C2156F" w:rsidRPr="007762AF" w:rsidRDefault="00184B0D" w:rsidP="007E369C">
            <w:pPr>
              <w:pStyle w:val="af1"/>
              <w:keepLines/>
            </w:pPr>
            <w:r w:rsidRPr="007762AF">
              <w:rPr>
                <w:noProof/>
              </w:rPr>
              <w:t>респондент</w:t>
            </w:r>
          </w:p>
        </w:tc>
      </w:tr>
      <w:tr w:rsidR="00C2156F" w:rsidRPr="007762AF" w14:paraId="45AA4CC0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1345BF2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0B84482" w14:textId="77777777" w:rsidR="00C2156F" w:rsidRPr="007762AF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28F0CA" w14:textId="4E673787" w:rsidR="00C2156F" w:rsidRPr="007762AF" w:rsidRDefault="00461FA6" w:rsidP="007E369C">
            <w:pPr>
              <w:pStyle w:val="af1"/>
              <w:keepLines/>
            </w:pPr>
            <w:r>
              <w:rPr>
                <w:noProof/>
              </w:rPr>
              <w:t>о</w:t>
            </w:r>
            <w:r w:rsidRPr="003D3AD5">
              <w:rPr>
                <w:noProof/>
              </w:rPr>
              <w:t xml:space="preserve">бработка запроса и представление </w:t>
            </w:r>
            <w:r>
              <w:rPr>
                <w:noProof/>
              </w:rPr>
              <w:t xml:space="preserve">обобщенных сведений о товарах, подлежащих </w:t>
            </w:r>
            <w:r w:rsidRPr="00741552">
              <w:rPr>
                <w:noProof/>
              </w:rPr>
              <w:t>прослеживаемости</w:t>
            </w:r>
          </w:p>
        </w:tc>
      </w:tr>
      <w:tr w:rsidR="00C2156F" w:rsidRPr="007762AF" w14:paraId="0723280F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4F33A6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67D2F3C" w14:textId="77777777" w:rsidR="00C2156F" w:rsidRPr="007762AF" w:rsidRDefault="00C2156F" w:rsidP="007E369C">
            <w:pPr>
              <w:pStyle w:val="af1"/>
              <w:keepLines/>
            </w:pPr>
            <w:r w:rsidRPr="007762AF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071CFE" w14:textId="2588CC36" w:rsidR="00D4225F" w:rsidRPr="007762AF" w:rsidRDefault="00461FA6" w:rsidP="00DA4379">
            <w:pPr>
              <w:pStyle w:val="af1"/>
              <w:keepLines/>
              <w:spacing w:after="120"/>
              <w:rPr>
                <w:noProof/>
              </w:rPr>
            </w:pPr>
            <w:r w:rsidRPr="00461FA6">
              <w:rPr>
                <w:noProof/>
              </w:rPr>
              <w:t xml:space="preserve">обобщенные сведения о товарах (P.LS.05.BEN.001): </w:t>
            </w:r>
            <w:r w:rsidR="00DA4379" w:rsidRPr="007762AF">
              <w:t xml:space="preserve">сведения </w:t>
            </w:r>
            <w:r>
              <w:rPr>
                <w:noProof/>
              </w:rPr>
              <w:t>представлены</w:t>
            </w:r>
          </w:p>
          <w:p w14:paraId="4B89F906" w14:textId="0708E9B5" w:rsidR="002C6F34" w:rsidRPr="007762AF" w:rsidRDefault="00461FA6">
            <w:pPr>
              <w:pStyle w:val="af1"/>
              <w:keepLines/>
              <w:spacing w:after="120"/>
              <w:rPr>
                <w:noProof/>
              </w:rPr>
            </w:pPr>
            <w:r w:rsidRPr="00461FA6">
              <w:rPr>
                <w:noProof/>
              </w:rPr>
              <w:t xml:space="preserve">обобщенные сведения о товарах (P.LS.05.BEN.001): </w:t>
            </w:r>
            <w:r w:rsidR="002C6F34" w:rsidRPr="007762AF">
              <w:t>сведения отсутствуют</w:t>
            </w:r>
          </w:p>
        </w:tc>
      </w:tr>
      <w:tr w:rsidR="00C2156F" w:rsidRPr="007762AF" w14:paraId="3ED60FF2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AC488DC" w14:textId="77777777" w:rsidR="00C2156F" w:rsidRPr="007762AF" w:rsidRDefault="00C2156F" w:rsidP="00773400">
            <w:pPr>
              <w:pStyle w:val="af1"/>
              <w:keepNext/>
              <w:keepLines/>
              <w:jc w:val="center"/>
            </w:pPr>
            <w:r w:rsidRPr="007762AF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0C34FB8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D5F99F" w14:textId="77777777" w:rsidR="00C2156F" w:rsidRPr="007762AF" w:rsidRDefault="00C2156F" w:rsidP="007E369C">
            <w:pPr>
              <w:pStyle w:val="af1"/>
              <w:keepNext/>
              <w:keepLines/>
            </w:pPr>
          </w:p>
        </w:tc>
      </w:tr>
      <w:tr w:rsidR="001E6F13" w:rsidRPr="007762AF" w14:paraId="32E1098C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52E7FD2" w14:textId="77777777" w:rsidR="001E6F13" w:rsidRPr="007762AF" w:rsidRDefault="001E6F13" w:rsidP="00773400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3EA6B03" w14:textId="77777777" w:rsidR="001E6F13" w:rsidRPr="007762AF" w:rsidDel="00C2156F" w:rsidRDefault="001E6F13" w:rsidP="007E369C">
            <w:pPr>
              <w:pStyle w:val="af1"/>
              <w:keepNext/>
              <w:keepLines/>
              <w:ind w:left="284"/>
            </w:pPr>
            <w:r w:rsidRPr="007762AF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18361E" w14:textId="40F5E53B" w:rsidR="001E6F13" w:rsidRPr="007762AF" w:rsidRDefault="00F200E6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10 мин</w:t>
            </w:r>
          </w:p>
        </w:tc>
      </w:tr>
      <w:tr w:rsidR="00C2156F" w:rsidRPr="007762AF" w14:paraId="1B16F39E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E3801DE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5ACA2D3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EF5831" w14:textId="25AC2872" w:rsidR="00C2156F" w:rsidRPr="007762AF" w:rsidRDefault="00326B25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 xml:space="preserve">10 </w:t>
            </w:r>
            <w:r w:rsidR="00C2156F" w:rsidRPr="007762AF">
              <w:rPr>
                <w:noProof/>
                <w:szCs w:val="24"/>
              </w:rPr>
              <w:t>мин</w:t>
            </w:r>
          </w:p>
        </w:tc>
      </w:tr>
      <w:tr w:rsidR="00C2156F" w:rsidRPr="007762AF" w14:paraId="4B7FB88B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A8CC77E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CE1778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67499C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30 мин</w:t>
            </w:r>
          </w:p>
        </w:tc>
      </w:tr>
      <w:tr w:rsidR="00C2156F" w:rsidRPr="007762AF" w14:paraId="3B1F2055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DD78249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FAE29E6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8A2E4D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да</w:t>
            </w:r>
          </w:p>
        </w:tc>
      </w:tr>
      <w:tr w:rsidR="00C2156F" w:rsidRPr="007762AF" w14:paraId="4AC4429D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42826FC" w14:textId="77777777" w:rsidR="00C2156F" w:rsidRPr="007762AF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36C5DAE" w14:textId="77777777" w:rsidR="00C2156F" w:rsidRPr="007762AF" w:rsidRDefault="00C2156F" w:rsidP="007E369C">
            <w:pPr>
              <w:pStyle w:val="af1"/>
              <w:keepLines/>
              <w:ind w:left="284"/>
            </w:pPr>
            <w:r w:rsidRPr="007762AF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527E4D" w14:textId="40A0C32F" w:rsidR="00C2156F" w:rsidRPr="007762AF" w:rsidRDefault="00410BE5" w:rsidP="00410BE5">
            <w:pPr>
              <w:pStyle w:val="af1"/>
              <w:keepLines/>
            </w:pPr>
            <w:r>
              <w:rPr>
                <w:noProof/>
                <w:szCs w:val="24"/>
              </w:rPr>
              <w:t>1</w:t>
            </w:r>
            <w:r w:rsidR="00C2156F" w:rsidRPr="007762AF">
              <w:rPr>
                <w:noProof/>
                <w:szCs w:val="24"/>
              </w:rPr>
              <w:t xml:space="preserve"> раз</w:t>
            </w:r>
          </w:p>
        </w:tc>
      </w:tr>
      <w:tr w:rsidR="00C2156F" w:rsidRPr="007762AF" w14:paraId="51DC390D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63C5793" w14:textId="77777777" w:rsidR="00C2156F" w:rsidRPr="007762AF" w:rsidRDefault="00C2156F" w:rsidP="00773400">
            <w:pPr>
              <w:pStyle w:val="af1"/>
              <w:keepNext/>
              <w:keepLines/>
              <w:jc w:val="center"/>
            </w:pPr>
            <w:r w:rsidRPr="007762AF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3F89ABD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55138F" w14:textId="77777777" w:rsidR="00C2156F" w:rsidRPr="007762AF" w:rsidRDefault="00C2156F" w:rsidP="007E369C">
            <w:pPr>
              <w:pStyle w:val="af1"/>
              <w:keepNext/>
              <w:keepLines/>
            </w:pPr>
          </w:p>
        </w:tc>
      </w:tr>
      <w:tr w:rsidR="00C2156F" w:rsidRPr="007762AF" w14:paraId="463D092A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8859B57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8A51680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5CE153" w14:textId="354E16DC" w:rsidR="00C2156F" w:rsidRPr="007762AF" w:rsidRDefault="00461FA6">
            <w:pPr>
              <w:pStyle w:val="af1"/>
              <w:keepNext/>
              <w:keepLines/>
              <w:rPr>
                <w:rFonts w:cs="Times New Roman"/>
              </w:rPr>
            </w:pPr>
            <w:r w:rsidRPr="00461FA6">
              <w:rPr>
                <w:rFonts w:cs="Times New Roman"/>
              </w:rPr>
              <w:t xml:space="preserve">запрос обобщенных сведений о товарах, подлежащих </w:t>
            </w:r>
            <w:proofErr w:type="spellStart"/>
            <w:r w:rsidRPr="00461FA6">
              <w:rPr>
                <w:rFonts w:cs="Times New Roman"/>
              </w:rPr>
              <w:t>прослеживаемости</w:t>
            </w:r>
            <w:proofErr w:type="spellEnd"/>
            <w:r w:rsidRPr="00461FA6">
              <w:rPr>
                <w:rFonts w:cs="Times New Roman"/>
              </w:rPr>
              <w:t xml:space="preserve"> </w:t>
            </w:r>
            <w:r w:rsidR="00831FEB" w:rsidRPr="007762AF">
              <w:rPr>
                <w:rFonts w:cs="Times New Roman"/>
              </w:rPr>
              <w:t>(</w:t>
            </w:r>
            <w:r w:rsidR="00B31352">
              <w:rPr>
                <w:rFonts w:cs="Times New Roman"/>
                <w:noProof/>
                <w:lang w:val="en-US"/>
              </w:rPr>
              <w:t>P</w:t>
            </w:r>
            <w:r w:rsidR="00B31352" w:rsidRPr="00B31352">
              <w:rPr>
                <w:rFonts w:cs="Times New Roman"/>
                <w:noProof/>
              </w:rPr>
              <w:t>.</w:t>
            </w:r>
            <w:r w:rsidR="00B31352">
              <w:rPr>
                <w:rFonts w:cs="Times New Roman"/>
                <w:noProof/>
                <w:lang w:val="en-US"/>
              </w:rPr>
              <w:t>LS</w:t>
            </w:r>
            <w:r>
              <w:rPr>
                <w:rFonts w:cs="Times New Roman"/>
                <w:noProof/>
              </w:rPr>
              <w:t>.05</w:t>
            </w:r>
            <w:r w:rsidR="00B31352" w:rsidRPr="00B31352">
              <w:rPr>
                <w:rFonts w:cs="Times New Roman"/>
                <w:noProof/>
              </w:rPr>
              <w:t>.</w:t>
            </w:r>
            <w:r w:rsidR="00B31352">
              <w:rPr>
                <w:rFonts w:cs="Times New Roman"/>
                <w:noProof/>
                <w:lang w:val="en-US"/>
              </w:rPr>
              <w:t>MSG</w:t>
            </w:r>
            <w:r>
              <w:rPr>
                <w:rFonts w:cs="Times New Roman"/>
                <w:noProof/>
              </w:rPr>
              <w:t>.001</w:t>
            </w:r>
            <w:r w:rsidR="00831FEB" w:rsidRPr="007762AF">
              <w:rPr>
                <w:rFonts w:cs="Times New Roman"/>
                <w:noProof/>
              </w:rPr>
              <w:t>)</w:t>
            </w:r>
          </w:p>
        </w:tc>
      </w:tr>
      <w:tr w:rsidR="00C2156F" w:rsidRPr="007762AF" w14:paraId="74EF9BC3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E956C32" w14:textId="77777777" w:rsidR="00C2156F" w:rsidRPr="007762AF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5648F22" w14:textId="77777777" w:rsidR="00C2156F" w:rsidRPr="007762AF" w:rsidRDefault="00C2156F" w:rsidP="007E369C">
            <w:pPr>
              <w:pStyle w:val="af1"/>
              <w:keepLines/>
              <w:ind w:left="284"/>
            </w:pPr>
            <w:r w:rsidRPr="007762AF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06C4B0" w14:textId="1C85A130" w:rsidR="00527643" w:rsidRPr="007762AF" w:rsidRDefault="00461FA6" w:rsidP="00580DF2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461FA6">
              <w:t xml:space="preserve">обобщенные сведения о товарах, подлежащих </w:t>
            </w:r>
            <w:proofErr w:type="spellStart"/>
            <w:r w:rsidRPr="00461FA6">
              <w:t>прослеживаемости</w:t>
            </w:r>
            <w:proofErr w:type="spellEnd"/>
            <w:r w:rsidRPr="00461FA6">
              <w:t xml:space="preserve"> </w:t>
            </w:r>
            <w:r w:rsidR="00831FEB" w:rsidRPr="007762AF">
              <w:rPr>
                <w:rFonts w:cs="Times New Roman"/>
              </w:rPr>
              <w:t>(</w:t>
            </w:r>
            <w:r>
              <w:rPr>
                <w:rFonts w:cs="Times New Roman"/>
                <w:noProof/>
                <w:lang w:val="en-US"/>
              </w:rPr>
              <w:t>P</w:t>
            </w:r>
            <w:r w:rsidRPr="00B31352">
              <w:rPr>
                <w:rFonts w:cs="Times New Roman"/>
                <w:noProof/>
              </w:rPr>
              <w:t>.</w:t>
            </w:r>
            <w:r>
              <w:rPr>
                <w:rFonts w:cs="Times New Roman"/>
                <w:noProof/>
                <w:lang w:val="en-US"/>
              </w:rPr>
              <w:t>LS</w:t>
            </w:r>
            <w:r>
              <w:rPr>
                <w:rFonts w:cs="Times New Roman"/>
                <w:noProof/>
              </w:rPr>
              <w:t>.05</w:t>
            </w:r>
            <w:r w:rsidRPr="00B31352">
              <w:rPr>
                <w:rFonts w:cs="Times New Roman"/>
                <w:noProof/>
              </w:rPr>
              <w:t>.</w:t>
            </w:r>
            <w:r>
              <w:rPr>
                <w:rFonts w:cs="Times New Roman"/>
                <w:noProof/>
                <w:lang w:val="en-US"/>
              </w:rPr>
              <w:t>MSG</w:t>
            </w:r>
            <w:r>
              <w:rPr>
                <w:rFonts w:cs="Times New Roman"/>
                <w:noProof/>
              </w:rPr>
              <w:t>.002</w:t>
            </w:r>
            <w:r w:rsidR="00831FEB" w:rsidRPr="007762AF">
              <w:rPr>
                <w:rFonts w:cs="Times New Roman"/>
              </w:rPr>
              <w:t>)</w:t>
            </w:r>
          </w:p>
          <w:p w14:paraId="6DD3E470" w14:textId="31D67C0E" w:rsidR="00580DF2" w:rsidRPr="007762AF" w:rsidRDefault="00461FA6">
            <w:pPr>
              <w:pStyle w:val="af1"/>
              <w:keepNext/>
              <w:keepLines/>
              <w:spacing w:after="120"/>
              <w:rPr>
                <w:rFonts w:cs="Times New Roman"/>
                <w:noProof/>
              </w:rPr>
            </w:pPr>
            <w:r w:rsidRPr="00461FA6">
              <w:rPr>
                <w:rFonts w:cs="Times New Roman"/>
                <w:noProof/>
              </w:rPr>
              <w:t xml:space="preserve">уведомление об отсутствии сведений </w:t>
            </w:r>
            <w:r w:rsidR="00580DF2" w:rsidRPr="007762AF">
              <w:rPr>
                <w:rFonts w:cs="Times New Roman"/>
              </w:rPr>
              <w:t>(</w:t>
            </w:r>
            <w:r>
              <w:rPr>
                <w:rFonts w:cs="Times New Roman"/>
                <w:noProof/>
                <w:lang w:val="en-US"/>
              </w:rPr>
              <w:t>P</w:t>
            </w:r>
            <w:r w:rsidRPr="00B31352">
              <w:rPr>
                <w:rFonts w:cs="Times New Roman"/>
                <w:noProof/>
              </w:rPr>
              <w:t>.</w:t>
            </w:r>
            <w:r>
              <w:rPr>
                <w:rFonts w:cs="Times New Roman"/>
                <w:noProof/>
                <w:lang w:val="en-US"/>
              </w:rPr>
              <w:t>LS</w:t>
            </w:r>
            <w:r>
              <w:rPr>
                <w:rFonts w:cs="Times New Roman"/>
                <w:noProof/>
              </w:rPr>
              <w:t>.05</w:t>
            </w:r>
            <w:r w:rsidRPr="00B31352">
              <w:rPr>
                <w:rFonts w:cs="Times New Roman"/>
                <w:noProof/>
              </w:rPr>
              <w:t>.</w:t>
            </w:r>
            <w:r>
              <w:rPr>
                <w:rFonts w:cs="Times New Roman"/>
                <w:noProof/>
                <w:lang w:val="en-US"/>
              </w:rPr>
              <w:t>MSG</w:t>
            </w:r>
            <w:r>
              <w:rPr>
                <w:rFonts w:cs="Times New Roman"/>
                <w:noProof/>
              </w:rPr>
              <w:t>.003</w:t>
            </w:r>
            <w:r w:rsidR="00580DF2" w:rsidRPr="007762AF">
              <w:rPr>
                <w:rFonts w:cs="Times New Roman"/>
              </w:rPr>
              <w:t>)</w:t>
            </w:r>
          </w:p>
        </w:tc>
      </w:tr>
      <w:tr w:rsidR="00C2156F" w:rsidRPr="007762AF" w14:paraId="796CEC31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7378A71" w14:textId="77777777" w:rsidR="00C2156F" w:rsidRPr="007762AF" w:rsidRDefault="00C2156F" w:rsidP="00773400">
            <w:pPr>
              <w:pStyle w:val="af1"/>
              <w:keepNext/>
              <w:keepLines/>
              <w:jc w:val="center"/>
            </w:pPr>
            <w:r w:rsidRPr="007762AF">
              <w:lastRenderedPageBreak/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8C6DB9B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E398E2" w14:textId="77777777" w:rsidR="00C2156F" w:rsidRPr="007762AF" w:rsidRDefault="00C2156F" w:rsidP="007E369C">
            <w:pPr>
              <w:pStyle w:val="af1"/>
              <w:keepNext/>
              <w:keepLines/>
            </w:pPr>
          </w:p>
        </w:tc>
      </w:tr>
      <w:tr w:rsidR="00C2156F" w:rsidRPr="007762AF" w14:paraId="5A041900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2AE08B0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9902F90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 xml:space="preserve">признак </w:t>
            </w:r>
            <w:r w:rsidR="0071107A" w:rsidRPr="007762AF">
              <w:t>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7D892B" w14:textId="77777777" w:rsidR="00C2156F" w:rsidRPr="007762AF" w:rsidRDefault="0071107A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нет</w:t>
            </w:r>
          </w:p>
        </w:tc>
      </w:tr>
      <w:tr w:rsidR="00C2156F" w:rsidRPr="007762AF" w14:paraId="0DA5211A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A4001CB" w14:textId="77777777" w:rsidR="00C2156F" w:rsidRPr="007762AF" w:rsidRDefault="00C2156F" w:rsidP="00D91F12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491BF0F" w14:textId="77777777" w:rsidR="00C2156F" w:rsidRPr="007762AF" w:rsidRDefault="0071107A" w:rsidP="00D91F12">
            <w:pPr>
              <w:pStyle w:val="af1"/>
              <w:ind w:left="284"/>
            </w:pPr>
            <w:r w:rsidRPr="007762AF">
              <w:t xml:space="preserve">передача электронного документа с </w:t>
            </w:r>
            <w:proofErr w:type="gramStart"/>
            <w:r w:rsidRPr="007762AF">
              <w:t>некорректной</w:t>
            </w:r>
            <w:proofErr w:type="gramEnd"/>
            <w:r w:rsidRPr="007762AF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5B7505" w14:textId="77777777" w:rsidR="00C2156F" w:rsidRPr="007762AF" w:rsidRDefault="0071107A" w:rsidP="00D91F12">
            <w:pPr>
              <w:pStyle w:val="af1"/>
            </w:pPr>
            <w:r w:rsidRPr="007762AF">
              <w:rPr>
                <w:noProof/>
                <w:szCs w:val="24"/>
              </w:rPr>
              <w:t>–</w:t>
            </w:r>
          </w:p>
        </w:tc>
      </w:tr>
    </w:tbl>
    <w:p w14:paraId="467971F3" w14:textId="3ADC5739" w:rsidR="006E7357" w:rsidRPr="007762AF" w:rsidRDefault="000032E9" w:rsidP="00FE2F58">
      <w:pPr>
        <w:pStyle w:val="1"/>
      </w:pPr>
      <w:r w:rsidRPr="007762AF">
        <w:rPr>
          <w:noProof/>
          <w:lang w:val="en-US"/>
        </w:rPr>
        <w:t>VIII</w:t>
      </w:r>
      <w:r w:rsidRPr="007762AF">
        <w:t>.</w:t>
      </w:r>
      <w:r w:rsidR="00A1725F" w:rsidRPr="007762AF">
        <w:rPr>
          <w:lang w:val="en-US"/>
        </w:rPr>
        <w:t> </w:t>
      </w:r>
      <w:r w:rsidR="005602E1" w:rsidRPr="007762AF">
        <w:t xml:space="preserve">Порядок </w:t>
      </w:r>
      <w:r w:rsidR="006E7357" w:rsidRPr="007762AF">
        <w:t xml:space="preserve">действий </w:t>
      </w:r>
      <w:r w:rsidR="005602E1" w:rsidRPr="007762AF">
        <w:t xml:space="preserve">в </w:t>
      </w:r>
      <w:r w:rsidR="006E7357" w:rsidRPr="007762AF">
        <w:t>нештатных ситуациях</w:t>
      </w:r>
    </w:p>
    <w:p w14:paraId="72F170FF" w14:textId="0666E102" w:rsidR="00E03B6A" w:rsidRPr="00F215D6" w:rsidRDefault="00F215D6" w:rsidP="00E03B6A">
      <w:pPr>
        <w:pStyle w:val="a7"/>
        <w:rPr>
          <w:lang w:val="ru-RU"/>
        </w:rPr>
      </w:pPr>
      <w:r>
        <w:rPr>
          <w:lang w:val="ru-RU"/>
        </w:rPr>
        <w:t>15</w:t>
      </w:r>
      <w:r w:rsidR="00E03B6A" w:rsidRPr="007762AF">
        <w:rPr>
          <w:lang w:val="ru-RU"/>
        </w:rPr>
        <w:t>. </w:t>
      </w:r>
      <w:r>
        <w:t xml:space="preserve">При информационном взаимодействии в рамках общего процесса вероятны нештатные ситуации, когда обработка данных </w:t>
      </w:r>
      <w:r w:rsidR="009A62D6">
        <w:rPr>
          <w:lang w:val="ru-RU"/>
        </w:rPr>
        <w:br/>
      </w:r>
      <w:r>
        <w:t xml:space="preserve">не может быть произведена в обычном режиме. Нештатные ситуации возникают при технических сбоях, истечении времени ожидания </w:t>
      </w:r>
      <w:r w:rsidR="00410BE5">
        <w:rPr>
          <w:lang w:val="ru-RU"/>
        </w:rPr>
        <w:br/>
      </w:r>
      <w:r>
        <w:t xml:space="preserve">и в иных случаях. Для получения участником общего процесса комментариев о причинах возникновения нештатной ситуации </w:t>
      </w:r>
      <w:r w:rsidR="00410BE5">
        <w:rPr>
          <w:lang w:val="ru-RU"/>
        </w:rPr>
        <w:br/>
      </w:r>
      <w:r>
        <w:t xml:space="preserve">и рекомендаций по ее разрешению предусмотрена возможность направления соответствующего запроса в службу поддержки интегрированной информационной системы Союза. Общие рекомендации по разрешению нештатной ситуации приведены </w:t>
      </w:r>
      <w:r w:rsidR="00410BE5">
        <w:rPr>
          <w:lang w:val="ru-RU"/>
        </w:rPr>
        <w:br/>
      </w:r>
      <w:r w:rsidR="009055D8">
        <w:fldChar w:fldCharType="begin"/>
      </w:r>
      <w:r w:rsidR="009055D8">
        <w:instrText xml:space="preserve"> DOCPROPERTY  NeshtatSit \* MERGEFORMAT </w:instrText>
      </w:r>
      <w:r w:rsidR="009055D8">
        <w:fldChar w:fldCharType="separate"/>
      </w:r>
      <w:r>
        <w:t>в таблице 5.</w:t>
      </w:r>
      <w:r w:rsidR="009055D8">
        <w:fldChar w:fldCharType="end"/>
      </w:r>
    </w:p>
    <w:p w14:paraId="3388C8F2" w14:textId="15CD7AAD" w:rsidR="00E03B6A" w:rsidRPr="007762AF" w:rsidRDefault="00F215D6" w:rsidP="00E03B6A">
      <w:pPr>
        <w:pStyle w:val="a7"/>
        <w:rPr>
          <w:lang w:val="ru-RU"/>
        </w:rPr>
      </w:pPr>
      <w:r>
        <w:rPr>
          <w:lang w:val="ru-RU"/>
        </w:rPr>
        <w:t>16</w:t>
      </w:r>
      <w:r w:rsidR="00E03B6A" w:rsidRPr="007762AF">
        <w:rPr>
          <w:lang w:val="ru-RU"/>
        </w:rPr>
        <w:t>.</w:t>
      </w:r>
      <w:r w:rsidR="00E03B6A" w:rsidRPr="007762AF">
        <w:rPr>
          <w:lang w:val="en-US"/>
        </w:rPr>
        <w:t> </w:t>
      </w:r>
      <w:r w:rsidR="001B6E64">
        <w:t xml:space="preserve">Уполномоченный орган проводит проверку сообщения, в связи с которым получено уведомление об ошибке, на соответствие Описанию форматов и структур электронных документов и сведений </w:t>
      </w:r>
      <w:r w:rsidR="00410BE5">
        <w:rPr>
          <w:lang w:val="ru-RU"/>
        </w:rPr>
        <w:br/>
      </w:r>
      <w:r w:rsidR="001B6E64">
        <w:t xml:space="preserve">и требованиям к контролю сообщений, указанным в разделе IX настоящего Регламента. В случае если выявлено несоответствие указанным требованиям, уполномоченный орган принимает все необходимые меры для устранения выявленной ошибки. В случае если несоответствий не выявлено, уполномоченный орган направляет </w:t>
      </w:r>
      <w:r w:rsidR="001B6E64">
        <w:lastRenderedPageBreak/>
        <w:t>сообщение с описанием этой нештатной ситуации в службу поддержки интегрированной информационной системы Союза</w:t>
      </w:r>
      <w:r w:rsidR="00E03B6A" w:rsidRPr="007762AF">
        <w:t>.</w:t>
      </w:r>
    </w:p>
    <w:p w14:paraId="2191AB61" w14:textId="1B3A5007" w:rsidR="00E03B6A" w:rsidRPr="00F215D6" w:rsidRDefault="00E03B6A" w:rsidP="00E03B6A">
      <w:pPr>
        <w:pStyle w:val="affd"/>
        <w:rPr>
          <w:color w:val="A6A6A6"/>
          <w:szCs w:val="24"/>
          <w:lang w:eastAsia="x-none"/>
        </w:rPr>
      </w:pPr>
      <w:r w:rsidRPr="007762AF">
        <w:t>Таблица</w:t>
      </w:r>
      <w:r w:rsidR="00F215D6">
        <w:rPr>
          <w:lang w:val="en-US"/>
        </w:rPr>
        <w:t> </w:t>
      </w:r>
      <w:r w:rsidR="00F215D6">
        <w:t>5</w:t>
      </w:r>
    </w:p>
    <w:p w14:paraId="6C687C4E" w14:textId="77777777" w:rsidR="00E03B6A" w:rsidRPr="007762AF" w:rsidRDefault="00E03B6A" w:rsidP="00E03B6A">
      <w:pPr>
        <w:pStyle w:val="a6"/>
      </w:pPr>
      <w:r w:rsidRPr="007762AF">
        <w:t>Действия в нештатных ситуациях</w:t>
      </w:r>
    </w:p>
    <w:p w14:paraId="7F75B4E4" w14:textId="77777777" w:rsidR="00E03B6A" w:rsidRPr="007762AF" w:rsidRDefault="00E03B6A" w:rsidP="00E03B6A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1703"/>
        <w:gridCol w:w="2268"/>
        <w:gridCol w:w="2550"/>
        <w:gridCol w:w="2835"/>
      </w:tblGrid>
      <w:tr w:rsidR="00E03B6A" w:rsidRPr="007762AF" w14:paraId="34CB57E1" w14:textId="77777777" w:rsidTr="00251C93">
        <w:trPr>
          <w:trHeight w:val="601"/>
          <w:tblHeader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A99912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Код нештатной ситуации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42622653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Описание нештатной ситуации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4A650F60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Причины нештатной ситуации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220BABD2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 xml:space="preserve">Описание действий </w:t>
            </w:r>
            <w:r w:rsidRPr="007762AF">
              <w:br/>
              <w:t>при возникновении нештатной ситуации</w:t>
            </w:r>
          </w:p>
        </w:tc>
      </w:tr>
      <w:tr w:rsidR="00E03B6A" w:rsidRPr="007762AF" w14:paraId="1B97D916" w14:textId="77777777" w:rsidTr="00251C93">
        <w:trPr>
          <w:trHeight w:val="301"/>
          <w:tblHeader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F71C3D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1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5E0357A1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2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4145A4EA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3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27D46E4A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4</w:t>
            </w:r>
          </w:p>
        </w:tc>
      </w:tr>
      <w:tr w:rsidR="00E03B6A" w:rsidRPr="007762AF" w14:paraId="4876E7AE" w14:textId="77777777" w:rsidTr="00251C93">
        <w:trPr>
          <w:cantSplit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6FF06B" w14:textId="77777777" w:rsidR="00E03B6A" w:rsidRPr="007762AF" w:rsidRDefault="00E03B6A" w:rsidP="00251C93">
            <w:pPr>
              <w:pStyle w:val="af1"/>
              <w:rPr>
                <w:lang w:val="en-US"/>
              </w:rPr>
            </w:pPr>
            <w:r w:rsidRPr="007762AF">
              <w:rPr>
                <w:lang w:val="en-US"/>
              </w:rPr>
              <w:t>P.EXC.002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670108" w14:textId="3CC0518B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 xml:space="preserve">инициатор двусторонней транзакции общего процесса </w:t>
            </w:r>
            <w:r w:rsidR="005B7924">
              <w:rPr>
                <w:noProof/>
              </w:rPr>
              <w:br/>
            </w:r>
            <w:r w:rsidRPr="007762AF">
              <w:rPr>
                <w:noProof/>
              </w:rPr>
              <w:t>не получил сообщение-ответ после истечения согласованного количества повторов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9F4050" w14:textId="2D004D50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 xml:space="preserve">технические сбои </w:t>
            </w:r>
            <w:r w:rsidR="005B7924">
              <w:rPr>
                <w:noProof/>
              </w:rPr>
              <w:br/>
            </w:r>
            <w:r w:rsidRPr="007762AF">
              <w:rPr>
                <w:noProof/>
              </w:rPr>
              <w:t xml:space="preserve">в транспортной системе </w:t>
            </w:r>
            <w:r w:rsidR="001A52BC">
              <w:rPr>
                <w:noProof/>
              </w:rPr>
              <w:br/>
            </w:r>
            <w:r w:rsidRPr="007762AF">
              <w:rPr>
                <w:noProof/>
              </w:rPr>
              <w:t>или системная ошибка программного обеспечения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72FD94" w14:textId="77777777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>необходимо направить запрос в службу технической поддержки национального сегмента, в котором было сформировано сообщение</w:t>
            </w:r>
          </w:p>
        </w:tc>
      </w:tr>
      <w:tr w:rsidR="00E03B6A" w:rsidRPr="007762AF" w14:paraId="072FA968" w14:textId="77777777" w:rsidTr="00251C93">
        <w:trPr>
          <w:cantSplit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A2CF66" w14:textId="77777777" w:rsidR="00E03B6A" w:rsidRPr="007762AF" w:rsidRDefault="00E03B6A" w:rsidP="00251C93">
            <w:pPr>
              <w:pStyle w:val="af1"/>
              <w:rPr>
                <w:lang w:val="en-US"/>
              </w:rPr>
            </w:pPr>
            <w:r w:rsidRPr="007762AF">
              <w:rPr>
                <w:lang w:val="en-US"/>
              </w:rPr>
              <w:t>P.EXC.004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FB3B4B" w14:textId="390508C1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 xml:space="preserve">инициатор транзакции общего процесса получил уведомление </w:t>
            </w:r>
            <w:r w:rsidR="005B7924">
              <w:rPr>
                <w:noProof/>
              </w:rPr>
              <w:br/>
            </w:r>
            <w:r w:rsidRPr="007762AF">
              <w:rPr>
                <w:noProof/>
              </w:rPr>
              <w:t>об ошибке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1E91C5" w14:textId="7FA2BD17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 xml:space="preserve">не синхронизированы справочники </w:t>
            </w:r>
            <w:r w:rsidR="005B7924">
              <w:rPr>
                <w:noProof/>
              </w:rPr>
              <w:br/>
            </w:r>
            <w:r w:rsidRPr="007762AF">
              <w:rPr>
                <w:noProof/>
              </w:rPr>
              <w:t xml:space="preserve">и классификаторы </w:t>
            </w:r>
            <w:r w:rsidR="001A52BC">
              <w:rPr>
                <w:noProof/>
              </w:rPr>
              <w:br/>
            </w:r>
            <w:r w:rsidRPr="007762AF">
              <w:rPr>
                <w:noProof/>
              </w:rPr>
              <w:t xml:space="preserve">или не обновлены </w:t>
            </w:r>
            <w:r w:rsidR="009E74FE">
              <w:rPr>
                <w:noProof/>
              </w:rPr>
              <w:br/>
            </w:r>
            <w:r w:rsidRPr="007762AF">
              <w:rPr>
                <w:noProof/>
                <w:lang w:val="en-US"/>
              </w:rPr>
              <w:t>XML</w:t>
            </w:r>
            <w:r w:rsidRPr="007762AF">
              <w:rPr>
                <w:noProof/>
              </w:rPr>
              <w:t>-схемы электронных документов (сведений)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CB377E" w14:textId="77777777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 xml:space="preserve">инициатору транзакции общего процесса необходимо синхронизировать используемые справочники и классификаторы или обновить </w:t>
            </w:r>
            <w:r w:rsidRPr="007762AF">
              <w:rPr>
                <w:noProof/>
                <w:lang w:val="en-US"/>
              </w:rPr>
              <w:t>XML</w:t>
            </w:r>
            <w:r w:rsidRPr="007762AF">
              <w:rPr>
                <w:noProof/>
              </w:rPr>
              <w:t>-схемы электронных документов (сведений).</w:t>
            </w:r>
          </w:p>
          <w:p w14:paraId="7F1C993D" w14:textId="4E9641FE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 xml:space="preserve">Если справочники </w:t>
            </w:r>
            <w:r w:rsidR="005B7924">
              <w:rPr>
                <w:noProof/>
              </w:rPr>
              <w:br/>
            </w:r>
            <w:r w:rsidRPr="007762AF">
              <w:rPr>
                <w:noProof/>
              </w:rPr>
              <w:t xml:space="preserve">и классификаторы синхронизированы, </w:t>
            </w:r>
            <w:r w:rsidRPr="007762AF">
              <w:rPr>
                <w:noProof/>
                <w:lang w:val="en-US"/>
              </w:rPr>
              <w:t>XML</w:t>
            </w:r>
            <w:r w:rsidRPr="007762AF">
              <w:rPr>
                <w:noProof/>
              </w:rPr>
              <w:t>-схемы электронных документов (сведений) обновлены, необходимо направить запрос в службу поддержки принимающего участника</w:t>
            </w:r>
          </w:p>
        </w:tc>
      </w:tr>
    </w:tbl>
    <w:p w14:paraId="3C8FD983" w14:textId="65F13182" w:rsidR="001C09E8" w:rsidRPr="007762AF" w:rsidRDefault="000032E9">
      <w:pPr>
        <w:pStyle w:val="1"/>
      </w:pPr>
      <w:r w:rsidRPr="007762AF">
        <w:rPr>
          <w:noProof/>
          <w:lang w:val="en-US"/>
        </w:rPr>
        <w:lastRenderedPageBreak/>
        <w:t>IX</w:t>
      </w:r>
      <w:r w:rsidRPr="007762AF">
        <w:t>.</w:t>
      </w:r>
      <w:r w:rsidR="00682EC1" w:rsidRPr="007762AF">
        <w:rPr>
          <w:lang w:val="en-US"/>
        </w:rPr>
        <w:t> </w:t>
      </w:r>
      <w:r w:rsidR="001C09E8" w:rsidRPr="007762AF">
        <w:t>Т</w:t>
      </w:r>
      <w:r w:rsidR="00E443D8" w:rsidRPr="007762AF">
        <w:t xml:space="preserve">ребования </w:t>
      </w:r>
      <w:r w:rsidR="001C09E8" w:rsidRPr="007762AF">
        <w:t xml:space="preserve">к </w:t>
      </w:r>
      <w:r w:rsidR="005602E1" w:rsidRPr="007762AF">
        <w:t>заполнению электронных документов и сведений</w:t>
      </w:r>
    </w:p>
    <w:p w14:paraId="77A57767" w14:textId="0C00238D" w:rsidR="00667F52" w:rsidRPr="007762AF" w:rsidRDefault="001B6E64" w:rsidP="00667F52">
      <w:pPr>
        <w:pStyle w:val="a7"/>
        <w:spacing w:before="120"/>
        <w:rPr>
          <w:rStyle w:val="a9"/>
        </w:rPr>
      </w:pPr>
      <w:r>
        <w:rPr>
          <w:rStyle w:val="a9"/>
          <w:lang w:val="ru-RU"/>
        </w:rPr>
        <w:t>17</w:t>
      </w:r>
      <w:r w:rsidR="00667F52" w:rsidRPr="007762AF">
        <w:rPr>
          <w:rStyle w:val="a9"/>
          <w:lang w:val="ru-RU"/>
        </w:rPr>
        <w:t>.</w:t>
      </w:r>
      <w:r w:rsidR="00667F52" w:rsidRPr="007762AF">
        <w:rPr>
          <w:rStyle w:val="a9"/>
          <w:lang w:val="en-US"/>
        </w:rPr>
        <w:t> </w:t>
      </w:r>
      <w:r w:rsidR="00667F52" w:rsidRPr="007762AF">
        <w:rPr>
          <w:rStyle w:val="a9"/>
        </w:rPr>
        <w:t>Требования к заполнению реквизитов электронных документов (сведений) «</w:t>
      </w:r>
      <w:r w:rsidR="008B7BF1">
        <w:rPr>
          <w:lang w:val="ru-RU"/>
        </w:rPr>
        <w:t>З</w:t>
      </w:r>
      <w:r w:rsidR="008B7BF1">
        <w:t xml:space="preserve">апрос сведений в целях осуществления контроля </w:t>
      </w:r>
      <w:r w:rsidR="00410BE5">
        <w:rPr>
          <w:lang w:val="ru-RU"/>
        </w:rPr>
        <w:br/>
      </w:r>
      <w:r w:rsidR="008B7BF1">
        <w:t>и мониторинга исполнения Соглашения</w:t>
      </w:r>
      <w:r w:rsidR="008B7BF1">
        <w:rPr>
          <w:lang w:val="ru-RU"/>
        </w:rPr>
        <w:t>»</w:t>
      </w:r>
      <w:r w:rsidR="008B7BF1">
        <w:t xml:space="preserve"> </w:t>
      </w:r>
      <w:r w:rsidR="008B7BF1" w:rsidRPr="007762AF">
        <w:t>(</w:t>
      </w:r>
      <w:r w:rsidR="008B7BF1">
        <w:t>R.CT.LS.05.005</w:t>
      </w:r>
      <w:r w:rsidR="00667F52" w:rsidRPr="007762AF">
        <w:rPr>
          <w:rStyle w:val="a9"/>
        </w:rPr>
        <w:t>), передаваемых в сообщении «</w:t>
      </w:r>
      <w:r w:rsidR="008B7BF1">
        <w:rPr>
          <w:lang w:val="ru-RU"/>
        </w:rPr>
        <w:t>З</w:t>
      </w:r>
      <w:r w:rsidR="008B7BF1" w:rsidRPr="003D3AD5">
        <w:t xml:space="preserve">апрос </w:t>
      </w:r>
      <w:r w:rsidR="008B7BF1">
        <w:t xml:space="preserve">обобщенных сведений о товарах, подлежащих </w:t>
      </w:r>
      <w:r w:rsidR="008B7BF1" w:rsidRPr="00741552">
        <w:t>прослеживаемости</w:t>
      </w:r>
      <w:r w:rsidR="00667F52" w:rsidRPr="007762AF">
        <w:rPr>
          <w:rStyle w:val="a9"/>
        </w:rPr>
        <w:t>» (</w:t>
      </w:r>
      <w:r w:rsidR="008B7BF1">
        <w:t>P.LS.05.MSG.001</w:t>
      </w:r>
      <w:r w:rsidR="00667F52" w:rsidRPr="007762AF">
        <w:rPr>
          <w:rStyle w:val="a9"/>
        </w:rPr>
        <w:t xml:space="preserve">), приведены </w:t>
      </w:r>
      <w:r w:rsidR="00410BE5">
        <w:rPr>
          <w:rStyle w:val="a9"/>
          <w:lang w:val="ru-RU"/>
        </w:rPr>
        <w:br/>
      </w:r>
      <w:r w:rsidR="00667F52" w:rsidRPr="007762AF">
        <w:rPr>
          <w:rStyle w:val="a9"/>
        </w:rPr>
        <w:t>в таблице</w:t>
      </w:r>
      <w:r w:rsidR="00667F52" w:rsidRPr="007762AF">
        <w:rPr>
          <w:rStyle w:val="a9"/>
          <w:lang w:val="ru-RU"/>
        </w:rPr>
        <w:t xml:space="preserve"> </w:t>
      </w:r>
      <w:r w:rsidR="002C1409" w:rsidRPr="002C1409">
        <w:rPr>
          <w:rStyle w:val="a9"/>
          <w:lang w:val="ru-RU"/>
        </w:rPr>
        <w:t>6</w:t>
      </w:r>
      <w:r w:rsidR="00667F52" w:rsidRPr="007762AF">
        <w:rPr>
          <w:rStyle w:val="a9"/>
        </w:rPr>
        <w:t>.</w:t>
      </w:r>
    </w:p>
    <w:p w14:paraId="21E2A41B" w14:textId="073F4036" w:rsidR="00667F52" w:rsidRPr="00744110" w:rsidRDefault="00667F52" w:rsidP="00667F52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t>Таблица</w:t>
      </w:r>
      <w:r w:rsidRPr="007762AF">
        <w:rPr>
          <w:lang w:val="en-US"/>
        </w:rPr>
        <w:t> </w:t>
      </w:r>
      <w:r w:rsidR="002C1409" w:rsidRPr="00744110">
        <w:t>6</w:t>
      </w:r>
    </w:p>
    <w:p w14:paraId="0EBE52B0" w14:textId="2AFC172B" w:rsidR="00667F52" w:rsidRPr="007762AF" w:rsidRDefault="00F216A2" w:rsidP="00667F52">
      <w:pPr>
        <w:pStyle w:val="a6"/>
      </w:pPr>
      <w:r w:rsidRPr="007762AF">
        <w:rPr>
          <w:rStyle w:val="a9"/>
        </w:rPr>
        <w:t>Требования к заполнению реквизитов электронных документов (сведений) «</w:t>
      </w:r>
      <w:r w:rsidR="008B7BF1">
        <w:t>З</w:t>
      </w:r>
      <w:r w:rsidR="008B7BF1">
        <w:rPr>
          <w:noProof/>
        </w:rPr>
        <w:t xml:space="preserve">апрос сведений в целях осуществления контроля </w:t>
      </w:r>
      <w:r w:rsidR="006760E0">
        <w:rPr>
          <w:noProof/>
        </w:rPr>
        <w:br/>
      </w:r>
      <w:r w:rsidR="008B7BF1">
        <w:rPr>
          <w:noProof/>
        </w:rPr>
        <w:t>и мониторинга исполнения Соглашения</w:t>
      </w:r>
      <w:r w:rsidR="008B7BF1">
        <w:t>»</w:t>
      </w:r>
      <w:r w:rsidR="008B7BF1">
        <w:rPr>
          <w:noProof/>
        </w:rPr>
        <w:t xml:space="preserve"> </w:t>
      </w:r>
      <w:r w:rsidR="008B7BF1" w:rsidRPr="007762AF">
        <w:t>(</w:t>
      </w:r>
      <w:r w:rsidR="008B7BF1">
        <w:t>R.CT.LS.05.005</w:t>
      </w:r>
      <w:r w:rsidR="008B7BF1" w:rsidRPr="007762AF">
        <w:rPr>
          <w:rStyle w:val="a9"/>
        </w:rPr>
        <w:t>), передаваемых в сообщении «</w:t>
      </w:r>
      <w:r w:rsidR="008B7BF1">
        <w:t>З</w:t>
      </w:r>
      <w:r w:rsidR="008B7BF1" w:rsidRPr="003D3AD5">
        <w:rPr>
          <w:noProof/>
        </w:rPr>
        <w:t xml:space="preserve">апрос </w:t>
      </w:r>
      <w:r w:rsidR="008B7BF1">
        <w:rPr>
          <w:noProof/>
        </w:rPr>
        <w:t xml:space="preserve">обобщенных сведений о товарах, подлежащих </w:t>
      </w:r>
      <w:r w:rsidR="008B7BF1" w:rsidRPr="00741552">
        <w:rPr>
          <w:noProof/>
        </w:rPr>
        <w:t>прослеживаемости</w:t>
      </w:r>
      <w:r w:rsidR="008B7BF1" w:rsidRPr="007762AF">
        <w:rPr>
          <w:rStyle w:val="a9"/>
        </w:rPr>
        <w:t>» (</w:t>
      </w:r>
      <w:r w:rsidR="008B7BF1">
        <w:t>P.LS.05.MSG.001</w:t>
      </w:r>
      <w:r w:rsidRPr="007762AF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667F52" w:rsidRPr="007762AF" w14:paraId="47BE6267" w14:textId="77777777" w:rsidTr="0090534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676EA3A" w14:textId="77777777" w:rsidR="00667F52" w:rsidRPr="007762AF" w:rsidRDefault="00667F52" w:rsidP="00173BF2">
            <w:pPr>
              <w:pStyle w:val="af0"/>
              <w:spacing w:line="264" w:lineRule="auto"/>
            </w:pPr>
            <w:r w:rsidRPr="007762AF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B048712" w14:textId="77777777" w:rsidR="00667F52" w:rsidRPr="007762AF" w:rsidRDefault="00667F52" w:rsidP="00173BF2">
            <w:pPr>
              <w:pStyle w:val="af0"/>
              <w:spacing w:line="264" w:lineRule="auto"/>
            </w:pPr>
            <w:r w:rsidRPr="007762AF">
              <w:t>Формулировка требования</w:t>
            </w:r>
          </w:p>
        </w:tc>
      </w:tr>
      <w:tr w:rsidR="00543E00" w:rsidRPr="00455982" w14:paraId="63588A24" w14:textId="77777777" w:rsidTr="0090534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DD2073D" w14:textId="56B87D64" w:rsidR="00543E00" w:rsidRDefault="00543E00" w:rsidP="00F216A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D6C6B2E" w14:textId="19792DC0" w:rsidR="00543E00" w:rsidRDefault="00543E00" w:rsidP="00543E00">
            <w:pPr>
              <w:pStyle w:val="af1"/>
              <w:rPr>
                <w:noProof/>
              </w:rPr>
            </w:pPr>
            <w:proofErr w:type="gramStart"/>
            <w:r>
              <w:rPr>
                <w:noProof/>
              </w:rPr>
              <w:t>реквизит</w:t>
            </w:r>
            <w:r w:rsidRPr="00455982">
              <w:rPr>
                <w:noProof/>
              </w:rPr>
              <w:t xml:space="preserve"> «Код страны</w:t>
            </w:r>
            <w:r>
              <w:rPr>
                <w:noProof/>
              </w:rPr>
              <w:t xml:space="preserve">» </w:t>
            </w:r>
            <w:r w:rsidRPr="00455982">
              <w:rPr>
                <w:noProof/>
              </w:rPr>
              <w:t>(</w:t>
            </w:r>
            <w:r w:rsidRPr="00543E00">
              <w:rPr>
                <w:noProof/>
              </w:rPr>
              <w:t>csdo</w:t>
            </w:r>
            <w:r w:rsidRPr="00455982">
              <w:rPr>
                <w:noProof/>
              </w:rPr>
              <w:t>:</w:t>
            </w:r>
            <w:proofErr w:type="gramEnd"/>
            <w:r w:rsidRPr="00455982">
              <w:rPr>
                <w:noProof/>
              </w:rPr>
              <w:t>​</w:t>
            </w:r>
            <w:proofErr w:type="gramStart"/>
            <w:r w:rsidRPr="00543E00">
              <w:rPr>
                <w:noProof/>
              </w:rPr>
              <w:t>Unified</w:t>
            </w:r>
            <w:r w:rsidRPr="00455982">
              <w:rPr>
                <w:noProof/>
              </w:rPr>
              <w:t>​</w:t>
            </w:r>
            <w:r w:rsidRPr="00543E00">
              <w:rPr>
                <w:noProof/>
              </w:rPr>
              <w:t>Country</w:t>
            </w:r>
            <w:r w:rsidRPr="00455982">
              <w:rPr>
                <w:noProof/>
              </w:rPr>
              <w:t>​</w:t>
            </w:r>
            <w:r w:rsidRPr="00543E00">
              <w:rPr>
                <w:noProof/>
              </w:rPr>
              <w:t>Code</w:t>
            </w:r>
            <w:r w:rsidRPr="00455982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 xml:space="preserve">в составе </w:t>
            </w:r>
            <w:r w:rsidRPr="00543E00">
              <w:t xml:space="preserve">электронного документа (сведений) </w:t>
            </w:r>
            <w:r w:rsidRPr="00543E00">
              <w:rPr>
                <w:noProof/>
              </w:rPr>
              <w:t>«</w:t>
            </w:r>
            <w:r>
              <w:rPr>
                <w:noProof/>
              </w:rPr>
              <w:t xml:space="preserve">Запрос сведений в целях осуществления контроля и мониторинга исполнения Соглашения» </w:t>
            </w:r>
            <w:r w:rsidRPr="007762AF">
              <w:rPr>
                <w:noProof/>
              </w:rPr>
              <w:t>(</w:t>
            </w:r>
            <w:r>
              <w:rPr>
                <w:noProof/>
              </w:rPr>
              <w:t>R.CT.LS.05.005</w:t>
            </w:r>
            <w:r w:rsidRPr="00543E00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>должен содержать кодовое обозначение</w:t>
            </w:r>
            <w:r w:rsidRPr="00827DD3">
              <w:rPr>
                <w:noProof/>
              </w:rPr>
              <w:t xml:space="preserve"> государства-члена, </w:t>
            </w:r>
            <w:r>
              <w:rPr>
                <w:noProof/>
              </w:rPr>
              <w:t>которому</w:t>
            </w:r>
            <w:r w:rsidRPr="00827DD3">
              <w:rPr>
                <w:noProof/>
              </w:rPr>
              <w:t xml:space="preserve"> направлен запрос</w:t>
            </w:r>
            <w:r>
              <w:rPr>
                <w:noProof/>
              </w:rPr>
              <w:t xml:space="preserve">, в соответствии 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 w:rsidRPr="00543E00">
              <w:rPr>
                <w:noProof/>
              </w:rPr>
              <w:t>code</w:t>
            </w:r>
            <w:r w:rsidRPr="00827DD3">
              <w:rPr>
                <w:noProof/>
              </w:rPr>
              <w:t>​</w:t>
            </w:r>
            <w:r w:rsidRPr="00543E00">
              <w:rPr>
                <w:noProof/>
              </w:rPr>
              <w:t>List</w:t>
            </w:r>
            <w:r w:rsidRPr="00827DD3">
              <w:rPr>
                <w:noProof/>
              </w:rPr>
              <w:t>​</w:t>
            </w:r>
            <w:r w:rsidRPr="00543E00">
              <w:rPr>
                <w:noProof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>
              <w:rPr>
                <w:noProof/>
              </w:rPr>
              <w:t>в его</w:t>
            </w:r>
            <w:proofErr w:type="gramEnd"/>
            <w:r>
              <w:rPr>
                <w:noProof/>
              </w:rPr>
              <w:t xml:space="preserve"> составе должен содержать значение «2021»</w:t>
            </w:r>
          </w:p>
        </w:tc>
      </w:tr>
      <w:tr w:rsidR="00F216A2" w:rsidRPr="00455982" w14:paraId="705F84F4" w14:textId="77777777" w:rsidTr="0090534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F6C7E2" w14:textId="4C6DD5E8" w:rsidR="00F216A2" w:rsidRPr="007762AF" w:rsidRDefault="00543E00" w:rsidP="00F216A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85F0569" w14:textId="47DFC6E2" w:rsidR="00F216A2" w:rsidRPr="00455982" w:rsidRDefault="009A62D6" w:rsidP="0090534C">
            <w:pPr>
              <w:pStyle w:val="af1"/>
            </w:pPr>
            <w:proofErr w:type="gramStart"/>
            <w:r>
              <w:rPr>
                <w:noProof/>
              </w:rPr>
              <w:t>реквизит</w:t>
            </w:r>
            <w:r w:rsidRPr="00455982">
              <w:rPr>
                <w:noProof/>
              </w:rPr>
              <w:t xml:space="preserve"> «Код страны</w:t>
            </w:r>
            <w:r>
              <w:rPr>
                <w:noProof/>
              </w:rPr>
              <w:t xml:space="preserve">» </w:t>
            </w:r>
            <w:r w:rsidRPr="0045598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455982">
              <w:rPr>
                <w:noProof/>
              </w:rPr>
              <w:t>:</w:t>
            </w:r>
            <w:proofErr w:type="gramEnd"/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fied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455982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>в составе сложного реквизита «</w:t>
            </w:r>
            <w:r w:rsidRPr="00827DD3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>должен содержать кодовое обозначение</w:t>
            </w:r>
            <w:r w:rsidRPr="00827DD3">
              <w:rPr>
                <w:noProof/>
              </w:rPr>
              <w:t xml:space="preserve"> государства-члена,</w:t>
            </w:r>
            <w:r w:rsidR="0090534C">
              <w:rPr>
                <w:noProof/>
              </w:rPr>
              <w:t xml:space="preserve"> уполномоченному органу </w:t>
            </w:r>
            <w:r>
              <w:rPr>
                <w:noProof/>
              </w:rPr>
              <w:t>которо</w:t>
            </w:r>
            <w:r w:rsidR="0090534C">
              <w:rPr>
                <w:noProof/>
              </w:rPr>
              <w:t>го</w:t>
            </w:r>
            <w:r w:rsidRPr="00827DD3">
              <w:rPr>
                <w:noProof/>
              </w:rPr>
              <w:t xml:space="preserve"> направлен запрос</w:t>
            </w:r>
            <w:r>
              <w:rPr>
                <w:noProof/>
              </w:rPr>
              <w:t xml:space="preserve">, </w:t>
            </w:r>
            <w:r w:rsidR="0090534C">
              <w:rPr>
                <w:noProof/>
              </w:rPr>
              <w:br/>
            </w:r>
            <w:r>
              <w:rPr>
                <w:noProof/>
              </w:rPr>
              <w:t xml:space="preserve">в соответствии с классификатором стран мира, применяемым </w:t>
            </w:r>
            <w:r w:rsidR="0090534C">
              <w:rPr>
                <w:noProof/>
              </w:rPr>
              <w:br/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455982" w:rsidRPr="00455982" w14:paraId="4CC33FF2" w14:textId="77777777" w:rsidTr="0090534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3A675F" w14:textId="12BBFE01" w:rsidR="00455982" w:rsidRPr="00455982" w:rsidRDefault="00543E00" w:rsidP="00F216A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DB50273" w14:textId="77777777" w:rsidR="00C45672" w:rsidRDefault="00302B74" w:rsidP="00366AEC">
            <w:pPr>
              <w:pStyle w:val="af1"/>
              <w:rPr>
                <w:noProof/>
              </w:rPr>
            </w:pPr>
            <w:proofErr w:type="gramStart"/>
            <w:r w:rsidRPr="00A94318">
              <w:t xml:space="preserve">при включении </w:t>
            </w:r>
            <w:r w:rsidRPr="00302B74">
              <w:rPr>
                <w:rFonts w:asciiTheme="minorHAnsi" w:hAnsiTheme="minorHAnsi" w:cstheme="minorHAnsi"/>
                <w:noProof/>
                <w:szCs w:val="24"/>
              </w:rPr>
              <w:t>справочника органов Евразийского экономического союза, органов государственной власти и управления государств – членов Евразийского экономического союза, а также уполномоченных ими организаций в</w:t>
            </w:r>
            <w:r w:rsidRPr="00A94318">
              <w:rPr>
                <w:noProof/>
              </w:rPr>
              <w:t xml:space="preserve"> </w:t>
            </w:r>
            <w:r w:rsidR="005A19AE">
              <w:rPr>
                <w:noProof/>
              </w:rPr>
              <w:t>состав ресурсов единой</w:t>
            </w:r>
            <w:r w:rsidRPr="00A94318">
              <w:rPr>
                <w:noProof/>
              </w:rPr>
              <w:t xml:space="preserve"> </w:t>
            </w:r>
            <w:r w:rsidR="005A19AE">
              <w:rPr>
                <w:noProof/>
              </w:rPr>
              <w:t xml:space="preserve">системы 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нормативно-справочной информации Союза </w:t>
            </w:r>
            <w:r w:rsidRPr="00A94318">
              <w:t xml:space="preserve">реквизит </w:t>
            </w:r>
            <w:r w:rsidRPr="00A94318">
              <w:rPr>
                <w:noProof/>
              </w:rPr>
              <w:t>«Идентификатор уполномоченного органа государства-члена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proofErr w:type="gramEnd"/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Authority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 xml:space="preserve">) </w:t>
            </w:r>
            <w:r>
              <w:t>в составе сложного реквизита</w:t>
            </w:r>
            <w:r w:rsidRPr="00A94318">
              <w:t xml:space="preserve"> «</w:t>
            </w:r>
            <w:r w:rsidRPr="00827DD3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» </w:t>
            </w:r>
          </w:p>
          <w:p w14:paraId="099C505A" w14:textId="7E02C7B5" w:rsidR="00455982" w:rsidRPr="00455982" w:rsidRDefault="00302B74" w:rsidP="00543E00">
            <w:pPr>
              <w:pStyle w:val="af1"/>
              <w:rPr>
                <w:noProof/>
              </w:rPr>
            </w:pPr>
            <w:proofErr w:type="gramStart"/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827DD3">
              <w:rPr>
                <w:noProof/>
              </w:rPr>
              <w:t>:</w:t>
            </w:r>
            <w:proofErr w:type="gramEnd"/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Unifie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486517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A94318">
              <w:rPr>
                <w:noProof/>
              </w:rPr>
              <w:t>заполняется и его значение должно соответствовать коду органа государственной власти государства-члена либо уполномоченной им организации из указанного справочника</w:t>
            </w:r>
            <w:r w:rsidR="00366AEC">
              <w:rPr>
                <w:noProof/>
              </w:rPr>
              <w:t xml:space="preserve">. </w:t>
            </w:r>
          </w:p>
        </w:tc>
      </w:tr>
      <w:tr w:rsidR="009A62D6" w:rsidRPr="00455982" w14:paraId="75317CDB" w14:textId="77777777" w:rsidTr="0090534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7ABD3D" w14:textId="5EE35889" w:rsidR="009A62D6" w:rsidRDefault="0090534C" w:rsidP="00F216A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BACC04" w14:textId="71645B46" w:rsidR="009A62D6" w:rsidRPr="00A94318" w:rsidRDefault="009A62D6" w:rsidP="00543E00">
            <w:pPr>
              <w:pStyle w:val="af1"/>
            </w:pPr>
            <w:proofErr w:type="gramStart"/>
            <w:r w:rsidRPr="00A94318">
              <w:rPr>
                <w:noProof/>
              </w:rPr>
              <w:t>реквизит</w:t>
            </w:r>
            <w:r w:rsidR="00543E00">
              <w:rPr>
                <w:noProof/>
              </w:rPr>
              <w:t xml:space="preserve"> </w:t>
            </w:r>
            <w:r w:rsidRPr="00A94318">
              <w:rPr>
                <w:noProof/>
              </w:rPr>
              <w:t xml:space="preserve">«Наименование уполномоченного органа государства-члена» </w:t>
            </w:r>
            <w:r w:rsidRPr="00486517">
              <w:rPr>
                <w:noProof/>
              </w:rPr>
              <w:t>(</w:t>
            </w:r>
            <w:r w:rsidRPr="00A94318">
              <w:rPr>
                <w:noProof/>
                <w:lang w:val="en-US"/>
              </w:rPr>
              <w:t>csdo</w:t>
            </w:r>
            <w:r w:rsidRPr="00486517">
              <w:rPr>
                <w:noProof/>
              </w:rPr>
              <w:t>:</w:t>
            </w:r>
            <w:proofErr w:type="gramEnd"/>
            <w:r w:rsidRPr="00486517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Authority</w:t>
            </w:r>
            <w:r w:rsidRPr="00486517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Name</w:t>
            </w:r>
            <w:r w:rsidRPr="00486517">
              <w:rPr>
                <w:noProof/>
              </w:rPr>
              <w:t xml:space="preserve">) </w:t>
            </w:r>
            <w:r w:rsidR="00543E00">
              <w:rPr>
                <w:noProof/>
              </w:rPr>
              <w:t>должен быть заполнен</w:t>
            </w:r>
          </w:p>
        </w:tc>
      </w:tr>
      <w:tr w:rsidR="00264DD0" w:rsidRPr="007762AF" w14:paraId="54782229" w14:textId="77777777" w:rsidTr="0090534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7CB5D2E" w14:textId="6E6141F7" w:rsidR="00264DD0" w:rsidRDefault="0090534C" w:rsidP="00F216A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C28514" w14:textId="780D8C3B" w:rsidR="00264DD0" w:rsidRDefault="00264DD0" w:rsidP="006F52B0">
            <w:pPr>
              <w:pStyle w:val="af1"/>
              <w:rPr>
                <w:noProof/>
              </w:rPr>
            </w:pPr>
            <w:proofErr w:type="gramStart"/>
            <w:r w:rsidRPr="00340B7A">
              <w:rPr>
                <w:noProof/>
              </w:rPr>
              <w:t xml:space="preserve">значения реквизитов, имеющих тип данных «Дата и время» </w:t>
            </w:r>
            <w:r w:rsidRPr="00340B7A">
              <w:rPr>
                <w:noProof/>
              </w:rPr>
              <w:br/>
              <w:t>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>:</w:t>
            </w:r>
            <w:proofErr w:type="gramEnd"/>
            <w:r w:rsidRPr="00340B7A">
              <w:rPr>
                <w:noProof/>
              </w:rPr>
              <w:t xml:space="preserve">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im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Thh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ss</w:t>
            </w:r>
            <w:r w:rsidRPr="00340B7A">
              <w:rPr>
                <w:noProof/>
              </w:rPr>
              <w:t>.</w:t>
            </w:r>
            <w:r w:rsidRPr="00340B7A">
              <w:rPr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, где </w:t>
            </w:r>
            <w:r w:rsidRPr="00340B7A">
              <w:rPr>
                <w:rFonts w:cs="Times New Roman"/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</w:rPr>
              <w:t xml:space="preserve"> – символы, обозначающие значение миллисекунд, 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 – фиксированный символ, обозначающий формат представления времени в соответствии со Всемирным временем (</w:t>
            </w:r>
            <w:r w:rsidRPr="00340B7A">
              <w:rPr>
                <w:rFonts w:cs="Times New Roman"/>
                <w:noProof/>
                <w:lang w:val="en-US"/>
              </w:rPr>
              <w:t>UTC</w:t>
            </w:r>
            <w:r w:rsidRPr="00340B7A">
              <w:rPr>
                <w:rFonts w:cs="Times New Roman"/>
                <w:noProof/>
              </w:rPr>
              <w:t xml:space="preserve">) </w:t>
            </w:r>
          </w:p>
        </w:tc>
      </w:tr>
      <w:tr w:rsidR="00264DD0" w:rsidRPr="007762AF" w14:paraId="53181C98" w14:textId="77777777" w:rsidTr="0090534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99E9F8" w14:textId="5ED3663F" w:rsidR="00264DD0" w:rsidRDefault="0090534C" w:rsidP="00F216A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DB1A51C" w14:textId="7DB8AF8D" w:rsidR="00264DD0" w:rsidRDefault="00264DD0" w:rsidP="006F52B0">
            <w:pPr>
              <w:pStyle w:val="af1"/>
              <w:rPr>
                <w:noProof/>
              </w:rPr>
            </w:pPr>
            <w:proofErr w:type="gramStart"/>
            <w:r w:rsidRPr="00340B7A">
              <w:rPr>
                <w:noProof/>
              </w:rPr>
              <w:t>значения реквизитов, имеющих тип данных «Дата» 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>:</w:t>
            </w:r>
            <w:proofErr w:type="gramEnd"/>
            <w:r w:rsidRPr="00340B7A">
              <w:rPr>
                <w:noProof/>
              </w:rPr>
              <w:t xml:space="preserve">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</w:t>
            </w:r>
          </w:p>
        </w:tc>
      </w:tr>
      <w:tr w:rsidR="00536503" w:rsidRPr="00536503" w14:paraId="68700F74" w14:textId="77777777" w:rsidTr="0090534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F66E49" w14:textId="621F0263" w:rsidR="00536503" w:rsidRDefault="0090534C" w:rsidP="00F216A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AF1C71A" w14:textId="49F686D3" w:rsidR="00536503" w:rsidRPr="00536503" w:rsidRDefault="00536503" w:rsidP="00536503">
            <w:pPr>
              <w:pStyle w:val="af1"/>
              <w:rPr>
                <w:noProof/>
              </w:rPr>
            </w:pPr>
            <w:proofErr w:type="gramStart"/>
            <w:r>
              <w:t>значение реквизита «</w:t>
            </w:r>
            <w:r w:rsidRPr="008A106C">
              <w:rPr>
                <w:noProof/>
              </w:rPr>
              <w:t>Начальная дата отчетного периода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A106C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A106C">
              <w:rPr>
                <w:noProof/>
              </w:rPr>
              <w:t>:</w:t>
            </w:r>
            <w:proofErr w:type="gramEnd"/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First</w:t>
            </w:r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Day</w:t>
            </w:r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Report</w:t>
            </w:r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Period</w:t>
            </w:r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8A106C">
              <w:rPr>
                <w:noProof/>
              </w:rPr>
              <w:t>)</w:t>
            </w:r>
            <w:r>
              <w:rPr>
                <w:noProof/>
              </w:rPr>
              <w:t xml:space="preserve"> должно быть меньше либо </w:t>
            </w:r>
            <w:r>
              <w:t>значению реквизита «</w:t>
            </w:r>
            <w:r w:rsidRPr="00B17145">
              <w:rPr>
                <w:noProof/>
              </w:rPr>
              <w:t>Конечная дата отчетного периода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53650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536503">
              <w:rPr>
                <w:noProof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536503">
              <w:rPr>
                <w:noProof/>
              </w:rPr>
              <w:t>​</w:t>
            </w:r>
            <w:r>
              <w:rPr>
                <w:noProof/>
                <w:lang w:val="en-US"/>
              </w:rPr>
              <w:t>Day</w:t>
            </w:r>
            <w:r w:rsidRPr="00536503">
              <w:rPr>
                <w:noProof/>
              </w:rPr>
              <w:t>​</w:t>
            </w:r>
            <w:r>
              <w:rPr>
                <w:noProof/>
                <w:lang w:val="en-US"/>
              </w:rPr>
              <w:t>Report</w:t>
            </w:r>
            <w:r w:rsidRPr="00536503">
              <w:rPr>
                <w:noProof/>
              </w:rPr>
              <w:t>​</w:t>
            </w:r>
            <w:r>
              <w:rPr>
                <w:noProof/>
                <w:lang w:val="en-US"/>
              </w:rPr>
              <w:t>Period</w:t>
            </w:r>
            <w:r w:rsidRPr="00536503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536503">
              <w:rPr>
                <w:noProof/>
              </w:rPr>
              <w:t>)</w:t>
            </w:r>
          </w:p>
        </w:tc>
      </w:tr>
      <w:tr w:rsidR="00264DD0" w:rsidRPr="007762AF" w14:paraId="70CAF035" w14:textId="77777777" w:rsidTr="0090534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19C32B" w14:textId="7EBBC1D9" w:rsidR="00264DD0" w:rsidRDefault="0090534C" w:rsidP="00F216A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C61035E" w14:textId="214FA07C" w:rsidR="00264DD0" w:rsidRDefault="00264DD0" w:rsidP="006F52B0">
            <w:pPr>
              <w:pStyle w:val="af1"/>
              <w:rPr>
                <w:noProof/>
              </w:rPr>
            </w:pPr>
            <w:proofErr w:type="gramStart"/>
            <w:r>
              <w:rPr>
                <w:noProof/>
              </w:rPr>
              <w:t xml:space="preserve">в случае если </w:t>
            </w:r>
            <w:r w:rsidRPr="007762AF">
              <w:rPr>
                <w:noProof/>
              </w:rPr>
              <w:t xml:space="preserve">реквизит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>Сведения о товаре, подлежащем прослеживаемости, включенным в перечень товаров, подлежащих прослеживаемости</w:t>
            </w:r>
            <w:r>
              <w:rPr>
                <w:noProof/>
              </w:rPr>
              <w:t xml:space="preserve">» </w:t>
            </w:r>
            <w:r w:rsidRPr="006F52B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F52B0">
              <w:rPr>
                <w:noProof/>
              </w:rPr>
              <w:t>:</w:t>
            </w:r>
            <w:proofErr w:type="gramEnd"/>
            <w:r w:rsidRPr="006F52B0">
              <w:rPr>
                <w:noProof/>
              </w:rPr>
              <w:t>​</w:t>
            </w:r>
            <w:r>
              <w:rPr>
                <w:noProof/>
                <w:lang w:val="en-US"/>
              </w:rPr>
              <w:t>Traceability</w:t>
            </w:r>
            <w:r w:rsidRPr="006F52B0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6F52B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6F52B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6F52B0">
              <w:rPr>
                <w:noProof/>
              </w:rPr>
              <w:t>)</w:t>
            </w:r>
            <w:r w:rsidRPr="007762AF">
              <w:rPr>
                <w:noProof/>
              </w:rPr>
              <w:t xml:space="preserve"> </w:t>
            </w:r>
            <w:r>
              <w:rPr>
                <w:noProof/>
              </w:rPr>
              <w:t xml:space="preserve">заполняется, </w:t>
            </w:r>
            <w:r>
              <w:rPr>
                <w:noProof/>
              </w:rPr>
              <w:br/>
              <w:t xml:space="preserve">то в его составе реквизит </w:t>
            </w:r>
            <w:r w:rsidRPr="007762AF">
              <w:rPr>
                <w:noProof/>
              </w:rPr>
              <w:t>«Код товара по ТН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>ВЭД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 xml:space="preserve">ЕАЭС» </w:t>
            </w:r>
            <w:r w:rsidR="00536503">
              <w:rPr>
                <w:noProof/>
              </w:rPr>
              <w:br/>
            </w:r>
            <w:r w:rsidRPr="007762AF">
              <w:t>(</w:t>
            </w:r>
            <w:r w:rsidRPr="007762AF">
              <w:rPr>
                <w:noProof/>
                <w:lang w:val="en-US"/>
              </w:rPr>
              <w:t>cs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Commodity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de</w:t>
            </w:r>
            <w:r w:rsidRPr="007762AF">
              <w:t>) должен содержать значение кода</w:t>
            </w:r>
            <w:r>
              <w:t xml:space="preserve"> </w:t>
            </w:r>
            <w:r w:rsidRPr="00A94318">
              <w:t>из единой Товарной номенклатуры внешнеэкономической деятельности Евразийского экономического союза (ТН ВЭД ЕАЭС)</w:t>
            </w:r>
            <w:r>
              <w:t xml:space="preserve">, </w:t>
            </w:r>
            <w:r>
              <w:rPr>
                <w:noProof/>
              </w:rPr>
              <w:t xml:space="preserve">включенного </w:t>
            </w:r>
            <w:r w:rsidR="00536503">
              <w:rPr>
                <w:noProof/>
              </w:rPr>
              <w:br/>
            </w:r>
            <w:r>
              <w:rPr>
                <w:noProof/>
              </w:rPr>
              <w:t>в перечень товаров, подлежащих прослеживаемости, утвержденный Комиссией</w:t>
            </w:r>
          </w:p>
        </w:tc>
      </w:tr>
    </w:tbl>
    <w:p w14:paraId="08F58DCC" w14:textId="4BF7A114" w:rsidR="00783430" w:rsidRPr="007762AF" w:rsidRDefault="00783430" w:rsidP="00783430">
      <w:pPr>
        <w:pStyle w:val="a7"/>
        <w:spacing w:before="120"/>
        <w:rPr>
          <w:rStyle w:val="a9"/>
        </w:rPr>
      </w:pPr>
      <w:r>
        <w:rPr>
          <w:rStyle w:val="a9"/>
          <w:lang w:val="ru-RU"/>
        </w:rPr>
        <w:t>18</w:t>
      </w:r>
      <w:r w:rsidRPr="007762AF">
        <w:rPr>
          <w:rStyle w:val="a9"/>
          <w:lang w:val="ru-RU"/>
        </w:rPr>
        <w:t>.</w:t>
      </w:r>
      <w:r w:rsidRPr="007762AF">
        <w:rPr>
          <w:rStyle w:val="a9"/>
          <w:lang w:val="en-US"/>
        </w:rPr>
        <w:t> </w:t>
      </w:r>
      <w:r w:rsidRPr="007762AF">
        <w:rPr>
          <w:rStyle w:val="a9"/>
        </w:rPr>
        <w:t>Требования к заполнению реквизитов электронных документов (сведений) «</w:t>
      </w:r>
      <w:r>
        <w:rPr>
          <w:lang w:val="ru-RU"/>
        </w:rPr>
        <w:t>С</w:t>
      </w:r>
      <w:r>
        <w:t>ведения</w:t>
      </w:r>
      <w:r w:rsidR="00D85E1C">
        <w:rPr>
          <w:lang w:val="ru-RU"/>
        </w:rPr>
        <w:t xml:space="preserve">, используемые </w:t>
      </w:r>
      <w:r>
        <w:t xml:space="preserve">в целях осуществления контроля </w:t>
      </w:r>
      <w:r w:rsidR="00D85E1C">
        <w:rPr>
          <w:lang w:val="ru-RU"/>
        </w:rPr>
        <w:br/>
      </w:r>
      <w:r>
        <w:t>и мониторинга исполнения Соглашения</w:t>
      </w:r>
      <w:r>
        <w:rPr>
          <w:lang w:val="ru-RU"/>
        </w:rPr>
        <w:t>»</w:t>
      </w:r>
      <w:r>
        <w:t xml:space="preserve"> </w:t>
      </w:r>
      <w:r w:rsidRPr="007762AF">
        <w:t>(</w:t>
      </w:r>
      <w:r>
        <w:t>R.CT.LS.05.004</w:t>
      </w:r>
      <w:r w:rsidRPr="007762AF">
        <w:rPr>
          <w:rStyle w:val="a9"/>
        </w:rPr>
        <w:t>), передаваемых в сообщении «</w:t>
      </w:r>
      <w:r>
        <w:rPr>
          <w:lang w:val="ru-RU"/>
        </w:rPr>
        <w:t>О</w:t>
      </w:r>
      <w:r>
        <w:t xml:space="preserve">бобщенные сведения о товарах, </w:t>
      </w:r>
      <w:r>
        <w:lastRenderedPageBreak/>
        <w:t xml:space="preserve">подлежащих </w:t>
      </w:r>
      <w:r w:rsidRPr="00741552">
        <w:t>прослеживаемости</w:t>
      </w:r>
      <w:r w:rsidRPr="007762AF">
        <w:rPr>
          <w:rStyle w:val="a9"/>
        </w:rPr>
        <w:t>» (</w:t>
      </w:r>
      <w:r>
        <w:t>P.LS.05.MSG.00</w:t>
      </w:r>
      <w:r>
        <w:rPr>
          <w:lang w:val="ru-RU"/>
        </w:rPr>
        <w:t>2</w:t>
      </w:r>
      <w:r w:rsidRPr="007762AF">
        <w:rPr>
          <w:rStyle w:val="a9"/>
        </w:rPr>
        <w:t xml:space="preserve">), приведены </w:t>
      </w:r>
      <w:r w:rsidR="00D85E1C">
        <w:rPr>
          <w:rStyle w:val="a9"/>
          <w:lang w:val="ru-RU"/>
        </w:rPr>
        <w:br/>
      </w:r>
      <w:r w:rsidRPr="007762AF">
        <w:rPr>
          <w:rStyle w:val="a9"/>
        </w:rPr>
        <w:t>в таблице</w:t>
      </w:r>
      <w:r w:rsidRPr="007762AF">
        <w:rPr>
          <w:rStyle w:val="a9"/>
          <w:lang w:val="ru-RU"/>
        </w:rPr>
        <w:t xml:space="preserve"> </w:t>
      </w:r>
      <w:r>
        <w:rPr>
          <w:rStyle w:val="a9"/>
          <w:lang w:val="ru-RU"/>
        </w:rPr>
        <w:t>7</w:t>
      </w:r>
      <w:r w:rsidRPr="007762AF">
        <w:rPr>
          <w:rStyle w:val="a9"/>
        </w:rPr>
        <w:t>.</w:t>
      </w:r>
    </w:p>
    <w:p w14:paraId="4F4D6EED" w14:textId="4E97BA8A" w:rsidR="00783430" w:rsidRPr="00744110" w:rsidRDefault="00783430" w:rsidP="00783430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t>Таблица</w:t>
      </w:r>
      <w:r w:rsidRPr="007762AF">
        <w:rPr>
          <w:lang w:val="en-US"/>
        </w:rPr>
        <w:t> </w:t>
      </w:r>
      <w:r>
        <w:t>7</w:t>
      </w:r>
    </w:p>
    <w:p w14:paraId="68A54D31" w14:textId="0823922E" w:rsidR="00783430" w:rsidRPr="007762AF" w:rsidRDefault="00783430" w:rsidP="00783430">
      <w:pPr>
        <w:pStyle w:val="a6"/>
      </w:pPr>
      <w:r w:rsidRPr="007762AF">
        <w:rPr>
          <w:rStyle w:val="a9"/>
        </w:rPr>
        <w:t>Требования к заполнению реквизитов электронных документов (сведений) «</w:t>
      </w:r>
      <w:r>
        <w:t>С</w:t>
      </w:r>
      <w:r>
        <w:rPr>
          <w:noProof/>
        </w:rPr>
        <w:t>ведения</w:t>
      </w:r>
      <w:r w:rsidR="00D85E1C">
        <w:rPr>
          <w:noProof/>
        </w:rPr>
        <w:t>, используемые</w:t>
      </w:r>
      <w:r>
        <w:rPr>
          <w:noProof/>
        </w:rPr>
        <w:t xml:space="preserve"> в целях осуществления контроля </w:t>
      </w:r>
      <w:r w:rsidR="00A959A3">
        <w:rPr>
          <w:noProof/>
        </w:rPr>
        <w:br/>
      </w:r>
      <w:r>
        <w:rPr>
          <w:noProof/>
        </w:rPr>
        <w:t>и мониторинга исполнения Соглашения</w:t>
      </w:r>
      <w:r>
        <w:t>»</w:t>
      </w:r>
      <w:r>
        <w:rPr>
          <w:noProof/>
        </w:rPr>
        <w:t xml:space="preserve"> </w:t>
      </w:r>
      <w:r w:rsidRPr="007762AF">
        <w:rPr>
          <w:noProof/>
          <w:szCs w:val="24"/>
        </w:rPr>
        <w:t>(</w:t>
      </w:r>
      <w:r>
        <w:t>R.CT.LS.05.004</w:t>
      </w:r>
      <w:r w:rsidRPr="007762AF">
        <w:rPr>
          <w:rStyle w:val="a9"/>
        </w:rPr>
        <w:t>), передаваемых в сообщении «</w:t>
      </w:r>
      <w:r>
        <w:t>О</w:t>
      </w:r>
      <w:r>
        <w:rPr>
          <w:noProof/>
        </w:rPr>
        <w:t xml:space="preserve">бобщенные сведения о товарах, подлежащих </w:t>
      </w:r>
      <w:r w:rsidRPr="00741552">
        <w:rPr>
          <w:noProof/>
        </w:rPr>
        <w:t>прослеживаемости</w:t>
      </w:r>
      <w:r w:rsidRPr="007762AF">
        <w:rPr>
          <w:rStyle w:val="a9"/>
        </w:rPr>
        <w:t>» (</w:t>
      </w:r>
      <w:r>
        <w:t>P.LS.05.MSG.002</w:t>
      </w:r>
      <w:r w:rsidRPr="007762AF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783430" w:rsidRPr="007762AF" w14:paraId="50F72D0A" w14:textId="77777777" w:rsidTr="00167521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88F3B80" w14:textId="77777777" w:rsidR="00783430" w:rsidRPr="007762AF" w:rsidRDefault="00783430" w:rsidP="00992C69">
            <w:pPr>
              <w:pStyle w:val="af0"/>
              <w:spacing w:line="264" w:lineRule="auto"/>
            </w:pPr>
            <w:r w:rsidRPr="007762AF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9EA6A27" w14:textId="77777777" w:rsidR="00783430" w:rsidRPr="007762AF" w:rsidRDefault="00783430" w:rsidP="00992C69">
            <w:pPr>
              <w:pStyle w:val="af0"/>
              <w:spacing w:line="264" w:lineRule="auto"/>
            </w:pPr>
            <w:r w:rsidRPr="007762AF">
              <w:t>Формулировка требования</w:t>
            </w:r>
          </w:p>
        </w:tc>
      </w:tr>
      <w:tr w:rsidR="008A106C" w:rsidRPr="008A106C" w14:paraId="7E2EFC1D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D8940B5" w14:textId="24B418B2" w:rsidR="008A106C" w:rsidRDefault="006116D9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58443EF" w14:textId="75AAA9ED" w:rsidR="008A106C" w:rsidRPr="008A106C" w:rsidRDefault="009D423A" w:rsidP="00B17145">
            <w:pPr>
              <w:pStyle w:val="af1"/>
              <w:rPr>
                <w:noProof/>
              </w:rPr>
            </w:pPr>
            <w:proofErr w:type="gramStart"/>
            <w:r>
              <w:rPr>
                <w:noProof/>
              </w:rPr>
              <w:t>р</w:t>
            </w:r>
            <w:r w:rsidR="008A106C">
              <w:rPr>
                <w:noProof/>
              </w:rPr>
              <w:t>еквизит «</w:t>
            </w:r>
            <w:r w:rsidR="008A106C" w:rsidRPr="00827DD3">
              <w:rPr>
                <w:noProof/>
              </w:rPr>
              <w:t>Идентификатор исходного электронного документа (сведений)</w:t>
            </w:r>
            <w:r w:rsidR="008A106C">
              <w:rPr>
                <w:noProof/>
              </w:rPr>
              <w:t xml:space="preserve">» </w:t>
            </w:r>
            <w:r w:rsidR="008A106C" w:rsidRPr="008A106C">
              <w:rPr>
                <w:noProof/>
              </w:rPr>
              <w:t>(</w:t>
            </w:r>
            <w:r w:rsidR="008A106C" w:rsidRPr="009D423A">
              <w:rPr>
                <w:noProof/>
              </w:rPr>
              <w:t>csdo</w:t>
            </w:r>
            <w:r w:rsidR="008A106C" w:rsidRPr="008A106C">
              <w:rPr>
                <w:noProof/>
              </w:rPr>
              <w:t>:</w:t>
            </w:r>
            <w:proofErr w:type="gramEnd"/>
            <w:r w:rsidR="008A106C" w:rsidRPr="008A106C">
              <w:rPr>
                <w:noProof/>
              </w:rPr>
              <w:t>​</w:t>
            </w:r>
            <w:r w:rsidR="008A106C" w:rsidRPr="009D423A">
              <w:rPr>
                <w:noProof/>
              </w:rPr>
              <w:t>E</w:t>
            </w:r>
            <w:r w:rsidR="008A106C" w:rsidRPr="008A106C">
              <w:rPr>
                <w:noProof/>
              </w:rPr>
              <w:t>​</w:t>
            </w:r>
            <w:r w:rsidR="008A106C" w:rsidRPr="009D423A">
              <w:rPr>
                <w:noProof/>
              </w:rPr>
              <w:t>Doc</w:t>
            </w:r>
            <w:r w:rsidR="008A106C" w:rsidRPr="008A106C">
              <w:rPr>
                <w:noProof/>
              </w:rPr>
              <w:t>​</w:t>
            </w:r>
            <w:r w:rsidR="008A106C" w:rsidRPr="009D423A">
              <w:rPr>
                <w:noProof/>
              </w:rPr>
              <w:t>Ref</w:t>
            </w:r>
            <w:r w:rsidR="008A106C" w:rsidRPr="008A106C">
              <w:rPr>
                <w:noProof/>
              </w:rPr>
              <w:t>​</w:t>
            </w:r>
            <w:r w:rsidR="008A106C" w:rsidRPr="009D423A">
              <w:rPr>
                <w:noProof/>
              </w:rPr>
              <w:t>Id</w:t>
            </w:r>
            <w:r w:rsidR="008A106C" w:rsidRPr="008A106C">
              <w:rPr>
                <w:noProof/>
              </w:rPr>
              <w:t>)</w:t>
            </w:r>
            <w:r w:rsidR="008A106C">
              <w:rPr>
                <w:noProof/>
              </w:rPr>
              <w:t xml:space="preserve"> должен быть заполнен и содержать значение «</w:t>
            </w:r>
            <w:r w:rsidR="008A106C" w:rsidRPr="00827DD3">
              <w:rPr>
                <w:noProof/>
              </w:rPr>
              <w:t>Идентификатор электронного документа (сведений)</w:t>
            </w:r>
            <w:r w:rsidR="008A106C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="008A106C" w:rsidRPr="00827DD3">
              <w:rPr>
                <w:noProof/>
              </w:rPr>
              <w:t>(</w:t>
            </w:r>
            <w:r w:rsidR="008A106C" w:rsidRPr="009D423A">
              <w:rPr>
                <w:noProof/>
              </w:rPr>
              <w:t>csdo</w:t>
            </w:r>
            <w:r w:rsidR="008A106C" w:rsidRPr="00827DD3">
              <w:rPr>
                <w:noProof/>
              </w:rPr>
              <w:t>:​</w:t>
            </w:r>
            <w:proofErr w:type="gramStart"/>
            <w:r w:rsidR="008A106C" w:rsidRPr="009D423A">
              <w:rPr>
                <w:noProof/>
              </w:rPr>
              <w:t>E</w:t>
            </w:r>
            <w:r w:rsidR="008A106C" w:rsidRPr="00827DD3">
              <w:rPr>
                <w:noProof/>
              </w:rPr>
              <w:t>​</w:t>
            </w:r>
            <w:r w:rsidR="008A106C" w:rsidRPr="009D423A">
              <w:rPr>
                <w:noProof/>
              </w:rPr>
              <w:t>Doc</w:t>
            </w:r>
            <w:r w:rsidR="008A106C" w:rsidRPr="00827DD3">
              <w:rPr>
                <w:noProof/>
              </w:rPr>
              <w:t>​</w:t>
            </w:r>
            <w:r w:rsidR="008A106C" w:rsidRPr="009D423A">
              <w:rPr>
                <w:noProof/>
              </w:rPr>
              <w:t>Id</w:t>
            </w:r>
            <w:r w:rsidR="008A106C" w:rsidRPr="00827DD3">
              <w:rPr>
                <w:noProof/>
              </w:rPr>
              <w:t>)</w:t>
            </w:r>
            <w:r>
              <w:rPr>
                <w:noProof/>
              </w:rPr>
              <w:t xml:space="preserve">, указанный </w:t>
            </w:r>
            <w:r w:rsidR="00B17145">
              <w:rPr>
                <w:noProof/>
              </w:rPr>
              <w:t xml:space="preserve">в </w:t>
            </w:r>
            <w:r w:rsidR="00B17145" w:rsidRPr="00827DD3">
              <w:rPr>
                <w:noProof/>
              </w:rPr>
              <w:t>электронно</w:t>
            </w:r>
            <w:r w:rsidR="00B17145">
              <w:rPr>
                <w:noProof/>
              </w:rPr>
              <w:t>м</w:t>
            </w:r>
            <w:r w:rsidR="00B17145" w:rsidRPr="00827DD3">
              <w:rPr>
                <w:noProof/>
              </w:rPr>
              <w:t xml:space="preserve"> документ</w:t>
            </w:r>
            <w:r w:rsidR="00B17145">
              <w:rPr>
                <w:noProof/>
              </w:rPr>
              <w:t>е</w:t>
            </w:r>
            <w:r w:rsidR="00B17145" w:rsidRPr="00827DD3">
              <w:rPr>
                <w:noProof/>
              </w:rPr>
              <w:t xml:space="preserve"> (сведени</w:t>
            </w:r>
            <w:r w:rsidR="00B17145">
              <w:rPr>
                <w:noProof/>
              </w:rPr>
              <w:t>ях</w:t>
            </w:r>
            <w:r w:rsidR="00B17145" w:rsidRPr="00827DD3">
              <w:rPr>
                <w:noProof/>
              </w:rPr>
              <w:t>)</w:t>
            </w:r>
            <w:r w:rsidR="00B17145" w:rsidRPr="009D423A">
              <w:t xml:space="preserve"> </w:t>
            </w:r>
            <w:r w:rsidRPr="009D423A">
              <w:t>«</w:t>
            </w:r>
            <w:r>
              <w:rPr>
                <w:noProof/>
              </w:rPr>
              <w:t xml:space="preserve">Запрос сведений в целях осуществления контроля и мониторинга исполнения Соглашения» </w:t>
            </w:r>
            <w:r w:rsidRPr="007762AF">
              <w:rPr>
                <w:noProof/>
              </w:rPr>
              <w:t>(</w:t>
            </w:r>
            <w:r>
              <w:rPr>
                <w:noProof/>
              </w:rPr>
              <w:t>R.CT.LS.05.005</w:t>
            </w:r>
            <w:r w:rsidRPr="009D423A">
              <w:t>), передаваемы</w:t>
            </w:r>
            <w:r w:rsidR="00371A38">
              <w:t>й</w:t>
            </w:r>
            <w:r w:rsidRPr="009D423A">
              <w:t xml:space="preserve"> в сообщении «</w:t>
            </w:r>
            <w:r>
              <w:rPr>
                <w:noProof/>
              </w:rPr>
              <w:t>З</w:t>
            </w:r>
            <w:r w:rsidRPr="003D3AD5">
              <w:rPr>
                <w:noProof/>
              </w:rPr>
              <w:t xml:space="preserve">апрос </w:t>
            </w:r>
            <w:r>
              <w:rPr>
                <w:noProof/>
              </w:rPr>
              <w:t xml:space="preserve">обобщенных сведений о товарах, подлежащих </w:t>
            </w:r>
            <w:r w:rsidRPr="00741552">
              <w:rPr>
                <w:noProof/>
              </w:rPr>
              <w:t>прослеживаемости</w:t>
            </w:r>
            <w:r w:rsidRPr="009D423A">
              <w:t>» (</w:t>
            </w:r>
            <w:r>
              <w:rPr>
                <w:noProof/>
              </w:rPr>
              <w:t>P.LS.05.MSG.001</w:t>
            </w:r>
            <w:r w:rsidRPr="009D423A">
              <w:t>)</w:t>
            </w:r>
            <w:r w:rsidR="00B17145">
              <w:t xml:space="preserve">, </w:t>
            </w:r>
            <w:r w:rsidR="00B17145">
              <w:rPr>
                <w:noProof/>
              </w:rPr>
              <w:t xml:space="preserve">полученном респондентом (далее </w:t>
            </w:r>
            <w:r w:rsidR="00CA2E00">
              <w:rPr>
                <w:noProof/>
              </w:rPr>
              <w:t>–</w:t>
            </w:r>
            <w:r w:rsidR="00B17145">
              <w:rPr>
                <w:noProof/>
              </w:rPr>
              <w:t xml:space="preserve"> запрос)</w:t>
            </w:r>
            <w:proofErr w:type="gramEnd"/>
          </w:p>
        </w:tc>
      </w:tr>
      <w:tr w:rsidR="00D85E1C" w:rsidRPr="00455982" w14:paraId="4E8FACC8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87AE6D" w14:textId="02261314" w:rsidR="00D85E1C" w:rsidRPr="007762AF" w:rsidRDefault="006116D9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13B649D" w14:textId="7DE5777F" w:rsidR="00D85E1C" w:rsidRPr="00455982" w:rsidRDefault="00D85E1C" w:rsidP="00593E62">
            <w:pPr>
              <w:pStyle w:val="af1"/>
            </w:pPr>
            <w:proofErr w:type="gramStart"/>
            <w:r>
              <w:rPr>
                <w:noProof/>
              </w:rPr>
              <w:t>реквизит</w:t>
            </w:r>
            <w:r w:rsidRPr="00455982">
              <w:rPr>
                <w:noProof/>
              </w:rPr>
              <w:t xml:space="preserve"> «Код страны</w:t>
            </w:r>
            <w:r>
              <w:rPr>
                <w:noProof/>
              </w:rPr>
              <w:t xml:space="preserve">» </w:t>
            </w:r>
            <w:r w:rsidRPr="0045598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455982">
              <w:rPr>
                <w:noProof/>
              </w:rPr>
              <w:t>:</w:t>
            </w:r>
            <w:proofErr w:type="gramEnd"/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fied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455982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="0090534C">
              <w:rPr>
                <w:noProof/>
              </w:rPr>
              <w:t xml:space="preserve">в составе </w:t>
            </w:r>
            <w:r w:rsidR="0090534C" w:rsidRPr="00543E00">
              <w:t xml:space="preserve">электронного документа (сведений) </w:t>
            </w:r>
            <w:r w:rsidR="0090534C" w:rsidRPr="00543E00">
              <w:rPr>
                <w:noProof/>
              </w:rPr>
              <w:t>«</w:t>
            </w:r>
            <w:r w:rsidR="0090534C">
              <w:t>О</w:t>
            </w:r>
            <w:r w:rsidR="0090534C">
              <w:rPr>
                <w:noProof/>
              </w:rPr>
              <w:t xml:space="preserve">бобщенные сведения о товарах, подлежащих </w:t>
            </w:r>
            <w:r w:rsidR="0090534C" w:rsidRPr="00741552">
              <w:rPr>
                <w:noProof/>
              </w:rPr>
              <w:t>прослеживаемости</w:t>
            </w:r>
            <w:r w:rsidR="0090534C">
              <w:rPr>
                <w:noProof/>
              </w:rPr>
              <w:t xml:space="preserve">» </w:t>
            </w:r>
            <w:r w:rsidR="0090534C" w:rsidRPr="007762AF">
              <w:rPr>
                <w:noProof/>
              </w:rPr>
              <w:t>(</w:t>
            </w:r>
            <w:r w:rsidR="0090534C">
              <w:rPr>
                <w:noProof/>
              </w:rPr>
              <w:t>R.CT.LS.05.00</w:t>
            </w:r>
            <w:r w:rsidR="0090534C">
              <w:rPr>
                <w:noProof/>
              </w:rPr>
              <w:t>4</w:t>
            </w:r>
            <w:r w:rsidR="0090534C" w:rsidRPr="00543E00">
              <w:rPr>
                <w:noProof/>
              </w:rPr>
              <w:t>)</w:t>
            </w:r>
            <w:r w:rsidR="00F12332">
              <w:rPr>
                <w:noProof/>
              </w:rPr>
              <w:t xml:space="preserve"> </w:t>
            </w:r>
            <w:r>
              <w:rPr>
                <w:noProof/>
              </w:rPr>
              <w:t>должен содержать кодовое обозначение</w:t>
            </w:r>
            <w:r w:rsidRPr="00827DD3">
              <w:rPr>
                <w:noProof/>
              </w:rPr>
              <w:t xml:space="preserve"> государства-члена, </w:t>
            </w:r>
            <w:r>
              <w:rPr>
                <w:noProof/>
              </w:rPr>
              <w:t xml:space="preserve">уполномоченный орган которого представляет сведения, в соответствии 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="00593E62">
              <w:rPr>
                <w:noProof/>
              </w:rPr>
              <w:br/>
            </w:r>
            <w:r>
              <w:rPr>
                <w:noProof/>
              </w:rPr>
              <w:t xml:space="preserve">в его составе </w:t>
            </w:r>
            <w:r>
              <w:t>должен содержать значение «2021»</w:t>
            </w:r>
          </w:p>
        </w:tc>
      </w:tr>
      <w:tr w:rsidR="00593E62" w:rsidRPr="00455982" w14:paraId="03502D88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1D3AAD7" w14:textId="12FBB86D" w:rsidR="00593E62" w:rsidRDefault="00593E62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04DCA21" w14:textId="006F0415" w:rsidR="00593E62" w:rsidRPr="00A94318" w:rsidRDefault="00593E62" w:rsidP="00593E62">
            <w:pPr>
              <w:pStyle w:val="af1"/>
              <w:rPr>
                <w:noProof/>
              </w:rPr>
            </w:pPr>
            <w:proofErr w:type="gramStart"/>
            <w:r>
              <w:rPr>
                <w:noProof/>
              </w:rPr>
              <w:t>реквизит</w:t>
            </w:r>
            <w:r w:rsidRPr="00455982">
              <w:rPr>
                <w:noProof/>
              </w:rPr>
              <w:t xml:space="preserve"> «Код страны</w:t>
            </w:r>
            <w:r>
              <w:rPr>
                <w:noProof/>
              </w:rPr>
              <w:t xml:space="preserve">» </w:t>
            </w:r>
            <w:r w:rsidRPr="0045598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455982">
              <w:rPr>
                <w:noProof/>
              </w:rPr>
              <w:t>:</w:t>
            </w:r>
            <w:proofErr w:type="gramEnd"/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fied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455982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>в составе сложного реквизита «</w:t>
            </w:r>
            <w:r w:rsidRPr="00827DD3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>должен содержать кодовое обозначение</w:t>
            </w:r>
            <w:r w:rsidRPr="00827DD3">
              <w:rPr>
                <w:noProof/>
              </w:rPr>
              <w:t xml:space="preserve"> государства-члена,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 xml:space="preserve">уполномоченный орган которого представляет сведения, </w:t>
            </w:r>
            <w:r>
              <w:rPr>
                <w:noProof/>
              </w:rPr>
              <w:br/>
            </w:r>
            <w:r>
              <w:rPr>
                <w:noProof/>
              </w:rPr>
              <w:t xml:space="preserve">в соответствии с классификатором стран мира, применяемым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593E62" w:rsidRPr="00455982" w14:paraId="549D1860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8E45503" w14:textId="0773C508" w:rsidR="00593E62" w:rsidRPr="00455982" w:rsidRDefault="00593E62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C3CEED7" w14:textId="77777777" w:rsidR="00593E62" w:rsidRDefault="00593E62" w:rsidP="00C45672">
            <w:pPr>
              <w:pStyle w:val="af1"/>
              <w:rPr>
                <w:noProof/>
              </w:rPr>
            </w:pPr>
            <w:proofErr w:type="gramStart"/>
            <w:r w:rsidRPr="00A94318">
              <w:rPr>
                <w:noProof/>
              </w:rPr>
              <w:t xml:space="preserve">при включении </w:t>
            </w:r>
            <w:r w:rsidRPr="00C45672">
              <w:rPr>
                <w:noProof/>
              </w:rPr>
              <w:t>справочника органов Евразийского экономического союза, органов государственной власти и управления государств – членов Евразийского экономического союза, а также уполномоченных ими организаций в</w:t>
            </w:r>
            <w:r w:rsidRPr="00A94318">
              <w:rPr>
                <w:noProof/>
              </w:rPr>
              <w:t xml:space="preserve"> </w:t>
            </w:r>
            <w:r>
              <w:rPr>
                <w:noProof/>
              </w:rPr>
              <w:t>состав ресурсов единой</w:t>
            </w:r>
            <w:r w:rsidRPr="00A94318">
              <w:rPr>
                <w:noProof/>
              </w:rPr>
              <w:t xml:space="preserve"> </w:t>
            </w:r>
            <w:r>
              <w:rPr>
                <w:noProof/>
              </w:rPr>
              <w:t xml:space="preserve">системы </w:t>
            </w:r>
            <w:r w:rsidRPr="00C45672">
              <w:rPr>
                <w:noProof/>
              </w:rPr>
              <w:t xml:space="preserve">нормативно-справочной информации Союза </w:t>
            </w:r>
            <w:r w:rsidRPr="00A94318">
              <w:rPr>
                <w:noProof/>
              </w:rPr>
              <w:t>реквизит «Идентификатор уполномоченного органа государства-члена» (</w:t>
            </w:r>
            <w:r w:rsidRPr="00C45672">
              <w:rPr>
                <w:noProof/>
              </w:rPr>
              <w:t>csdo</w:t>
            </w:r>
            <w:r w:rsidRPr="00A94318">
              <w:rPr>
                <w:noProof/>
              </w:rPr>
              <w:t>:</w:t>
            </w:r>
            <w:proofErr w:type="gramEnd"/>
            <w:r w:rsidRPr="00A94318">
              <w:rPr>
                <w:noProof/>
              </w:rPr>
              <w:t>​</w:t>
            </w:r>
            <w:proofErr w:type="gramStart"/>
            <w:r w:rsidRPr="00C45672">
              <w:rPr>
                <w:noProof/>
              </w:rPr>
              <w:t>Authority</w:t>
            </w:r>
            <w:r w:rsidRPr="00A94318">
              <w:rPr>
                <w:noProof/>
              </w:rPr>
              <w:t>​</w:t>
            </w:r>
            <w:r w:rsidRPr="00C45672">
              <w:rPr>
                <w:noProof/>
              </w:rPr>
              <w:t>Id</w:t>
            </w:r>
            <w:r w:rsidRPr="00A94318">
              <w:rPr>
                <w:noProof/>
              </w:rPr>
              <w:t xml:space="preserve">) </w:t>
            </w:r>
            <w:r>
              <w:rPr>
                <w:noProof/>
              </w:rPr>
              <w:t>в составе сложного реквизита</w:t>
            </w:r>
            <w:r w:rsidRPr="00A94318">
              <w:rPr>
                <w:noProof/>
              </w:rPr>
              <w:t xml:space="preserve"> «</w:t>
            </w:r>
            <w:r w:rsidRPr="00827DD3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» </w:t>
            </w:r>
            <w:proofErr w:type="gramEnd"/>
          </w:p>
          <w:p w14:paraId="55951D97" w14:textId="5DDEDD2D" w:rsidR="00593E62" w:rsidRPr="00455982" w:rsidRDefault="00593E62" w:rsidP="00593E62">
            <w:pPr>
              <w:pStyle w:val="af1"/>
              <w:rPr>
                <w:noProof/>
              </w:rPr>
            </w:pPr>
            <w:proofErr w:type="gramStart"/>
            <w:r w:rsidRPr="00827DD3">
              <w:rPr>
                <w:noProof/>
              </w:rPr>
              <w:t>(</w:t>
            </w:r>
            <w:r w:rsidRPr="00C45672">
              <w:rPr>
                <w:noProof/>
              </w:rPr>
              <w:t>ccdo</w:t>
            </w:r>
            <w:r w:rsidRPr="00827DD3">
              <w:rPr>
                <w:noProof/>
              </w:rPr>
              <w:t>:</w:t>
            </w:r>
            <w:proofErr w:type="gramEnd"/>
            <w:r w:rsidRPr="00827DD3">
              <w:rPr>
                <w:noProof/>
              </w:rPr>
              <w:t>​</w:t>
            </w:r>
            <w:proofErr w:type="gramStart"/>
            <w:r w:rsidRPr="00C45672">
              <w:rPr>
                <w:noProof/>
              </w:rPr>
              <w:t>Unified</w:t>
            </w:r>
            <w:r w:rsidRPr="00827DD3">
              <w:rPr>
                <w:noProof/>
              </w:rPr>
              <w:t>​</w:t>
            </w:r>
            <w:r w:rsidRPr="00C45672">
              <w:rPr>
                <w:noProof/>
              </w:rPr>
              <w:t>Authority</w:t>
            </w:r>
            <w:r w:rsidRPr="00827DD3">
              <w:rPr>
                <w:noProof/>
              </w:rPr>
              <w:t>​</w:t>
            </w:r>
            <w:r w:rsidRPr="00C45672">
              <w:rPr>
                <w:noProof/>
              </w:rPr>
              <w:t>Details</w:t>
            </w:r>
            <w:r w:rsidRPr="00486517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A94318">
              <w:rPr>
                <w:noProof/>
              </w:rPr>
              <w:t>заполняется и его значение должно соответствовать коду органа государственной власти государства-члена либо уполномоченной им организации из указанного справочника</w:t>
            </w:r>
            <w:r>
              <w:rPr>
                <w:noProof/>
              </w:rPr>
              <w:t xml:space="preserve">. </w:t>
            </w:r>
            <w:proofErr w:type="gramEnd"/>
          </w:p>
        </w:tc>
      </w:tr>
      <w:tr w:rsidR="00593E62" w:rsidRPr="00455982" w14:paraId="0B20B077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872E6E" w14:textId="4C9CFC88" w:rsidR="00593E62" w:rsidRDefault="00593E62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B0CF506" w14:textId="547B0A19" w:rsidR="00593E62" w:rsidRPr="00340B7A" w:rsidRDefault="00593E62" w:rsidP="00264DD0">
            <w:pPr>
              <w:pStyle w:val="af1"/>
              <w:rPr>
                <w:noProof/>
              </w:rPr>
            </w:pPr>
            <w:proofErr w:type="gramStart"/>
            <w:r w:rsidRPr="00A94318">
              <w:rPr>
                <w:noProof/>
              </w:rPr>
              <w:t>реквизит</w:t>
            </w:r>
            <w:r>
              <w:rPr>
                <w:noProof/>
              </w:rPr>
              <w:t xml:space="preserve"> </w:t>
            </w:r>
            <w:r w:rsidRPr="00A94318">
              <w:rPr>
                <w:noProof/>
              </w:rPr>
              <w:t xml:space="preserve">«Наименование уполномоченного органа государства-члена» </w:t>
            </w:r>
            <w:r w:rsidRPr="00486517">
              <w:rPr>
                <w:noProof/>
              </w:rPr>
              <w:t>(</w:t>
            </w:r>
            <w:r w:rsidRPr="00A94318">
              <w:rPr>
                <w:noProof/>
                <w:lang w:val="en-US"/>
              </w:rPr>
              <w:t>csdo</w:t>
            </w:r>
            <w:r w:rsidRPr="00486517">
              <w:rPr>
                <w:noProof/>
              </w:rPr>
              <w:t>:</w:t>
            </w:r>
            <w:proofErr w:type="gramEnd"/>
            <w:r w:rsidRPr="00486517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Authority</w:t>
            </w:r>
            <w:r w:rsidRPr="00486517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Name</w:t>
            </w:r>
            <w:r w:rsidRPr="00486517">
              <w:rPr>
                <w:noProof/>
              </w:rPr>
              <w:t xml:space="preserve">) </w:t>
            </w:r>
            <w:r>
              <w:rPr>
                <w:noProof/>
              </w:rPr>
              <w:t>должен быть заполнен</w:t>
            </w:r>
          </w:p>
        </w:tc>
      </w:tr>
      <w:tr w:rsidR="00593E62" w:rsidRPr="00455982" w14:paraId="6A68F8B9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33551F" w14:textId="7763801B" w:rsidR="00593E62" w:rsidRDefault="00593E62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5559F5" w14:textId="04888F26" w:rsidR="00593E62" w:rsidRDefault="00593E62" w:rsidP="00264DD0">
            <w:pPr>
              <w:pStyle w:val="af1"/>
            </w:pPr>
            <w:proofErr w:type="gramStart"/>
            <w:r w:rsidRPr="00340B7A">
              <w:rPr>
                <w:noProof/>
              </w:rPr>
              <w:t xml:space="preserve">значения реквизитов, имеющих тип данных «Дата и время» </w:t>
            </w:r>
            <w:r w:rsidRPr="00340B7A">
              <w:rPr>
                <w:noProof/>
              </w:rPr>
              <w:br/>
              <w:t>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>:</w:t>
            </w:r>
            <w:proofErr w:type="gramEnd"/>
            <w:r w:rsidRPr="00340B7A">
              <w:rPr>
                <w:noProof/>
              </w:rPr>
              <w:t xml:space="preserve">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im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Thh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ss</w:t>
            </w:r>
            <w:r w:rsidRPr="00340B7A">
              <w:rPr>
                <w:noProof/>
              </w:rPr>
              <w:t>.</w:t>
            </w:r>
            <w:r w:rsidRPr="00340B7A">
              <w:rPr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, где </w:t>
            </w:r>
            <w:r w:rsidRPr="00340B7A">
              <w:rPr>
                <w:rFonts w:cs="Times New Roman"/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</w:rPr>
              <w:t xml:space="preserve"> – символы, обозначающие значение миллисекунд, 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 – фиксированный символ, обозначающий формат представления времени в соответствии со Всемирным временем (</w:t>
            </w:r>
            <w:r w:rsidRPr="00340B7A">
              <w:rPr>
                <w:rFonts w:cs="Times New Roman"/>
                <w:noProof/>
                <w:lang w:val="en-US"/>
              </w:rPr>
              <w:t>UTC</w:t>
            </w:r>
            <w:r w:rsidRPr="00340B7A">
              <w:rPr>
                <w:rFonts w:cs="Times New Roman"/>
                <w:noProof/>
              </w:rPr>
              <w:t xml:space="preserve">) </w:t>
            </w:r>
          </w:p>
        </w:tc>
      </w:tr>
      <w:tr w:rsidR="00593E62" w:rsidRPr="00455982" w14:paraId="2DF16BEB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81AC08D" w14:textId="2997ECFF" w:rsidR="00593E62" w:rsidRDefault="00593E62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559B7EB" w14:textId="3CD79C1B" w:rsidR="00593E62" w:rsidRDefault="00593E62" w:rsidP="001C5D46">
            <w:pPr>
              <w:pStyle w:val="af1"/>
            </w:pPr>
            <w:proofErr w:type="gramStart"/>
            <w:r w:rsidRPr="00340B7A">
              <w:rPr>
                <w:noProof/>
              </w:rPr>
              <w:t>значения реквизитов, имеющих тип данных «Дата» 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>:</w:t>
            </w:r>
            <w:proofErr w:type="gramEnd"/>
            <w:r w:rsidRPr="00340B7A">
              <w:rPr>
                <w:noProof/>
              </w:rPr>
              <w:t xml:space="preserve">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</w:t>
            </w:r>
          </w:p>
        </w:tc>
      </w:tr>
      <w:tr w:rsidR="00593E62" w:rsidRPr="00455982" w14:paraId="2ACAE140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2A1C288" w14:textId="725A467D" w:rsidR="00593E62" w:rsidRDefault="00593E62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2B09181" w14:textId="31266812" w:rsidR="00593E62" w:rsidRDefault="00593E62" w:rsidP="00B17145">
            <w:pPr>
              <w:pStyle w:val="af1"/>
            </w:pPr>
            <w:proofErr w:type="gramStart"/>
            <w:r>
              <w:t>значение реквизита «</w:t>
            </w:r>
            <w:r w:rsidRPr="008A106C">
              <w:rPr>
                <w:noProof/>
              </w:rPr>
              <w:t>Начальная дата отчетного периода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A106C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A106C">
              <w:rPr>
                <w:noProof/>
              </w:rPr>
              <w:t>:</w:t>
            </w:r>
            <w:proofErr w:type="gramEnd"/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First</w:t>
            </w:r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Day</w:t>
            </w:r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Report</w:t>
            </w:r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Period</w:t>
            </w:r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8A106C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значению реквизита </w:t>
            </w:r>
            <w:r>
              <w:t>«</w:t>
            </w:r>
            <w:r w:rsidRPr="008A106C">
              <w:rPr>
                <w:noProof/>
              </w:rPr>
              <w:t>Начальная дата отчетного периода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A106C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A106C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Day</w:t>
            </w:r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Report</w:t>
            </w:r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Period</w:t>
            </w:r>
            <w:r w:rsidRPr="008A106C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8A106C">
              <w:rPr>
                <w:noProof/>
              </w:rPr>
              <w:t>)</w:t>
            </w:r>
            <w:r>
              <w:t>, указанному в соответствующем запросе</w:t>
            </w:r>
          </w:p>
        </w:tc>
      </w:tr>
      <w:tr w:rsidR="00593E62" w:rsidRPr="00455982" w14:paraId="41392500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170D44" w14:textId="4FCC0DF2" w:rsidR="00593E62" w:rsidRDefault="00593E62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064AC77" w14:textId="0307A4BE" w:rsidR="00593E62" w:rsidRDefault="00593E62" w:rsidP="00536503">
            <w:pPr>
              <w:pStyle w:val="af1"/>
            </w:pPr>
            <w:proofErr w:type="gramStart"/>
            <w:r>
              <w:t>значение реквизита «</w:t>
            </w:r>
            <w:r w:rsidRPr="00B17145">
              <w:rPr>
                <w:noProof/>
              </w:rPr>
              <w:t>Конечная дата отчетного периода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B17145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B17145">
              <w:rPr>
                <w:noProof/>
              </w:rPr>
              <w:t>:</w:t>
            </w:r>
            <w:proofErr w:type="gramEnd"/>
            <w:r w:rsidRPr="00B17145">
              <w:rPr>
                <w:noProof/>
              </w:rPr>
              <w:t>​</w:t>
            </w:r>
            <w:r>
              <w:rPr>
                <w:noProof/>
                <w:lang w:val="en-US"/>
              </w:rPr>
              <w:t>Last</w:t>
            </w:r>
            <w:r w:rsidRPr="00B17145">
              <w:rPr>
                <w:noProof/>
              </w:rPr>
              <w:t>​</w:t>
            </w:r>
            <w:r>
              <w:rPr>
                <w:noProof/>
                <w:lang w:val="en-US"/>
              </w:rPr>
              <w:t>Day</w:t>
            </w:r>
            <w:r w:rsidRPr="00B17145">
              <w:rPr>
                <w:noProof/>
              </w:rPr>
              <w:t>​</w:t>
            </w:r>
            <w:r>
              <w:rPr>
                <w:noProof/>
                <w:lang w:val="en-US"/>
              </w:rPr>
              <w:t>Report</w:t>
            </w:r>
            <w:r w:rsidRPr="00B17145">
              <w:rPr>
                <w:noProof/>
              </w:rPr>
              <w:t>​</w:t>
            </w:r>
            <w:r>
              <w:rPr>
                <w:noProof/>
                <w:lang w:val="en-US"/>
              </w:rPr>
              <w:t>Period</w:t>
            </w:r>
            <w:r w:rsidRPr="00B17145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B17145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значению реквизита «</w:t>
            </w:r>
            <w:r w:rsidRPr="00B17145">
              <w:rPr>
                <w:noProof/>
              </w:rPr>
              <w:t>Конечная дата отчетного периода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B17145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B17145">
              <w:rPr>
                <w:noProof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B17145">
              <w:rPr>
                <w:noProof/>
              </w:rPr>
              <w:t>​</w:t>
            </w:r>
            <w:r>
              <w:rPr>
                <w:noProof/>
                <w:lang w:val="en-US"/>
              </w:rPr>
              <w:t>Day</w:t>
            </w:r>
            <w:r w:rsidRPr="00B17145">
              <w:rPr>
                <w:noProof/>
              </w:rPr>
              <w:t>​</w:t>
            </w:r>
            <w:r>
              <w:rPr>
                <w:noProof/>
                <w:lang w:val="en-US"/>
              </w:rPr>
              <w:t>Report</w:t>
            </w:r>
            <w:r w:rsidRPr="00B17145">
              <w:rPr>
                <w:noProof/>
              </w:rPr>
              <w:t>​</w:t>
            </w:r>
            <w:r>
              <w:rPr>
                <w:noProof/>
                <w:lang w:val="en-US"/>
              </w:rPr>
              <w:t>Period</w:t>
            </w:r>
            <w:r w:rsidRPr="00B17145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B17145">
              <w:rPr>
                <w:noProof/>
              </w:rPr>
              <w:t>)</w:t>
            </w:r>
            <w:r>
              <w:t>, указанному в соответствующем запросе</w:t>
            </w:r>
          </w:p>
        </w:tc>
      </w:tr>
      <w:tr w:rsidR="00593E62" w:rsidRPr="009526D0" w14:paraId="2371B1ED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D6C401B" w14:textId="1879A63E" w:rsidR="00593E62" w:rsidRDefault="00593E62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E40A74" w14:textId="0F4D83BA" w:rsidR="00593E62" w:rsidRPr="009526D0" w:rsidRDefault="00593E62" w:rsidP="009526D0">
            <w:pPr>
              <w:pStyle w:val="af1"/>
            </w:pPr>
            <w:proofErr w:type="gramStart"/>
            <w:r w:rsidRPr="006116D9">
              <w:t>электронный документ (сведени</w:t>
            </w:r>
            <w:r>
              <w:t>я</w:t>
            </w:r>
            <w:r w:rsidRPr="006116D9">
              <w:t>) «</w:t>
            </w:r>
            <w:r>
              <w:t xml:space="preserve">Сведения, используемые в целях осуществления контроля и мониторинга исполнения Соглашения» </w:t>
            </w:r>
            <w:r w:rsidRPr="006116D9">
              <w:t>(</w:t>
            </w:r>
            <w:r>
              <w:t>R.CT.LS.05.004</w:t>
            </w:r>
            <w:r w:rsidRPr="006116D9">
              <w:t>)</w:t>
            </w:r>
            <w:r>
              <w:t xml:space="preserve"> должен содержать не менее 1 экземпляра реквизита «</w:t>
            </w:r>
            <w:r w:rsidRPr="00827DD3">
              <w:t xml:space="preserve">Сведения о товарах, подлежащих </w:t>
            </w:r>
            <w:proofErr w:type="spellStart"/>
            <w:r w:rsidRPr="00827DD3">
              <w:t>прослеживаемости</w:t>
            </w:r>
            <w:proofErr w:type="spellEnd"/>
            <w:r w:rsidRPr="00827DD3">
              <w:t>, за отчетный период</w:t>
            </w:r>
            <w:r>
              <w:t xml:space="preserve">» </w:t>
            </w:r>
            <w:r w:rsidRPr="006116D9">
              <w:t>(</w:t>
            </w:r>
            <w:proofErr w:type="spellStart"/>
            <w:r w:rsidRPr="006116D9">
              <w:t>ctcdo</w:t>
            </w:r>
            <w:proofErr w:type="spellEnd"/>
            <w:r w:rsidRPr="006116D9">
              <w:t>:</w:t>
            </w:r>
            <w:proofErr w:type="gramEnd"/>
            <w:r w:rsidRPr="006116D9">
              <w:t>​</w:t>
            </w:r>
            <w:proofErr w:type="spellStart"/>
            <w:proofErr w:type="gramStart"/>
            <w:r w:rsidRPr="006116D9">
              <w:t>Traceability</w:t>
            </w:r>
            <w:proofErr w:type="spellEnd"/>
            <w:r w:rsidRPr="006116D9">
              <w:t>​</w:t>
            </w:r>
            <w:proofErr w:type="spellStart"/>
            <w:r w:rsidRPr="006116D9">
              <w:t>Goods</w:t>
            </w:r>
            <w:proofErr w:type="spellEnd"/>
            <w:r w:rsidRPr="006116D9">
              <w:t>​</w:t>
            </w:r>
            <w:proofErr w:type="spellStart"/>
            <w:r w:rsidRPr="006116D9">
              <w:t>Period</w:t>
            </w:r>
            <w:proofErr w:type="spellEnd"/>
            <w:r w:rsidRPr="006116D9">
              <w:t>​</w:t>
            </w:r>
            <w:proofErr w:type="spellStart"/>
            <w:r w:rsidRPr="006116D9">
              <w:t>Details</w:t>
            </w:r>
            <w:proofErr w:type="spellEnd"/>
            <w:r w:rsidRPr="006116D9">
              <w:t>)</w:t>
            </w:r>
            <w:proofErr w:type="gramEnd"/>
          </w:p>
        </w:tc>
      </w:tr>
      <w:tr w:rsidR="00593E62" w:rsidRPr="009526D0" w14:paraId="6BDEFEBB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E69FB4C" w14:textId="5FEF15F7" w:rsidR="00593E62" w:rsidRDefault="00593E62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2DA4D93" w14:textId="38D2729A" w:rsidR="00593E62" w:rsidRPr="006116D9" w:rsidRDefault="00F12332" w:rsidP="005032AE">
            <w:pPr>
              <w:pStyle w:val="af1"/>
            </w:pPr>
            <w:proofErr w:type="gramStart"/>
            <w:r>
              <w:rPr>
                <w:noProof/>
              </w:rPr>
              <w:t xml:space="preserve">если </w:t>
            </w:r>
            <w:r w:rsidR="00593E62" w:rsidRPr="007762AF">
              <w:rPr>
                <w:noProof/>
              </w:rPr>
              <w:t>реквизит</w:t>
            </w:r>
            <w:r>
              <w:rPr>
                <w:noProof/>
              </w:rPr>
              <w:t xml:space="preserve">ы </w:t>
            </w:r>
            <w:r w:rsidRPr="007762AF">
              <w:rPr>
                <w:noProof/>
              </w:rPr>
              <w:t>«Код товара по ТН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>ВЭД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 xml:space="preserve">ЕАЭС»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s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mmodity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de</w:t>
            </w:r>
            <w:r w:rsidRPr="007762AF">
              <w:t>)</w:t>
            </w:r>
            <w:r>
              <w:t>»</w:t>
            </w:r>
            <w:r>
              <w:t xml:space="preserve"> </w:t>
            </w:r>
            <w:r>
              <w:rPr>
                <w:noProof/>
              </w:rPr>
              <w:t xml:space="preserve">были </w:t>
            </w:r>
            <w:r w:rsidR="005032AE">
              <w:rPr>
                <w:noProof/>
              </w:rPr>
              <w:t>заполнены</w:t>
            </w:r>
            <w:r>
              <w:rPr>
                <w:noProof/>
              </w:rPr>
              <w:t xml:space="preserve"> в запросе, то значени</w:t>
            </w:r>
            <w:r w:rsidR="005032AE">
              <w:rPr>
                <w:noProof/>
              </w:rPr>
              <w:t>я</w:t>
            </w:r>
            <w:r>
              <w:rPr>
                <w:noProof/>
              </w:rPr>
              <w:t xml:space="preserve"> реквизит</w:t>
            </w:r>
            <w:r w:rsidR="005032AE">
              <w:rPr>
                <w:noProof/>
              </w:rPr>
              <w:t>ов</w:t>
            </w:r>
            <w:r>
              <w:rPr>
                <w:noProof/>
              </w:rPr>
              <w:t xml:space="preserve"> </w:t>
            </w:r>
            <w:r w:rsidR="00593E62" w:rsidRPr="007762AF">
              <w:rPr>
                <w:noProof/>
              </w:rPr>
              <w:t>«Код товара по ТН</w:t>
            </w:r>
            <w:r w:rsidR="00593E62" w:rsidRPr="007762AF">
              <w:rPr>
                <w:noProof/>
                <w:lang w:val="en-US"/>
              </w:rPr>
              <w:t> </w:t>
            </w:r>
            <w:r w:rsidR="00593E62" w:rsidRPr="007762AF">
              <w:rPr>
                <w:noProof/>
              </w:rPr>
              <w:t>ВЭД</w:t>
            </w:r>
            <w:r w:rsidR="00593E62" w:rsidRPr="007762AF">
              <w:rPr>
                <w:noProof/>
                <w:lang w:val="en-US"/>
              </w:rPr>
              <w:t> </w:t>
            </w:r>
            <w:r w:rsidR="00593E62" w:rsidRPr="007762AF">
              <w:rPr>
                <w:noProof/>
              </w:rPr>
              <w:t xml:space="preserve">ЕАЭС» </w:t>
            </w:r>
            <w:r w:rsidR="00593E62" w:rsidRPr="007762AF">
              <w:t>(</w:t>
            </w:r>
            <w:r w:rsidR="00593E62" w:rsidRPr="007762AF">
              <w:rPr>
                <w:noProof/>
                <w:lang w:val="en-US"/>
              </w:rPr>
              <w:t>csdo</w:t>
            </w:r>
            <w:r w:rsidR="00593E62" w:rsidRPr="007762AF">
              <w:rPr>
                <w:noProof/>
              </w:rPr>
              <w:t>:‌</w:t>
            </w:r>
            <w:r w:rsidR="00593E62" w:rsidRPr="007762AF">
              <w:rPr>
                <w:noProof/>
                <w:lang w:val="en-US"/>
              </w:rPr>
              <w:t>Commodity</w:t>
            </w:r>
            <w:r w:rsidR="00593E62" w:rsidRPr="007762AF">
              <w:rPr>
                <w:noProof/>
              </w:rPr>
              <w:t>‌</w:t>
            </w:r>
            <w:r w:rsidR="00593E62" w:rsidRPr="007762AF">
              <w:rPr>
                <w:noProof/>
                <w:lang w:val="en-US"/>
              </w:rPr>
              <w:t>Code</w:t>
            </w:r>
            <w:r w:rsidR="00593E62" w:rsidRPr="007762AF">
              <w:t>)</w:t>
            </w:r>
            <w:r w:rsidR="00593E62">
              <w:t>»</w:t>
            </w:r>
            <w:r w:rsidR="005032AE">
              <w:t xml:space="preserve"> </w:t>
            </w:r>
            <w:r w:rsidR="005032AE">
              <w:rPr>
                <w:noProof/>
              </w:rPr>
              <w:t xml:space="preserve">в составе </w:t>
            </w:r>
            <w:r w:rsidR="005032AE" w:rsidRPr="00543E00">
              <w:t xml:space="preserve">электронного документа (сведений) </w:t>
            </w:r>
            <w:r w:rsidR="005032AE" w:rsidRPr="00543E00">
              <w:rPr>
                <w:noProof/>
              </w:rPr>
              <w:t>«</w:t>
            </w:r>
            <w:r w:rsidR="005032AE">
              <w:t>О</w:t>
            </w:r>
            <w:r w:rsidR="005032AE">
              <w:rPr>
                <w:noProof/>
              </w:rPr>
              <w:t xml:space="preserve">бобщенные сведения о товарах, подлежащих </w:t>
            </w:r>
            <w:r w:rsidR="005032AE" w:rsidRPr="00741552">
              <w:rPr>
                <w:noProof/>
              </w:rPr>
              <w:t>прослеживаемости</w:t>
            </w:r>
            <w:r w:rsidR="005032AE">
              <w:rPr>
                <w:noProof/>
              </w:rPr>
              <w:t xml:space="preserve">» </w:t>
            </w:r>
            <w:r w:rsidR="005032AE" w:rsidRPr="007762AF">
              <w:rPr>
                <w:noProof/>
              </w:rPr>
              <w:t>(</w:t>
            </w:r>
            <w:r w:rsidR="005032AE">
              <w:rPr>
                <w:noProof/>
              </w:rPr>
              <w:t>R.CT.LS.05.004</w:t>
            </w:r>
            <w:r w:rsidR="005032AE" w:rsidRPr="00543E00">
              <w:rPr>
                <w:noProof/>
              </w:rPr>
              <w:t>)</w:t>
            </w:r>
            <w:r w:rsidR="00593E62" w:rsidRPr="007762AF">
              <w:t xml:space="preserve"> долж</w:t>
            </w:r>
            <w:r w:rsidR="005032AE">
              <w:t>ны</w:t>
            </w:r>
            <w:r w:rsidR="00593E62" w:rsidRPr="007762AF">
              <w:t xml:space="preserve"> содержать значение код</w:t>
            </w:r>
            <w:r w:rsidR="005032AE">
              <w:t>ов</w:t>
            </w:r>
            <w:r w:rsidR="00593E62">
              <w:t xml:space="preserve"> </w:t>
            </w:r>
            <w:r w:rsidR="00593E62" w:rsidRPr="00A94318">
              <w:t>из единой Товарной номенклатуры внешнеэкономической деятельности Евразийского экономического союза (ТН ВЭД ЕАЭС)</w:t>
            </w:r>
            <w:r w:rsidR="00593E62">
              <w:t xml:space="preserve">, </w:t>
            </w:r>
            <w:r w:rsidR="005032AE">
              <w:t xml:space="preserve">соответствующие значениям, </w:t>
            </w:r>
            <w:r w:rsidR="00593E62">
              <w:t>указанн</w:t>
            </w:r>
            <w:r w:rsidR="005032AE">
              <w:t>ым</w:t>
            </w:r>
            <w:r w:rsidR="00593E62">
              <w:t xml:space="preserve"> в запросе</w:t>
            </w:r>
          </w:p>
        </w:tc>
      </w:tr>
      <w:tr w:rsidR="00593E62" w:rsidRPr="00763F64" w14:paraId="356B8902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A49A65" w14:textId="17692758" w:rsidR="00593E62" w:rsidRDefault="00706324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8F61D5A" w14:textId="7C833F48" w:rsidR="00593E62" w:rsidRPr="006204E6" w:rsidRDefault="00593E62" w:rsidP="006204E6">
            <w:pPr>
              <w:pStyle w:val="af1"/>
            </w:pPr>
            <w:proofErr w:type="gramStart"/>
            <w:r>
              <w:t>значение реквизита «</w:t>
            </w:r>
            <w:r w:rsidRPr="00F91FFC">
              <w:rPr>
                <w:noProof/>
              </w:rPr>
              <w:t>Код назначения товара, подлежащего прослеживаемости</w:t>
            </w:r>
            <w:r>
              <w:rPr>
                <w:noProof/>
              </w:rPr>
              <w:t xml:space="preserve">» </w:t>
            </w:r>
            <w:r w:rsidRPr="006204E6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204E6">
              <w:rPr>
                <w:noProof/>
              </w:rPr>
              <w:t>:</w:t>
            </w:r>
            <w:proofErr w:type="gramEnd"/>
            <w:r w:rsidRPr="006204E6">
              <w:rPr>
                <w:noProof/>
              </w:rPr>
              <w:t>​</w:t>
            </w:r>
            <w:r>
              <w:rPr>
                <w:noProof/>
                <w:lang w:val="en-US"/>
              </w:rPr>
              <w:t>Traceability</w:t>
            </w:r>
            <w:r w:rsidRPr="006204E6">
              <w:rPr>
                <w:noProof/>
              </w:rPr>
              <w:t>​</w:t>
            </w:r>
            <w:r>
              <w:rPr>
                <w:noProof/>
                <w:lang w:val="en-US"/>
              </w:rPr>
              <w:t>Commodity</w:t>
            </w:r>
            <w:r w:rsidRPr="006204E6">
              <w:rPr>
                <w:noProof/>
              </w:rPr>
              <w:t>​</w:t>
            </w:r>
            <w:r>
              <w:rPr>
                <w:noProof/>
                <w:lang w:val="en-US"/>
              </w:rPr>
              <w:t>Destination</w:t>
            </w:r>
            <w:r w:rsidRPr="006204E6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6204E6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="005032AE">
              <w:rPr>
                <w:noProof/>
              </w:rPr>
              <w:br/>
            </w:r>
            <w:r>
              <w:rPr>
                <w:noProof/>
              </w:rPr>
              <w:t>в составе реквизита «</w:t>
            </w:r>
            <w:r w:rsidRPr="00F91FFC">
              <w:rPr>
                <w:noProof/>
              </w:rPr>
              <w:t>Сведения о количестве товара, подлежащего прослеживаемости</w:t>
            </w:r>
            <w:r>
              <w:rPr>
                <w:noProof/>
              </w:rPr>
              <w:t xml:space="preserve">» </w:t>
            </w:r>
            <w:r w:rsidRPr="006204E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204E6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6204E6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6204E6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6204E6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6204E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6204E6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одному из следующих значений:</w:t>
            </w:r>
          </w:p>
          <w:p w14:paraId="784E481E" w14:textId="3AECE8AE" w:rsidR="00593E62" w:rsidRPr="006204E6" w:rsidRDefault="00593E62" w:rsidP="006204E6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1» 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–</w:t>
            </w:r>
            <w:r>
              <w:rPr>
                <w:noProof/>
              </w:rPr>
              <w:t xml:space="preserve"> </w:t>
            </w:r>
            <w:r w:rsidR="00487A81" w:rsidRPr="00BC278F">
              <w:rPr>
                <w:noProof/>
              </w:rPr>
              <w:t>товар, подлежащ</w:t>
            </w:r>
            <w:r w:rsidR="00487A81">
              <w:rPr>
                <w:noProof/>
              </w:rPr>
              <w:t>ий</w:t>
            </w:r>
            <w:r w:rsidR="00487A81" w:rsidRPr="00BC278F">
              <w:rPr>
                <w:noProof/>
              </w:rPr>
              <w:t xml:space="preserve"> прослеживаемости, </w:t>
            </w:r>
            <w:r w:rsidR="00487A81">
              <w:rPr>
                <w:noProof/>
              </w:rPr>
              <w:t>вновь включенн</w:t>
            </w:r>
            <w:r w:rsidR="00487A81">
              <w:rPr>
                <w:noProof/>
              </w:rPr>
              <w:t>ый</w:t>
            </w:r>
            <w:r w:rsidR="00487A81">
              <w:rPr>
                <w:noProof/>
              </w:rPr>
              <w:t xml:space="preserve"> </w:t>
            </w:r>
            <w:r w:rsidR="00487A81">
              <w:rPr>
                <w:noProof/>
              </w:rPr>
              <w:br/>
              <w:t>в национальную систему прослеживаемости</w:t>
            </w:r>
            <w:r>
              <w:rPr>
                <w:noProof/>
              </w:rPr>
              <w:t>;</w:t>
            </w:r>
          </w:p>
          <w:p w14:paraId="6E31B0FD" w14:textId="21075BB3" w:rsidR="00593E62" w:rsidRPr="006204E6" w:rsidRDefault="00593E62" w:rsidP="006204E6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2» </w:t>
            </w:r>
            <w:r w:rsidRPr="006204E6">
              <w:rPr>
                <w:noProof/>
              </w:rPr>
              <w:t>–</w:t>
            </w:r>
            <w:r>
              <w:rPr>
                <w:noProof/>
              </w:rPr>
              <w:t xml:space="preserve"> </w:t>
            </w:r>
            <w:r w:rsidR="00706324" w:rsidRPr="00BC278F">
              <w:rPr>
                <w:noProof/>
              </w:rPr>
              <w:t>товар, подлежащ</w:t>
            </w:r>
            <w:r w:rsidR="00487A81">
              <w:rPr>
                <w:noProof/>
              </w:rPr>
              <w:t>ий</w:t>
            </w:r>
            <w:r w:rsidR="00706324" w:rsidRPr="00BC278F">
              <w:rPr>
                <w:noProof/>
              </w:rPr>
              <w:t xml:space="preserve"> прослеживаемости, </w:t>
            </w:r>
            <w:r w:rsidR="00706324">
              <w:rPr>
                <w:noProof/>
              </w:rPr>
              <w:t>в отношении которого прослеживаемость прекращ</w:t>
            </w:r>
            <w:r w:rsidR="00487A81">
              <w:rPr>
                <w:noProof/>
              </w:rPr>
              <w:t>ена</w:t>
            </w:r>
            <w:r w:rsidR="00706324">
              <w:rPr>
                <w:noProof/>
              </w:rPr>
              <w:t xml:space="preserve"> в соответствии с условиями статьи 6 Соглашения</w:t>
            </w:r>
            <w:r>
              <w:rPr>
                <w:noProof/>
              </w:rPr>
              <w:t>;</w:t>
            </w:r>
          </w:p>
          <w:p w14:paraId="035FD120" w14:textId="5453666A" w:rsidR="00593E62" w:rsidRPr="006204E6" w:rsidRDefault="00593E62" w:rsidP="006204E6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3» </w:t>
            </w:r>
            <w:r w:rsidRPr="006204E6">
              <w:rPr>
                <w:noProof/>
              </w:rPr>
              <w:t>–</w:t>
            </w:r>
            <w:r>
              <w:rPr>
                <w:noProof/>
              </w:rPr>
              <w:t xml:space="preserve"> </w:t>
            </w:r>
            <w:r w:rsidR="00487A81" w:rsidRPr="00BC278F">
              <w:rPr>
                <w:noProof/>
              </w:rPr>
              <w:t>товар, подлежащ</w:t>
            </w:r>
            <w:r w:rsidR="00487A81">
              <w:rPr>
                <w:noProof/>
              </w:rPr>
              <w:t>ий</w:t>
            </w:r>
            <w:r w:rsidR="00487A81" w:rsidRPr="00BC278F">
              <w:rPr>
                <w:noProof/>
              </w:rPr>
              <w:t xml:space="preserve"> прослеживаемости, </w:t>
            </w:r>
            <w:r w:rsidR="00487A81">
              <w:rPr>
                <w:noProof/>
              </w:rPr>
              <w:t>в отношении которого прослеживаемость возобновлена в соответствии с условиями статьи 6 Соглашения</w:t>
            </w:r>
            <w:r>
              <w:rPr>
                <w:noProof/>
              </w:rPr>
              <w:t>;</w:t>
            </w:r>
          </w:p>
          <w:p w14:paraId="77C4011C" w14:textId="6549294B" w:rsidR="00593E62" w:rsidRPr="006204E6" w:rsidRDefault="00593E62" w:rsidP="00706324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4» </w:t>
            </w:r>
            <w:r w:rsidRPr="006204E6">
              <w:rPr>
                <w:noProof/>
              </w:rPr>
              <w:t xml:space="preserve">– </w:t>
            </w:r>
            <w:r w:rsidR="00FE688D">
              <w:rPr>
                <w:noProof/>
              </w:rPr>
              <w:t xml:space="preserve">товар, </w:t>
            </w:r>
            <w:r w:rsidRPr="006204E6">
              <w:rPr>
                <w:noProof/>
              </w:rPr>
              <w:t>перемещенный</w:t>
            </w:r>
            <w:r w:rsidR="00FE688D">
              <w:rPr>
                <w:noProof/>
              </w:rPr>
              <w:t xml:space="preserve"> </w:t>
            </w:r>
            <w:r w:rsidR="00706324">
              <w:rPr>
                <w:noProof/>
              </w:rPr>
              <w:t>на территорию другого государства-члена</w:t>
            </w:r>
          </w:p>
        </w:tc>
      </w:tr>
      <w:tr w:rsidR="00593E62" w:rsidRPr="007762AF" w14:paraId="2547E3B0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9D7304F" w14:textId="3F27DFD2" w:rsidR="00593E62" w:rsidRDefault="00706324" w:rsidP="00992C6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F651E4A" w14:textId="646D79BA" w:rsidR="00593E62" w:rsidRPr="007762AF" w:rsidRDefault="00593E62" w:rsidP="006204E6">
            <w:pPr>
              <w:pStyle w:val="af1"/>
            </w:pPr>
            <w:proofErr w:type="gramStart"/>
            <w:r w:rsidRPr="00F45F06">
              <w:t>атрибут «Единица измерения</w:t>
            </w:r>
            <w:r>
              <w:t>»</w:t>
            </w:r>
            <w:r w:rsidRPr="00F45F06">
              <w:t xml:space="preserve"> </w:t>
            </w:r>
            <w:r>
              <w:t xml:space="preserve">(атрибут </w:t>
            </w:r>
            <w:proofErr w:type="spellStart"/>
            <w:r>
              <w:t>measurement</w:t>
            </w:r>
            <w:proofErr w:type="spellEnd"/>
            <w:r>
              <w:t>​</w:t>
            </w:r>
            <w:proofErr w:type="spellStart"/>
            <w:r>
              <w:t>Unit</w:t>
            </w:r>
            <w:proofErr w:type="spellEnd"/>
            <w:r>
              <w:t>​</w:t>
            </w:r>
            <w:proofErr w:type="spellStart"/>
            <w:r>
              <w:t>Code</w:t>
            </w:r>
            <w:proofErr w:type="spellEnd"/>
            <w:r>
              <w:t>) в составе реквизита «</w:t>
            </w:r>
            <w:r w:rsidRPr="006204E6">
              <w:rPr>
                <w:noProof/>
              </w:rPr>
              <w:t>Количество товара</w:t>
            </w:r>
            <w:r>
              <w:rPr>
                <w:noProof/>
              </w:rPr>
              <w:t xml:space="preserve">» </w:t>
            </w:r>
            <w:r w:rsidRPr="006204E6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6204E6">
              <w:rPr>
                <w:noProof/>
              </w:rPr>
              <w:t>:</w:t>
            </w:r>
            <w:proofErr w:type="gramEnd"/>
            <w:r w:rsidRPr="006204E6">
              <w:rPr>
                <w:noProof/>
              </w:rPr>
              <w:t>​</w:t>
            </w:r>
            <w:r>
              <w:rPr>
                <w:noProof/>
                <w:lang w:val="en-US"/>
              </w:rPr>
              <w:t>Unified</w:t>
            </w:r>
            <w:r w:rsidRPr="006204E6">
              <w:rPr>
                <w:noProof/>
              </w:rPr>
              <w:t>​</w:t>
            </w:r>
            <w:r>
              <w:rPr>
                <w:noProof/>
                <w:lang w:val="en-US"/>
              </w:rPr>
              <w:t>Commodity</w:t>
            </w:r>
            <w:r w:rsidRPr="006204E6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6204E6">
              <w:rPr>
                <w:noProof/>
              </w:rPr>
              <w:t>)</w:t>
            </w:r>
            <w:r w:rsidRPr="00F45F06">
              <w:t xml:space="preserve"> должен содержать кодовое обозначение единицы измерения в соответствии </w:t>
            </w:r>
            <w:r w:rsidR="00487A81">
              <w:br/>
            </w:r>
            <w:r w:rsidRPr="00F45F06">
              <w:t>со значениями, указанными в классификаторе единиц измерения</w:t>
            </w:r>
            <w:r>
              <w:t xml:space="preserve"> и счета Евразийского экономического союза</w:t>
            </w:r>
            <w:r w:rsidRPr="00C45672">
              <w:t>, утвержденного Решением Коллегии Комиссии от 27.10.2020 №145</w:t>
            </w:r>
            <w:r w:rsidRPr="00F45F06">
              <w:t xml:space="preserve">, </w:t>
            </w:r>
            <w:r>
              <w:t xml:space="preserve">а </w:t>
            </w:r>
            <w:r w:rsidRPr="00F45F06">
              <w:t>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</w:t>
            </w:r>
            <w:r>
              <w:t xml:space="preserve"> measurement​Unit​Code​List​Id)</w:t>
            </w:r>
            <w:r w:rsidRPr="00F45F06">
              <w:t xml:space="preserve"> должен содержать значение «20</w:t>
            </w:r>
            <w:r>
              <w:t>64</w:t>
            </w:r>
            <w:r w:rsidRPr="00F45F06">
              <w:t>»</w:t>
            </w:r>
          </w:p>
        </w:tc>
      </w:tr>
      <w:tr w:rsidR="00487A81" w:rsidRPr="007762AF" w14:paraId="4AE959FF" w14:textId="77777777" w:rsidTr="0016752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CBD4DC" w14:textId="752E7AFA" w:rsidR="00487A81" w:rsidRDefault="00487A81" w:rsidP="007C24FB">
            <w:pPr>
              <w:pStyle w:val="aff4"/>
              <w:pageBreakBefore/>
              <w:rPr>
                <w:lang w:val="ru-RU"/>
              </w:rPr>
            </w:pPr>
            <w:r>
              <w:rPr>
                <w:lang w:val="ru-RU"/>
              </w:rPr>
              <w:lastRenderedPageBreak/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8B1DFF4" w14:textId="61F611AF" w:rsidR="00487A81" w:rsidRPr="00F45F06" w:rsidRDefault="00487A81" w:rsidP="007C24FB">
            <w:pPr>
              <w:pStyle w:val="af1"/>
              <w:pageBreakBefore/>
            </w:pPr>
            <w:r>
              <w:rPr>
                <w:noProof/>
              </w:rPr>
              <w:t xml:space="preserve">в случае заполнения </w:t>
            </w:r>
            <w:r>
              <w:rPr>
                <w:noProof/>
              </w:rPr>
              <w:t>реквизит</w:t>
            </w:r>
            <w:r w:rsidRPr="00455982">
              <w:rPr>
                <w:noProof/>
              </w:rPr>
              <w:t xml:space="preserve"> «Код страны</w:t>
            </w:r>
            <w:r>
              <w:rPr>
                <w:noProof/>
              </w:rPr>
              <w:t xml:space="preserve">» </w:t>
            </w:r>
            <w:r w:rsidRPr="0045598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45598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455982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="007C24FB">
              <w:rPr>
                <w:noProof/>
              </w:rPr>
              <w:br/>
            </w:r>
            <w:r>
              <w:rPr>
                <w:noProof/>
              </w:rPr>
              <w:t xml:space="preserve">в составе </w:t>
            </w:r>
            <w:r w:rsidR="007C24FB">
              <w:t>сложного реквизита «</w:t>
            </w:r>
            <w:r w:rsidR="007C24FB" w:rsidRPr="00F91FFC">
              <w:rPr>
                <w:noProof/>
              </w:rPr>
              <w:t>Сведения о количестве товара, подлежащего прослеживаемости</w:t>
            </w:r>
            <w:r w:rsidR="007C24FB">
              <w:rPr>
                <w:noProof/>
              </w:rPr>
              <w:t xml:space="preserve">» </w:t>
            </w:r>
            <w:r w:rsidR="007C24FB">
              <w:rPr>
                <w:noProof/>
              </w:rPr>
              <w:br/>
            </w:r>
            <w:r w:rsidR="007C24FB" w:rsidRPr="007C24FB">
              <w:rPr>
                <w:noProof/>
              </w:rPr>
              <w:t>(</w:t>
            </w:r>
            <w:r w:rsidR="007C24FB">
              <w:rPr>
                <w:noProof/>
                <w:lang w:val="en-US"/>
              </w:rPr>
              <w:t>ctcdo</w:t>
            </w:r>
            <w:r w:rsidR="007C24FB" w:rsidRPr="007C24FB">
              <w:rPr>
                <w:noProof/>
              </w:rPr>
              <w:t>:​</w:t>
            </w:r>
            <w:r w:rsidR="007C24FB">
              <w:rPr>
                <w:noProof/>
                <w:lang w:val="en-US"/>
              </w:rPr>
              <w:t>Traceability</w:t>
            </w:r>
            <w:r w:rsidR="007C24FB" w:rsidRPr="007C24FB">
              <w:rPr>
                <w:noProof/>
              </w:rPr>
              <w:t>​</w:t>
            </w:r>
            <w:r w:rsidR="007C24FB">
              <w:rPr>
                <w:noProof/>
                <w:lang w:val="en-US"/>
              </w:rPr>
              <w:t>Goods</w:t>
            </w:r>
            <w:r w:rsidR="007C24FB" w:rsidRPr="007C24FB">
              <w:rPr>
                <w:noProof/>
              </w:rPr>
              <w:t>​</w:t>
            </w:r>
            <w:r w:rsidR="007C24FB">
              <w:rPr>
                <w:noProof/>
                <w:lang w:val="en-US"/>
              </w:rPr>
              <w:t>Measure</w:t>
            </w:r>
            <w:r w:rsidR="007C24FB" w:rsidRPr="007C24FB">
              <w:rPr>
                <w:noProof/>
              </w:rPr>
              <w:t>​</w:t>
            </w:r>
            <w:r w:rsidR="007C24FB">
              <w:rPr>
                <w:noProof/>
                <w:lang w:val="en-US"/>
              </w:rPr>
              <w:t>Info</w:t>
            </w:r>
            <w:r w:rsidR="007C24FB" w:rsidRPr="007C24FB">
              <w:rPr>
                <w:noProof/>
              </w:rPr>
              <w:t>​</w:t>
            </w:r>
            <w:r w:rsidR="007C24FB">
              <w:rPr>
                <w:noProof/>
                <w:lang w:val="en-US"/>
              </w:rPr>
              <w:t>Details</w:t>
            </w:r>
            <w:r w:rsidR="007C24FB" w:rsidRPr="007C24FB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>должен содержать кодовое обозначение</w:t>
            </w:r>
            <w:r w:rsidRPr="00827DD3">
              <w:rPr>
                <w:noProof/>
              </w:rPr>
              <w:t xml:space="preserve"> государства-члена</w:t>
            </w:r>
            <w:r w:rsidR="007C24FB">
              <w:rPr>
                <w:noProof/>
              </w:rPr>
              <w:t xml:space="preserve">, </w:t>
            </w:r>
            <w:r w:rsidR="007C24FB" w:rsidRPr="00F91FFC">
              <w:rPr>
                <w:noProof/>
              </w:rPr>
              <w:t>на территорию которого перемещены товары, подлежащие прослеживаемости</w:t>
            </w:r>
            <w:r w:rsidR="007C24FB">
              <w:rPr>
                <w:noProof/>
              </w:rPr>
              <w:t xml:space="preserve">, </w:t>
            </w:r>
            <w:r>
              <w:rPr>
                <w:noProof/>
              </w:rPr>
              <w:t xml:space="preserve">в соответствии </w:t>
            </w:r>
            <w:r w:rsidR="007C24FB">
              <w:rPr>
                <w:noProof/>
              </w:rPr>
              <w:br/>
            </w:r>
            <w:r>
              <w:rPr>
                <w:noProof/>
              </w:rPr>
              <w:t xml:space="preserve">с классификатором стран мира, применяемым </w:t>
            </w:r>
            <w:r w:rsidRPr="005B68AA">
              <w:rPr>
                <w:noProof/>
              </w:rPr>
              <w:t xml:space="preserve">в соответствии </w:t>
            </w:r>
            <w:r w:rsidR="007C24FB">
              <w:rPr>
                <w:noProof/>
              </w:rPr>
              <w:br/>
            </w:r>
            <w:bookmarkStart w:id="0" w:name="_GoBack"/>
            <w:bookmarkEnd w:id="0"/>
            <w:r w:rsidRPr="005B68AA">
              <w:rPr>
                <w:noProof/>
              </w:rPr>
              <w:t>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="007C24FB">
              <w:rPr>
                <w:noProof/>
              </w:rPr>
              <w:br/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</w:tbl>
    <w:p w14:paraId="56FE9629" w14:textId="5ACD46DA" w:rsidR="00952A3E" w:rsidRDefault="00952A3E">
      <w:pPr>
        <w:spacing w:line="240" w:lineRule="auto"/>
        <w:rPr>
          <w:sz w:val="28"/>
          <w:szCs w:val="24"/>
        </w:rPr>
      </w:pPr>
    </w:p>
    <w:tbl>
      <w:tblPr>
        <w:tblStyle w:val="a3"/>
        <w:tblW w:w="228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86"/>
      </w:tblGrid>
      <w:tr w:rsidR="00B52358" w:rsidRPr="00C203B8" w14:paraId="339BD02C" w14:textId="77777777" w:rsidTr="00E233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</w:tcPr>
          <w:p w14:paraId="50DFC52B" w14:textId="77777777" w:rsidR="00B52358" w:rsidRPr="00A6590D" w:rsidRDefault="00B52358" w:rsidP="00E2330B">
            <w:pPr>
              <w:pStyle w:val="afb"/>
              <w:ind w:firstLine="0"/>
              <w:rPr>
                <w:color w:val="auto"/>
                <w:lang w:val="ru-RU"/>
              </w:rPr>
            </w:pPr>
          </w:p>
        </w:tc>
      </w:tr>
    </w:tbl>
    <w:p w14:paraId="73E5B140" w14:textId="77777777" w:rsidR="00B52358" w:rsidRPr="00356EE2" w:rsidRDefault="00B52358">
      <w:pPr>
        <w:spacing w:line="240" w:lineRule="auto"/>
        <w:rPr>
          <w:sz w:val="28"/>
          <w:szCs w:val="24"/>
        </w:rPr>
      </w:pPr>
    </w:p>
    <w:sectPr w:rsidR="00B52358" w:rsidRPr="00356EE2" w:rsidSect="00414A89">
      <w:headerReference w:type="default" r:id="rId18"/>
      <w:footerReference w:type="default" r:id="rId19"/>
      <w:pgSz w:w="11906" w:h="16838"/>
      <w:pgMar w:top="1134" w:right="851" w:bottom="1134" w:left="1701" w:header="709" w:footer="709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5378B9" w14:textId="77777777" w:rsidR="008515B9" w:rsidRDefault="008515B9" w:rsidP="00F60CE1">
      <w:pPr>
        <w:spacing w:line="240" w:lineRule="auto"/>
      </w:pPr>
      <w:r>
        <w:separator/>
      </w:r>
    </w:p>
  </w:endnote>
  <w:endnote w:type="continuationSeparator" w:id="0">
    <w:p w14:paraId="35EA5B18" w14:textId="77777777" w:rsidR="008515B9" w:rsidRDefault="008515B9" w:rsidP="00F60CE1">
      <w:pPr>
        <w:spacing w:line="240" w:lineRule="auto"/>
      </w:pPr>
      <w:r>
        <w:continuationSeparator/>
      </w:r>
    </w:p>
  </w:endnote>
  <w:endnote w:type="continuationNotice" w:id="1">
    <w:p w14:paraId="1CA325E1" w14:textId="77777777" w:rsidR="008515B9" w:rsidRDefault="008515B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965093" w14:textId="77777777" w:rsidR="008B7BF1" w:rsidRDefault="008B7BF1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889A9C" w14:textId="77777777" w:rsidR="008B7BF1" w:rsidRDefault="008B7BF1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BFBE19" w14:textId="77777777" w:rsidR="008B7BF1" w:rsidRDefault="008B7BF1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429F16" w14:textId="77777777" w:rsidR="008515B9" w:rsidRDefault="008515B9" w:rsidP="00F60CE1">
      <w:pPr>
        <w:spacing w:line="240" w:lineRule="auto"/>
      </w:pPr>
      <w:r>
        <w:separator/>
      </w:r>
    </w:p>
  </w:footnote>
  <w:footnote w:type="continuationSeparator" w:id="0">
    <w:p w14:paraId="629A3CDC" w14:textId="77777777" w:rsidR="008515B9" w:rsidRDefault="008515B9" w:rsidP="00F60CE1">
      <w:pPr>
        <w:spacing w:line="240" w:lineRule="auto"/>
      </w:pPr>
      <w:r>
        <w:continuationSeparator/>
      </w:r>
    </w:p>
  </w:footnote>
  <w:footnote w:type="continuationNotice" w:id="1">
    <w:p w14:paraId="5A8F7615" w14:textId="77777777" w:rsidR="008515B9" w:rsidRDefault="008515B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55682056"/>
      <w:docPartObj>
        <w:docPartGallery w:val="Page Numbers (Top of Page)"/>
        <w:docPartUnique/>
      </w:docPartObj>
    </w:sdtPr>
    <w:sdtEndPr/>
    <w:sdtContent>
      <w:p w14:paraId="3E696D20" w14:textId="22EB750C" w:rsidR="008B7BF1" w:rsidRDefault="008B7BF1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24FB">
          <w:rPr>
            <w:noProof/>
          </w:rPr>
          <w:t>8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B653A0" w14:textId="77777777" w:rsidR="008B7BF1" w:rsidRDefault="008B7BF1" w:rsidP="00CD24D9">
    <w:pPr>
      <w:pStyle w:val="afd"/>
      <w:spacing w:line="360" w:lineRule="auto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1419259"/>
      <w:docPartObj>
        <w:docPartGallery w:val="Page Numbers (Top of Page)"/>
        <w:docPartUnique/>
      </w:docPartObj>
    </w:sdtPr>
    <w:sdtEndPr/>
    <w:sdtContent>
      <w:p w14:paraId="39A83197" w14:textId="3DB94CE4" w:rsidR="008B7BF1" w:rsidRDefault="008B7BF1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24FB">
          <w:rPr>
            <w:noProof/>
          </w:rPr>
          <w:t>9</w:t>
        </w:r>
        <w: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98194788"/>
      <w:docPartObj>
        <w:docPartGallery w:val="Page Numbers (Top of Page)"/>
        <w:docPartUnique/>
      </w:docPartObj>
    </w:sdtPr>
    <w:sdtEndPr/>
    <w:sdtContent>
      <w:p w14:paraId="2AD588B6" w14:textId="7D5D2F82" w:rsidR="008B7BF1" w:rsidRDefault="008B7BF1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24FB">
          <w:rPr>
            <w:noProof/>
          </w:rPr>
          <w:t>20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65912"/>
    <w:multiLevelType w:val="hybridMultilevel"/>
    <w:tmpl w:val="BC56D51E"/>
    <w:lvl w:ilvl="0" w:tplc="02F6FA2A">
      <w:start w:val="1"/>
      <w:numFmt w:val="decimal"/>
      <w:suff w:val="space"/>
      <w:lvlText w:val="%1."/>
      <w:lvlJc w:val="center"/>
      <w:pPr>
        <w:ind w:left="0" w:firstLine="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296B8B"/>
    <w:multiLevelType w:val="hybridMultilevel"/>
    <w:tmpl w:val="13FACF9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1BFF2F9A"/>
    <w:multiLevelType w:val="hybridMultilevel"/>
    <w:tmpl w:val="AF1441DA"/>
    <w:lvl w:ilvl="0" w:tplc="04FA2D9E">
      <w:numFmt w:val="bullet"/>
      <w:lvlText w:val="−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20516E81"/>
    <w:multiLevelType w:val="multilevel"/>
    <w:tmpl w:val="6220C6B0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4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9" w:hanging="180"/>
      </w:pPr>
      <w:rPr>
        <w:rFonts w:hint="default"/>
      </w:rPr>
    </w:lvl>
  </w:abstractNum>
  <w:abstractNum w:abstractNumId="4">
    <w:nsid w:val="47082FB7"/>
    <w:multiLevelType w:val="hybridMultilevel"/>
    <w:tmpl w:val="F412189A"/>
    <w:lvl w:ilvl="0" w:tplc="0419000F">
      <w:start w:val="1"/>
      <w:numFmt w:val="decimal"/>
      <w:lvlText w:val="%1."/>
      <w:lvlJc w:val="left"/>
      <w:pPr>
        <w:ind w:left="720" w:hanging="607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6A1C49"/>
    <w:multiLevelType w:val="multilevel"/>
    <w:tmpl w:val="01E4C6B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67853990"/>
    <w:multiLevelType w:val="hybridMultilevel"/>
    <w:tmpl w:val="22289FE8"/>
    <w:lvl w:ilvl="0" w:tplc="F2787176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2290" w:hanging="360"/>
      </w:pPr>
    </w:lvl>
    <w:lvl w:ilvl="2" w:tplc="0419001B" w:tentative="1">
      <w:start w:val="1"/>
      <w:numFmt w:val="lowerRoman"/>
      <w:lvlText w:val="%3."/>
      <w:lvlJc w:val="right"/>
      <w:pPr>
        <w:ind w:left="3010" w:hanging="180"/>
      </w:pPr>
    </w:lvl>
    <w:lvl w:ilvl="3" w:tplc="0419000F" w:tentative="1">
      <w:start w:val="1"/>
      <w:numFmt w:val="decimal"/>
      <w:lvlText w:val="%4."/>
      <w:lvlJc w:val="left"/>
      <w:pPr>
        <w:ind w:left="3730" w:hanging="360"/>
      </w:pPr>
    </w:lvl>
    <w:lvl w:ilvl="4" w:tplc="04190019" w:tentative="1">
      <w:start w:val="1"/>
      <w:numFmt w:val="lowerLetter"/>
      <w:lvlText w:val="%5."/>
      <w:lvlJc w:val="left"/>
      <w:pPr>
        <w:ind w:left="4450" w:hanging="360"/>
      </w:pPr>
    </w:lvl>
    <w:lvl w:ilvl="5" w:tplc="0419001B" w:tentative="1">
      <w:start w:val="1"/>
      <w:numFmt w:val="lowerRoman"/>
      <w:lvlText w:val="%6."/>
      <w:lvlJc w:val="right"/>
      <w:pPr>
        <w:ind w:left="5170" w:hanging="180"/>
      </w:pPr>
    </w:lvl>
    <w:lvl w:ilvl="6" w:tplc="0419000F" w:tentative="1">
      <w:start w:val="1"/>
      <w:numFmt w:val="decimal"/>
      <w:lvlText w:val="%7."/>
      <w:lvlJc w:val="left"/>
      <w:pPr>
        <w:ind w:left="5890" w:hanging="360"/>
      </w:pPr>
    </w:lvl>
    <w:lvl w:ilvl="7" w:tplc="04190019" w:tentative="1">
      <w:start w:val="1"/>
      <w:numFmt w:val="lowerLetter"/>
      <w:lvlText w:val="%8."/>
      <w:lvlJc w:val="left"/>
      <w:pPr>
        <w:ind w:left="6610" w:hanging="360"/>
      </w:pPr>
    </w:lvl>
    <w:lvl w:ilvl="8" w:tplc="041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7">
    <w:nsid w:val="6CD86E64"/>
    <w:multiLevelType w:val="multilevel"/>
    <w:tmpl w:val="ADDAFABC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2520" w:hanging="180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3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</w:num>
  <w:num w:numId="5">
    <w:abstractNumId w:val="5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6"/>
  </w:num>
  <w:num w:numId="13">
    <w:abstractNumId w:val="4"/>
  </w:num>
  <w:num w:numId="14">
    <w:abstractNumId w:val="7"/>
  </w:num>
  <w:num w:numId="15">
    <w:abstractNumId w:val="7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7QwNjYwM7YwMDBV0lEKTi0uzszPAymwrAUA34pMFywAAAA="/>
  </w:docVars>
  <w:rsids>
    <w:rsidRoot w:val="006E7357"/>
    <w:rsid w:val="00000227"/>
    <w:rsid w:val="000002F0"/>
    <w:rsid w:val="000008A5"/>
    <w:rsid w:val="00000954"/>
    <w:rsid w:val="00000EF9"/>
    <w:rsid w:val="000032E9"/>
    <w:rsid w:val="00004E04"/>
    <w:rsid w:val="00011BE2"/>
    <w:rsid w:val="00012312"/>
    <w:rsid w:val="00015E4F"/>
    <w:rsid w:val="0001634A"/>
    <w:rsid w:val="00021160"/>
    <w:rsid w:val="0002394E"/>
    <w:rsid w:val="00023C61"/>
    <w:rsid w:val="000250F2"/>
    <w:rsid w:val="0003140B"/>
    <w:rsid w:val="000325E1"/>
    <w:rsid w:val="0003457C"/>
    <w:rsid w:val="000355DD"/>
    <w:rsid w:val="00035894"/>
    <w:rsid w:val="0003638B"/>
    <w:rsid w:val="00037958"/>
    <w:rsid w:val="00037BCB"/>
    <w:rsid w:val="0004165F"/>
    <w:rsid w:val="00041722"/>
    <w:rsid w:val="00041A6B"/>
    <w:rsid w:val="0004253B"/>
    <w:rsid w:val="000439FD"/>
    <w:rsid w:val="0004642D"/>
    <w:rsid w:val="00046BE7"/>
    <w:rsid w:val="00047C8F"/>
    <w:rsid w:val="00047DA7"/>
    <w:rsid w:val="00051D0C"/>
    <w:rsid w:val="00053301"/>
    <w:rsid w:val="000552C2"/>
    <w:rsid w:val="0005655A"/>
    <w:rsid w:val="00057E55"/>
    <w:rsid w:val="00060DBD"/>
    <w:rsid w:val="00061104"/>
    <w:rsid w:val="00063C57"/>
    <w:rsid w:val="0006425C"/>
    <w:rsid w:val="000653ED"/>
    <w:rsid w:val="000668FA"/>
    <w:rsid w:val="00071B5B"/>
    <w:rsid w:val="000745C8"/>
    <w:rsid w:val="00075986"/>
    <w:rsid w:val="00075A2B"/>
    <w:rsid w:val="000768F1"/>
    <w:rsid w:val="00076F3C"/>
    <w:rsid w:val="00077CE2"/>
    <w:rsid w:val="00080464"/>
    <w:rsid w:val="0008280C"/>
    <w:rsid w:val="000830EB"/>
    <w:rsid w:val="000846FE"/>
    <w:rsid w:val="00085D17"/>
    <w:rsid w:val="00086231"/>
    <w:rsid w:val="0009190C"/>
    <w:rsid w:val="00096DB7"/>
    <w:rsid w:val="000A1651"/>
    <w:rsid w:val="000A2E04"/>
    <w:rsid w:val="000B07A9"/>
    <w:rsid w:val="000B319D"/>
    <w:rsid w:val="000B3B37"/>
    <w:rsid w:val="000B6D1E"/>
    <w:rsid w:val="000C14BD"/>
    <w:rsid w:val="000C608B"/>
    <w:rsid w:val="000C6375"/>
    <w:rsid w:val="000D3A72"/>
    <w:rsid w:val="000D4788"/>
    <w:rsid w:val="000D4F63"/>
    <w:rsid w:val="000D7BE0"/>
    <w:rsid w:val="000E2563"/>
    <w:rsid w:val="000E31DF"/>
    <w:rsid w:val="000E52DB"/>
    <w:rsid w:val="000E57B8"/>
    <w:rsid w:val="000F1F8C"/>
    <w:rsid w:val="000F60E0"/>
    <w:rsid w:val="000F6E26"/>
    <w:rsid w:val="000F6FE0"/>
    <w:rsid w:val="000F71F4"/>
    <w:rsid w:val="00103050"/>
    <w:rsid w:val="001038EA"/>
    <w:rsid w:val="00110805"/>
    <w:rsid w:val="00114244"/>
    <w:rsid w:val="001165B2"/>
    <w:rsid w:val="001206EF"/>
    <w:rsid w:val="00120D4C"/>
    <w:rsid w:val="00121977"/>
    <w:rsid w:val="00122001"/>
    <w:rsid w:val="00122E66"/>
    <w:rsid w:val="00124507"/>
    <w:rsid w:val="00125C6A"/>
    <w:rsid w:val="00126366"/>
    <w:rsid w:val="00127B3E"/>
    <w:rsid w:val="00131A87"/>
    <w:rsid w:val="00132942"/>
    <w:rsid w:val="0013347D"/>
    <w:rsid w:val="001349E2"/>
    <w:rsid w:val="00135C88"/>
    <w:rsid w:val="00136B67"/>
    <w:rsid w:val="00136E34"/>
    <w:rsid w:val="0014389D"/>
    <w:rsid w:val="001444BB"/>
    <w:rsid w:val="0014782D"/>
    <w:rsid w:val="00152112"/>
    <w:rsid w:val="001528F5"/>
    <w:rsid w:val="00152B19"/>
    <w:rsid w:val="00156EF1"/>
    <w:rsid w:val="00160E07"/>
    <w:rsid w:val="001646B0"/>
    <w:rsid w:val="001673D1"/>
    <w:rsid w:val="00167448"/>
    <w:rsid w:val="00167521"/>
    <w:rsid w:val="00167DD2"/>
    <w:rsid w:val="0017346D"/>
    <w:rsid w:val="00173BF2"/>
    <w:rsid w:val="00173E21"/>
    <w:rsid w:val="00174F59"/>
    <w:rsid w:val="0018005D"/>
    <w:rsid w:val="001821A6"/>
    <w:rsid w:val="00182380"/>
    <w:rsid w:val="001836D1"/>
    <w:rsid w:val="00183992"/>
    <w:rsid w:val="00184B0D"/>
    <w:rsid w:val="00184FC6"/>
    <w:rsid w:val="0019000B"/>
    <w:rsid w:val="00190D9F"/>
    <w:rsid w:val="001910EA"/>
    <w:rsid w:val="001926CC"/>
    <w:rsid w:val="00193224"/>
    <w:rsid w:val="00194469"/>
    <w:rsid w:val="001952E3"/>
    <w:rsid w:val="00195B46"/>
    <w:rsid w:val="001A0E7E"/>
    <w:rsid w:val="001A1754"/>
    <w:rsid w:val="001A1AA6"/>
    <w:rsid w:val="001A2DA5"/>
    <w:rsid w:val="001A3F96"/>
    <w:rsid w:val="001A52BC"/>
    <w:rsid w:val="001A625E"/>
    <w:rsid w:val="001B0FC3"/>
    <w:rsid w:val="001B4666"/>
    <w:rsid w:val="001B5F66"/>
    <w:rsid w:val="001B6E64"/>
    <w:rsid w:val="001B72AF"/>
    <w:rsid w:val="001C09E8"/>
    <w:rsid w:val="001C4004"/>
    <w:rsid w:val="001C5D46"/>
    <w:rsid w:val="001C7D52"/>
    <w:rsid w:val="001D0B35"/>
    <w:rsid w:val="001D2B0C"/>
    <w:rsid w:val="001D5ABC"/>
    <w:rsid w:val="001E08AC"/>
    <w:rsid w:val="001E0ED7"/>
    <w:rsid w:val="001E2632"/>
    <w:rsid w:val="001E2F3E"/>
    <w:rsid w:val="001E3033"/>
    <w:rsid w:val="001E3B21"/>
    <w:rsid w:val="001E6E9F"/>
    <w:rsid w:val="001E6F13"/>
    <w:rsid w:val="001E76C1"/>
    <w:rsid w:val="001F0BEA"/>
    <w:rsid w:val="001F11C3"/>
    <w:rsid w:val="001F2C75"/>
    <w:rsid w:val="001F3235"/>
    <w:rsid w:val="001F4C0A"/>
    <w:rsid w:val="001F79B2"/>
    <w:rsid w:val="00200A4D"/>
    <w:rsid w:val="00201D01"/>
    <w:rsid w:val="00202873"/>
    <w:rsid w:val="002050D7"/>
    <w:rsid w:val="00206526"/>
    <w:rsid w:val="002067F7"/>
    <w:rsid w:val="00211325"/>
    <w:rsid w:val="002115C5"/>
    <w:rsid w:val="00212718"/>
    <w:rsid w:val="00216DD5"/>
    <w:rsid w:val="00217D62"/>
    <w:rsid w:val="00222EE4"/>
    <w:rsid w:val="002266DC"/>
    <w:rsid w:val="00226D8D"/>
    <w:rsid w:val="002301C7"/>
    <w:rsid w:val="00231782"/>
    <w:rsid w:val="00231A5E"/>
    <w:rsid w:val="00232A47"/>
    <w:rsid w:val="0023441C"/>
    <w:rsid w:val="00236727"/>
    <w:rsid w:val="0024022C"/>
    <w:rsid w:val="00241062"/>
    <w:rsid w:val="00241E98"/>
    <w:rsid w:val="00243BCC"/>
    <w:rsid w:val="00245236"/>
    <w:rsid w:val="002455A1"/>
    <w:rsid w:val="00251C93"/>
    <w:rsid w:val="002525BF"/>
    <w:rsid w:val="0025347F"/>
    <w:rsid w:val="00253D9A"/>
    <w:rsid w:val="002545E7"/>
    <w:rsid w:val="00254606"/>
    <w:rsid w:val="00255181"/>
    <w:rsid w:val="0025667A"/>
    <w:rsid w:val="00256B31"/>
    <w:rsid w:val="00256CB0"/>
    <w:rsid w:val="00261E8F"/>
    <w:rsid w:val="0026211D"/>
    <w:rsid w:val="0026253A"/>
    <w:rsid w:val="0026284D"/>
    <w:rsid w:val="00264DD0"/>
    <w:rsid w:val="002677C7"/>
    <w:rsid w:val="002716B2"/>
    <w:rsid w:val="0027207D"/>
    <w:rsid w:val="00272132"/>
    <w:rsid w:val="00273E8F"/>
    <w:rsid w:val="00273F69"/>
    <w:rsid w:val="002747A1"/>
    <w:rsid w:val="00275D58"/>
    <w:rsid w:val="002769A8"/>
    <w:rsid w:val="0027705D"/>
    <w:rsid w:val="0028094E"/>
    <w:rsid w:val="002818B6"/>
    <w:rsid w:val="00282BF3"/>
    <w:rsid w:val="002830B3"/>
    <w:rsid w:val="002837FE"/>
    <w:rsid w:val="0028545D"/>
    <w:rsid w:val="00286DE2"/>
    <w:rsid w:val="00287092"/>
    <w:rsid w:val="002876D4"/>
    <w:rsid w:val="00290EF4"/>
    <w:rsid w:val="00293776"/>
    <w:rsid w:val="00293CC3"/>
    <w:rsid w:val="00296F9C"/>
    <w:rsid w:val="002A16C1"/>
    <w:rsid w:val="002A4A5D"/>
    <w:rsid w:val="002A4C3B"/>
    <w:rsid w:val="002A5C42"/>
    <w:rsid w:val="002A64A7"/>
    <w:rsid w:val="002A6A64"/>
    <w:rsid w:val="002A6ED4"/>
    <w:rsid w:val="002B2758"/>
    <w:rsid w:val="002B6191"/>
    <w:rsid w:val="002C1409"/>
    <w:rsid w:val="002C255B"/>
    <w:rsid w:val="002C3246"/>
    <w:rsid w:val="002C32E7"/>
    <w:rsid w:val="002C4530"/>
    <w:rsid w:val="002C5897"/>
    <w:rsid w:val="002C6B89"/>
    <w:rsid w:val="002C6F34"/>
    <w:rsid w:val="002C78C0"/>
    <w:rsid w:val="002D31FD"/>
    <w:rsid w:val="002D3C15"/>
    <w:rsid w:val="002E3570"/>
    <w:rsid w:val="002E4CB7"/>
    <w:rsid w:val="002E4E79"/>
    <w:rsid w:val="002E7151"/>
    <w:rsid w:val="002F3B61"/>
    <w:rsid w:val="002F3E18"/>
    <w:rsid w:val="002F4CAB"/>
    <w:rsid w:val="00302B74"/>
    <w:rsid w:val="00304675"/>
    <w:rsid w:val="00304C34"/>
    <w:rsid w:val="00305B56"/>
    <w:rsid w:val="0031334E"/>
    <w:rsid w:val="00314A39"/>
    <w:rsid w:val="0031570F"/>
    <w:rsid w:val="00315F98"/>
    <w:rsid w:val="0032099C"/>
    <w:rsid w:val="00321D90"/>
    <w:rsid w:val="00322D2A"/>
    <w:rsid w:val="00323EDA"/>
    <w:rsid w:val="003263E6"/>
    <w:rsid w:val="00326B25"/>
    <w:rsid w:val="003338D8"/>
    <w:rsid w:val="00334BD3"/>
    <w:rsid w:val="00343800"/>
    <w:rsid w:val="003440B3"/>
    <w:rsid w:val="0034516B"/>
    <w:rsid w:val="003476CC"/>
    <w:rsid w:val="00353372"/>
    <w:rsid w:val="00354088"/>
    <w:rsid w:val="00355ADC"/>
    <w:rsid w:val="003568FA"/>
    <w:rsid w:val="00356EE2"/>
    <w:rsid w:val="00360633"/>
    <w:rsid w:val="00360C37"/>
    <w:rsid w:val="00363023"/>
    <w:rsid w:val="003633BD"/>
    <w:rsid w:val="003638FF"/>
    <w:rsid w:val="00363E5A"/>
    <w:rsid w:val="00363E8D"/>
    <w:rsid w:val="00364437"/>
    <w:rsid w:val="003649EB"/>
    <w:rsid w:val="00365459"/>
    <w:rsid w:val="00366AEC"/>
    <w:rsid w:val="00370176"/>
    <w:rsid w:val="003703AB"/>
    <w:rsid w:val="00371976"/>
    <w:rsid w:val="00371A38"/>
    <w:rsid w:val="0037254C"/>
    <w:rsid w:val="00373B01"/>
    <w:rsid w:val="00375666"/>
    <w:rsid w:val="00376A2B"/>
    <w:rsid w:val="00380345"/>
    <w:rsid w:val="003803B3"/>
    <w:rsid w:val="00380E08"/>
    <w:rsid w:val="003812CC"/>
    <w:rsid w:val="0038156C"/>
    <w:rsid w:val="00383008"/>
    <w:rsid w:val="0039228D"/>
    <w:rsid w:val="00393A65"/>
    <w:rsid w:val="00395D86"/>
    <w:rsid w:val="003A10FC"/>
    <w:rsid w:val="003A143F"/>
    <w:rsid w:val="003A1DB4"/>
    <w:rsid w:val="003A281B"/>
    <w:rsid w:val="003A34EC"/>
    <w:rsid w:val="003B2077"/>
    <w:rsid w:val="003B22DB"/>
    <w:rsid w:val="003B335B"/>
    <w:rsid w:val="003B3728"/>
    <w:rsid w:val="003B37D8"/>
    <w:rsid w:val="003B5869"/>
    <w:rsid w:val="003B60E4"/>
    <w:rsid w:val="003B64A7"/>
    <w:rsid w:val="003B6673"/>
    <w:rsid w:val="003C13D7"/>
    <w:rsid w:val="003C3BED"/>
    <w:rsid w:val="003C4589"/>
    <w:rsid w:val="003D1525"/>
    <w:rsid w:val="003D2A0A"/>
    <w:rsid w:val="003D2E10"/>
    <w:rsid w:val="003D3B43"/>
    <w:rsid w:val="003D3B71"/>
    <w:rsid w:val="003D4A9F"/>
    <w:rsid w:val="003D51F9"/>
    <w:rsid w:val="003D5473"/>
    <w:rsid w:val="003D5EE8"/>
    <w:rsid w:val="003D6685"/>
    <w:rsid w:val="003D66B9"/>
    <w:rsid w:val="003D6798"/>
    <w:rsid w:val="003D72D4"/>
    <w:rsid w:val="003D72F7"/>
    <w:rsid w:val="003E38A5"/>
    <w:rsid w:val="003E3BE6"/>
    <w:rsid w:val="003E3CD6"/>
    <w:rsid w:val="003E4189"/>
    <w:rsid w:val="003E4ED7"/>
    <w:rsid w:val="003E7165"/>
    <w:rsid w:val="003F0366"/>
    <w:rsid w:val="003F209F"/>
    <w:rsid w:val="003F2288"/>
    <w:rsid w:val="003F5D73"/>
    <w:rsid w:val="003F7054"/>
    <w:rsid w:val="003F7270"/>
    <w:rsid w:val="003F7877"/>
    <w:rsid w:val="00400CC4"/>
    <w:rsid w:val="004042B6"/>
    <w:rsid w:val="004067FD"/>
    <w:rsid w:val="004108AA"/>
    <w:rsid w:val="00410BE5"/>
    <w:rsid w:val="00411E87"/>
    <w:rsid w:val="00414A89"/>
    <w:rsid w:val="004170C2"/>
    <w:rsid w:val="004173BD"/>
    <w:rsid w:val="0042222B"/>
    <w:rsid w:val="00425C14"/>
    <w:rsid w:val="004276F1"/>
    <w:rsid w:val="00430F7E"/>
    <w:rsid w:val="004311B7"/>
    <w:rsid w:val="00434C03"/>
    <w:rsid w:val="0043566D"/>
    <w:rsid w:val="004414B0"/>
    <w:rsid w:val="004448C7"/>
    <w:rsid w:val="004465E0"/>
    <w:rsid w:val="00447F2F"/>
    <w:rsid w:val="00451B86"/>
    <w:rsid w:val="00451F1F"/>
    <w:rsid w:val="0045262D"/>
    <w:rsid w:val="00452B81"/>
    <w:rsid w:val="004545F7"/>
    <w:rsid w:val="00455684"/>
    <w:rsid w:val="00455982"/>
    <w:rsid w:val="00456069"/>
    <w:rsid w:val="00460088"/>
    <w:rsid w:val="00461A84"/>
    <w:rsid w:val="00461FA6"/>
    <w:rsid w:val="00463586"/>
    <w:rsid w:val="00463D9B"/>
    <w:rsid w:val="00463EF3"/>
    <w:rsid w:val="0046645B"/>
    <w:rsid w:val="00467FBF"/>
    <w:rsid w:val="004707AE"/>
    <w:rsid w:val="00470E1E"/>
    <w:rsid w:val="00477BDA"/>
    <w:rsid w:val="004802ED"/>
    <w:rsid w:val="004808B2"/>
    <w:rsid w:val="00480ABC"/>
    <w:rsid w:val="00480CC5"/>
    <w:rsid w:val="004813D7"/>
    <w:rsid w:val="00485436"/>
    <w:rsid w:val="004855F5"/>
    <w:rsid w:val="00485E97"/>
    <w:rsid w:val="00487919"/>
    <w:rsid w:val="00487A81"/>
    <w:rsid w:val="00490110"/>
    <w:rsid w:val="00490678"/>
    <w:rsid w:val="00490C1C"/>
    <w:rsid w:val="00491FCB"/>
    <w:rsid w:val="00492504"/>
    <w:rsid w:val="00492A1B"/>
    <w:rsid w:val="00493247"/>
    <w:rsid w:val="00495430"/>
    <w:rsid w:val="004976FD"/>
    <w:rsid w:val="004977DB"/>
    <w:rsid w:val="004A18F6"/>
    <w:rsid w:val="004A2111"/>
    <w:rsid w:val="004A4244"/>
    <w:rsid w:val="004A4C78"/>
    <w:rsid w:val="004A5563"/>
    <w:rsid w:val="004A5818"/>
    <w:rsid w:val="004A7929"/>
    <w:rsid w:val="004B03BB"/>
    <w:rsid w:val="004B0755"/>
    <w:rsid w:val="004B4565"/>
    <w:rsid w:val="004B5EAD"/>
    <w:rsid w:val="004B6769"/>
    <w:rsid w:val="004B78BB"/>
    <w:rsid w:val="004B7FE5"/>
    <w:rsid w:val="004C0614"/>
    <w:rsid w:val="004C0873"/>
    <w:rsid w:val="004C08CA"/>
    <w:rsid w:val="004C2704"/>
    <w:rsid w:val="004C2E5B"/>
    <w:rsid w:val="004C4C0F"/>
    <w:rsid w:val="004C4DBA"/>
    <w:rsid w:val="004D12D6"/>
    <w:rsid w:val="004D173D"/>
    <w:rsid w:val="004D1855"/>
    <w:rsid w:val="004D3693"/>
    <w:rsid w:val="004D4C17"/>
    <w:rsid w:val="004D548F"/>
    <w:rsid w:val="004D6D9D"/>
    <w:rsid w:val="004E1C7F"/>
    <w:rsid w:val="004E357F"/>
    <w:rsid w:val="004E7CBA"/>
    <w:rsid w:val="004F2B18"/>
    <w:rsid w:val="005015A4"/>
    <w:rsid w:val="005032AE"/>
    <w:rsid w:val="00503377"/>
    <w:rsid w:val="00504590"/>
    <w:rsid w:val="005068F2"/>
    <w:rsid w:val="0051063B"/>
    <w:rsid w:val="0051162C"/>
    <w:rsid w:val="005119AD"/>
    <w:rsid w:val="00511E7E"/>
    <w:rsid w:val="005169D3"/>
    <w:rsid w:val="00520325"/>
    <w:rsid w:val="005223AF"/>
    <w:rsid w:val="005227E7"/>
    <w:rsid w:val="00522F85"/>
    <w:rsid w:val="00523934"/>
    <w:rsid w:val="00523C70"/>
    <w:rsid w:val="00524524"/>
    <w:rsid w:val="0052547B"/>
    <w:rsid w:val="00525A25"/>
    <w:rsid w:val="00525F92"/>
    <w:rsid w:val="00526C4B"/>
    <w:rsid w:val="00526F07"/>
    <w:rsid w:val="00527643"/>
    <w:rsid w:val="0052770A"/>
    <w:rsid w:val="005313A7"/>
    <w:rsid w:val="00536265"/>
    <w:rsid w:val="00536503"/>
    <w:rsid w:val="00536B02"/>
    <w:rsid w:val="00536CD1"/>
    <w:rsid w:val="00540F30"/>
    <w:rsid w:val="00543E00"/>
    <w:rsid w:val="0054620F"/>
    <w:rsid w:val="00547B26"/>
    <w:rsid w:val="00550911"/>
    <w:rsid w:val="00550C7E"/>
    <w:rsid w:val="00551281"/>
    <w:rsid w:val="0055597C"/>
    <w:rsid w:val="005574D4"/>
    <w:rsid w:val="005602E1"/>
    <w:rsid w:val="00560866"/>
    <w:rsid w:val="00561F76"/>
    <w:rsid w:val="00563FF2"/>
    <w:rsid w:val="005640FB"/>
    <w:rsid w:val="00566530"/>
    <w:rsid w:val="005665F8"/>
    <w:rsid w:val="00566EC8"/>
    <w:rsid w:val="0057241E"/>
    <w:rsid w:val="005727EF"/>
    <w:rsid w:val="00573245"/>
    <w:rsid w:val="00574504"/>
    <w:rsid w:val="00574607"/>
    <w:rsid w:val="005748BD"/>
    <w:rsid w:val="00575E95"/>
    <w:rsid w:val="005801E6"/>
    <w:rsid w:val="00580DF2"/>
    <w:rsid w:val="00581743"/>
    <w:rsid w:val="005846A1"/>
    <w:rsid w:val="00584989"/>
    <w:rsid w:val="0058656C"/>
    <w:rsid w:val="00590125"/>
    <w:rsid w:val="0059107D"/>
    <w:rsid w:val="00591593"/>
    <w:rsid w:val="00593E62"/>
    <w:rsid w:val="00594A34"/>
    <w:rsid w:val="005963E6"/>
    <w:rsid w:val="005A0C95"/>
    <w:rsid w:val="005A141E"/>
    <w:rsid w:val="005A19AE"/>
    <w:rsid w:val="005A1C7F"/>
    <w:rsid w:val="005A2F94"/>
    <w:rsid w:val="005B2A5F"/>
    <w:rsid w:val="005B4061"/>
    <w:rsid w:val="005B4D67"/>
    <w:rsid w:val="005B55AD"/>
    <w:rsid w:val="005B5EB0"/>
    <w:rsid w:val="005B7924"/>
    <w:rsid w:val="005C4A0C"/>
    <w:rsid w:val="005C662A"/>
    <w:rsid w:val="005C72BC"/>
    <w:rsid w:val="005C7968"/>
    <w:rsid w:val="005D024A"/>
    <w:rsid w:val="005D08D2"/>
    <w:rsid w:val="005D2583"/>
    <w:rsid w:val="005D4DE8"/>
    <w:rsid w:val="005D542F"/>
    <w:rsid w:val="005D5585"/>
    <w:rsid w:val="005D6AC8"/>
    <w:rsid w:val="005E0800"/>
    <w:rsid w:val="005E0A0C"/>
    <w:rsid w:val="005E2388"/>
    <w:rsid w:val="005E2780"/>
    <w:rsid w:val="005E2E6F"/>
    <w:rsid w:val="005E348D"/>
    <w:rsid w:val="005E385F"/>
    <w:rsid w:val="005E3B97"/>
    <w:rsid w:val="005E718A"/>
    <w:rsid w:val="005E7718"/>
    <w:rsid w:val="005F0CDE"/>
    <w:rsid w:val="005F22C2"/>
    <w:rsid w:val="005F26FE"/>
    <w:rsid w:val="005F31B5"/>
    <w:rsid w:val="005F3EEB"/>
    <w:rsid w:val="005F65AE"/>
    <w:rsid w:val="005F7B4F"/>
    <w:rsid w:val="00600801"/>
    <w:rsid w:val="006011C4"/>
    <w:rsid w:val="00603138"/>
    <w:rsid w:val="00603FAC"/>
    <w:rsid w:val="00605D31"/>
    <w:rsid w:val="00607933"/>
    <w:rsid w:val="00607966"/>
    <w:rsid w:val="00610BAA"/>
    <w:rsid w:val="00610F71"/>
    <w:rsid w:val="006116D9"/>
    <w:rsid w:val="00611C13"/>
    <w:rsid w:val="00611E8A"/>
    <w:rsid w:val="00613B4A"/>
    <w:rsid w:val="006149B4"/>
    <w:rsid w:val="00616424"/>
    <w:rsid w:val="006204E6"/>
    <w:rsid w:val="00625B1A"/>
    <w:rsid w:val="006263E6"/>
    <w:rsid w:val="006325F6"/>
    <w:rsid w:val="00635E82"/>
    <w:rsid w:val="00637D8A"/>
    <w:rsid w:val="006406A8"/>
    <w:rsid w:val="006411B8"/>
    <w:rsid w:val="00642341"/>
    <w:rsid w:val="00643F0E"/>
    <w:rsid w:val="0064577F"/>
    <w:rsid w:val="00645846"/>
    <w:rsid w:val="00646002"/>
    <w:rsid w:val="00650237"/>
    <w:rsid w:val="006520F5"/>
    <w:rsid w:val="00653298"/>
    <w:rsid w:val="00656623"/>
    <w:rsid w:val="006579DB"/>
    <w:rsid w:val="00657ECF"/>
    <w:rsid w:val="00660DE1"/>
    <w:rsid w:val="00662158"/>
    <w:rsid w:val="00662B4F"/>
    <w:rsid w:val="00662D7E"/>
    <w:rsid w:val="00662F31"/>
    <w:rsid w:val="00663463"/>
    <w:rsid w:val="006635FE"/>
    <w:rsid w:val="006655B8"/>
    <w:rsid w:val="006676A2"/>
    <w:rsid w:val="00667F52"/>
    <w:rsid w:val="00675FAC"/>
    <w:rsid w:val="006760E0"/>
    <w:rsid w:val="00676395"/>
    <w:rsid w:val="00677B8F"/>
    <w:rsid w:val="006805AE"/>
    <w:rsid w:val="00682AB3"/>
    <w:rsid w:val="00682EC1"/>
    <w:rsid w:val="00683296"/>
    <w:rsid w:val="00684A25"/>
    <w:rsid w:val="0068586C"/>
    <w:rsid w:val="00687268"/>
    <w:rsid w:val="0068789C"/>
    <w:rsid w:val="00690762"/>
    <w:rsid w:val="0069098A"/>
    <w:rsid w:val="00690BEF"/>
    <w:rsid w:val="00691EF5"/>
    <w:rsid w:val="0069213A"/>
    <w:rsid w:val="00693A68"/>
    <w:rsid w:val="00695B9C"/>
    <w:rsid w:val="00696E7D"/>
    <w:rsid w:val="006A026C"/>
    <w:rsid w:val="006A0785"/>
    <w:rsid w:val="006A11E1"/>
    <w:rsid w:val="006A2AE6"/>
    <w:rsid w:val="006A2ED7"/>
    <w:rsid w:val="006A5397"/>
    <w:rsid w:val="006A6235"/>
    <w:rsid w:val="006B13DE"/>
    <w:rsid w:val="006B3215"/>
    <w:rsid w:val="006B35CF"/>
    <w:rsid w:val="006B383D"/>
    <w:rsid w:val="006B45FF"/>
    <w:rsid w:val="006B6F03"/>
    <w:rsid w:val="006C0204"/>
    <w:rsid w:val="006C1206"/>
    <w:rsid w:val="006C2F86"/>
    <w:rsid w:val="006C341A"/>
    <w:rsid w:val="006C63CD"/>
    <w:rsid w:val="006D2C33"/>
    <w:rsid w:val="006D363C"/>
    <w:rsid w:val="006D485A"/>
    <w:rsid w:val="006D52C7"/>
    <w:rsid w:val="006D7AAF"/>
    <w:rsid w:val="006E07A1"/>
    <w:rsid w:val="006E51E1"/>
    <w:rsid w:val="006E5FE9"/>
    <w:rsid w:val="006E6D42"/>
    <w:rsid w:val="006E7357"/>
    <w:rsid w:val="006F160C"/>
    <w:rsid w:val="006F1D2B"/>
    <w:rsid w:val="006F2C4C"/>
    <w:rsid w:val="006F37DE"/>
    <w:rsid w:val="006F52B0"/>
    <w:rsid w:val="006F788B"/>
    <w:rsid w:val="007017B9"/>
    <w:rsid w:val="007018C2"/>
    <w:rsid w:val="00701B64"/>
    <w:rsid w:val="00702550"/>
    <w:rsid w:val="00703CFD"/>
    <w:rsid w:val="0070449D"/>
    <w:rsid w:val="00706324"/>
    <w:rsid w:val="00707919"/>
    <w:rsid w:val="00707E45"/>
    <w:rsid w:val="00707E83"/>
    <w:rsid w:val="0071107A"/>
    <w:rsid w:val="00713B64"/>
    <w:rsid w:val="007157E0"/>
    <w:rsid w:val="007163BB"/>
    <w:rsid w:val="00717681"/>
    <w:rsid w:val="00720AC1"/>
    <w:rsid w:val="00722BCD"/>
    <w:rsid w:val="007235E1"/>
    <w:rsid w:val="0072655A"/>
    <w:rsid w:val="007265B3"/>
    <w:rsid w:val="00726739"/>
    <w:rsid w:val="00726925"/>
    <w:rsid w:val="007269C6"/>
    <w:rsid w:val="00731390"/>
    <w:rsid w:val="00733754"/>
    <w:rsid w:val="00733C8C"/>
    <w:rsid w:val="00736D31"/>
    <w:rsid w:val="0074157B"/>
    <w:rsid w:val="00742259"/>
    <w:rsid w:val="00742C0F"/>
    <w:rsid w:val="00744110"/>
    <w:rsid w:val="00746B1E"/>
    <w:rsid w:val="0075137D"/>
    <w:rsid w:val="00751CD1"/>
    <w:rsid w:val="00757021"/>
    <w:rsid w:val="0075705D"/>
    <w:rsid w:val="0076070B"/>
    <w:rsid w:val="0076134A"/>
    <w:rsid w:val="007627DB"/>
    <w:rsid w:val="00763F64"/>
    <w:rsid w:val="0076594C"/>
    <w:rsid w:val="00766419"/>
    <w:rsid w:val="00766449"/>
    <w:rsid w:val="00772252"/>
    <w:rsid w:val="00773400"/>
    <w:rsid w:val="007762AF"/>
    <w:rsid w:val="00776716"/>
    <w:rsid w:val="00777462"/>
    <w:rsid w:val="00782A06"/>
    <w:rsid w:val="00783430"/>
    <w:rsid w:val="007902AB"/>
    <w:rsid w:val="00790620"/>
    <w:rsid w:val="007908FB"/>
    <w:rsid w:val="007925F7"/>
    <w:rsid w:val="00792B3A"/>
    <w:rsid w:val="00795293"/>
    <w:rsid w:val="007962BF"/>
    <w:rsid w:val="007965F0"/>
    <w:rsid w:val="00796CFF"/>
    <w:rsid w:val="00797097"/>
    <w:rsid w:val="0079725B"/>
    <w:rsid w:val="00797873"/>
    <w:rsid w:val="007A028B"/>
    <w:rsid w:val="007A05FC"/>
    <w:rsid w:val="007A0AA9"/>
    <w:rsid w:val="007A0D2E"/>
    <w:rsid w:val="007A0F31"/>
    <w:rsid w:val="007A303A"/>
    <w:rsid w:val="007A5E24"/>
    <w:rsid w:val="007A7546"/>
    <w:rsid w:val="007A7CD2"/>
    <w:rsid w:val="007B00CC"/>
    <w:rsid w:val="007B0330"/>
    <w:rsid w:val="007B1409"/>
    <w:rsid w:val="007B1494"/>
    <w:rsid w:val="007B224B"/>
    <w:rsid w:val="007B274B"/>
    <w:rsid w:val="007B5685"/>
    <w:rsid w:val="007B5952"/>
    <w:rsid w:val="007B6675"/>
    <w:rsid w:val="007B69AA"/>
    <w:rsid w:val="007B6FAE"/>
    <w:rsid w:val="007B7C09"/>
    <w:rsid w:val="007C00AC"/>
    <w:rsid w:val="007C01C0"/>
    <w:rsid w:val="007C0213"/>
    <w:rsid w:val="007C05A9"/>
    <w:rsid w:val="007C1FB5"/>
    <w:rsid w:val="007C2003"/>
    <w:rsid w:val="007C24FB"/>
    <w:rsid w:val="007C2ADB"/>
    <w:rsid w:val="007C3170"/>
    <w:rsid w:val="007C7E2A"/>
    <w:rsid w:val="007D2F52"/>
    <w:rsid w:val="007D31E0"/>
    <w:rsid w:val="007E0B58"/>
    <w:rsid w:val="007E369C"/>
    <w:rsid w:val="007E3B24"/>
    <w:rsid w:val="007E56DC"/>
    <w:rsid w:val="007E605B"/>
    <w:rsid w:val="007E6B01"/>
    <w:rsid w:val="007E747E"/>
    <w:rsid w:val="007F23F2"/>
    <w:rsid w:val="007F3482"/>
    <w:rsid w:val="007F4B39"/>
    <w:rsid w:val="007F5F9A"/>
    <w:rsid w:val="007F63FD"/>
    <w:rsid w:val="007F7644"/>
    <w:rsid w:val="00800830"/>
    <w:rsid w:val="008030EA"/>
    <w:rsid w:val="008036B1"/>
    <w:rsid w:val="008106B8"/>
    <w:rsid w:val="0081168F"/>
    <w:rsid w:val="0081538D"/>
    <w:rsid w:val="00815520"/>
    <w:rsid w:val="0081595F"/>
    <w:rsid w:val="008162FC"/>
    <w:rsid w:val="0081708E"/>
    <w:rsid w:val="008175ED"/>
    <w:rsid w:val="0081760A"/>
    <w:rsid w:val="00817A76"/>
    <w:rsid w:val="00823A76"/>
    <w:rsid w:val="00823AE1"/>
    <w:rsid w:val="00826F1B"/>
    <w:rsid w:val="00831FEB"/>
    <w:rsid w:val="00832B8D"/>
    <w:rsid w:val="00833613"/>
    <w:rsid w:val="00835421"/>
    <w:rsid w:val="00835D71"/>
    <w:rsid w:val="00841358"/>
    <w:rsid w:val="00842513"/>
    <w:rsid w:val="00843CAC"/>
    <w:rsid w:val="00844ADD"/>
    <w:rsid w:val="00844E34"/>
    <w:rsid w:val="00845E09"/>
    <w:rsid w:val="00846F26"/>
    <w:rsid w:val="00847AC1"/>
    <w:rsid w:val="00850BB3"/>
    <w:rsid w:val="008515B9"/>
    <w:rsid w:val="00852741"/>
    <w:rsid w:val="00856999"/>
    <w:rsid w:val="00856BB9"/>
    <w:rsid w:val="00856C79"/>
    <w:rsid w:val="0086305E"/>
    <w:rsid w:val="0086403A"/>
    <w:rsid w:val="008650C9"/>
    <w:rsid w:val="00866CC9"/>
    <w:rsid w:val="00866E5D"/>
    <w:rsid w:val="00866F57"/>
    <w:rsid w:val="0087062B"/>
    <w:rsid w:val="00874994"/>
    <w:rsid w:val="00875EF3"/>
    <w:rsid w:val="0088047D"/>
    <w:rsid w:val="00880F3A"/>
    <w:rsid w:val="00882016"/>
    <w:rsid w:val="00883302"/>
    <w:rsid w:val="0088373C"/>
    <w:rsid w:val="00883E01"/>
    <w:rsid w:val="00884905"/>
    <w:rsid w:val="00885549"/>
    <w:rsid w:val="00890462"/>
    <w:rsid w:val="00890BEC"/>
    <w:rsid w:val="00891140"/>
    <w:rsid w:val="00891D2C"/>
    <w:rsid w:val="00894187"/>
    <w:rsid w:val="00894625"/>
    <w:rsid w:val="0089671F"/>
    <w:rsid w:val="008A0BBF"/>
    <w:rsid w:val="008A106C"/>
    <w:rsid w:val="008A4C36"/>
    <w:rsid w:val="008A5736"/>
    <w:rsid w:val="008A7704"/>
    <w:rsid w:val="008B04AA"/>
    <w:rsid w:val="008B0EE5"/>
    <w:rsid w:val="008B14B6"/>
    <w:rsid w:val="008B694E"/>
    <w:rsid w:val="008B7709"/>
    <w:rsid w:val="008B7BF1"/>
    <w:rsid w:val="008C255F"/>
    <w:rsid w:val="008C2788"/>
    <w:rsid w:val="008C4119"/>
    <w:rsid w:val="008C4136"/>
    <w:rsid w:val="008C486A"/>
    <w:rsid w:val="008C62C7"/>
    <w:rsid w:val="008C774A"/>
    <w:rsid w:val="008D03AB"/>
    <w:rsid w:val="008D15FE"/>
    <w:rsid w:val="008D1786"/>
    <w:rsid w:val="008D1B2C"/>
    <w:rsid w:val="008D4D81"/>
    <w:rsid w:val="008D4F8B"/>
    <w:rsid w:val="008D57C8"/>
    <w:rsid w:val="008D784C"/>
    <w:rsid w:val="008E1789"/>
    <w:rsid w:val="008E19C5"/>
    <w:rsid w:val="008E2F5D"/>
    <w:rsid w:val="008E4790"/>
    <w:rsid w:val="008E5919"/>
    <w:rsid w:val="008E6215"/>
    <w:rsid w:val="008F04AE"/>
    <w:rsid w:val="008F0DE2"/>
    <w:rsid w:val="008F150C"/>
    <w:rsid w:val="008F4C47"/>
    <w:rsid w:val="008F72C0"/>
    <w:rsid w:val="008F7D7E"/>
    <w:rsid w:val="00900D10"/>
    <w:rsid w:val="009014F3"/>
    <w:rsid w:val="00901AB4"/>
    <w:rsid w:val="00901C31"/>
    <w:rsid w:val="00902670"/>
    <w:rsid w:val="0090414F"/>
    <w:rsid w:val="009044D1"/>
    <w:rsid w:val="00905126"/>
    <w:rsid w:val="0090534C"/>
    <w:rsid w:val="009055D8"/>
    <w:rsid w:val="009076C1"/>
    <w:rsid w:val="009123F2"/>
    <w:rsid w:val="009132A8"/>
    <w:rsid w:val="00914693"/>
    <w:rsid w:val="00914FE3"/>
    <w:rsid w:val="00915974"/>
    <w:rsid w:val="00916418"/>
    <w:rsid w:val="009176B3"/>
    <w:rsid w:val="00917B17"/>
    <w:rsid w:val="0092118C"/>
    <w:rsid w:val="0092261D"/>
    <w:rsid w:val="009243AE"/>
    <w:rsid w:val="00925614"/>
    <w:rsid w:val="009446D5"/>
    <w:rsid w:val="00946FA7"/>
    <w:rsid w:val="009509E9"/>
    <w:rsid w:val="00951C24"/>
    <w:rsid w:val="009526D0"/>
    <w:rsid w:val="00952A3E"/>
    <w:rsid w:val="009546D8"/>
    <w:rsid w:val="009553B4"/>
    <w:rsid w:val="00956DDC"/>
    <w:rsid w:val="00962857"/>
    <w:rsid w:val="00962AB5"/>
    <w:rsid w:val="00963FA3"/>
    <w:rsid w:val="009655BE"/>
    <w:rsid w:val="00966993"/>
    <w:rsid w:val="0097371F"/>
    <w:rsid w:val="009739F8"/>
    <w:rsid w:val="00975E5B"/>
    <w:rsid w:val="00977D53"/>
    <w:rsid w:val="00982E80"/>
    <w:rsid w:val="0099268B"/>
    <w:rsid w:val="00992B82"/>
    <w:rsid w:val="00993C4C"/>
    <w:rsid w:val="00993E1A"/>
    <w:rsid w:val="009941CC"/>
    <w:rsid w:val="009950E1"/>
    <w:rsid w:val="0099513F"/>
    <w:rsid w:val="00997BEC"/>
    <w:rsid w:val="009A0D9B"/>
    <w:rsid w:val="009A17ED"/>
    <w:rsid w:val="009A18D8"/>
    <w:rsid w:val="009A1D4B"/>
    <w:rsid w:val="009A2BE7"/>
    <w:rsid w:val="009A3343"/>
    <w:rsid w:val="009A3AC6"/>
    <w:rsid w:val="009A5A95"/>
    <w:rsid w:val="009A62D6"/>
    <w:rsid w:val="009B146D"/>
    <w:rsid w:val="009B3CD6"/>
    <w:rsid w:val="009B5236"/>
    <w:rsid w:val="009B5461"/>
    <w:rsid w:val="009B57AE"/>
    <w:rsid w:val="009B7A9B"/>
    <w:rsid w:val="009C07D3"/>
    <w:rsid w:val="009C1682"/>
    <w:rsid w:val="009C2648"/>
    <w:rsid w:val="009C26D4"/>
    <w:rsid w:val="009C3A24"/>
    <w:rsid w:val="009C6FCB"/>
    <w:rsid w:val="009D2297"/>
    <w:rsid w:val="009D2628"/>
    <w:rsid w:val="009D421E"/>
    <w:rsid w:val="009D423A"/>
    <w:rsid w:val="009D5824"/>
    <w:rsid w:val="009D6CC4"/>
    <w:rsid w:val="009D7FAD"/>
    <w:rsid w:val="009E25A1"/>
    <w:rsid w:val="009E2ED2"/>
    <w:rsid w:val="009E36C0"/>
    <w:rsid w:val="009E51C4"/>
    <w:rsid w:val="009E74FE"/>
    <w:rsid w:val="009E77B5"/>
    <w:rsid w:val="009E7827"/>
    <w:rsid w:val="009E7E67"/>
    <w:rsid w:val="009F236A"/>
    <w:rsid w:val="009F5989"/>
    <w:rsid w:val="00A061BE"/>
    <w:rsid w:val="00A07925"/>
    <w:rsid w:val="00A1317B"/>
    <w:rsid w:val="00A133D0"/>
    <w:rsid w:val="00A17058"/>
    <w:rsid w:val="00A1725F"/>
    <w:rsid w:val="00A17362"/>
    <w:rsid w:val="00A232EA"/>
    <w:rsid w:val="00A23ED9"/>
    <w:rsid w:val="00A242E8"/>
    <w:rsid w:val="00A25920"/>
    <w:rsid w:val="00A33876"/>
    <w:rsid w:val="00A33B69"/>
    <w:rsid w:val="00A34EB3"/>
    <w:rsid w:val="00A37845"/>
    <w:rsid w:val="00A437B4"/>
    <w:rsid w:val="00A4554E"/>
    <w:rsid w:val="00A4572E"/>
    <w:rsid w:val="00A46D48"/>
    <w:rsid w:val="00A51675"/>
    <w:rsid w:val="00A53549"/>
    <w:rsid w:val="00A540BA"/>
    <w:rsid w:val="00A5648D"/>
    <w:rsid w:val="00A6006F"/>
    <w:rsid w:val="00A60A2B"/>
    <w:rsid w:val="00A60FDE"/>
    <w:rsid w:val="00A625CC"/>
    <w:rsid w:val="00A6334C"/>
    <w:rsid w:val="00A63DEF"/>
    <w:rsid w:val="00A64A8F"/>
    <w:rsid w:val="00A65489"/>
    <w:rsid w:val="00A6590D"/>
    <w:rsid w:val="00A65C50"/>
    <w:rsid w:val="00A65E76"/>
    <w:rsid w:val="00A66918"/>
    <w:rsid w:val="00A705C4"/>
    <w:rsid w:val="00A70716"/>
    <w:rsid w:val="00A72598"/>
    <w:rsid w:val="00A72B68"/>
    <w:rsid w:val="00A7484D"/>
    <w:rsid w:val="00A74D02"/>
    <w:rsid w:val="00A76BA5"/>
    <w:rsid w:val="00A77ED4"/>
    <w:rsid w:val="00A80841"/>
    <w:rsid w:val="00A82EED"/>
    <w:rsid w:val="00A83C5D"/>
    <w:rsid w:val="00A856E9"/>
    <w:rsid w:val="00A91711"/>
    <w:rsid w:val="00A93486"/>
    <w:rsid w:val="00A937D4"/>
    <w:rsid w:val="00A9512A"/>
    <w:rsid w:val="00A959A3"/>
    <w:rsid w:val="00A95C82"/>
    <w:rsid w:val="00A97568"/>
    <w:rsid w:val="00A977B5"/>
    <w:rsid w:val="00AA0766"/>
    <w:rsid w:val="00AA2950"/>
    <w:rsid w:val="00AA347E"/>
    <w:rsid w:val="00AA3D51"/>
    <w:rsid w:val="00AA5265"/>
    <w:rsid w:val="00AA648E"/>
    <w:rsid w:val="00AA6C0C"/>
    <w:rsid w:val="00AB1FE0"/>
    <w:rsid w:val="00AB2815"/>
    <w:rsid w:val="00AB353B"/>
    <w:rsid w:val="00AB7D8D"/>
    <w:rsid w:val="00AB7FB7"/>
    <w:rsid w:val="00AC0CC2"/>
    <w:rsid w:val="00AC1935"/>
    <w:rsid w:val="00AC25ED"/>
    <w:rsid w:val="00AC3F30"/>
    <w:rsid w:val="00AC4031"/>
    <w:rsid w:val="00AC5596"/>
    <w:rsid w:val="00AC7BAB"/>
    <w:rsid w:val="00AD104C"/>
    <w:rsid w:val="00AD1E2F"/>
    <w:rsid w:val="00AD4223"/>
    <w:rsid w:val="00AD5808"/>
    <w:rsid w:val="00AD72AC"/>
    <w:rsid w:val="00AE0B4E"/>
    <w:rsid w:val="00AE21BB"/>
    <w:rsid w:val="00AE2355"/>
    <w:rsid w:val="00AE5228"/>
    <w:rsid w:val="00AE52C4"/>
    <w:rsid w:val="00AE5D46"/>
    <w:rsid w:val="00AE61F3"/>
    <w:rsid w:val="00AF1805"/>
    <w:rsid w:val="00AF1C38"/>
    <w:rsid w:val="00AF3390"/>
    <w:rsid w:val="00AF34D6"/>
    <w:rsid w:val="00AF3617"/>
    <w:rsid w:val="00AF3CDF"/>
    <w:rsid w:val="00AF4E98"/>
    <w:rsid w:val="00B0005F"/>
    <w:rsid w:val="00B000F0"/>
    <w:rsid w:val="00B00216"/>
    <w:rsid w:val="00B00D16"/>
    <w:rsid w:val="00B03CFF"/>
    <w:rsid w:val="00B05046"/>
    <w:rsid w:val="00B05FBC"/>
    <w:rsid w:val="00B10314"/>
    <w:rsid w:val="00B10889"/>
    <w:rsid w:val="00B1133D"/>
    <w:rsid w:val="00B1143E"/>
    <w:rsid w:val="00B148DE"/>
    <w:rsid w:val="00B17145"/>
    <w:rsid w:val="00B177B4"/>
    <w:rsid w:val="00B20860"/>
    <w:rsid w:val="00B20871"/>
    <w:rsid w:val="00B210E3"/>
    <w:rsid w:val="00B2292B"/>
    <w:rsid w:val="00B23583"/>
    <w:rsid w:val="00B23CCA"/>
    <w:rsid w:val="00B250DB"/>
    <w:rsid w:val="00B25975"/>
    <w:rsid w:val="00B25C54"/>
    <w:rsid w:val="00B31352"/>
    <w:rsid w:val="00B32898"/>
    <w:rsid w:val="00B3362D"/>
    <w:rsid w:val="00B34340"/>
    <w:rsid w:val="00B35A97"/>
    <w:rsid w:val="00B41663"/>
    <w:rsid w:val="00B41D44"/>
    <w:rsid w:val="00B41EBC"/>
    <w:rsid w:val="00B443E5"/>
    <w:rsid w:val="00B463B0"/>
    <w:rsid w:val="00B464A9"/>
    <w:rsid w:val="00B46DBA"/>
    <w:rsid w:val="00B501A9"/>
    <w:rsid w:val="00B503DE"/>
    <w:rsid w:val="00B5047D"/>
    <w:rsid w:val="00B52358"/>
    <w:rsid w:val="00B54633"/>
    <w:rsid w:val="00B55776"/>
    <w:rsid w:val="00B56244"/>
    <w:rsid w:val="00B5736E"/>
    <w:rsid w:val="00B60EC7"/>
    <w:rsid w:val="00B6594F"/>
    <w:rsid w:val="00B65C5F"/>
    <w:rsid w:val="00B67007"/>
    <w:rsid w:val="00B70050"/>
    <w:rsid w:val="00B703B3"/>
    <w:rsid w:val="00B70617"/>
    <w:rsid w:val="00B71257"/>
    <w:rsid w:val="00B720E8"/>
    <w:rsid w:val="00B72C64"/>
    <w:rsid w:val="00B72EFD"/>
    <w:rsid w:val="00B72FD3"/>
    <w:rsid w:val="00B75376"/>
    <w:rsid w:val="00B84519"/>
    <w:rsid w:val="00B8590D"/>
    <w:rsid w:val="00B920D4"/>
    <w:rsid w:val="00B9305A"/>
    <w:rsid w:val="00B94B2F"/>
    <w:rsid w:val="00B95194"/>
    <w:rsid w:val="00BB201A"/>
    <w:rsid w:val="00BB20B8"/>
    <w:rsid w:val="00BB45B6"/>
    <w:rsid w:val="00BB4DC1"/>
    <w:rsid w:val="00BB76CE"/>
    <w:rsid w:val="00BC017D"/>
    <w:rsid w:val="00BC087D"/>
    <w:rsid w:val="00BC1F7B"/>
    <w:rsid w:val="00BC29AA"/>
    <w:rsid w:val="00BC4311"/>
    <w:rsid w:val="00BC435C"/>
    <w:rsid w:val="00BD3B94"/>
    <w:rsid w:val="00BD3EF7"/>
    <w:rsid w:val="00BD52CD"/>
    <w:rsid w:val="00BD7EA1"/>
    <w:rsid w:val="00BE0034"/>
    <w:rsid w:val="00BE0255"/>
    <w:rsid w:val="00BE5F8D"/>
    <w:rsid w:val="00BE68A0"/>
    <w:rsid w:val="00BF00FE"/>
    <w:rsid w:val="00BF2FEA"/>
    <w:rsid w:val="00BF31E3"/>
    <w:rsid w:val="00BF404E"/>
    <w:rsid w:val="00BF4E09"/>
    <w:rsid w:val="00BF55B1"/>
    <w:rsid w:val="00BF609E"/>
    <w:rsid w:val="00BF6782"/>
    <w:rsid w:val="00C03D49"/>
    <w:rsid w:val="00C04828"/>
    <w:rsid w:val="00C050CB"/>
    <w:rsid w:val="00C11AD0"/>
    <w:rsid w:val="00C136E7"/>
    <w:rsid w:val="00C150F7"/>
    <w:rsid w:val="00C156AC"/>
    <w:rsid w:val="00C165C6"/>
    <w:rsid w:val="00C179A0"/>
    <w:rsid w:val="00C20A3A"/>
    <w:rsid w:val="00C210C5"/>
    <w:rsid w:val="00C2156F"/>
    <w:rsid w:val="00C21FED"/>
    <w:rsid w:val="00C22201"/>
    <w:rsid w:val="00C225E1"/>
    <w:rsid w:val="00C25296"/>
    <w:rsid w:val="00C2693E"/>
    <w:rsid w:val="00C274BC"/>
    <w:rsid w:val="00C302A0"/>
    <w:rsid w:val="00C3365E"/>
    <w:rsid w:val="00C34C12"/>
    <w:rsid w:val="00C35FC6"/>
    <w:rsid w:val="00C36501"/>
    <w:rsid w:val="00C4076E"/>
    <w:rsid w:val="00C41425"/>
    <w:rsid w:val="00C41585"/>
    <w:rsid w:val="00C42FCF"/>
    <w:rsid w:val="00C433B4"/>
    <w:rsid w:val="00C43609"/>
    <w:rsid w:val="00C4378B"/>
    <w:rsid w:val="00C45672"/>
    <w:rsid w:val="00C45DBF"/>
    <w:rsid w:val="00C46A4F"/>
    <w:rsid w:val="00C50881"/>
    <w:rsid w:val="00C51031"/>
    <w:rsid w:val="00C52438"/>
    <w:rsid w:val="00C52F83"/>
    <w:rsid w:val="00C54B4B"/>
    <w:rsid w:val="00C5675D"/>
    <w:rsid w:val="00C57601"/>
    <w:rsid w:val="00C6045F"/>
    <w:rsid w:val="00C63D86"/>
    <w:rsid w:val="00C64A68"/>
    <w:rsid w:val="00C658B5"/>
    <w:rsid w:val="00C66EDB"/>
    <w:rsid w:val="00C677BC"/>
    <w:rsid w:val="00C726A3"/>
    <w:rsid w:val="00C72BD9"/>
    <w:rsid w:val="00C731CE"/>
    <w:rsid w:val="00C744FF"/>
    <w:rsid w:val="00C76A7A"/>
    <w:rsid w:val="00C76C32"/>
    <w:rsid w:val="00C77CF4"/>
    <w:rsid w:val="00C84DCA"/>
    <w:rsid w:val="00C85E4C"/>
    <w:rsid w:val="00C91AEB"/>
    <w:rsid w:val="00C91DF0"/>
    <w:rsid w:val="00C9213F"/>
    <w:rsid w:val="00C950A4"/>
    <w:rsid w:val="00C96077"/>
    <w:rsid w:val="00C960AB"/>
    <w:rsid w:val="00C97525"/>
    <w:rsid w:val="00C97D9F"/>
    <w:rsid w:val="00CA0484"/>
    <w:rsid w:val="00CA2290"/>
    <w:rsid w:val="00CA29F1"/>
    <w:rsid w:val="00CA2E00"/>
    <w:rsid w:val="00CA2E34"/>
    <w:rsid w:val="00CA3CFD"/>
    <w:rsid w:val="00CA3FD6"/>
    <w:rsid w:val="00CA4703"/>
    <w:rsid w:val="00CA75F0"/>
    <w:rsid w:val="00CB0A49"/>
    <w:rsid w:val="00CB0E08"/>
    <w:rsid w:val="00CB0E9B"/>
    <w:rsid w:val="00CB42E6"/>
    <w:rsid w:val="00CB4F2D"/>
    <w:rsid w:val="00CB5AED"/>
    <w:rsid w:val="00CC0743"/>
    <w:rsid w:val="00CC2AD4"/>
    <w:rsid w:val="00CC3769"/>
    <w:rsid w:val="00CC4457"/>
    <w:rsid w:val="00CC465B"/>
    <w:rsid w:val="00CC47CB"/>
    <w:rsid w:val="00CC592D"/>
    <w:rsid w:val="00CC6A5B"/>
    <w:rsid w:val="00CD009C"/>
    <w:rsid w:val="00CD1E92"/>
    <w:rsid w:val="00CD24D9"/>
    <w:rsid w:val="00CD607A"/>
    <w:rsid w:val="00CD6ADA"/>
    <w:rsid w:val="00CE1C07"/>
    <w:rsid w:val="00CE38D5"/>
    <w:rsid w:val="00CE3A4B"/>
    <w:rsid w:val="00CE56AA"/>
    <w:rsid w:val="00CE6E94"/>
    <w:rsid w:val="00CE725C"/>
    <w:rsid w:val="00CF0069"/>
    <w:rsid w:val="00CF1BFE"/>
    <w:rsid w:val="00CF2207"/>
    <w:rsid w:val="00CF3624"/>
    <w:rsid w:val="00CF602D"/>
    <w:rsid w:val="00D01476"/>
    <w:rsid w:val="00D01910"/>
    <w:rsid w:val="00D024DF"/>
    <w:rsid w:val="00D045D5"/>
    <w:rsid w:val="00D0678C"/>
    <w:rsid w:val="00D10708"/>
    <w:rsid w:val="00D12816"/>
    <w:rsid w:val="00D143C5"/>
    <w:rsid w:val="00D14D77"/>
    <w:rsid w:val="00D17515"/>
    <w:rsid w:val="00D237F6"/>
    <w:rsid w:val="00D23E4E"/>
    <w:rsid w:val="00D271E6"/>
    <w:rsid w:val="00D27EBC"/>
    <w:rsid w:val="00D30B78"/>
    <w:rsid w:val="00D31C3D"/>
    <w:rsid w:val="00D3234D"/>
    <w:rsid w:val="00D34332"/>
    <w:rsid w:val="00D36A8B"/>
    <w:rsid w:val="00D40CC1"/>
    <w:rsid w:val="00D40EEB"/>
    <w:rsid w:val="00D4225F"/>
    <w:rsid w:val="00D431D4"/>
    <w:rsid w:val="00D4414C"/>
    <w:rsid w:val="00D443E9"/>
    <w:rsid w:val="00D44E03"/>
    <w:rsid w:val="00D45F5D"/>
    <w:rsid w:val="00D501AE"/>
    <w:rsid w:val="00D5279B"/>
    <w:rsid w:val="00D5285F"/>
    <w:rsid w:val="00D560B2"/>
    <w:rsid w:val="00D56A19"/>
    <w:rsid w:val="00D6010A"/>
    <w:rsid w:val="00D61348"/>
    <w:rsid w:val="00D619AD"/>
    <w:rsid w:val="00D641FD"/>
    <w:rsid w:val="00D656EA"/>
    <w:rsid w:val="00D65972"/>
    <w:rsid w:val="00D705BD"/>
    <w:rsid w:val="00D70DFA"/>
    <w:rsid w:val="00D711B8"/>
    <w:rsid w:val="00D74E5E"/>
    <w:rsid w:val="00D76D5A"/>
    <w:rsid w:val="00D770CA"/>
    <w:rsid w:val="00D77DB2"/>
    <w:rsid w:val="00D8154A"/>
    <w:rsid w:val="00D82DC0"/>
    <w:rsid w:val="00D83476"/>
    <w:rsid w:val="00D83528"/>
    <w:rsid w:val="00D83B21"/>
    <w:rsid w:val="00D84FBF"/>
    <w:rsid w:val="00D85E0B"/>
    <w:rsid w:val="00D85E1C"/>
    <w:rsid w:val="00D87D24"/>
    <w:rsid w:val="00D87F3A"/>
    <w:rsid w:val="00D91CED"/>
    <w:rsid w:val="00D91F12"/>
    <w:rsid w:val="00D935E3"/>
    <w:rsid w:val="00D93E89"/>
    <w:rsid w:val="00D940C5"/>
    <w:rsid w:val="00D94A8C"/>
    <w:rsid w:val="00D950A1"/>
    <w:rsid w:val="00DA0E93"/>
    <w:rsid w:val="00DA4379"/>
    <w:rsid w:val="00DA4840"/>
    <w:rsid w:val="00DA6F79"/>
    <w:rsid w:val="00DA7257"/>
    <w:rsid w:val="00DB4AA8"/>
    <w:rsid w:val="00DB4D7E"/>
    <w:rsid w:val="00DB672C"/>
    <w:rsid w:val="00DC3D61"/>
    <w:rsid w:val="00DC4995"/>
    <w:rsid w:val="00DC507D"/>
    <w:rsid w:val="00DC6446"/>
    <w:rsid w:val="00DC64A7"/>
    <w:rsid w:val="00DC77E9"/>
    <w:rsid w:val="00DD135B"/>
    <w:rsid w:val="00DD2563"/>
    <w:rsid w:val="00DD4694"/>
    <w:rsid w:val="00DD53B4"/>
    <w:rsid w:val="00DD5458"/>
    <w:rsid w:val="00DD73E0"/>
    <w:rsid w:val="00DE16F8"/>
    <w:rsid w:val="00DE173B"/>
    <w:rsid w:val="00DE4DF3"/>
    <w:rsid w:val="00DE59D7"/>
    <w:rsid w:val="00DE5FA0"/>
    <w:rsid w:val="00DE65DC"/>
    <w:rsid w:val="00DF0BBF"/>
    <w:rsid w:val="00DF1AD5"/>
    <w:rsid w:val="00DF295E"/>
    <w:rsid w:val="00DF32E9"/>
    <w:rsid w:val="00DF41A8"/>
    <w:rsid w:val="00DF4D58"/>
    <w:rsid w:val="00DF4FC8"/>
    <w:rsid w:val="00DF50A6"/>
    <w:rsid w:val="00DF7805"/>
    <w:rsid w:val="00E00434"/>
    <w:rsid w:val="00E0158E"/>
    <w:rsid w:val="00E0300D"/>
    <w:rsid w:val="00E03778"/>
    <w:rsid w:val="00E03B6A"/>
    <w:rsid w:val="00E03F17"/>
    <w:rsid w:val="00E13343"/>
    <w:rsid w:val="00E1460F"/>
    <w:rsid w:val="00E17177"/>
    <w:rsid w:val="00E20DA1"/>
    <w:rsid w:val="00E22586"/>
    <w:rsid w:val="00E2330B"/>
    <w:rsid w:val="00E25198"/>
    <w:rsid w:val="00E306FC"/>
    <w:rsid w:val="00E355E3"/>
    <w:rsid w:val="00E3642C"/>
    <w:rsid w:val="00E37D2D"/>
    <w:rsid w:val="00E407FB"/>
    <w:rsid w:val="00E4140D"/>
    <w:rsid w:val="00E4146B"/>
    <w:rsid w:val="00E41B9A"/>
    <w:rsid w:val="00E43B6A"/>
    <w:rsid w:val="00E43BCD"/>
    <w:rsid w:val="00E443D8"/>
    <w:rsid w:val="00E45104"/>
    <w:rsid w:val="00E45F6F"/>
    <w:rsid w:val="00E46D17"/>
    <w:rsid w:val="00E5092F"/>
    <w:rsid w:val="00E51152"/>
    <w:rsid w:val="00E528AD"/>
    <w:rsid w:val="00E550CC"/>
    <w:rsid w:val="00E554F3"/>
    <w:rsid w:val="00E57B24"/>
    <w:rsid w:val="00E60EB3"/>
    <w:rsid w:val="00E63D2B"/>
    <w:rsid w:val="00E63DC0"/>
    <w:rsid w:val="00E6514E"/>
    <w:rsid w:val="00E65444"/>
    <w:rsid w:val="00E665D5"/>
    <w:rsid w:val="00E669A1"/>
    <w:rsid w:val="00E70012"/>
    <w:rsid w:val="00E7159E"/>
    <w:rsid w:val="00E73275"/>
    <w:rsid w:val="00E76C60"/>
    <w:rsid w:val="00E8030E"/>
    <w:rsid w:val="00E8046F"/>
    <w:rsid w:val="00E807D6"/>
    <w:rsid w:val="00E80972"/>
    <w:rsid w:val="00E83087"/>
    <w:rsid w:val="00E83179"/>
    <w:rsid w:val="00E8521C"/>
    <w:rsid w:val="00E857BD"/>
    <w:rsid w:val="00E858A0"/>
    <w:rsid w:val="00E8645B"/>
    <w:rsid w:val="00E9028D"/>
    <w:rsid w:val="00E90B42"/>
    <w:rsid w:val="00E90DBF"/>
    <w:rsid w:val="00E94A19"/>
    <w:rsid w:val="00E95D11"/>
    <w:rsid w:val="00EA05BE"/>
    <w:rsid w:val="00EA0E29"/>
    <w:rsid w:val="00EA1847"/>
    <w:rsid w:val="00EA246E"/>
    <w:rsid w:val="00EA2B84"/>
    <w:rsid w:val="00EA60B6"/>
    <w:rsid w:val="00EA701C"/>
    <w:rsid w:val="00EB2E9D"/>
    <w:rsid w:val="00EB4507"/>
    <w:rsid w:val="00EB5AA1"/>
    <w:rsid w:val="00EB72B0"/>
    <w:rsid w:val="00EB77E5"/>
    <w:rsid w:val="00EC0480"/>
    <w:rsid w:val="00EC1529"/>
    <w:rsid w:val="00EC2825"/>
    <w:rsid w:val="00EC3A7E"/>
    <w:rsid w:val="00EC3D1D"/>
    <w:rsid w:val="00EC47E1"/>
    <w:rsid w:val="00EC55E3"/>
    <w:rsid w:val="00EC57E0"/>
    <w:rsid w:val="00EC645D"/>
    <w:rsid w:val="00EC7AAB"/>
    <w:rsid w:val="00ED21AA"/>
    <w:rsid w:val="00ED2EBF"/>
    <w:rsid w:val="00ED409F"/>
    <w:rsid w:val="00ED7F5B"/>
    <w:rsid w:val="00EE0857"/>
    <w:rsid w:val="00EE4D5A"/>
    <w:rsid w:val="00EE4FAC"/>
    <w:rsid w:val="00EE5173"/>
    <w:rsid w:val="00EE52CB"/>
    <w:rsid w:val="00EE6884"/>
    <w:rsid w:val="00EE73C3"/>
    <w:rsid w:val="00EF12BB"/>
    <w:rsid w:val="00EF5E53"/>
    <w:rsid w:val="00EF609C"/>
    <w:rsid w:val="00EF6417"/>
    <w:rsid w:val="00EF708B"/>
    <w:rsid w:val="00EF742F"/>
    <w:rsid w:val="00EF74A0"/>
    <w:rsid w:val="00F016F6"/>
    <w:rsid w:val="00F02734"/>
    <w:rsid w:val="00F054A4"/>
    <w:rsid w:val="00F069C8"/>
    <w:rsid w:val="00F10DDF"/>
    <w:rsid w:val="00F12332"/>
    <w:rsid w:val="00F13495"/>
    <w:rsid w:val="00F151FF"/>
    <w:rsid w:val="00F15AF8"/>
    <w:rsid w:val="00F200E6"/>
    <w:rsid w:val="00F213FB"/>
    <w:rsid w:val="00F214E1"/>
    <w:rsid w:val="00F215D6"/>
    <w:rsid w:val="00F216A2"/>
    <w:rsid w:val="00F23CCA"/>
    <w:rsid w:val="00F2453C"/>
    <w:rsid w:val="00F25865"/>
    <w:rsid w:val="00F25AF3"/>
    <w:rsid w:val="00F309A5"/>
    <w:rsid w:val="00F30B3F"/>
    <w:rsid w:val="00F3110A"/>
    <w:rsid w:val="00F31AC2"/>
    <w:rsid w:val="00F32F89"/>
    <w:rsid w:val="00F33BE4"/>
    <w:rsid w:val="00F33C4D"/>
    <w:rsid w:val="00F35085"/>
    <w:rsid w:val="00F3525B"/>
    <w:rsid w:val="00F366C4"/>
    <w:rsid w:val="00F42642"/>
    <w:rsid w:val="00F43C0B"/>
    <w:rsid w:val="00F4574D"/>
    <w:rsid w:val="00F45F06"/>
    <w:rsid w:val="00F4769C"/>
    <w:rsid w:val="00F505CD"/>
    <w:rsid w:val="00F50E0D"/>
    <w:rsid w:val="00F51C3F"/>
    <w:rsid w:val="00F51DF5"/>
    <w:rsid w:val="00F52D67"/>
    <w:rsid w:val="00F53CD5"/>
    <w:rsid w:val="00F540A5"/>
    <w:rsid w:val="00F60BEC"/>
    <w:rsid w:val="00F60CE1"/>
    <w:rsid w:val="00F61A69"/>
    <w:rsid w:val="00F645ED"/>
    <w:rsid w:val="00F65343"/>
    <w:rsid w:val="00F655BA"/>
    <w:rsid w:val="00F65D20"/>
    <w:rsid w:val="00F66246"/>
    <w:rsid w:val="00F66809"/>
    <w:rsid w:val="00F6707E"/>
    <w:rsid w:val="00F70135"/>
    <w:rsid w:val="00F714B1"/>
    <w:rsid w:val="00F7233C"/>
    <w:rsid w:val="00F7327B"/>
    <w:rsid w:val="00F73588"/>
    <w:rsid w:val="00F73B77"/>
    <w:rsid w:val="00F73D0A"/>
    <w:rsid w:val="00F759F4"/>
    <w:rsid w:val="00F76456"/>
    <w:rsid w:val="00F774CF"/>
    <w:rsid w:val="00F80326"/>
    <w:rsid w:val="00F80596"/>
    <w:rsid w:val="00F82824"/>
    <w:rsid w:val="00F834F5"/>
    <w:rsid w:val="00F83826"/>
    <w:rsid w:val="00F84835"/>
    <w:rsid w:val="00F84AE9"/>
    <w:rsid w:val="00F85667"/>
    <w:rsid w:val="00F90B20"/>
    <w:rsid w:val="00F90B2D"/>
    <w:rsid w:val="00F93EA0"/>
    <w:rsid w:val="00F95F38"/>
    <w:rsid w:val="00F97317"/>
    <w:rsid w:val="00F97B2F"/>
    <w:rsid w:val="00FA0831"/>
    <w:rsid w:val="00FA39B8"/>
    <w:rsid w:val="00FA4158"/>
    <w:rsid w:val="00FA4507"/>
    <w:rsid w:val="00FA4858"/>
    <w:rsid w:val="00FA66C9"/>
    <w:rsid w:val="00FA7BF8"/>
    <w:rsid w:val="00FB106A"/>
    <w:rsid w:val="00FB1575"/>
    <w:rsid w:val="00FB1940"/>
    <w:rsid w:val="00FB1F68"/>
    <w:rsid w:val="00FB2628"/>
    <w:rsid w:val="00FB2A59"/>
    <w:rsid w:val="00FB38AC"/>
    <w:rsid w:val="00FB3B98"/>
    <w:rsid w:val="00FB5107"/>
    <w:rsid w:val="00FB5B3E"/>
    <w:rsid w:val="00FB5C0D"/>
    <w:rsid w:val="00FB5F3A"/>
    <w:rsid w:val="00FB68B0"/>
    <w:rsid w:val="00FC12D2"/>
    <w:rsid w:val="00FC35A6"/>
    <w:rsid w:val="00FC39EB"/>
    <w:rsid w:val="00FC4139"/>
    <w:rsid w:val="00FC4AE7"/>
    <w:rsid w:val="00FC5665"/>
    <w:rsid w:val="00FC5849"/>
    <w:rsid w:val="00FD35CA"/>
    <w:rsid w:val="00FD3F04"/>
    <w:rsid w:val="00FD597F"/>
    <w:rsid w:val="00FD6708"/>
    <w:rsid w:val="00FD6A93"/>
    <w:rsid w:val="00FD7EB6"/>
    <w:rsid w:val="00FE0F66"/>
    <w:rsid w:val="00FE2F58"/>
    <w:rsid w:val="00FE46FB"/>
    <w:rsid w:val="00FE688D"/>
    <w:rsid w:val="00FE76DC"/>
    <w:rsid w:val="00FE7FF7"/>
    <w:rsid w:val="00FF1A99"/>
    <w:rsid w:val="00FF1B3B"/>
    <w:rsid w:val="00FF24D0"/>
    <w:rsid w:val="00FF2A72"/>
    <w:rsid w:val="00FF3534"/>
    <w:rsid w:val="00FF4DAE"/>
    <w:rsid w:val="00FF7698"/>
    <w:rsid w:val="00FF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DFA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3FD6"/>
    <w:pPr>
      <w:spacing w:after="0" w:line="360" w:lineRule="auto"/>
      <w:jc w:val="both"/>
    </w:pPr>
    <w:rPr>
      <w:rFonts w:ascii="Times New Roman" w:eastAsiaTheme="minorEastAsia" w:hAnsi="Times New Roman"/>
      <w:sz w:val="30"/>
    </w:rPr>
  </w:style>
  <w:style w:type="paragraph" w:styleId="1">
    <w:name w:val="heading 1"/>
    <w:basedOn w:val="a"/>
    <w:next w:val="a"/>
    <w:link w:val="10"/>
    <w:uiPriority w:val="9"/>
    <w:qFormat/>
    <w:rsid w:val="00524524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9671F"/>
    <w:pPr>
      <w:outlineLvl w:val="1"/>
    </w:pPr>
    <w:rPr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rsid w:val="005665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91CE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4524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0"/>
    <w:link w:val="2"/>
    <w:uiPriority w:val="9"/>
    <w:rsid w:val="0089671F"/>
    <w:rPr>
      <w:rFonts w:ascii="Times New Roman" w:eastAsiaTheme="majorEastAsia" w:hAnsi="Times New Roman" w:cstheme="majorBidi"/>
      <w:bCs/>
      <w:sz w:val="30"/>
      <w:szCs w:val="26"/>
    </w:rPr>
  </w:style>
  <w:style w:type="table" w:styleId="a3">
    <w:name w:val="Table Grid"/>
    <w:basedOn w:val="a1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paragraph" w:styleId="a4">
    <w:name w:val="footer"/>
    <w:basedOn w:val="a"/>
    <w:link w:val="a5"/>
    <w:uiPriority w:val="99"/>
    <w:unhideWhenUsed/>
    <w:rsid w:val="00956DDC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956DDC"/>
    <w:rPr>
      <w:rFonts w:ascii="Times New Roman" w:eastAsiaTheme="minorEastAsia" w:hAnsi="Times New Roman"/>
      <w:sz w:val="30"/>
    </w:rPr>
  </w:style>
  <w:style w:type="paragraph" w:customStyle="1" w:styleId="a6">
    <w:name w:val="Табл. Название"/>
    <w:qFormat/>
    <w:rsid w:val="0019446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customStyle="1" w:styleId="24">
    <w:name w:val="Сетка таблицы24"/>
    <w:basedOn w:val="a1"/>
    <w:next w:val="a3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7">
    <w:name w:val="Обычный с номером"/>
    <w:basedOn w:val="a8"/>
    <w:link w:val="a9"/>
    <w:qFormat/>
    <w:rsid w:val="00D65972"/>
    <w:pPr>
      <w:outlineLvl w:val="2"/>
    </w:pPr>
    <w:rPr>
      <w:noProof/>
    </w:rPr>
  </w:style>
  <w:style w:type="paragraph" w:customStyle="1" w:styleId="aa">
    <w:name w:val="Рис. Название"/>
    <w:next w:val="a"/>
    <w:qFormat/>
    <w:rsid w:val="002A4A5D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b">
    <w:name w:val="Рис. Формат"/>
    <w:next w:val="a"/>
    <w:qFormat/>
    <w:rsid w:val="00EF708B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character" w:styleId="ac">
    <w:name w:val="annotation reference"/>
    <w:basedOn w:val="a0"/>
    <w:uiPriority w:val="99"/>
    <w:semiHidden/>
    <w:unhideWhenUsed/>
    <w:rsid w:val="00610BAA"/>
    <w:rPr>
      <w:sz w:val="16"/>
      <w:szCs w:val="16"/>
    </w:rPr>
  </w:style>
  <w:style w:type="paragraph" w:styleId="ad">
    <w:name w:val="Balloon Text"/>
    <w:basedOn w:val="a"/>
    <w:link w:val="ae"/>
    <w:uiPriority w:val="99"/>
    <w:semiHidden/>
    <w:unhideWhenUsed/>
    <w:rsid w:val="00610BA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610BAA"/>
    <w:rPr>
      <w:rFonts w:ascii="Segoe UI" w:eastAsiaTheme="minorEastAsia" w:hAnsi="Segoe UI" w:cs="Segoe UI"/>
      <w:sz w:val="18"/>
      <w:szCs w:val="18"/>
    </w:rPr>
  </w:style>
  <w:style w:type="paragraph" w:customStyle="1" w:styleId="a8">
    <w:name w:val="Обычный с красной строки"/>
    <w:basedOn w:val="a"/>
    <w:link w:val="af"/>
    <w:qFormat/>
    <w:rsid w:val="004813D7"/>
    <w:pPr>
      <w:ind w:firstLine="709"/>
    </w:pPr>
    <w:rPr>
      <w:rFonts w:eastAsia="Times New Roman" w:cs="Times New Roman"/>
      <w:szCs w:val="24"/>
      <w:lang w:val="x-none" w:eastAsia="x-none"/>
    </w:rPr>
  </w:style>
  <w:style w:type="character" w:customStyle="1" w:styleId="af">
    <w:name w:val="Обычный с красной строки Знак"/>
    <w:link w:val="a8"/>
    <w:rsid w:val="004813D7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0">
    <w:name w:val="Табл. Заголовок"/>
    <w:basedOn w:val="a"/>
    <w:qFormat/>
    <w:rsid w:val="00C726A3"/>
    <w:pPr>
      <w:keepNext/>
      <w:keepLines/>
      <w:spacing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af1">
    <w:name w:val="Табл. Влево"/>
    <w:basedOn w:val="a"/>
    <w:link w:val="af2"/>
    <w:qFormat/>
    <w:rsid w:val="00C43609"/>
    <w:pPr>
      <w:spacing w:line="264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styleId="af3">
    <w:name w:val="footnote text"/>
    <w:basedOn w:val="a"/>
    <w:link w:val="af4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F60CE1"/>
    <w:rPr>
      <w:vertAlign w:val="superscript"/>
    </w:rPr>
  </w:style>
  <w:style w:type="paragraph" w:styleId="af6">
    <w:name w:val="endnote text"/>
    <w:basedOn w:val="a"/>
    <w:link w:val="af7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paragraph" w:customStyle="1" w:styleId="af8">
    <w:name w:val="Вид документа"/>
    <w:basedOn w:val="a"/>
    <w:qFormat/>
    <w:rsid w:val="004A18F6"/>
    <w:pPr>
      <w:keepLines/>
      <w:spacing w:line="240" w:lineRule="auto"/>
      <w:jc w:val="center"/>
    </w:pPr>
    <w:rPr>
      <w:rFonts w:ascii="Times New Roman Полужирный" w:hAnsi="Times New Roman Полужирный" w:cs="Times New Roman"/>
      <w:b/>
      <w:caps/>
      <w:szCs w:val="28"/>
    </w:rPr>
  </w:style>
  <w:style w:type="paragraph" w:customStyle="1" w:styleId="af9">
    <w:name w:val="Заголовок документа"/>
    <w:link w:val="afa"/>
    <w:qFormat/>
    <w:rsid w:val="000D3A72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a">
    <w:name w:val="Заголовок документа Знак"/>
    <w:basedOn w:val="a0"/>
    <w:link w:val="af9"/>
    <w:rsid w:val="000D3A72"/>
    <w:rPr>
      <w:rFonts w:ascii="Times New Roman" w:eastAsiaTheme="minorEastAsia" w:hAnsi="Times New Roman"/>
      <w:b/>
      <w:sz w:val="30"/>
    </w:rPr>
  </w:style>
  <w:style w:type="paragraph" w:customStyle="1" w:styleId="afb">
    <w:name w:val="Для удаления"/>
    <w:basedOn w:val="a8"/>
    <w:link w:val="afc"/>
    <w:qFormat/>
    <w:rsid w:val="00F6707E"/>
    <w:rPr>
      <w:color w:val="A6A6A6" w:themeColor="background1" w:themeShade="A6"/>
    </w:rPr>
  </w:style>
  <w:style w:type="character" w:customStyle="1" w:styleId="afc">
    <w:name w:val="Для удаления Знак"/>
    <w:basedOn w:val="af"/>
    <w:link w:val="afb"/>
    <w:rsid w:val="00F6707E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styleId="afd">
    <w:name w:val="header"/>
    <w:basedOn w:val="a"/>
    <w:link w:val="afe"/>
    <w:uiPriority w:val="99"/>
    <w:unhideWhenUsed/>
    <w:rsid w:val="00905126"/>
    <w:pPr>
      <w:tabs>
        <w:tab w:val="center" w:pos="4677"/>
        <w:tab w:val="right" w:pos="9355"/>
      </w:tabs>
      <w:spacing w:line="240" w:lineRule="auto"/>
    </w:pPr>
  </w:style>
  <w:style w:type="character" w:customStyle="1" w:styleId="afe">
    <w:name w:val="Верхний колонтитул Знак"/>
    <w:basedOn w:val="a0"/>
    <w:link w:val="afd"/>
    <w:uiPriority w:val="99"/>
    <w:rsid w:val="00905126"/>
    <w:rPr>
      <w:rFonts w:ascii="Times New Roman" w:eastAsiaTheme="minorEastAsia" w:hAnsi="Times New Roman"/>
      <w:sz w:val="30"/>
    </w:rPr>
  </w:style>
  <w:style w:type="table" w:customStyle="1" w:styleId="11">
    <w:name w:val="Сетка таблицы1"/>
    <w:basedOn w:val="a1"/>
    <w:next w:val="a3"/>
    <w:uiPriority w:val="59"/>
    <w:rsid w:val="004854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_Портфель_имя"/>
    <w:qFormat/>
    <w:rsid w:val="00F33BE4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styleId="aff0">
    <w:name w:val="annotation text"/>
    <w:basedOn w:val="a"/>
    <w:link w:val="aff1"/>
    <w:uiPriority w:val="99"/>
    <w:unhideWhenUsed/>
    <w:rsid w:val="00334BD3"/>
    <w:pPr>
      <w:spacing w:after="200" w:line="240" w:lineRule="auto"/>
      <w:jc w:val="left"/>
    </w:pPr>
    <w:rPr>
      <w:sz w:val="20"/>
      <w:szCs w:val="20"/>
    </w:rPr>
  </w:style>
  <w:style w:type="character" w:customStyle="1" w:styleId="aff1">
    <w:name w:val="Текст примечания Знак"/>
    <w:basedOn w:val="a0"/>
    <w:link w:val="aff0"/>
    <w:uiPriority w:val="99"/>
    <w:rsid w:val="00334BD3"/>
    <w:rPr>
      <w:rFonts w:ascii="Times New Roman" w:eastAsiaTheme="minorEastAsia" w:hAnsi="Times New Roman"/>
      <w:sz w:val="20"/>
      <w:szCs w:val="20"/>
    </w:rPr>
  </w:style>
  <w:style w:type="paragraph" w:customStyle="1" w:styleId="aff2">
    <w:name w:val="_Основной с красной строки"/>
    <w:link w:val="aff3"/>
    <w:qFormat/>
    <w:rsid w:val="00D1751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character" w:customStyle="1" w:styleId="aff3">
    <w:name w:val="_Основной с красной строки Знак"/>
    <w:link w:val="aff2"/>
    <w:rsid w:val="00D1751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4">
    <w:name w:val="Табл. по центру"/>
    <w:basedOn w:val="af1"/>
    <w:link w:val="aff5"/>
    <w:qFormat/>
    <w:rsid w:val="003B3728"/>
    <w:pPr>
      <w:jc w:val="center"/>
    </w:pPr>
    <w:rPr>
      <w:noProof/>
      <w:lang w:val="en-US"/>
    </w:rPr>
  </w:style>
  <w:style w:type="character" w:customStyle="1" w:styleId="af2">
    <w:name w:val="Табл. Влево Знак"/>
    <w:basedOn w:val="a0"/>
    <w:link w:val="af1"/>
    <w:rsid w:val="00C4360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5">
    <w:name w:val="Табл. по центру Знак"/>
    <w:basedOn w:val="af2"/>
    <w:link w:val="aff4"/>
    <w:rsid w:val="003B3728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character" w:customStyle="1" w:styleId="a9">
    <w:name w:val="Обычный с номером Знак"/>
    <w:basedOn w:val="af"/>
    <w:link w:val="a7"/>
    <w:rsid w:val="00D65972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6">
    <w:name w:val="annotation subject"/>
    <w:basedOn w:val="aff0"/>
    <w:next w:val="aff0"/>
    <w:link w:val="aff7"/>
    <w:uiPriority w:val="99"/>
    <w:semiHidden/>
    <w:unhideWhenUsed/>
    <w:rsid w:val="005602E1"/>
    <w:pPr>
      <w:spacing w:after="0"/>
      <w:jc w:val="both"/>
    </w:pPr>
    <w:rPr>
      <w:b/>
      <w:bCs/>
    </w:rPr>
  </w:style>
  <w:style w:type="character" w:customStyle="1" w:styleId="aff7">
    <w:name w:val="Тема примечания Знак"/>
    <w:basedOn w:val="aff1"/>
    <w:link w:val="aff6"/>
    <w:uiPriority w:val="99"/>
    <w:semiHidden/>
    <w:rsid w:val="005602E1"/>
    <w:rPr>
      <w:rFonts w:ascii="Times New Roman" w:eastAsiaTheme="minorEastAsia" w:hAnsi="Times New Roman"/>
      <w:b/>
      <w:bCs/>
      <w:sz w:val="20"/>
      <w:szCs w:val="20"/>
    </w:rPr>
  </w:style>
  <w:style w:type="paragraph" w:customStyle="1" w:styleId="aff8">
    <w:name w:val="ПВД_Вид документа"/>
    <w:basedOn w:val="a"/>
    <w:qFormat/>
    <w:rsid w:val="00DC3D61"/>
    <w:pPr>
      <w:keepLines/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spacing w:val="40"/>
      <w:szCs w:val="28"/>
    </w:rPr>
  </w:style>
  <w:style w:type="paragraph" w:styleId="aff9">
    <w:name w:val="List Paragraph"/>
    <w:basedOn w:val="a"/>
    <w:uiPriority w:val="34"/>
    <w:rsid w:val="00DC3D61"/>
    <w:pPr>
      <w:ind w:left="720"/>
      <w:contextualSpacing/>
    </w:pPr>
  </w:style>
  <w:style w:type="paragraph" w:customStyle="1" w:styleId="affa">
    <w:name w:val="ПВД_Табл. название"/>
    <w:qFormat/>
    <w:rsid w:val="00883302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b">
    <w:name w:val="ПВД_Табл. Заголовок"/>
    <w:basedOn w:val="a"/>
    <w:rsid w:val="0026253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affc">
    <w:name w:val="Табл. текст влево"/>
    <w:basedOn w:val="a"/>
    <w:qFormat/>
    <w:rsid w:val="006A6235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12">
    <w:name w:val="ПВД_Заголовок_уровень 1"/>
    <w:basedOn w:val="a"/>
    <w:next w:val="a"/>
    <w:rsid w:val="00DF1AD5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lang w:eastAsia="ru-RU"/>
    </w:rPr>
  </w:style>
  <w:style w:type="paragraph" w:customStyle="1" w:styleId="affd">
    <w:name w:val="Табл. нумерация"/>
    <w:basedOn w:val="a"/>
    <w:qFormat/>
    <w:rsid w:val="00194469"/>
    <w:pPr>
      <w:keepNext/>
      <w:tabs>
        <w:tab w:val="left" w:pos="1134"/>
      </w:tabs>
      <w:spacing w:before="240" w:after="240" w:line="240" w:lineRule="auto"/>
      <w:jc w:val="right"/>
    </w:pPr>
    <w:rPr>
      <w:rFonts w:eastAsia="Times New Roman" w:cs="Arial"/>
      <w:bCs/>
      <w:szCs w:val="20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5665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ffe">
    <w:name w:val="Отступ между таблицами"/>
    <w:basedOn w:val="affa"/>
    <w:qFormat/>
    <w:rsid w:val="004276F1"/>
    <w:pPr>
      <w:keepLines/>
      <w:spacing w:after="0" w:line="14" w:lineRule="auto"/>
    </w:pPr>
    <w:rPr>
      <w:sz w:val="2"/>
    </w:rPr>
  </w:style>
  <w:style w:type="character" w:styleId="afff">
    <w:name w:val="Hyperlink"/>
    <w:uiPriority w:val="99"/>
    <w:unhideWhenUsed/>
    <w:rPr>
      <w:color w:val="0563C1" w:themeColor="hyperlink"/>
      <w:u w:val="single"/>
    </w:rPr>
  </w:style>
  <w:style w:type="character" w:customStyle="1" w:styleId="90">
    <w:name w:val="Заголовок 9 Знак"/>
    <w:basedOn w:val="a0"/>
    <w:link w:val="9"/>
    <w:uiPriority w:val="9"/>
    <w:semiHidden/>
    <w:rsid w:val="00D91CE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f0">
    <w:name w:val="Revision"/>
    <w:hidden/>
    <w:uiPriority w:val="99"/>
    <w:semiHidden/>
    <w:rsid w:val="00A937D4"/>
    <w:pPr>
      <w:spacing w:after="0" w:line="240" w:lineRule="auto"/>
    </w:pPr>
    <w:rPr>
      <w:rFonts w:ascii="Times New Roman" w:eastAsiaTheme="minorEastAsia" w:hAnsi="Times New Roman"/>
      <w:sz w:val="30"/>
    </w:rPr>
  </w:style>
  <w:style w:type="paragraph" w:customStyle="1" w:styleId="afff1">
    <w:name w:val="Табл. По ширине"/>
    <w:link w:val="afff2"/>
    <w:qFormat/>
    <w:rsid w:val="00A91711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2">
    <w:name w:val="Табл. По ширине Знак"/>
    <w:basedOn w:val="a0"/>
    <w:link w:val="afff1"/>
    <w:rsid w:val="00A91711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18">
    <w:name w:val="Сетка таблицы18"/>
    <w:basedOn w:val="a1"/>
    <w:next w:val="a3"/>
    <w:uiPriority w:val="59"/>
    <w:rsid w:val="00A91711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21">
    <w:name w:val="Заголовок2_подраздела"/>
    <w:rsid w:val="00D237F6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3FD6"/>
    <w:pPr>
      <w:spacing w:after="0" w:line="360" w:lineRule="auto"/>
      <w:jc w:val="both"/>
    </w:pPr>
    <w:rPr>
      <w:rFonts w:ascii="Times New Roman" w:eastAsiaTheme="minorEastAsia" w:hAnsi="Times New Roman"/>
      <w:sz w:val="30"/>
    </w:rPr>
  </w:style>
  <w:style w:type="paragraph" w:styleId="1">
    <w:name w:val="heading 1"/>
    <w:basedOn w:val="a"/>
    <w:next w:val="a"/>
    <w:link w:val="10"/>
    <w:uiPriority w:val="9"/>
    <w:qFormat/>
    <w:rsid w:val="00524524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9671F"/>
    <w:pPr>
      <w:outlineLvl w:val="1"/>
    </w:pPr>
    <w:rPr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rsid w:val="005665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91CE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4524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0"/>
    <w:link w:val="2"/>
    <w:uiPriority w:val="9"/>
    <w:rsid w:val="0089671F"/>
    <w:rPr>
      <w:rFonts w:ascii="Times New Roman" w:eastAsiaTheme="majorEastAsia" w:hAnsi="Times New Roman" w:cstheme="majorBidi"/>
      <w:bCs/>
      <w:sz w:val="30"/>
      <w:szCs w:val="26"/>
    </w:rPr>
  </w:style>
  <w:style w:type="table" w:styleId="a3">
    <w:name w:val="Table Grid"/>
    <w:basedOn w:val="a1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paragraph" w:styleId="a4">
    <w:name w:val="footer"/>
    <w:basedOn w:val="a"/>
    <w:link w:val="a5"/>
    <w:uiPriority w:val="99"/>
    <w:unhideWhenUsed/>
    <w:rsid w:val="00956DDC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956DDC"/>
    <w:rPr>
      <w:rFonts w:ascii="Times New Roman" w:eastAsiaTheme="minorEastAsia" w:hAnsi="Times New Roman"/>
      <w:sz w:val="30"/>
    </w:rPr>
  </w:style>
  <w:style w:type="paragraph" w:customStyle="1" w:styleId="a6">
    <w:name w:val="Табл. Название"/>
    <w:qFormat/>
    <w:rsid w:val="0019446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customStyle="1" w:styleId="24">
    <w:name w:val="Сетка таблицы24"/>
    <w:basedOn w:val="a1"/>
    <w:next w:val="a3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7">
    <w:name w:val="Обычный с номером"/>
    <w:basedOn w:val="a8"/>
    <w:link w:val="a9"/>
    <w:qFormat/>
    <w:rsid w:val="00D65972"/>
    <w:pPr>
      <w:outlineLvl w:val="2"/>
    </w:pPr>
    <w:rPr>
      <w:noProof/>
    </w:rPr>
  </w:style>
  <w:style w:type="paragraph" w:customStyle="1" w:styleId="aa">
    <w:name w:val="Рис. Название"/>
    <w:next w:val="a"/>
    <w:qFormat/>
    <w:rsid w:val="002A4A5D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b">
    <w:name w:val="Рис. Формат"/>
    <w:next w:val="a"/>
    <w:qFormat/>
    <w:rsid w:val="00EF708B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character" w:styleId="ac">
    <w:name w:val="annotation reference"/>
    <w:basedOn w:val="a0"/>
    <w:uiPriority w:val="99"/>
    <w:semiHidden/>
    <w:unhideWhenUsed/>
    <w:rsid w:val="00610BAA"/>
    <w:rPr>
      <w:sz w:val="16"/>
      <w:szCs w:val="16"/>
    </w:rPr>
  </w:style>
  <w:style w:type="paragraph" w:styleId="ad">
    <w:name w:val="Balloon Text"/>
    <w:basedOn w:val="a"/>
    <w:link w:val="ae"/>
    <w:uiPriority w:val="99"/>
    <w:semiHidden/>
    <w:unhideWhenUsed/>
    <w:rsid w:val="00610BA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610BAA"/>
    <w:rPr>
      <w:rFonts w:ascii="Segoe UI" w:eastAsiaTheme="minorEastAsia" w:hAnsi="Segoe UI" w:cs="Segoe UI"/>
      <w:sz w:val="18"/>
      <w:szCs w:val="18"/>
    </w:rPr>
  </w:style>
  <w:style w:type="paragraph" w:customStyle="1" w:styleId="a8">
    <w:name w:val="Обычный с красной строки"/>
    <w:basedOn w:val="a"/>
    <w:link w:val="af"/>
    <w:qFormat/>
    <w:rsid w:val="004813D7"/>
    <w:pPr>
      <w:ind w:firstLine="709"/>
    </w:pPr>
    <w:rPr>
      <w:rFonts w:eastAsia="Times New Roman" w:cs="Times New Roman"/>
      <w:szCs w:val="24"/>
      <w:lang w:val="x-none" w:eastAsia="x-none"/>
    </w:rPr>
  </w:style>
  <w:style w:type="character" w:customStyle="1" w:styleId="af">
    <w:name w:val="Обычный с красной строки Знак"/>
    <w:link w:val="a8"/>
    <w:rsid w:val="004813D7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0">
    <w:name w:val="Табл. Заголовок"/>
    <w:basedOn w:val="a"/>
    <w:qFormat/>
    <w:rsid w:val="00C726A3"/>
    <w:pPr>
      <w:keepNext/>
      <w:keepLines/>
      <w:spacing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af1">
    <w:name w:val="Табл. Влево"/>
    <w:basedOn w:val="a"/>
    <w:link w:val="af2"/>
    <w:qFormat/>
    <w:rsid w:val="00C43609"/>
    <w:pPr>
      <w:spacing w:line="264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styleId="af3">
    <w:name w:val="footnote text"/>
    <w:basedOn w:val="a"/>
    <w:link w:val="af4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F60CE1"/>
    <w:rPr>
      <w:vertAlign w:val="superscript"/>
    </w:rPr>
  </w:style>
  <w:style w:type="paragraph" w:styleId="af6">
    <w:name w:val="endnote text"/>
    <w:basedOn w:val="a"/>
    <w:link w:val="af7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paragraph" w:customStyle="1" w:styleId="af8">
    <w:name w:val="Вид документа"/>
    <w:basedOn w:val="a"/>
    <w:qFormat/>
    <w:rsid w:val="004A18F6"/>
    <w:pPr>
      <w:keepLines/>
      <w:spacing w:line="240" w:lineRule="auto"/>
      <w:jc w:val="center"/>
    </w:pPr>
    <w:rPr>
      <w:rFonts w:ascii="Times New Roman Полужирный" w:hAnsi="Times New Roman Полужирный" w:cs="Times New Roman"/>
      <w:b/>
      <w:caps/>
      <w:szCs w:val="28"/>
    </w:rPr>
  </w:style>
  <w:style w:type="paragraph" w:customStyle="1" w:styleId="af9">
    <w:name w:val="Заголовок документа"/>
    <w:link w:val="afa"/>
    <w:qFormat/>
    <w:rsid w:val="000D3A72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a">
    <w:name w:val="Заголовок документа Знак"/>
    <w:basedOn w:val="a0"/>
    <w:link w:val="af9"/>
    <w:rsid w:val="000D3A72"/>
    <w:rPr>
      <w:rFonts w:ascii="Times New Roman" w:eastAsiaTheme="minorEastAsia" w:hAnsi="Times New Roman"/>
      <w:b/>
      <w:sz w:val="30"/>
    </w:rPr>
  </w:style>
  <w:style w:type="paragraph" w:customStyle="1" w:styleId="afb">
    <w:name w:val="Для удаления"/>
    <w:basedOn w:val="a8"/>
    <w:link w:val="afc"/>
    <w:qFormat/>
    <w:rsid w:val="00F6707E"/>
    <w:rPr>
      <w:color w:val="A6A6A6" w:themeColor="background1" w:themeShade="A6"/>
    </w:rPr>
  </w:style>
  <w:style w:type="character" w:customStyle="1" w:styleId="afc">
    <w:name w:val="Для удаления Знак"/>
    <w:basedOn w:val="af"/>
    <w:link w:val="afb"/>
    <w:rsid w:val="00F6707E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styleId="afd">
    <w:name w:val="header"/>
    <w:basedOn w:val="a"/>
    <w:link w:val="afe"/>
    <w:uiPriority w:val="99"/>
    <w:unhideWhenUsed/>
    <w:rsid w:val="00905126"/>
    <w:pPr>
      <w:tabs>
        <w:tab w:val="center" w:pos="4677"/>
        <w:tab w:val="right" w:pos="9355"/>
      </w:tabs>
      <w:spacing w:line="240" w:lineRule="auto"/>
    </w:pPr>
  </w:style>
  <w:style w:type="character" w:customStyle="1" w:styleId="afe">
    <w:name w:val="Верхний колонтитул Знак"/>
    <w:basedOn w:val="a0"/>
    <w:link w:val="afd"/>
    <w:uiPriority w:val="99"/>
    <w:rsid w:val="00905126"/>
    <w:rPr>
      <w:rFonts w:ascii="Times New Roman" w:eastAsiaTheme="minorEastAsia" w:hAnsi="Times New Roman"/>
      <w:sz w:val="30"/>
    </w:rPr>
  </w:style>
  <w:style w:type="table" w:customStyle="1" w:styleId="11">
    <w:name w:val="Сетка таблицы1"/>
    <w:basedOn w:val="a1"/>
    <w:next w:val="a3"/>
    <w:uiPriority w:val="59"/>
    <w:rsid w:val="004854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_Портфель_имя"/>
    <w:qFormat/>
    <w:rsid w:val="00F33BE4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styleId="aff0">
    <w:name w:val="annotation text"/>
    <w:basedOn w:val="a"/>
    <w:link w:val="aff1"/>
    <w:uiPriority w:val="99"/>
    <w:unhideWhenUsed/>
    <w:rsid w:val="00334BD3"/>
    <w:pPr>
      <w:spacing w:after="200" w:line="240" w:lineRule="auto"/>
      <w:jc w:val="left"/>
    </w:pPr>
    <w:rPr>
      <w:sz w:val="20"/>
      <w:szCs w:val="20"/>
    </w:rPr>
  </w:style>
  <w:style w:type="character" w:customStyle="1" w:styleId="aff1">
    <w:name w:val="Текст примечания Знак"/>
    <w:basedOn w:val="a0"/>
    <w:link w:val="aff0"/>
    <w:uiPriority w:val="99"/>
    <w:rsid w:val="00334BD3"/>
    <w:rPr>
      <w:rFonts w:ascii="Times New Roman" w:eastAsiaTheme="minorEastAsia" w:hAnsi="Times New Roman"/>
      <w:sz w:val="20"/>
      <w:szCs w:val="20"/>
    </w:rPr>
  </w:style>
  <w:style w:type="paragraph" w:customStyle="1" w:styleId="aff2">
    <w:name w:val="_Основной с красной строки"/>
    <w:link w:val="aff3"/>
    <w:qFormat/>
    <w:rsid w:val="00D1751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character" w:customStyle="1" w:styleId="aff3">
    <w:name w:val="_Основной с красной строки Знак"/>
    <w:link w:val="aff2"/>
    <w:rsid w:val="00D1751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4">
    <w:name w:val="Табл. по центру"/>
    <w:basedOn w:val="af1"/>
    <w:link w:val="aff5"/>
    <w:qFormat/>
    <w:rsid w:val="003B3728"/>
    <w:pPr>
      <w:jc w:val="center"/>
    </w:pPr>
    <w:rPr>
      <w:noProof/>
      <w:lang w:val="en-US"/>
    </w:rPr>
  </w:style>
  <w:style w:type="character" w:customStyle="1" w:styleId="af2">
    <w:name w:val="Табл. Влево Знак"/>
    <w:basedOn w:val="a0"/>
    <w:link w:val="af1"/>
    <w:rsid w:val="00C4360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5">
    <w:name w:val="Табл. по центру Знак"/>
    <w:basedOn w:val="af2"/>
    <w:link w:val="aff4"/>
    <w:rsid w:val="003B3728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character" w:customStyle="1" w:styleId="a9">
    <w:name w:val="Обычный с номером Знак"/>
    <w:basedOn w:val="af"/>
    <w:link w:val="a7"/>
    <w:rsid w:val="00D65972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6">
    <w:name w:val="annotation subject"/>
    <w:basedOn w:val="aff0"/>
    <w:next w:val="aff0"/>
    <w:link w:val="aff7"/>
    <w:uiPriority w:val="99"/>
    <w:semiHidden/>
    <w:unhideWhenUsed/>
    <w:rsid w:val="005602E1"/>
    <w:pPr>
      <w:spacing w:after="0"/>
      <w:jc w:val="both"/>
    </w:pPr>
    <w:rPr>
      <w:b/>
      <w:bCs/>
    </w:rPr>
  </w:style>
  <w:style w:type="character" w:customStyle="1" w:styleId="aff7">
    <w:name w:val="Тема примечания Знак"/>
    <w:basedOn w:val="aff1"/>
    <w:link w:val="aff6"/>
    <w:uiPriority w:val="99"/>
    <w:semiHidden/>
    <w:rsid w:val="005602E1"/>
    <w:rPr>
      <w:rFonts w:ascii="Times New Roman" w:eastAsiaTheme="minorEastAsia" w:hAnsi="Times New Roman"/>
      <w:b/>
      <w:bCs/>
      <w:sz w:val="20"/>
      <w:szCs w:val="20"/>
    </w:rPr>
  </w:style>
  <w:style w:type="paragraph" w:customStyle="1" w:styleId="aff8">
    <w:name w:val="ПВД_Вид документа"/>
    <w:basedOn w:val="a"/>
    <w:qFormat/>
    <w:rsid w:val="00DC3D61"/>
    <w:pPr>
      <w:keepLines/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spacing w:val="40"/>
      <w:szCs w:val="28"/>
    </w:rPr>
  </w:style>
  <w:style w:type="paragraph" w:styleId="aff9">
    <w:name w:val="List Paragraph"/>
    <w:basedOn w:val="a"/>
    <w:uiPriority w:val="34"/>
    <w:rsid w:val="00DC3D61"/>
    <w:pPr>
      <w:ind w:left="720"/>
      <w:contextualSpacing/>
    </w:pPr>
  </w:style>
  <w:style w:type="paragraph" w:customStyle="1" w:styleId="affa">
    <w:name w:val="ПВД_Табл. название"/>
    <w:qFormat/>
    <w:rsid w:val="00883302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b">
    <w:name w:val="ПВД_Табл. Заголовок"/>
    <w:basedOn w:val="a"/>
    <w:rsid w:val="0026253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affc">
    <w:name w:val="Табл. текст влево"/>
    <w:basedOn w:val="a"/>
    <w:qFormat/>
    <w:rsid w:val="006A6235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12">
    <w:name w:val="ПВД_Заголовок_уровень 1"/>
    <w:basedOn w:val="a"/>
    <w:next w:val="a"/>
    <w:rsid w:val="00DF1AD5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lang w:eastAsia="ru-RU"/>
    </w:rPr>
  </w:style>
  <w:style w:type="paragraph" w:customStyle="1" w:styleId="affd">
    <w:name w:val="Табл. нумерация"/>
    <w:basedOn w:val="a"/>
    <w:qFormat/>
    <w:rsid w:val="00194469"/>
    <w:pPr>
      <w:keepNext/>
      <w:tabs>
        <w:tab w:val="left" w:pos="1134"/>
      </w:tabs>
      <w:spacing w:before="240" w:after="240" w:line="240" w:lineRule="auto"/>
      <w:jc w:val="right"/>
    </w:pPr>
    <w:rPr>
      <w:rFonts w:eastAsia="Times New Roman" w:cs="Arial"/>
      <w:bCs/>
      <w:szCs w:val="20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5665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ffe">
    <w:name w:val="Отступ между таблицами"/>
    <w:basedOn w:val="affa"/>
    <w:qFormat/>
    <w:rsid w:val="004276F1"/>
    <w:pPr>
      <w:keepLines/>
      <w:spacing w:after="0" w:line="14" w:lineRule="auto"/>
    </w:pPr>
    <w:rPr>
      <w:sz w:val="2"/>
    </w:rPr>
  </w:style>
  <w:style w:type="character" w:styleId="afff">
    <w:name w:val="Hyperlink"/>
    <w:uiPriority w:val="99"/>
    <w:unhideWhenUsed/>
    <w:rPr>
      <w:color w:val="0563C1" w:themeColor="hyperlink"/>
      <w:u w:val="single"/>
    </w:rPr>
  </w:style>
  <w:style w:type="character" w:customStyle="1" w:styleId="90">
    <w:name w:val="Заголовок 9 Знак"/>
    <w:basedOn w:val="a0"/>
    <w:link w:val="9"/>
    <w:uiPriority w:val="9"/>
    <w:semiHidden/>
    <w:rsid w:val="00D91CE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f0">
    <w:name w:val="Revision"/>
    <w:hidden/>
    <w:uiPriority w:val="99"/>
    <w:semiHidden/>
    <w:rsid w:val="00A937D4"/>
    <w:pPr>
      <w:spacing w:after="0" w:line="240" w:lineRule="auto"/>
    </w:pPr>
    <w:rPr>
      <w:rFonts w:ascii="Times New Roman" w:eastAsiaTheme="minorEastAsia" w:hAnsi="Times New Roman"/>
      <w:sz w:val="30"/>
    </w:rPr>
  </w:style>
  <w:style w:type="paragraph" w:customStyle="1" w:styleId="afff1">
    <w:name w:val="Табл. По ширине"/>
    <w:link w:val="afff2"/>
    <w:qFormat/>
    <w:rsid w:val="00A91711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2">
    <w:name w:val="Табл. По ширине Знак"/>
    <w:basedOn w:val="a0"/>
    <w:link w:val="afff1"/>
    <w:rsid w:val="00A91711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18">
    <w:name w:val="Сетка таблицы18"/>
    <w:basedOn w:val="a1"/>
    <w:next w:val="a3"/>
    <w:uiPriority w:val="59"/>
    <w:rsid w:val="00A91711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21">
    <w:name w:val="Заголовок2_подраздела"/>
    <w:rsid w:val="00D237F6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523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Классическая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2D09FD-9481-4BA0-992D-556EC5F673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2A5492-6AB7-4A94-8A84-A17F2E38C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3854</Words>
  <Characters>21968</Characters>
  <Application>Microsoft Office Word</Application>
  <DocSecurity>0</DocSecurity>
  <Lines>183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57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26T11:37:00Z</dcterms:created>
  <dcterms:modified xsi:type="dcterms:W3CDTF">2021-11-26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 шаблона">
    <vt:lpwstr>0.2.9</vt:lpwstr>
  </property>
</Properties>
</file>